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72F5B" w14:textId="77777777" w:rsidR="002B5F1F" w:rsidRDefault="00C333DA" w:rsidP="002B5F1F">
      <w:pPr>
        <w:tabs>
          <w:tab w:val="center" w:pos="2881"/>
          <w:tab w:val="center" w:pos="3602"/>
          <w:tab w:val="center" w:pos="4322"/>
          <w:tab w:val="center" w:pos="5042"/>
          <w:tab w:val="center" w:pos="5762"/>
        </w:tabs>
        <w:spacing w:after="106"/>
        <w:ind w:left="-2"/>
        <w:rPr>
          <w:rFonts w:ascii="Times New Roman" w:eastAsia="Times New Roman" w:hAnsi="Times New Roman" w:cs="Times New Roman"/>
          <w:b/>
          <w:sz w:val="28"/>
        </w:rPr>
      </w:pPr>
      <w:r>
        <w:rPr>
          <w:noProof/>
        </w:rPr>
        <w:drawing>
          <wp:inline distT="0" distB="0" distL="0" distR="0" wp14:anchorId="24DAE30E" wp14:editId="7C4545A8">
            <wp:extent cx="1281430" cy="990232"/>
            <wp:effectExtent l="0" t="0" r="0" b="0"/>
            <wp:docPr id="173" name="Picture 173"/>
            <wp:cNvGraphicFramePr/>
            <a:graphic xmlns:a="http://schemas.openxmlformats.org/drawingml/2006/main">
              <a:graphicData uri="http://schemas.openxmlformats.org/drawingml/2006/picture">
                <pic:pic xmlns:pic="http://schemas.openxmlformats.org/drawingml/2006/picture">
                  <pic:nvPicPr>
                    <pic:cNvPr id="173" name="Picture 173"/>
                    <pic:cNvPicPr/>
                  </pic:nvPicPr>
                  <pic:blipFill>
                    <a:blip r:embed="rId8"/>
                    <a:stretch>
                      <a:fillRect/>
                    </a:stretch>
                  </pic:blipFill>
                  <pic:spPr>
                    <a:xfrm>
                      <a:off x="0" y="0"/>
                      <a:ext cx="1281430" cy="990232"/>
                    </a:xfrm>
                    <a:prstGeom prst="rect">
                      <a:avLst/>
                    </a:prstGeom>
                  </pic:spPr>
                </pic:pic>
              </a:graphicData>
            </a:graphic>
          </wp:inline>
        </w:drawing>
      </w:r>
      <w:r>
        <w:rPr>
          <w:rFonts w:ascii="Times New Roman" w:eastAsia="Times New Roman" w:hAnsi="Times New Roman" w:cs="Times New Roman"/>
          <w:b/>
          <w:sz w:val="28"/>
        </w:rPr>
        <w:t xml:space="preserve">  </w:t>
      </w:r>
      <w:r>
        <w:rPr>
          <w:rFonts w:ascii="Times New Roman" w:eastAsia="Times New Roman" w:hAnsi="Times New Roman" w:cs="Times New Roman"/>
          <w:b/>
          <w:sz w:val="28"/>
        </w:rPr>
        <w:tab/>
        <w:t xml:space="preserve"> </w:t>
      </w:r>
      <w:r>
        <w:rPr>
          <w:rFonts w:ascii="Times New Roman" w:eastAsia="Times New Roman" w:hAnsi="Times New Roman" w:cs="Times New Roman"/>
          <w:b/>
          <w:sz w:val="28"/>
        </w:rPr>
        <w:tab/>
      </w:r>
    </w:p>
    <w:p w14:paraId="78B1874F" w14:textId="2E2C6EFB" w:rsidR="00E13409" w:rsidRDefault="00C333DA" w:rsidP="002B5F1F">
      <w:pPr>
        <w:tabs>
          <w:tab w:val="center" w:pos="2881"/>
          <w:tab w:val="center" w:pos="3602"/>
          <w:tab w:val="center" w:pos="4322"/>
          <w:tab w:val="center" w:pos="5042"/>
          <w:tab w:val="center" w:pos="5762"/>
        </w:tabs>
        <w:spacing w:after="106"/>
        <w:ind w:left="-2"/>
        <w:jc w:val="center"/>
      </w:pPr>
      <w:r>
        <w:rPr>
          <w:rFonts w:ascii="Times New Roman" w:eastAsia="Times New Roman" w:hAnsi="Times New Roman" w:cs="Times New Roman"/>
          <w:b/>
          <w:sz w:val="48"/>
        </w:rPr>
        <w:t>Competitive Edge Learning Center</w:t>
      </w:r>
    </w:p>
    <w:p w14:paraId="4DA0D577" w14:textId="4542541B" w:rsidR="00E13409" w:rsidRDefault="00C333DA">
      <w:pPr>
        <w:spacing w:after="0"/>
        <w:ind w:left="38" w:right="84" w:hanging="10"/>
        <w:jc w:val="center"/>
      </w:pPr>
      <w:r>
        <w:rPr>
          <w:rFonts w:ascii="Times New Roman" w:eastAsia="Times New Roman" w:hAnsi="Times New Roman" w:cs="Times New Roman"/>
          <w:b/>
          <w:sz w:val="28"/>
        </w:rPr>
        <w:t>Summer Camp 202</w:t>
      </w:r>
      <w:r w:rsidR="00C7167F">
        <w:rPr>
          <w:rFonts w:ascii="Times New Roman" w:eastAsia="Times New Roman" w:hAnsi="Times New Roman" w:cs="Times New Roman"/>
          <w:b/>
          <w:sz w:val="28"/>
        </w:rPr>
        <w:t>2</w:t>
      </w:r>
      <w:r>
        <w:rPr>
          <w:rFonts w:ascii="Times New Roman" w:eastAsia="Times New Roman" w:hAnsi="Times New Roman" w:cs="Times New Roman"/>
          <w:b/>
          <w:sz w:val="28"/>
        </w:rPr>
        <w:t xml:space="preserve"> Registration Packet  </w:t>
      </w:r>
    </w:p>
    <w:p w14:paraId="2E2A0222" w14:textId="77777777" w:rsidR="00E13409" w:rsidRDefault="00C333DA">
      <w:pPr>
        <w:spacing w:after="50"/>
        <w:ind w:left="14"/>
        <w:jc w:val="center"/>
      </w:pPr>
      <w:r>
        <w:rPr>
          <w:rFonts w:ascii="Times New Roman" w:eastAsia="Times New Roman" w:hAnsi="Times New Roman" w:cs="Times New Roman"/>
          <w:b/>
          <w:sz w:val="28"/>
        </w:rPr>
        <w:t xml:space="preserve"> </w:t>
      </w:r>
    </w:p>
    <w:p w14:paraId="1CA0AC45" w14:textId="4E639D66" w:rsidR="00E13409" w:rsidRDefault="00EA1B42">
      <w:pPr>
        <w:spacing w:after="0"/>
        <w:ind w:left="-197"/>
      </w:pPr>
      <w:r>
        <w:rPr>
          <w:noProof/>
        </w:rPr>
        <mc:AlternateContent>
          <mc:Choice Requires="wpg">
            <w:drawing>
              <wp:inline distT="0" distB="0" distL="0" distR="0" wp14:anchorId="63922684" wp14:editId="55B9A7B5">
                <wp:extent cx="6343650" cy="9525"/>
                <wp:effectExtent l="8255" t="8890" r="10795" b="10160"/>
                <wp:docPr id="59" name="Group 67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43650" cy="9525"/>
                          <a:chOff x="0" y="0"/>
                          <a:chExt cx="63436" cy="95"/>
                        </a:xfrm>
                      </wpg:grpSpPr>
                      <wps:wsp>
                        <wps:cNvPr id="60" name="Shape 174"/>
                        <wps:cNvSpPr>
                          <a:spLocks/>
                        </wps:cNvSpPr>
                        <wps:spPr bwMode="auto">
                          <a:xfrm>
                            <a:off x="0" y="0"/>
                            <a:ext cx="63436" cy="95"/>
                          </a:xfrm>
                          <a:custGeom>
                            <a:avLst/>
                            <a:gdLst>
                              <a:gd name="T0" fmla="*/ 0 w 6343651"/>
                              <a:gd name="T1" fmla="*/ 9525 h 9525"/>
                              <a:gd name="T2" fmla="*/ 6343651 w 6343651"/>
                              <a:gd name="T3" fmla="*/ 0 h 9525"/>
                              <a:gd name="T4" fmla="*/ 0 w 6343651"/>
                              <a:gd name="T5" fmla="*/ 0 h 9525"/>
                              <a:gd name="T6" fmla="*/ 6343651 w 6343651"/>
                              <a:gd name="T7" fmla="*/ 9525 h 9525"/>
                            </a:gdLst>
                            <a:ahLst/>
                            <a:cxnLst>
                              <a:cxn ang="0">
                                <a:pos x="T0" y="T1"/>
                              </a:cxn>
                              <a:cxn ang="0">
                                <a:pos x="T2" y="T3"/>
                              </a:cxn>
                            </a:cxnLst>
                            <a:rect l="T4" t="T5" r="T6" b="T7"/>
                            <a:pathLst>
                              <a:path w="6343651" h="9525">
                                <a:moveTo>
                                  <a:pt x="0" y="9525"/>
                                </a:moveTo>
                                <a:lnTo>
                                  <a:pt x="6343651"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97FEE92" id="Group 6777" o:spid="_x0000_s1026" style="width:499.5pt;height:.75pt;mso-position-horizontal-relative:char;mso-position-vertical-relative:line" coordsize="6343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ToyBAMAAI4HAAAOAAAAZHJzL2Uyb0RvYy54bWykVdlu2zAQfC/QfyD0WKCRbzdC7KDIhQJp&#10;GyDqB9AUdaASyZK05fTrOyRlW05iFEj8ICzN4XJ29uDF5bapyYZrU0mxiIZng4hwwWRWiWIR/Upv&#10;P3+JiLFUZLSWgi+iJ26iy+XHDxetSvhIlrLOuCZwIkzSqkVUWquSODas5A01Z1Jxgc1c6oZaLHUR&#10;Z5q28N7U8WgwmMWt1JnSknFj8O912IyW3n+ec2Z/5rnhltSLCNys/2r/XblvvLygSaGpKivW0aBv&#10;YNHQSuDSvatrailZ6+qFq6ZiWhqZ2zMmm1jmecW4jwHRDAfPornTcq18LEXSFmovE6R9ptOb3bIf&#10;mzutHtWDDuxh3kv220CXuFVF0t936yKAyar9LjPkk66t9IFvc904FwiJbL2+T3t9+dYShj9n48l4&#10;NkUaGPbOp6NpkJ+VyNGLQ6y86R/bHXJHYpqE6zzFjpJLOWrIHGQy75PpsaSKe/WNk+FBkypDDKAv&#10;aIPQ/T4ZzieOkrsboJ2Qpq9ib8fBDMR+h36vCkETtjb2jkufA7q5NzZUdgbLZzbrWKfgnzc1ivxT&#10;TAakJSEpw64T9rBhD+ZSRUpyyFixh416sM7TaZ/jHnhwwuHkCHOS3vQI9jq3WQ/zX27zHvhZvCi3&#10;YqcjLXfSsq3otIVFqJt3A98JShpXzE5olHnqlYULoFwiToChowOPu/L24HCou0RjlLkhlkIgTLEU&#10;AmCMpYgRcyydh/Qpah0/d48zSbvrOWSz7FrObTZyw1PpYfbQeLv84t4DoBZ94K5YHFk/PIENCBju&#10;St+cexougl5dCnlb1bUvzFo4cv5GR8PIusrcpl/oYnVVa7Khbmj7XyfLEQzDUWTeWclpdtPZllZ1&#10;sD01P8ZCz4UmXcnsCf2nZXgK8HTBKKX+G5EWz8AiMn/WVPOI1N8EBsj5cDJBIq1fTKbzERa6v7Pq&#10;71DB4GoR2QgF4cwrixWOrJWuihI3DX2JCPkVczOvXJNihpkksOoWmGHe8kMf1tGr0l971OEZXf4D&#10;AAD//wMAUEsDBBQABgAIAAAAIQA8Ae6I2gAAAAMBAAAPAAAAZHJzL2Rvd25yZXYueG1sTI9BS8NA&#10;EIXvgv9hmYI3u4lSMWk2pRT1VARbQbxNk2kSmp0N2W2S/ntHL/Yy8HiPN9/LVpNt1UC9bxwbiOcR&#10;KOLClQ1XBj73r/fPoHxALrF1TAYu5GGV395kmJZu5A8adqFSUsI+RQN1CF2qtS9qsujnriMW7+h6&#10;i0FkX+myx1HKbasfouhJW2xYPtTY0aam4rQ7WwNvI47rx/hl2J6Om8v3fvH+tY3JmLvZtF6CCjSF&#10;/zD84gs65MJ0cGcuvWoNyJDwd8VLkkTkQUIL0Hmmr9nzHwAAAP//AwBQSwECLQAUAAYACAAAACEA&#10;toM4kv4AAADhAQAAEwAAAAAAAAAAAAAAAAAAAAAAW0NvbnRlbnRfVHlwZXNdLnhtbFBLAQItABQA&#10;BgAIAAAAIQA4/SH/1gAAAJQBAAALAAAAAAAAAAAAAAAAAC8BAABfcmVscy8ucmVsc1BLAQItABQA&#10;BgAIAAAAIQDFgToyBAMAAI4HAAAOAAAAAAAAAAAAAAAAAC4CAABkcnMvZTJvRG9jLnhtbFBLAQIt&#10;ABQABgAIAAAAIQA8Ae6I2gAAAAMBAAAPAAAAAAAAAAAAAAAAAF4FAABkcnMvZG93bnJldi54bWxQ&#10;SwUGAAAAAAQABADzAAAAZQYAAAAA&#10;">
                <v:shape id="Shape 174" o:spid="_x0000_s1027" style="position:absolute;width:63436;height:95;visibility:visible;mso-wrap-style:square;v-text-anchor:top" coordsize="6343651,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HBuwQAAANsAAAAPAAAAZHJzL2Rvd25yZXYueG1sRE/Pa8Iw&#10;FL4P9j+EN/BSNHWHMqpRpigMPLVzsOOjeWtLm5eSRNv+9+Yg7Pjx/d7uJ9OLOznfWlawXqUgiCur&#10;W64VXL/Pyw8QPiBr7C2Tgpk87HevL1vMtR25oHsZahFD2OeooAlhyKX0VUMG/coOxJH7s85giNDV&#10;UjscY7jp5XuaZtJgy7GhwYGODVVdeTMKEnm+/pbux68vyemQFXN3yE6dUou36XMDItAU/sVP95dW&#10;kMX18Uv8AXL3AAAA//8DAFBLAQItABQABgAIAAAAIQDb4fbL7gAAAIUBAAATAAAAAAAAAAAAAAAA&#10;AAAAAABbQ29udGVudF9UeXBlc10ueG1sUEsBAi0AFAAGAAgAAAAhAFr0LFu/AAAAFQEAAAsAAAAA&#10;AAAAAAAAAAAAHwEAAF9yZWxzLy5yZWxzUEsBAi0AFAAGAAgAAAAhAGNYcG7BAAAA2wAAAA8AAAAA&#10;AAAAAAAAAAAABwIAAGRycy9kb3ducmV2LnhtbFBLBQYAAAAAAwADALcAAAD1AgAAAAA=&#10;" path="m,9525l6343651,e" filled="f">
                  <v:path arrowok="t" o:connecttype="custom" o:connectlocs="0,95;63436,0" o:connectangles="0,0" textboxrect="0,0,6343651,9525"/>
                </v:shape>
                <w10:anchorlock/>
              </v:group>
            </w:pict>
          </mc:Fallback>
        </mc:AlternateContent>
      </w:r>
      <w:r w:rsidR="00C333DA">
        <w:rPr>
          <w:rFonts w:ascii="Times New Roman" w:eastAsia="Times New Roman" w:hAnsi="Times New Roman" w:cs="Times New Roman"/>
          <w:sz w:val="36"/>
        </w:rPr>
        <w:t xml:space="preserve"> </w:t>
      </w:r>
    </w:p>
    <w:p w14:paraId="5AFD8558" w14:textId="77777777" w:rsidR="00E13409" w:rsidRPr="007451CE" w:rsidRDefault="00C333DA">
      <w:pPr>
        <w:pStyle w:val="Heading1"/>
        <w:rPr>
          <w:sz w:val="32"/>
          <w:szCs w:val="32"/>
        </w:rPr>
      </w:pPr>
      <w:r w:rsidRPr="007451CE">
        <w:rPr>
          <w:sz w:val="32"/>
          <w:szCs w:val="32"/>
        </w:rPr>
        <w:t xml:space="preserve">CELC Full-Day Summer Camps </w:t>
      </w:r>
    </w:p>
    <w:p w14:paraId="7FF5692E" w14:textId="5290CB23" w:rsidR="00E13409" w:rsidRPr="007451CE" w:rsidRDefault="00C333DA" w:rsidP="007451CE">
      <w:pPr>
        <w:spacing w:after="5" w:line="249" w:lineRule="auto"/>
        <w:ind w:left="-5" w:hanging="10"/>
        <w:rPr>
          <w:sz w:val="32"/>
          <w:szCs w:val="32"/>
        </w:rPr>
      </w:pPr>
      <w:r w:rsidRPr="007451CE">
        <w:rPr>
          <w:rFonts w:ascii="Times New Roman" w:eastAsia="Times New Roman" w:hAnsi="Times New Roman" w:cs="Times New Roman"/>
          <w:sz w:val="32"/>
          <w:szCs w:val="32"/>
        </w:rPr>
        <w:t>The happiest place under Huntsville</w:t>
      </w:r>
      <w:r w:rsidR="00D220A3">
        <w:rPr>
          <w:rFonts w:ascii="Times New Roman" w:eastAsia="Times New Roman" w:hAnsi="Times New Roman" w:cs="Times New Roman"/>
          <w:sz w:val="32"/>
          <w:szCs w:val="32"/>
        </w:rPr>
        <w:t>'</w:t>
      </w:r>
      <w:r w:rsidRPr="007451CE">
        <w:rPr>
          <w:rFonts w:ascii="Times New Roman" w:eastAsia="Times New Roman" w:hAnsi="Times New Roman" w:cs="Times New Roman"/>
          <w:sz w:val="32"/>
          <w:szCs w:val="32"/>
        </w:rPr>
        <w:t xml:space="preserve">s summer sun! </w:t>
      </w:r>
      <w:r w:rsidRPr="007451CE">
        <w:rPr>
          <w:rFonts w:ascii="Times New Roman" w:eastAsia="Times New Roman" w:hAnsi="Times New Roman" w:cs="Times New Roman"/>
          <w:b/>
          <w:sz w:val="32"/>
          <w:szCs w:val="32"/>
        </w:rPr>
        <w:t xml:space="preserve">The Competitive Edge Learning Center </w:t>
      </w:r>
      <w:r w:rsidRPr="007451CE">
        <w:rPr>
          <w:rFonts w:ascii="Times New Roman" w:eastAsia="Times New Roman" w:hAnsi="Times New Roman" w:cs="Times New Roman"/>
          <w:sz w:val="32"/>
          <w:szCs w:val="32"/>
        </w:rPr>
        <w:t>has the best summer camp program</w:t>
      </w:r>
      <w:r w:rsidR="00D220A3">
        <w:rPr>
          <w:rFonts w:ascii="Times New Roman" w:eastAsia="Times New Roman" w:hAnsi="Times New Roman" w:cs="Times New Roman"/>
          <w:sz w:val="32"/>
          <w:szCs w:val="32"/>
        </w:rPr>
        <w:t xml:space="preserve"> that </w:t>
      </w:r>
      <w:r w:rsidRPr="007451CE">
        <w:rPr>
          <w:rFonts w:ascii="Times New Roman" w:eastAsia="Times New Roman" w:hAnsi="Times New Roman" w:cs="Times New Roman"/>
          <w:sz w:val="32"/>
          <w:szCs w:val="32"/>
        </w:rPr>
        <w:t xml:space="preserve">Huntsville has to offer. </w:t>
      </w:r>
      <w:r w:rsidR="0050654B" w:rsidRPr="007451CE">
        <w:rPr>
          <w:rFonts w:ascii="Times New Roman" w:eastAsia="Times New Roman" w:hAnsi="Times New Roman" w:cs="Times New Roman"/>
          <w:sz w:val="32"/>
          <w:szCs w:val="32"/>
        </w:rPr>
        <w:t>It is</w:t>
      </w:r>
      <w:r w:rsidRPr="007451CE">
        <w:rPr>
          <w:rFonts w:ascii="Times New Roman" w:eastAsia="Times New Roman" w:hAnsi="Times New Roman" w:cs="Times New Roman"/>
          <w:sz w:val="32"/>
          <w:szCs w:val="32"/>
        </w:rPr>
        <w:t xml:space="preserve"> fun, safe, flexible, and affordable! CELC summer campers engage in activities all day</w:t>
      </w:r>
      <w:r w:rsidR="00AD02BA">
        <w:rPr>
          <w:rFonts w:ascii="Times New Roman" w:eastAsia="Times New Roman" w:hAnsi="Times New Roman" w:cs="Times New Roman"/>
          <w:sz w:val="32"/>
          <w:szCs w:val="32"/>
        </w:rPr>
        <w:t>,</w:t>
      </w:r>
      <w:r w:rsidRPr="007451CE">
        <w:rPr>
          <w:rFonts w:ascii="Times New Roman" w:eastAsia="Times New Roman" w:hAnsi="Times New Roman" w:cs="Times New Roman"/>
          <w:sz w:val="32"/>
          <w:szCs w:val="32"/>
        </w:rPr>
        <w:t xml:space="preserve"> from reading, math, language arts, art</w:t>
      </w:r>
      <w:r w:rsidR="002936D2">
        <w:rPr>
          <w:rFonts w:ascii="Times New Roman" w:eastAsia="Times New Roman" w:hAnsi="Times New Roman" w:cs="Times New Roman"/>
          <w:sz w:val="32"/>
          <w:szCs w:val="32"/>
        </w:rPr>
        <w:t>s,</w:t>
      </w:r>
      <w:r w:rsidRPr="007451CE">
        <w:rPr>
          <w:rFonts w:ascii="Times New Roman" w:eastAsia="Times New Roman" w:hAnsi="Times New Roman" w:cs="Times New Roman"/>
          <w:sz w:val="32"/>
          <w:szCs w:val="32"/>
        </w:rPr>
        <w:t xml:space="preserve"> and crafts to </w:t>
      </w:r>
      <w:r w:rsidR="0069019B">
        <w:rPr>
          <w:rFonts w:ascii="Times New Roman" w:eastAsia="Times New Roman" w:hAnsi="Times New Roman" w:cs="Times New Roman"/>
          <w:sz w:val="32"/>
          <w:szCs w:val="32"/>
        </w:rPr>
        <w:t>pickleball</w:t>
      </w:r>
      <w:r w:rsidRPr="007451CE">
        <w:rPr>
          <w:rFonts w:ascii="Times New Roman" w:eastAsia="Times New Roman" w:hAnsi="Times New Roman" w:cs="Times New Roman"/>
          <w:sz w:val="32"/>
          <w:szCs w:val="32"/>
        </w:rPr>
        <w:t xml:space="preserve">, field trips to </w:t>
      </w:r>
      <w:r w:rsidR="0050654B">
        <w:rPr>
          <w:rFonts w:ascii="Times New Roman" w:eastAsia="Times New Roman" w:hAnsi="Times New Roman" w:cs="Times New Roman"/>
          <w:sz w:val="32"/>
          <w:szCs w:val="32"/>
        </w:rPr>
        <w:t>3</w:t>
      </w:r>
      <w:r w:rsidR="0069019B">
        <w:rPr>
          <w:rFonts w:ascii="Times New Roman" w:eastAsia="Times New Roman" w:hAnsi="Times New Roman" w:cs="Times New Roman"/>
          <w:sz w:val="32"/>
          <w:szCs w:val="32"/>
        </w:rPr>
        <w:t>D printing</w:t>
      </w:r>
      <w:r w:rsidRPr="007451CE">
        <w:rPr>
          <w:rFonts w:ascii="Times New Roman" w:eastAsia="Times New Roman" w:hAnsi="Times New Roman" w:cs="Times New Roman"/>
          <w:sz w:val="32"/>
          <w:szCs w:val="32"/>
        </w:rPr>
        <w:t xml:space="preserve"> and </w:t>
      </w:r>
      <w:r w:rsidR="00E10EBB">
        <w:rPr>
          <w:rFonts w:ascii="Times New Roman" w:eastAsia="Times New Roman" w:hAnsi="Times New Roman" w:cs="Times New Roman"/>
          <w:sz w:val="32"/>
          <w:szCs w:val="32"/>
        </w:rPr>
        <w:t>d</w:t>
      </w:r>
      <w:r w:rsidRPr="007451CE">
        <w:rPr>
          <w:rFonts w:ascii="Times New Roman" w:eastAsia="Times New Roman" w:hAnsi="Times New Roman" w:cs="Times New Roman"/>
          <w:sz w:val="32"/>
          <w:szCs w:val="32"/>
        </w:rPr>
        <w:t>rone technology</w:t>
      </w:r>
      <w:r w:rsidR="00076212" w:rsidRPr="007451CE">
        <w:rPr>
          <w:rFonts w:ascii="Times New Roman" w:eastAsia="Times New Roman" w:hAnsi="Times New Roman" w:cs="Times New Roman"/>
          <w:sz w:val="32"/>
          <w:szCs w:val="32"/>
        </w:rPr>
        <w:t>. O</w:t>
      </w:r>
      <w:r w:rsidRPr="007451CE">
        <w:rPr>
          <w:rFonts w:ascii="Times New Roman" w:eastAsia="Times New Roman" w:hAnsi="Times New Roman" w:cs="Times New Roman"/>
          <w:sz w:val="32"/>
          <w:szCs w:val="32"/>
        </w:rPr>
        <w:t>ur campers are never bored! Our low rates and flexible options are sure to keep you coming back for more!</w:t>
      </w:r>
      <w:r w:rsidR="007451CE">
        <w:rPr>
          <w:rFonts w:ascii="Times New Roman" w:eastAsia="Times New Roman" w:hAnsi="Times New Roman" w:cs="Times New Roman"/>
          <w:sz w:val="32"/>
          <w:szCs w:val="32"/>
        </w:rPr>
        <w:t xml:space="preserve"> </w:t>
      </w:r>
      <w:r w:rsidRPr="007451CE">
        <w:rPr>
          <w:rFonts w:ascii="Times New Roman" w:eastAsia="Times New Roman" w:hAnsi="Times New Roman" w:cs="Times New Roman"/>
          <w:sz w:val="32"/>
          <w:szCs w:val="32"/>
        </w:rPr>
        <w:t xml:space="preserve">For all children ages </w:t>
      </w:r>
      <w:r w:rsidR="007451CE">
        <w:rPr>
          <w:rFonts w:ascii="Times New Roman" w:eastAsia="Times New Roman" w:hAnsi="Times New Roman" w:cs="Times New Roman"/>
          <w:sz w:val="32"/>
          <w:szCs w:val="32"/>
        </w:rPr>
        <w:t>5</w:t>
      </w:r>
      <w:r w:rsidRPr="007451CE">
        <w:rPr>
          <w:rFonts w:ascii="Times New Roman" w:eastAsia="Times New Roman" w:hAnsi="Times New Roman" w:cs="Times New Roman"/>
          <w:sz w:val="32"/>
          <w:szCs w:val="32"/>
        </w:rPr>
        <w:t>-1</w:t>
      </w:r>
      <w:r w:rsidR="00A72C5F" w:rsidRPr="007451CE">
        <w:rPr>
          <w:rFonts w:ascii="Times New Roman" w:eastAsia="Times New Roman" w:hAnsi="Times New Roman" w:cs="Times New Roman"/>
          <w:sz w:val="32"/>
          <w:szCs w:val="32"/>
        </w:rPr>
        <w:t>5</w:t>
      </w:r>
    </w:p>
    <w:p w14:paraId="04D1195A" w14:textId="522F2D6B" w:rsidR="00E13409" w:rsidRDefault="00C333DA">
      <w:pPr>
        <w:tabs>
          <w:tab w:val="center" w:pos="2161"/>
          <w:tab w:val="center" w:pos="2881"/>
          <w:tab w:val="center" w:pos="3602"/>
          <w:tab w:val="center" w:pos="4322"/>
          <w:tab w:val="center" w:pos="5042"/>
          <w:tab w:val="center" w:pos="5762"/>
          <w:tab w:val="center" w:pos="7004"/>
        </w:tabs>
        <w:spacing w:after="0" w:line="249" w:lineRule="auto"/>
        <w:ind w:left="-15"/>
      </w:pPr>
      <w:r>
        <w:rPr>
          <w:rFonts w:ascii="Times New Roman" w:eastAsia="Times New Roman" w:hAnsi="Times New Roman" w:cs="Times New Roman"/>
          <w:sz w:val="36"/>
        </w:rPr>
        <w:t xml:space="preserve">                  </w:t>
      </w:r>
      <w:r>
        <w:rPr>
          <w:rFonts w:ascii="Times New Roman" w:eastAsia="Times New Roman" w:hAnsi="Times New Roman" w:cs="Times New Roman"/>
          <w:sz w:val="36"/>
        </w:rPr>
        <w:tab/>
        <w:t xml:space="preserve"> </w:t>
      </w:r>
      <w:r>
        <w:rPr>
          <w:rFonts w:ascii="Times New Roman" w:eastAsia="Times New Roman" w:hAnsi="Times New Roman" w:cs="Times New Roman"/>
          <w:sz w:val="36"/>
        </w:rPr>
        <w:tab/>
        <w:t xml:space="preserve"> </w:t>
      </w:r>
      <w:r>
        <w:rPr>
          <w:rFonts w:ascii="Times New Roman" w:eastAsia="Times New Roman" w:hAnsi="Times New Roman" w:cs="Times New Roman"/>
          <w:sz w:val="36"/>
        </w:rPr>
        <w:tab/>
      </w:r>
      <w:r>
        <w:rPr>
          <w:rFonts w:ascii="Times New Roman" w:eastAsia="Times New Roman" w:hAnsi="Times New Roman" w:cs="Times New Roman"/>
          <w:sz w:val="36"/>
        </w:rPr>
        <w:tab/>
      </w:r>
      <w:r>
        <w:rPr>
          <w:rFonts w:ascii="Times New Roman" w:eastAsia="Times New Roman" w:hAnsi="Times New Roman" w:cs="Times New Roman"/>
          <w:sz w:val="28"/>
        </w:rPr>
        <w:t xml:space="preserve"> </w:t>
      </w:r>
      <w:r>
        <w:rPr>
          <w:rFonts w:ascii="Times New Roman" w:eastAsia="Times New Roman" w:hAnsi="Times New Roman" w:cs="Times New Roman"/>
          <w:sz w:val="28"/>
        </w:rPr>
        <w:tab/>
        <w:t xml:space="preserve"> </w:t>
      </w:r>
      <w:r>
        <w:rPr>
          <w:rFonts w:ascii="Times New Roman" w:eastAsia="Times New Roman" w:hAnsi="Times New Roman" w:cs="Times New Roman"/>
          <w:sz w:val="28"/>
        </w:rPr>
        <w:tab/>
        <w:t xml:space="preserve"> </w:t>
      </w:r>
      <w:r>
        <w:rPr>
          <w:rFonts w:ascii="Times New Roman" w:eastAsia="Times New Roman" w:hAnsi="Times New Roman" w:cs="Times New Roman"/>
          <w:sz w:val="28"/>
        </w:rPr>
        <w:tab/>
        <w:t xml:space="preserve">    </w:t>
      </w:r>
      <w:r>
        <w:rPr>
          <w:rFonts w:ascii="Times New Roman" w:eastAsia="Times New Roman" w:hAnsi="Times New Roman" w:cs="Times New Roman"/>
          <w:b/>
          <w:sz w:val="28"/>
        </w:rPr>
        <w:t xml:space="preserve">Dates: </w:t>
      </w:r>
    </w:p>
    <w:p w14:paraId="2BFD2BF7" w14:textId="6E411B4E" w:rsidR="00803333" w:rsidRPr="00803333" w:rsidRDefault="00C333DA" w:rsidP="00803333">
      <w:pPr>
        <w:spacing w:after="0"/>
        <w:ind w:left="38" w:right="985" w:hanging="10"/>
        <w:jc w:val="center"/>
        <w:rPr>
          <w:rFonts w:ascii="Times New Roman" w:eastAsia="Times New Roman" w:hAnsi="Times New Roman" w:cs="Times New Roman"/>
          <w:sz w:val="28"/>
        </w:rPr>
      </w:pPr>
      <w:r>
        <w:rPr>
          <w:noProof/>
        </w:rPr>
        <w:drawing>
          <wp:anchor distT="0" distB="0" distL="114300" distR="114300" simplePos="0" relativeHeight="251657216" behindDoc="0" locked="0" layoutInCell="1" allowOverlap="0" wp14:anchorId="2C5E92D5" wp14:editId="4333C960">
            <wp:simplePos x="0" y="0"/>
            <wp:positionH relativeFrom="column">
              <wp:posOffset>17475</wp:posOffset>
            </wp:positionH>
            <wp:positionV relativeFrom="paragraph">
              <wp:posOffset>-5934</wp:posOffset>
            </wp:positionV>
            <wp:extent cx="2647950" cy="1501140"/>
            <wp:effectExtent l="0" t="0" r="0" b="0"/>
            <wp:wrapSquare wrapText="bothSides"/>
            <wp:docPr id="176" name="Picture 176"/>
            <wp:cNvGraphicFramePr/>
            <a:graphic xmlns:a="http://schemas.openxmlformats.org/drawingml/2006/main">
              <a:graphicData uri="http://schemas.openxmlformats.org/drawingml/2006/picture">
                <pic:pic xmlns:pic="http://schemas.openxmlformats.org/drawingml/2006/picture">
                  <pic:nvPicPr>
                    <pic:cNvPr id="176" name="Picture 176"/>
                    <pic:cNvPicPr/>
                  </pic:nvPicPr>
                  <pic:blipFill>
                    <a:blip r:embed="rId9"/>
                    <a:stretch>
                      <a:fillRect/>
                    </a:stretch>
                  </pic:blipFill>
                  <pic:spPr>
                    <a:xfrm>
                      <a:off x="0" y="0"/>
                      <a:ext cx="2647950" cy="1501140"/>
                    </a:xfrm>
                    <a:prstGeom prst="rect">
                      <a:avLst/>
                    </a:prstGeom>
                  </pic:spPr>
                </pic:pic>
              </a:graphicData>
            </a:graphic>
          </wp:anchor>
        </w:drawing>
      </w:r>
      <w:r w:rsidR="00803333" w:rsidRPr="00803333">
        <w:rPr>
          <w:rFonts w:ascii="Times New Roman" w:eastAsia="Times New Roman" w:hAnsi="Times New Roman" w:cs="Times New Roman"/>
          <w:sz w:val="28"/>
        </w:rPr>
        <w:t xml:space="preserve"> </w:t>
      </w:r>
      <w:r w:rsidR="00A27BA6">
        <w:rPr>
          <w:rFonts w:ascii="Times New Roman" w:eastAsia="Times New Roman" w:hAnsi="Times New Roman" w:cs="Times New Roman"/>
          <w:sz w:val="28"/>
        </w:rPr>
        <w:t>Wednesday</w:t>
      </w:r>
      <w:r w:rsidR="0062504E">
        <w:rPr>
          <w:rFonts w:ascii="Times New Roman" w:eastAsia="Times New Roman" w:hAnsi="Times New Roman" w:cs="Times New Roman"/>
          <w:sz w:val="28"/>
        </w:rPr>
        <w:t>,</w:t>
      </w:r>
      <w:r w:rsidR="00803333" w:rsidRPr="00803333">
        <w:rPr>
          <w:rFonts w:ascii="Times New Roman" w:eastAsia="Times New Roman" w:hAnsi="Times New Roman" w:cs="Times New Roman"/>
          <w:sz w:val="28"/>
        </w:rPr>
        <w:t xml:space="preserve"> June </w:t>
      </w:r>
      <w:r w:rsidR="00C97028">
        <w:rPr>
          <w:rFonts w:ascii="Times New Roman" w:eastAsia="Times New Roman" w:hAnsi="Times New Roman" w:cs="Times New Roman"/>
          <w:sz w:val="28"/>
        </w:rPr>
        <w:t>1st</w:t>
      </w:r>
      <w:r w:rsidR="00803333" w:rsidRPr="00803333">
        <w:rPr>
          <w:rFonts w:ascii="Times New Roman" w:eastAsia="Times New Roman" w:hAnsi="Times New Roman" w:cs="Times New Roman"/>
          <w:sz w:val="28"/>
        </w:rPr>
        <w:t xml:space="preserve"> -Friday</w:t>
      </w:r>
      <w:r w:rsidR="0062504E">
        <w:rPr>
          <w:rFonts w:ascii="Times New Roman" w:eastAsia="Times New Roman" w:hAnsi="Times New Roman" w:cs="Times New Roman"/>
          <w:sz w:val="28"/>
        </w:rPr>
        <w:t>,</w:t>
      </w:r>
      <w:r w:rsidR="00803333" w:rsidRPr="00803333">
        <w:rPr>
          <w:rFonts w:ascii="Times New Roman" w:eastAsia="Times New Roman" w:hAnsi="Times New Roman" w:cs="Times New Roman"/>
          <w:sz w:val="28"/>
        </w:rPr>
        <w:t xml:space="preserve"> July </w:t>
      </w:r>
      <w:r w:rsidR="00473EC2">
        <w:rPr>
          <w:rFonts w:ascii="Times New Roman" w:eastAsia="Times New Roman" w:hAnsi="Times New Roman" w:cs="Times New Roman"/>
          <w:sz w:val="28"/>
        </w:rPr>
        <w:t>15</w:t>
      </w:r>
      <w:r w:rsidR="00803333" w:rsidRPr="00803333">
        <w:rPr>
          <w:rFonts w:ascii="Times New Roman" w:eastAsia="Times New Roman" w:hAnsi="Times New Roman" w:cs="Times New Roman"/>
          <w:sz w:val="28"/>
        </w:rPr>
        <w:t>th</w:t>
      </w:r>
    </w:p>
    <w:p w14:paraId="2A8C6F02" w14:textId="77777777" w:rsidR="00803333" w:rsidRPr="00803333" w:rsidRDefault="00803333" w:rsidP="00803333">
      <w:pPr>
        <w:spacing w:after="0"/>
        <w:ind w:left="38" w:right="985" w:hanging="10"/>
        <w:jc w:val="center"/>
        <w:rPr>
          <w:rFonts w:ascii="Times New Roman" w:eastAsia="Times New Roman" w:hAnsi="Times New Roman" w:cs="Times New Roman"/>
          <w:sz w:val="28"/>
        </w:rPr>
      </w:pPr>
      <w:r w:rsidRPr="00803333">
        <w:rPr>
          <w:rFonts w:ascii="Times New Roman" w:eastAsia="Times New Roman" w:hAnsi="Times New Roman" w:cs="Times New Roman"/>
          <w:sz w:val="28"/>
        </w:rPr>
        <w:t>Mon-Fri-7:30am – 4:00 pm</w:t>
      </w:r>
    </w:p>
    <w:p w14:paraId="493F474C" w14:textId="25099CC8" w:rsidR="00803333" w:rsidRPr="00803333" w:rsidRDefault="00803333" w:rsidP="00803333">
      <w:pPr>
        <w:spacing w:after="0"/>
        <w:ind w:left="38" w:right="985" w:hanging="10"/>
        <w:jc w:val="center"/>
        <w:rPr>
          <w:rFonts w:ascii="Times New Roman" w:eastAsia="Times New Roman" w:hAnsi="Times New Roman" w:cs="Times New Roman"/>
          <w:sz w:val="28"/>
        </w:rPr>
      </w:pPr>
      <w:r w:rsidRPr="00803333">
        <w:rPr>
          <w:rFonts w:ascii="Times New Roman" w:eastAsia="Times New Roman" w:hAnsi="Times New Roman" w:cs="Times New Roman"/>
          <w:sz w:val="28"/>
        </w:rPr>
        <w:t xml:space="preserve"> Costs: $</w:t>
      </w:r>
      <w:r w:rsidR="00C97028">
        <w:rPr>
          <w:rFonts w:ascii="Times New Roman" w:eastAsia="Times New Roman" w:hAnsi="Times New Roman" w:cs="Times New Roman"/>
          <w:sz w:val="28"/>
        </w:rPr>
        <w:t>99</w:t>
      </w:r>
      <w:r w:rsidRPr="00803333">
        <w:rPr>
          <w:rFonts w:ascii="Times New Roman" w:eastAsia="Times New Roman" w:hAnsi="Times New Roman" w:cs="Times New Roman"/>
          <w:sz w:val="28"/>
        </w:rPr>
        <w:t xml:space="preserve"> Non-refundable</w:t>
      </w:r>
      <w:r>
        <w:rPr>
          <w:rFonts w:ascii="Times New Roman" w:eastAsia="Times New Roman" w:hAnsi="Times New Roman" w:cs="Times New Roman"/>
          <w:sz w:val="28"/>
        </w:rPr>
        <w:t xml:space="preserve"> </w:t>
      </w:r>
      <w:r w:rsidRPr="00803333">
        <w:rPr>
          <w:rFonts w:ascii="Times New Roman" w:eastAsia="Times New Roman" w:hAnsi="Times New Roman" w:cs="Times New Roman"/>
          <w:sz w:val="28"/>
        </w:rPr>
        <w:t>deposit/per child</w:t>
      </w:r>
    </w:p>
    <w:p w14:paraId="1B9F05C1" w14:textId="77777777" w:rsidR="00803333" w:rsidRPr="00803333" w:rsidRDefault="00803333" w:rsidP="00803333">
      <w:pPr>
        <w:spacing w:after="0"/>
        <w:ind w:left="38" w:right="985" w:hanging="10"/>
        <w:jc w:val="center"/>
        <w:rPr>
          <w:rFonts w:ascii="Times New Roman" w:eastAsia="Times New Roman" w:hAnsi="Times New Roman" w:cs="Times New Roman"/>
          <w:sz w:val="28"/>
        </w:rPr>
      </w:pPr>
      <w:r w:rsidRPr="00803333">
        <w:rPr>
          <w:rFonts w:ascii="Times New Roman" w:eastAsia="Times New Roman" w:hAnsi="Times New Roman" w:cs="Times New Roman"/>
          <w:sz w:val="28"/>
        </w:rPr>
        <w:t>$12 per/T-Shirt</w:t>
      </w:r>
    </w:p>
    <w:p w14:paraId="6E63EDB2" w14:textId="634CBDF5" w:rsidR="00E13409" w:rsidRDefault="00C333DA" w:rsidP="000D3964">
      <w:pPr>
        <w:spacing w:after="11" w:line="250" w:lineRule="auto"/>
        <w:ind w:left="4920" w:right="1426" w:firstLine="120"/>
        <w:jc w:val="center"/>
      </w:pPr>
      <w:r>
        <w:rPr>
          <w:rFonts w:ascii="Times New Roman" w:eastAsia="Times New Roman" w:hAnsi="Times New Roman" w:cs="Times New Roman"/>
          <w:sz w:val="28"/>
        </w:rPr>
        <w:t>$1</w:t>
      </w:r>
      <w:r w:rsidR="00C97028">
        <w:rPr>
          <w:rFonts w:ascii="Times New Roman" w:eastAsia="Times New Roman" w:hAnsi="Times New Roman" w:cs="Times New Roman"/>
          <w:sz w:val="28"/>
        </w:rPr>
        <w:t>65</w:t>
      </w:r>
      <w:r>
        <w:rPr>
          <w:rFonts w:ascii="Times New Roman" w:eastAsia="Times New Roman" w:hAnsi="Times New Roman" w:cs="Times New Roman"/>
          <w:sz w:val="28"/>
        </w:rPr>
        <w:t xml:space="preserve"> per /week</w:t>
      </w:r>
    </w:p>
    <w:p w14:paraId="0AA2A859" w14:textId="77777777" w:rsidR="00E13409" w:rsidRDefault="00C333DA">
      <w:pPr>
        <w:spacing w:after="0"/>
        <w:ind w:left="28"/>
        <w:jc w:val="center"/>
      </w:pPr>
      <w:r>
        <w:rPr>
          <w:rFonts w:ascii="Times New Roman" w:eastAsia="Times New Roman" w:hAnsi="Times New Roman" w:cs="Times New Roman"/>
          <w:sz w:val="28"/>
        </w:rPr>
        <w:t xml:space="preserve"> </w:t>
      </w:r>
    </w:p>
    <w:p w14:paraId="19FCB521" w14:textId="665B288A" w:rsidR="00E13409" w:rsidRDefault="00E13409">
      <w:pPr>
        <w:spacing w:after="0"/>
        <w:ind w:right="370"/>
        <w:jc w:val="center"/>
      </w:pPr>
    </w:p>
    <w:p w14:paraId="0EBD82F1" w14:textId="77777777" w:rsidR="00E13409" w:rsidRDefault="00C333DA">
      <w:pPr>
        <w:spacing w:after="0" w:line="239" w:lineRule="auto"/>
        <w:ind w:left="5042" w:right="4154"/>
      </w:pPr>
      <w:r>
        <w:rPr>
          <w:rFonts w:ascii="Times New Roman" w:eastAsia="Times New Roman" w:hAnsi="Times New Roman" w:cs="Times New Roman"/>
          <w:sz w:val="28"/>
        </w:rPr>
        <w:t xml:space="preserve">                    </w:t>
      </w:r>
    </w:p>
    <w:p w14:paraId="57C1E160" w14:textId="193BAAEC" w:rsidR="009956DA" w:rsidRPr="00907E4A" w:rsidRDefault="00C333DA" w:rsidP="00907E4A">
      <w:pPr>
        <w:spacing w:after="0" w:line="360" w:lineRule="auto"/>
        <w:rPr>
          <w:rFonts w:ascii="Times New Roman" w:hAnsi="Times New Roman" w:cs="Times New Roman"/>
          <w:b/>
          <w:bCs/>
          <w:sz w:val="28"/>
          <w:szCs w:val="28"/>
        </w:rPr>
      </w:pPr>
      <w:r w:rsidRPr="00907E4A">
        <w:rPr>
          <w:rFonts w:ascii="Times New Roman" w:hAnsi="Times New Roman" w:cs="Times New Roman"/>
          <w:sz w:val="28"/>
          <w:szCs w:val="28"/>
        </w:rPr>
        <w:t xml:space="preserve">  </w:t>
      </w:r>
      <w:r w:rsidR="009956DA" w:rsidRPr="00907E4A">
        <w:rPr>
          <w:rFonts w:ascii="Times New Roman" w:hAnsi="Times New Roman" w:cs="Times New Roman"/>
          <w:b/>
          <w:bCs/>
          <w:sz w:val="28"/>
          <w:szCs w:val="28"/>
        </w:rPr>
        <w:t xml:space="preserve">Staying Home </w:t>
      </w:r>
      <w:r w:rsidR="00AD02BA" w:rsidRPr="00907E4A">
        <w:rPr>
          <w:rFonts w:ascii="Times New Roman" w:hAnsi="Times New Roman" w:cs="Times New Roman"/>
          <w:b/>
          <w:bCs/>
          <w:sz w:val="28"/>
          <w:szCs w:val="28"/>
        </w:rPr>
        <w:t>W</w:t>
      </w:r>
      <w:r w:rsidR="009956DA" w:rsidRPr="00907E4A">
        <w:rPr>
          <w:rFonts w:ascii="Times New Roman" w:hAnsi="Times New Roman" w:cs="Times New Roman"/>
          <w:b/>
          <w:bCs/>
          <w:sz w:val="28"/>
          <w:szCs w:val="28"/>
        </w:rPr>
        <w:t>hen Appropriate</w:t>
      </w:r>
    </w:p>
    <w:p w14:paraId="43F00674" w14:textId="2118EB1D" w:rsidR="009956DA" w:rsidRPr="00907E4A" w:rsidRDefault="009956DA" w:rsidP="00907E4A">
      <w:pPr>
        <w:spacing w:after="0" w:line="360" w:lineRule="auto"/>
        <w:rPr>
          <w:rFonts w:ascii="Times New Roman" w:hAnsi="Times New Roman" w:cs="Times New Roman"/>
          <w:sz w:val="28"/>
          <w:szCs w:val="28"/>
        </w:rPr>
      </w:pPr>
      <w:r w:rsidRPr="00907E4A">
        <w:rPr>
          <w:rFonts w:ascii="Times New Roman" w:hAnsi="Times New Roman" w:cs="Times New Roman"/>
          <w:sz w:val="28"/>
          <w:szCs w:val="28"/>
        </w:rPr>
        <w:t>• Employees and campers who are sick or have recently had close contact with a person</w:t>
      </w:r>
    </w:p>
    <w:p w14:paraId="6A345D2A" w14:textId="77777777" w:rsidR="009956DA" w:rsidRPr="00907E4A" w:rsidRDefault="009956DA" w:rsidP="00907E4A">
      <w:pPr>
        <w:spacing w:after="0" w:line="360" w:lineRule="auto"/>
        <w:rPr>
          <w:rFonts w:ascii="Times New Roman" w:hAnsi="Times New Roman" w:cs="Times New Roman"/>
          <w:sz w:val="28"/>
          <w:szCs w:val="28"/>
        </w:rPr>
      </w:pPr>
      <w:r w:rsidRPr="00907E4A">
        <w:rPr>
          <w:rFonts w:ascii="Times New Roman" w:hAnsi="Times New Roman" w:cs="Times New Roman"/>
          <w:sz w:val="28"/>
          <w:szCs w:val="28"/>
        </w:rPr>
        <w:t>with COVID-19 must stay home, monitor their health, and call the director for further</w:t>
      </w:r>
    </w:p>
    <w:p w14:paraId="75E709F8" w14:textId="77777777" w:rsidR="009956DA" w:rsidRPr="00907E4A" w:rsidRDefault="009956DA" w:rsidP="00907E4A">
      <w:pPr>
        <w:spacing w:after="0" w:line="360" w:lineRule="auto"/>
        <w:rPr>
          <w:rFonts w:ascii="Times New Roman" w:hAnsi="Times New Roman" w:cs="Times New Roman"/>
          <w:sz w:val="28"/>
          <w:szCs w:val="28"/>
        </w:rPr>
      </w:pPr>
      <w:r w:rsidRPr="00907E4A">
        <w:rPr>
          <w:rFonts w:ascii="Times New Roman" w:hAnsi="Times New Roman" w:cs="Times New Roman"/>
          <w:sz w:val="28"/>
          <w:szCs w:val="28"/>
        </w:rPr>
        <w:t>instructions.</w:t>
      </w:r>
    </w:p>
    <w:p w14:paraId="3B7656A5" w14:textId="77777777" w:rsidR="009956DA" w:rsidRPr="00907E4A" w:rsidRDefault="009956DA" w:rsidP="00907E4A">
      <w:pPr>
        <w:spacing w:after="0" w:line="360" w:lineRule="auto"/>
        <w:rPr>
          <w:rFonts w:ascii="Times New Roman" w:hAnsi="Times New Roman" w:cs="Times New Roman"/>
          <w:sz w:val="28"/>
          <w:szCs w:val="28"/>
        </w:rPr>
      </w:pPr>
      <w:r w:rsidRPr="00907E4A">
        <w:rPr>
          <w:rFonts w:ascii="Times New Roman" w:hAnsi="Times New Roman" w:cs="Times New Roman"/>
          <w:sz w:val="28"/>
          <w:szCs w:val="28"/>
        </w:rPr>
        <w:t>• Employees and campers should stay home if they have tested positive for or are showing</w:t>
      </w:r>
    </w:p>
    <w:p w14:paraId="45E6D2FB" w14:textId="77777777" w:rsidR="009956DA" w:rsidRPr="00907E4A" w:rsidRDefault="009956DA" w:rsidP="00907E4A">
      <w:pPr>
        <w:spacing w:after="0" w:line="360" w:lineRule="auto"/>
        <w:rPr>
          <w:rFonts w:ascii="Times New Roman" w:hAnsi="Times New Roman" w:cs="Times New Roman"/>
          <w:sz w:val="28"/>
          <w:szCs w:val="28"/>
        </w:rPr>
      </w:pPr>
      <w:r w:rsidRPr="00907E4A">
        <w:rPr>
          <w:rFonts w:ascii="Times New Roman" w:hAnsi="Times New Roman" w:cs="Times New Roman"/>
          <w:sz w:val="28"/>
          <w:szCs w:val="28"/>
        </w:rPr>
        <w:t>COVID-19 symptoms.</w:t>
      </w:r>
    </w:p>
    <w:p w14:paraId="6627C83F" w14:textId="77777777" w:rsidR="00907E4A" w:rsidRDefault="009956DA" w:rsidP="00907E4A">
      <w:pPr>
        <w:spacing w:after="0" w:line="360" w:lineRule="auto"/>
        <w:rPr>
          <w:rFonts w:ascii="Times New Roman" w:hAnsi="Times New Roman" w:cs="Times New Roman"/>
          <w:sz w:val="28"/>
          <w:szCs w:val="28"/>
        </w:rPr>
      </w:pPr>
      <w:r w:rsidRPr="00907E4A">
        <w:rPr>
          <w:rFonts w:ascii="Times New Roman" w:hAnsi="Times New Roman" w:cs="Times New Roman"/>
          <w:sz w:val="28"/>
          <w:szCs w:val="28"/>
        </w:rPr>
        <w:t>• We practice hand Hygiene and Respiratory Etiquette.</w:t>
      </w:r>
    </w:p>
    <w:p w14:paraId="0D96D187" w14:textId="10AB1282" w:rsidR="003F19AB" w:rsidRPr="00907E4A" w:rsidRDefault="003F19AB" w:rsidP="00907E4A">
      <w:pPr>
        <w:spacing w:after="0" w:line="360" w:lineRule="auto"/>
        <w:rPr>
          <w:rFonts w:ascii="Times New Roman" w:hAnsi="Times New Roman" w:cs="Times New Roman"/>
          <w:sz w:val="28"/>
          <w:szCs w:val="28"/>
        </w:rPr>
      </w:pPr>
      <w:r w:rsidRPr="00907E4A">
        <w:rPr>
          <w:rFonts w:ascii="Times New Roman" w:hAnsi="Times New Roman" w:cs="Times New Roman"/>
          <w:sz w:val="28"/>
          <w:szCs w:val="28"/>
        </w:rPr>
        <w:t>• We teach and reinforce handwashing with soap and water for at least 20 seconds and</w:t>
      </w:r>
    </w:p>
    <w:p w14:paraId="6DF0D3A6" w14:textId="00D909C7" w:rsidR="003F19AB" w:rsidRPr="00907E4A" w:rsidRDefault="00D8042F" w:rsidP="00907E4A">
      <w:pPr>
        <w:spacing w:after="0" w:line="360" w:lineRule="auto"/>
        <w:rPr>
          <w:rFonts w:ascii="Times New Roman" w:hAnsi="Times New Roman" w:cs="Times New Roman"/>
          <w:sz w:val="28"/>
          <w:szCs w:val="28"/>
        </w:rPr>
      </w:pPr>
      <w:r w:rsidRPr="00907E4A">
        <w:rPr>
          <w:rFonts w:ascii="Times New Roman" w:hAnsi="Times New Roman" w:cs="Times New Roman"/>
          <w:sz w:val="28"/>
          <w:szCs w:val="28"/>
        </w:rPr>
        <w:t xml:space="preserve">    </w:t>
      </w:r>
      <w:r w:rsidR="003F19AB" w:rsidRPr="00907E4A">
        <w:rPr>
          <w:rFonts w:ascii="Times New Roman" w:hAnsi="Times New Roman" w:cs="Times New Roman"/>
          <w:sz w:val="28"/>
          <w:szCs w:val="28"/>
        </w:rPr>
        <w:t>increase monitoring to ensure adherence among campers and staff.</w:t>
      </w:r>
    </w:p>
    <w:p w14:paraId="4AF47C91" w14:textId="77777777" w:rsidR="003F19AB" w:rsidRPr="00907E4A" w:rsidRDefault="003F19AB" w:rsidP="00907E4A">
      <w:pPr>
        <w:spacing w:after="0" w:line="360" w:lineRule="auto"/>
        <w:rPr>
          <w:rFonts w:ascii="Times New Roman" w:hAnsi="Times New Roman" w:cs="Times New Roman"/>
          <w:sz w:val="28"/>
          <w:szCs w:val="28"/>
        </w:rPr>
      </w:pPr>
      <w:r w:rsidRPr="00907E4A">
        <w:rPr>
          <w:rFonts w:ascii="Times New Roman" w:hAnsi="Times New Roman" w:cs="Times New Roman"/>
          <w:sz w:val="28"/>
          <w:szCs w:val="28"/>
        </w:rPr>
        <w:lastRenderedPageBreak/>
        <w:t>• If soap and water are not readily available, hand sanitizer that contains at least 60%</w:t>
      </w:r>
    </w:p>
    <w:p w14:paraId="205BAADB" w14:textId="68D77D2C" w:rsidR="003F19AB" w:rsidRPr="00907E4A" w:rsidRDefault="00D8042F" w:rsidP="00907E4A">
      <w:pPr>
        <w:spacing w:after="0" w:line="360" w:lineRule="auto"/>
        <w:rPr>
          <w:rFonts w:ascii="Times New Roman" w:hAnsi="Times New Roman" w:cs="Times New Roman"/>
          <w:sz w:val="28"/>
          <w:szCs w:val="28"/>
        </w:rPr>
      </w:pPr>
      <w:r w:rsidRPr="00907E4A">
        <w:rPr>
          <w:rFonts w:ascii="Times New Roman" w:hAnsi="Times New Roman" w:cs="Times New Roman"/>
          <w:sz w:val="28"/>
          <w:szCs w:val="28"/>
        </w:rPr>
        <w:t xml:space="preserve">  </w:t>
      </w:r>
      <w:r w:rsidR="003F19AB" w:rsidRPr="00907E4A">
        <w:rPr>
          <w:rFonts w:ascii="Times New Roman" w:hAnsi="Times New Roman" w:cs="Times New Roman"/>
          <w:sz w:val="28"/>
          <w:szCs w:val="28"/>
        </w:rPr>
        <w:t>alcohol can be used (for staff and older children who can safely use hand sanitizer).</w:t>
      </w:r>
    </w:p>
    <w:p w14:paraId="77B667C6" w14:textId="77777777" w:rsidR="003F19AB" w:rsidRPr="00907E4A" w:rsidRDefault="003F19AB" w:rsidP="00907E4A">
      <w:pPr>
        <w:spacing w:after="0" w:line="360" w:lineRule="auto"/>
        <w:rPr>
          <w:rFonts w:ascii="Times New Roman" w:hAnsi="Times New Roman" w:cs="Times New Roman"/>
          <w:sz w:val="28"/>
          <w:szCs w:val="28"/>
        </w:rPr>
      </w:pPr>
      <w:r w:rsidRPr="00907E4A">
        <w:rPr>
          <w:rFonts w:ascii="Times New Roman" w:hAnsi="Times New Roman" w:cs="Times New Roman"/>
          <w:sz w:val="28"/>
          <w:szCs w:val="28"/>
        </w:rPr>
        <w:t>• We encourage staff and campers to cover coughs and sneezes with a tissue. Used tissues</w:t>
      </w:r>
    </w:p>
    <w:p w14:paraId="2BB81D6D" w14:textId="4D556C5F" w:rsidR="003F19AB" w:rsidRPr="00907E4A" w:rsidRDefault="00D8042F" w:rsidP="00907E4A">
      <w:pPr>
        <w:spacing w:after="0" w:line="360" w:lineRule="auto"/>
        <w:rPr>
          <w:rFonts w:ascii="Times New Roman" w:hAnsi="Times New Roman" w:cs="Times New Roman"/>
          <w:sz w:val="28"/>
          <w:szCs w:val="28"/>
        </w:rPr>
      </w:pPr>
      <w:r w:rsidRPr="00907E4A">
        <w:rPr>
          <w:rFonts w:ascii="Times New Roman" w:hAnsi="Times New Roman" w:cs="Times New Roman"/>
          <w:sz w:val="28"/>
          <w:szCs w:val="28"/>
        </w:rPr>
        <w:t xml:space="preserve">  </w:t>
      </w:r>
      <w:r w:rsidR="003F19AB" w:rsidRPr="00907E4A">
        <w:rPr>
          <w:rFonts w:ascii="Times New Roman" w:hAnsi="Times New Roman" w:cs="Times New Roman"/>
          <w:sz w:val="28"/>
          <w:szCs w:val="28"/>
        </w:rPr>
        <w:t>should be thrown in the trash</w:t>
      </w:r>
      <w:r w:rsidR="00C52B39">
        <w:rPr>
          <w:rFonts w:ascii="Times New Roman" w:hAnsi="Times New Roman" w:cs="Times New Roman"/>
          <w:sz w:val="28"/>
          <w:szCs w:val="28"/>
        </w:rPr>
        <w:t>,</w:t>
      </w:r>
      <w:r w:rsidR="003F19AB" w:rsidRPr="00907E4A">
        <w:rPr>
          <w:rFonts w:ascii="Times New Roman" w:hAnsi="Times New Roman" w:cs="Times New Roman"/>
          <w:sz w:val="28"/>
          <w:szCs w:val="28"/>
        </w:rPr>
        <w:t xml:space="preserve"> and hands washed immediately with soap and water for at</w:t>
      </w:r>
    </w:p>
    <w:p w14:paraId="514DBA3C" w14:textId="2A2BF243" w:rsidR="003F19AB" w:rsidRPr="00907E4A" w:rsidRDefault="00D8042F" w:rsidP="00907E4A">
      <w:pPr>
        <w:spacing w:after="0" w:line="360" w:lineRule="auto"/>
        <w:rPr>
          <w:rFonts w:ascii="Times New Roman" w:hAnsi="Times New Roman" w:cs="Times New Roman"/>
          <w:sz w:val="28"/>
          <w:szCs w:val="28"/>
        </w:rPr>
      </w:pPr>
      <w:r w:rsidRPr="00907E4A">
        <w:rPr>
          <w:rFonts w:ascii="Times New Roman" w:hAnsi="Times New Roman" w:cs="Times New Roman"/>
          <w:sz w:val="28"/>
          <w:szCs w:val="28"/>
        </w:rPr>
        <w:t xml:space="preserve">  </w:t>
      </w:r>
      <w:r w:rsidR="003F19AB" w:rsidRPr="00907E4A">
        <w:rPr>
          <w:rFonts w:ascii="Times New Roman" w:hAnsi="Times New Roman" w:cs="Times New Roman"/>
          <w:sz w:val="28"/>
          <w:szCs w:val="28"/>
        </w:rPr>
        <w:t>least 20 seconds.</w:t>
      </w:r>
    </w:p>
    <w:p w14:paraId="2DEE6F42" w14:textId="77777777" w:rsidR="003F19AB" w:rsidRPr="00907E4A" w:rsidRDefault="003F19AB" w:rsidP="00907E4A">
      <w:pPr>
        <w:spacing w:after="0" w:line="360" w:lineRule="auto"/>
        <w:rPr>
          <w:rFonts w:ascii="Times New Roman" w:hAnsi="Times New Roman" w:cs="Times New Roman"/>
          <w:sz w:val="28"/>
          <w:szCs w:val="28"/>
        </w:rPr>
      </w:pPr>
      <w:r w:rsidRPr="00907E4A">
        <w:rPr>
          <w:rFonts w:ascii="Times New Roman" w:hAnsi="Times New Roman" w:cs="Times New Roman"/>
          <w:sz w:val="28"/>
          <w:szCs w:val="28"/>
        </w:rPr>
        <w:t>• If soap and water are not readily available, hand sanitizer that contains at least 60%</w:t>
      </w:r>
    </w:p>
    <w:p w14:paraId="2F2EFA30" w14:textId="72F9C20A" w:rsidR="003F19AB" w:rsidRPr="00907E4A" w:rsidRDefault="00D8042F" w:rsidP="00907E4A">
      <w:pPr>
        <w:spacing w:after="0" w:line="360" w:lineRule="auto"/>
        <w:rPr>
          <w:rFonts w:ascii="Times New Roman" w:hAnsi="Times New Roman" w:cs="Times New Roman"/>
          <w:sz w:val="28"/>
          <w:szCs w:val="28"/>
        </w:rPr>
      </w:pPr>
      <w:r w:rsidRPr="00907E4A">
        <w:rPr>
          <w:rFonts w:ascii="Times New Roman" w:hAnsi="Times New Roman" w:cs="Times New Roman"/>
          <w:sz w:val="28"/>
          <w:szCs w:val="28"/>
        </w:rPr>
        <w:t xml:space="preserve"> </w:t>
      </w:r>
      <w:r w:rsidR="003F19AB" w:rsidRPr="00907E4A">
        <w:rPr>
          <w:rFonts w:ascii="Times New Roman" w:hAnsi="Times New Roman" w:cs="Times New Roman"/>
          <w:sz w:val="28"/>
          <w:szCs w:val="28"/>
        </w:rPr>
        <w:t>alcohol can be used (for staff and older campers who can safely use hand sanitizer).</w:t>
      </w:r>
    </w:p>
    <w:p w14:paraId="3840DAA8" w14:textId="77777777" w:rsidR="003F19AB" w:rsidRPr="00907E4A" w:rsidRDefault="003F19AB" w:rsidP="00907E4A">
      <w:pPr>
        <w:spacing w:after="0" w:line="360" w:lineRule="auto"/>
        <w:rPr>
          <w:rFonts w:ascii="Times New Roman" w:hAnsi="Times New Roman" w:cs="Times New Roman"/>
          <w:b/>
          <w:bCs/>
          <w:sz w:val="28"/>
          <w:szCs w:val="28"/>
        </w:rPr>
      </w:pPr>
      <w:r w:rsidRPr="00907E4A">
        <w:rPr>
          <w:rFonts w:ascii="Times New Roman" w:hAnsi="Times New Roman" w:cs="Times New Roman"/>
          <w:b/>
          <w:bCs/>
          <w:sz w:val="28"/>
          <w:szCs w:val="28"/>
        </w:rPr>
        <w:t>Masks</w:t>
      </w:r>
    </w:p>
    <w:p w14:paraId="4B783A72" w14:textId="06D28BFE" w:rsidR="003F19AB" w:rsidRPr="00907E4A" w:rsidRDefault="003F19AB" w:rsidP="00907E4A">
      <w:pPr>
        <w:spacing w:after="0" w:line="360" w:lineRule="auto"/>
        <w:rPr>
          <w:rFonts w:ascii="Times New Roman" w:hAnsi="Times New Roman" w:cs="Times New Roman"/>
          <w:sz w:val="28"/>
          <w:szCs w:val="28"/>
        </w:rPr>
      </w:pPr>
      <w:r w:rsidRPr="00907E4A">
        <w:rPr>
          <w:rFonts w:ascii="Times New Roman" w:hAnsi="Times New Roman" w:cs="Times New Roman"/>
          <w:sz w:val="28"/>
          <w:szCs w:val="28"/>
        </w:rPr>
        <w:t>• We teach and reinforce the use of masks. Masks should be</w:t>
      </w:r>
    </w:p>
    <w:p w14:paraId="5E670EE3" w14:textId="54008708" w:rsidR="003F19AB" w:rsidRPr="00907E4A" w:rsidRDefault="003F19AB" w:rsidP="00907E4A">
      <w:pPr>
        <w:spacing w:after="0" w:line="360" w:lineRule="auto"/>
        <w:rPr>
          <w:rFonts w:ascii="Times New Roman" w:hAnsi="Times New Roman" w:cs="Times New Roman"/>
          <w:sz w:val="28"/>
          <w:szCs w:val="28"/>
        </w:rPr>
      </w:pPr>
      <w:r w:rsidRPr="00907E4A">
        <w:rPr>
          <w:rFonts w:ascii="Times New Roman" w:hAnsi="Times New Roman" w:cs="Times New Roman"/>
          <w:sz w:val="28"/>
          <w:szCs w:val="28"/>
        </w:rPr>
        <w:t>worn by staff and campers (particularly older campers) as feasible and are essential</w:t>
      </w:r>
    </w:p>
    <w:p w14:paraId="32B314C0" w14:textId="77777777" w:rsidR="003F19AB" w:rsidRPr="00907E4A" w:rsidRDefault="003F19AB" w:rsidP="00907E4A">
      <w:pPr>
        <w:spacing w:after="0" w:line="360" w:lineRule="auto"/>
        <w:rPr>
          <w:rFonts w:ascii="Times New Roman" w:hAnsi="Times New Roman" w:cs="Times New Roman"/>
          <w:sz w:val="28"/>
          <w:szCs w:val="28"/>
        </w:rPr>
      </w:pPr>
      <w:r w:rsidRPr="00907E4A">
        <w:rPr>
          <w:rFonts w:ascii="Times New Roman" w:hAnsi="Times New Roman" w:cs="Times New Roman"/>
          <w:sz w:val="28"/>
          <w:szCs w:val="28"/>
        </w:rPr>
        <w:t>in times when physical distancing is difficult. Information will be provided to staff and</w:t>
      </w:r>
    </w:p>
    <w:p w14:paraId="1B2FCE03" w14:textId="77777777" w:rsidR="003F19AB" w:rsidRPr="00907E4A" w:rsidRDefault="003F19AB" w:rsidP="00907E4A">
      <w:pPr>
        <w:spacing w:after="0" w:line="360" w:lineRule="auto"/>
        <w:rPr>
          <w:rFonts w:ascii="Times New Roman" w:hAnsi="Times New Roman" w:cs="Times New Roman"/>
          <w:sz w:val="28"/>
          <w:szCs w:val="28"/>
        </w:rPr>
      </w:pPr>
      <w:r w:rsidRPr="00907E4A">
        <w:rPr>
          <w:rFonts w:ascii="Times New Roman" w:hAnsi="Times New Roman" w:cs="Times New Roman"/>
          <w:sz w:val="28"/>
          <w:szCs w:val="28"/>
        </w:rPr>
        <w:t>campers on proper use, removal, and washing of masks.</w:t>
      </w:r>
    </w:p>
    <w:p w14:paraId="13FF0EC7" w14:textId="77777777" w:rsidR="003F19AB" w:rsidRPr="00907E4A" w:rsidRDefault="003F19AB" w:rsidP="00907E4A">
      <w:pPr>
        <w:spacing w:after="0" w:line="360" w:lineRule="auto"/>
        <w:rPr>
          <w:rFonts w:ascii="Times New Roman" w:hAnsi="Times New Roman" w:cs="Times New Roman"/>
          <w:sz w:val="28"/>
          <w:szCs w:val="28"/>
        </w:rPr>
      </w:pPr>
      <w:r w:rsidRPr="00907E4A">
        <w:rPr>
          <w:rFonts w:ascii="Times New Roman" w:hAnsi="Times New Roman" w:cs="Times New Roman"/>
          <w:sz w:val="28"/>
          <w:szCs w:val="28"/>
        </w:rPr>
        <w:t>• Masks offer some protection to the wearer and are also meant to protect those around</w:t>
      </w:r>
    </w:p>
    <w:p w14:paraId="3AE698EC" w14:textId="77777777" w:rsidR="003F19AB" w:rsidRPr="00907E4A" w:rsidRDefault="003F19AB" w:rsidP="00907E4A">
      <w:pPr>
        <w:spacing w:after="0" w:line="360" w:lineRule="auto"/>
        <w:rPr>
          <w:rFonts w:ascii="Times New Roman" w:hAnsi="Times New Roman" w:cs="Times New Roman"/>
          <w:sz w:val="28"/>
          <w:szCs w:val="28"/>
        </w:rPr>
      </w:pPr>
      <w:r w:rsidRPr="00907E4A">
        <w:rPr>
          <w:rFonts w:ascii="Times New Roman" w:hAnsi="Times New Roman" w:cs="Times New Roman"/>
          <w:sz w:val="28"/>
          <w:szCs w:val="28"/>
        </w:rPr>
        <w:t>the wearer in case they are infected with the virus that causes COVID-19.</w:t>
      </w:r>
    </w:p>
    <w:p w14:paraId="3B856B27" w14:textId="77777777" w:rsidR="003F19AB" w:rsidRPr="00907E4A" w:rsidRDefault="003F19AB" w:rsidP="00907E4A">
      <w:pPr>
        <w:spacing w:after="0" w:line="360" w:lineRule="auto"/>
        <w:rPr>
          <w:rFonts w:ascii="Times New Roman" w:hAnsi="Times New Roman" w:cs="Times New Roman"/>
          <w:b/>
          <w:bCs/>
          <w:sz w:val="28"/>
          <w:szCs w:val="28"/>
        </w:rPr>
      </w:pPr>
      <w:r w:rsidRPr="00907E4A">
        <w:rPr>
          <w:rFonts w:ascii="Times New Roman" w:hAnsi="Times New Roman" w:cs="Times New Roman"/>
          <w:b/>
          <w:bCs/>
          <w:sz w:val="28"/>
          <w:szCs w:val="28"/>
        </w:rPr>
        <w:t>Adequate Supplies</w:t>
      </w:r>
    </w:p>
    <w:p w14:paraId="086C93B5" w14:textId="35D7573E" w:rsidR="003F19AB" w:rsidRPr="00907E4A" w:rsidRDefault="003F19AB" w:rsidP="00907E4A">
      <w:pPr>
        <w:spacing w:after="0" w:line="360" w:lineRule="auto"/>
        <w:rPr>
          <w:rFonts w:ascii="Times New Roman" w:hAnsi="Times New Roman" w:cs="Times New Roman"/>
          <w:sz w:val="28"/>
          <w:szCs w:val="28"/>
        </w:rPr>
      </w:pPr>
      <w:r w:rsidRPr="00907E4A">
        <w:rPr>
          <w:rFonts w:ascii="Times New Roman" w:hAnsi="Times New Roman" w:cs="Times New Roman"/>
          <w:sz w:val="28"/>
          <w:szCs w:val="28"/>
        </w:rPr>
        <w:t>• We ensure that every child ha</w:t>
      </w:r>
      <w:r w:rsidR="004500EC">
        <w:rPr>
          <w:rFonts w:ascii="Times New Roman" w:hAnsi="Times New Roman" w:cs="Times New Roman"/>
          <w:sz w:val="28"/>
          <w:szCs w:val="28"/>
        </w:rPr>
        <w:t>s</w:t>
      </w:r>
      <w:r w:rsidRPr="00907E4A">
        <w:rPr>
          <w:rFonts w:ascii="Times New Roman" w:hAnsi="Times New Roman" w:cs="Times New Roman"/>
          <w:sz w:val="28"/>
          <w:szCs w:val="28"/>
        </w:rPr>
        <w:t xml:space="preserve"> access to sinks and enough supplies for them to clean</w:t>
      </w:r>
    </w:p>
    <w:p w14:paraId="486B46BE" w14:textId="77777777" w:rsidR="003F19AB" w:rsidRPr="00907E4A" w:rsidRDefault="003F19AB" w:rsidP="00907E4A">
      <w:pPr>
        <w:spacing w:after="0" w:line="360" w:lineRule="auto"/>
        <w:rPr>
          <w:rFonts w:ascii="Times New Roman" w:hAnsi="Times New Roman" w:cs="Times New Roman"/>
          <w:sz w:val="28"/>
          <w:szCs w:val="28"/>
        </w:rPr>
      </w:pPr>
      <w:r w:rsidRPr="00907E4A">
        <w:rPr>
          <w:rFonts w:ascii="Times New Roman" w:hAnsi="Times New Roman" w:cs="Times New Roman"/>
          <w:sz w:val="28"/>
          <w:szCs w:val="28"/>
        </w:rPr>
        <w:t>their hands and cover their coughs and sneezes. Supplies include soap, a way to dry</w:t>
      </w:r>
    </w:p>
    <w:p w14:paraId="5685C582" w14:textId="77777777" w:rsidR="003F19AB" w:rsidRPr="00907E4A" w:rsidRDefault="003F19AB" w:rsidP="00907E4A">
      <w:pPr>
        <w:spacing w:after="0" w:line="360" w:lineRule="auto"/>
        <w:rPr>
          <w:rFonts w:ascii="Times New Roman" w:hAnsi="Times New Roman" w:cs="Times New Roman"/>
          <w:sz w:val="28"/>
          <w:szCs w:val="28"/>
        </w:rPr>
      </w:pPr>
      <w:r w:rsidRPr="00907E4A">
        <w:rPr>
          <w:rFonts w:ascii="Times New Roman" w:hAnsi="Times New Roman" w:cs="Times New Roman"/>
          <w:sz w:val="28"/>
          <w:szCs w:val="28"/>
        </w:rPr>
        <w:t>hands (e.g., paper towels, hand dryer), tissues, hand sanitizer with at least 60 percent</w:t>
      </w:r>
    </w:p>
    <w:p w14:paraId="64F6E7F0" w14:textId="33F30B93" w:rsidR="003F19AB" w:rsidRPr="00907E4A" w:rsidRDefault="003F19AB" w:rsidP="00907E4A">
      <w:pPr>
        <w:spacing w:after="0" w:line="360" w:lineRule="auto"/>
        <w:rPr>
          <w:rFonts w:ascii="Times New Roman" w:hAnsi="Times New Roman" w:cs="Times New Roman"/>
          <w:sz w:val="28"/>
          <w:szCs w:val="28"/>
        </w:rPr>
      </w:pPr>
      <w:r w:rsidRPr="00907E4A">
        <w:rPr>
          <w:rFonts w:ascii="Times New Roman" w:hAnsi="Times New Roman" w:cs="Times New Roman"/>
          <w:sz w:val="28"/>
          <w:szCs w:val="28"/>
        </w:rPr>
        <w:t xml:space="preserve">alcohol (for staff and older campers who can safely use hand sanitizer), </w:t>
      </w:r>
      <w:r w:rsidR="00E21CAA" w:rsidRPr="00907E4A">
        <w:rPr>
          <w:rFonts w:ascii="Times New Roman" w:hAnsi="Times New Roman" w:cs="Times New Roman"/>
          <w:sz w:val="28"/>
          <w:szCs w:val="28"/>
        </w:rPr>
        <w:t>disinfectant</w:t>
      </w:r>
    </w:p>
    <w:p w14:paraId="6DA0859E" w14:textId="12CF940D" w:rsidR="00E13409" w:rsidRPr="00907E4A" w:rsidRDefault="00C52B39" w:rsidP="00907E4A">
      <w:pPr>
        <w:spacing w:after="0" w:line="360" w:lineRule="auto"/>
        <w:rPr>
          <w:rFonts w:ascii="Times New Roman" w:hAnsi="Times New Roman" w:cs="Times New Roman"/>
          <w:sz w:val="28"/>
          <w:szCs w:val="28"/>
        </w:rPr>
      </w:pPr>
      <w:r>
        <w:rPr>
          <w:rFonts w:ascii="Times New Roman" w:hAnsi="Times New Roman" w:cs="Times New Roman"/>
          <w:sz w:val="28"/>
          <w:szCs w:val="28"/>
        </w:rPr>
        <w:t>w</w:t>
      </w:r>
      <w:r w:rsidR="003F19AB" w:rsidRPr="00907E4A">
        <w:rPr>
          <w:rFonts w:ascii="Times New Roman" w:hAnsi="Times New Roman" w:cs="Times New Roman"/>
          <w:sz w:val="28"/>
          <w:szCs w:val="28"/>
        </w:rPr>
        <w:t>ipes, masks.</w:t>
      </w:r>
    </w:p>
    <w:p w14:paraId="2C90D280" w14:textId="7BF9E251" w:rsidR="00E13409" w:rsidRPr="00907E4A" w:rsidRDefault="00C333DA" w:rsidP="00907E4A">
      <w:pPr>
        <w:spacing w:after="0" w:line="360" w:lineRule="auto"/>
        <w:jc w:val="center"/>
        <w:rPr>
          <w:rFonts w:ascii="Times New Roman" w:hAnsi="Times New Roman" w:cs="Times New Roman"/>
          <w:b/>
          <w:sz w:val="28"/>
          <w:szCs w:val="28"/>
        </w:rPr>
      </w:pPr>
      <w:r w:rsidRPr="00907E4A">
        <w:rPr>
          <w:rFonts w:ascii="Times New Roman" w:eastAsia="Times New Roman" w:hAnsi="Times New Roman" w:cs="Times New Roman"/>
          <w:sz w:val="28"/>
          <w:szCs w:val="28"/>
        </w:rPr>
        <w:t xml:space="preserve">  </w:t>
      </w:r>
      <w:r w:rsidRPr="00907E4A">
        <w:rPr>
          <w:rFonts w:ascii="Times New Roman" w:hAnsi="Times New Roman" w:cs="Times New Roman"/>
          <w:sz w:val="28"/>
          <w:szCs w:val="28"/>
        </w:rPr>
        <w:t xml:space="preserve">Information for Parents </w:t>
      </w:r>
    </w:p>
    <w:p w14:paraId="1E2E55BE" w14:textId="729C2300" w:rsidR="008B6D1D" w:rsidRPr="008B6D1D" w:rsidRDefault="008B6D1D" w:rsidP="008B6D1D">
      <w:pPr>
        <w:jc w:val="center"/>
      </w:pPr>
      <w:r>
        <w:rPr>
          <w:rFonts w:ascii="Times New Roman" w:eastAsia="Times New Roman" w:hAnsi="Times New Roman" w:cs="Times New Roman"/>
          <w:b/>
          <w:sz w:val="28"/>
        </w:rPr>
        <w:t>General Information</w:t>
      </w:r>
    </w:p>
    <w:tbl>
      <w:tblPr>
        <w:tblStyle w:val="TableGrid"/>
        <w:tblW w:w="10461" w:type="dxa"/>
        <w:tblInd w:w="6" w:type="dxa"/>
        <w:tblCellMar>
          <w:top w:w="15" w:type="dxa"/>
          <w:left w:w="104" w:type="dxa"/>
          <w:right w:w="115" w:type="dxa"/>
        </w:tblCellMar>
        <w:tblLook w:val="04A0" w:firstRow="1" w:lastRow="0" w:firstColumn="1" w:lastColumn="0" w:noHBand="0" w:noVBand="1"/>
      </w:tblPr>
      <w:tblGrid>
        <w:gridCol w:w="5237"/>
        <w:gridCol w:w="5224"/>
      </w:tblGrid>
      <w:tr w:rsidR="00E13409" w14:paraId="3CDC9B3A" w14:textId="77777777" w:rsidTr="008B6D1D">
        <w:trPr>
          <w:trHeight w:val="972"/>
        </w:trPr>
        <w:tc>
          <w:tcPr>
            <w:tcW w:w="5237" w:type="dxa"/>
            <w:tcBorders>
              <w:top w:val="single" w:sz="4" w:space="0" w:color="000000"/>
              <w:left w:val="single" w:sz="4" w:space="0" w:color="000000"/>
              <w:bottom w:val="single" w:sz="4" w:space="0" w:color="000000"/>
              <w:right w:val="single" w:sz="4" w:space="0" w:color="000000"/>
            </w:tcBorders>
            <w:shd w:val="clear" w:color="auto" w:fill="8DB3E2"/>
          </w:tcPr>
          <w:p w14:paraId="1FADDA29" w14:textId="0E3D399E" w:rsidR="00DA656D" w:rsidRDefault="00DA656D" w:rsidP="00DA656D">
            <w:pPr>
              <w:rPr>
                <w:rFonts w:ascii="Times New Roman" w:eastAsia="Times New Roman" w:hAnsi="Times New Roman" w:cs="Times New Roman"/>
                <w:sz w:val="28"/>
              </w:rPr>
            </w:pPr>
            <w:r w:rsidRPr="00DA656D">
              <w:rPr>
                <w:rFonts w:ascii="Times New Roman" w:eastAsia="Times New Roman" w:hAnsi="Times New Roman" w:cs="Times New Roman"/>
                <w:sz w:val="28"/>
              </w:rPr>
              <w:t>Arrival between: 7:30-8:00</w:t>
            </w:r>
          </w:p>
          <w:p w14:paraId="5DD81712" w14:textId="2D8ED787" w:rsidR="004B1987" w:rsidRPr="00DA656D" w:rsidRDefault="00036D6C" w:rsidP="00DA656D">
            <w:pPr>
              <w:rPr>
                <w:rFonts w:ascii="Times New Roman" w:eastAsia="Times New Roman" w:hAnsi="Times New Roman" w:cs="Times New Roman"/>
                <w:sz w:val="28"/>
              </w:rPr>
            </w:pPr>
            <w:r>
              <w:rPr>
                <w:rFonts w:ascii="Times New Roman" w:eastAsia="Times New Roman" w:hAnsi="Times New Roman" w:cs="Times New Roman"/>
                <w:sz w:val="28"/>
              </w:rPr>
              <w:t>a</w:t>
            </w:r>
            <w:r w:rsidR="004B1987">
              <w:rPr>
                <w:rFonts w:ascii="Times New Roman" w:eastAsia="Times New Roman" w:hAnsi="Times New Roman" w:cs="Times New Roman"/>
                <w:sz w:val="28"/>
              </w:rPr>
              <w:t xml:space="preserve">cademic enrichment </w:t>
            </w:r>
            <w:r w:rsidR="00583AFE">
              <w:rPr>
                <w:rFonts w:ascii="Times New Roman" w:eastAsia="Times New Roman" w:hAnsi="Times New Roman" w:cs="Times New Roman"/>
                <w:sz w:val="28"/>
              </w:rPr>
              <w:t>8:15-10:45</w:t>
            </w:r>
          </w:p>
          <w:p w14:paraId="6B971AC8" w14:textId="31414ACE" w:rsidR="00DA656D" w:rsidRPr="00DA656D" w:rsidRDefault="00DA656D" w:rsidP="00DA656D">
            <w:pPr>
              <w:rPr>
                <w:rFonts w:ascii="Times New Roman" w:eastAsia="Times New Roman" w:hAnsi="Times New Roman" w:cs="Times New Roman"/>
                <w:sz w:val="28"/>
              </w:rPr>
            </w:pPr>
            <w:r w:rsidRPr="00DA656D">
              <w:rPr>
                <w:rFonts w:ascii="Times New Roman" w:eastAsia="Times New Roman" w:hAnsi="Times New Roman" w:cs="Times New Roman"/>
                <w:sz w:val="28"/>
              </w:rPr>
              <w:t xml:space="preserve">Approx. </w:t>
            </w:r>
            <w:r w:rsidR="00036D6C">
              <w:rPr>
                <w:rFonts w:ascii="Times New Roman" w:eastAsia="Times New Roman" w:hAnsi="Times New Roman" w:cs="Times New Roman"/>
                <w:sz w:val="28"/>
              </w:rPr>
              <w:t>l</w:t>
            </w:r>
            <w:r w:rsidRPr="00DA656D">
              <w:rPr>
                <w:rFonts w:ascii="Times New Roman" w:eastAsia="Times New Roman" w:hAnsi="Times New Roman" w:cs="Times New Roman"/>
                <w:sz w:val="28"/>
              </w:rPr>
              <w:t>unch: 11:</w:t>
            </w:r>
            <w:r w:rsidR="00405AC0">
              <w:rPr>
                <w:rFonts w:ascii="Times New Roman" w:eastAsia="Times New Roman" w:hAnsi="Times New Roman" w:cs="Times New Roman"/>
                <w:sz w:val="28"/>
              </w:rPr>
              <w:t>00</w:t>
            </w:r>
            <w:r w:rsidRPr="00DA656D">
              <w:rPr>
                <w:rFonts w:ascii="Times New Roman" w:eastAsia="Times New Roman" w:hAnsi="Times New Roman" w:cs="Times New Roman"/>
                <w:sz w:val="28"/>
              </w:rPr>
              <w:t>-1</w:t>
            </w:r>
            <w:r w:rsidR="00405AC0">
              <w:rPr>
                <w:rFonts w:ascii="Times New Roman" w:eastAsia="Times New Roman" w:hAnsi="Times New Roman" w:cs="Times New Roman"/>
                <w:sz w:val="28"/>
              </w:rPr>
              <w:t>1</w:t>
            </w:r>
            <w:r w:rsidRPr="00DA656D">
              <w:rPr>
                <w:rFonts w:ascii="Times New Roman" w:eastAsia="Times New Roman" w:hAnsi="Times New Roman" w:cs="Times New Roman"/>
                <w:sz w:val="28"/>
              </w:rPr>
              <w:t>:</w:t>
            </w:r>
            <w:r w:rsidR="00405AC0">
              <w:rPr>
                <w:rFonts w:ascii="Times New Roman" w:eastAsia="Times New Roman" w:hAnsi="Times New Roman" w:cs="Times New Roman"/>
                <w:sz w:val="28"/>
              </w:rPr>
              <w:t>45</w:t>
            </w:r>
          </w:p>
          <w:p w14:paraId="612B3FA0" w14:textId="77777777" w:rsidR="00036D6C" w:rsidRDefault="00FD2FF7" w:rsidP="005B1180">
            <w:pPr>
              <w:ind w:left="2"/>
              <w:rPr>
                <w:rFonts w:ascii="Times New Roman" w:eastAsia="Times New Roman" w:hAnsi="Times New Roman" w:cs="Times New Roman"/>
                <w:bCs/>
                <w:sz w:val="28"/>
              </w:rPr>
            </w:pPr>
            <w:r>
              <w:rPr>
                <w:rFonts w:ascii="Times New Roman" w:eastAsia="Times New Roman" w:hAnsi="Times New Roman" w:cs="Times New Roman"/>
                <w:bCs/>
                <w:sz w:val="28"/>
              </w:rPr>
              <w:t>A</w:t>
            </w:r>
            <w:r w:rsidRPr="008B6D1D">
              <w:rPr>
                <w:rFonts w:ascii="Times New Roman" w:eastAsia="Times New Roman" w:hAnsi="Times New Roman" w:cs="Times New Roman"/>
                <w:bCs/>
                <w:sz w:val="28"/>
              </w:rPr>
              <w:t>fternoon activities:(</w:t>
            </w:r>
            <w:r>
              <w:rPr>
                <w:rFonts w:ascii="Times New Roman" w:eastAsia="Times New Roman" w:hAnsi="Times New Roman" w:cs="Times New Roman"/>
                <w:bCs/>
                <w:sz w:val="28"/>
              </w:rPr>
              <w:t>pickleball</w:t>
            </w:r>
            <w:r w:rsidRPr="008B6D1D">
              <w:rPr>
                <w:rFonts w:ascii="Times New Roman" w:eastAsia="Times New Roman" w:hAnsi="Times New Roman" w:cs="Times New Roman"/>
                <w:bCs/>
                <w:sz w:val="28"/>
              </w:rPr>
              <w:t xml:space="preserve">, </w:t>
            </w:r>
            <w:r>
              <w:rPr>
                <w:rFonts w:ascii="Times New Roman" w:eastAsia="Times New Roman" w:hAnsi="Times New Roman" w:cs="Times New Roman"/>
                <w:bCs/>
                <w:sz w:val="28"/>
              </w:rPr>
              <w:t xml:space="preserve">STEM, </w:t>
            </w:r>
            <w:r w:rsidRPr="008B6D1D">
              <w:rPr>
                <w:rFonts w:ascii="Times New Roman" w:eastAsia="Times New Roman" w:hAnsi="Times New Roman" w:cs="Times New Roman"/>
                <w:bCs/>
                <w:sz w:val="28"/>
              </w:rPr>
              <w:t>art,</w:t>
            </w:r>
            <w:r w:rsidR="00023A27">
              <w:rPr>
                <w:rFonts w:ascii="Times New Roman" w:eastAsia="Times New Roman" w:hAnsi="Times New Roman" w:cs="Times New Roman"/>
                <w:bCs/>
                <w:sz w:val="28"/>
              </w:rPr>
              <w:t xml:space="preserve"> </w:t>
            </w:r>
          </w:p>
          <w:p w14:paraId="60C9C3D0" w14:textId="0B554456" w:rsidR="005B1180" w:rsidRPr="008B6D1D" w:rsidRDefault="00023A27" w:rsidP="005B1180">
            <w:pPr>
              <w:ind w:left="2"/>
              <w:rPr>
                <w:rFonts w:ascii="Times New Roman" w:eastAsia="Times New Roman" w:hAnsi="Times New Roman" w:cs="Times New Roman"/>
                <w:bCs/>
                <w:sz w:val="28"/>
              </w:rPr>
            </w:pPr>
            <w:r>
              <w:rPr>
                <w:rFonts w:ascii="Times New Roman" w:eastAsia="Times New Roman" w:hAnsi="Times New Roman" w:cs="Times New Roman"/>
                <w:bCs/>
                <w:sz w:val="28"/>
              </w:rPr>
              <w:t>basketball, swimming</w:t>
            </w:r>
            <w:r w:rsidR="00FD2FF7" w:rsidRPr="008B6D1D">
              <w:rPr>
                <w:rFonts w:ascii="Times New Roman" w:eastAsia="Times New Roman" w:hAnsi="Times New Roman" w:cs="Times New Roman"/>
                <w:bCs/>
                <w:sz w:val="28"/>
              </w:rPr>
              <w:t>)</w:t>
            </w:r>
            <w:r w:rsidR="00405AC0">
              <w:rPr>
                <w:rFonts w:ascii="Times New Roman" w:eastAsia="Times New Roman" w:hAnsi="Times New Roman" w:cs="Times New Roman"/>
                <w:sz w:val="28"/>
              </w:rPr>
              <w:t>12:00</w:t>
            </w:r>
            <w:r w:rsidR="005B1180">
              <w:rPr>
                <w:rFonts w:ascii="Times New Roman" w:eastAsia="Times New Roman" w:hAnsi="Times New Roman" w:cs="Times New Roman"/>
                <w:sz w:val="28"/>
              </w:rPr>
              <w:t>-3:30</w:t>
            </w:r>
            <w:r w:rsidR="005B1180" w:rsidRPr="008B6D1D">
              <w:rPr>
                <w:rFonts w:ascii="Times New Roman" w:eastAsia="Times New Roman" w:hAnsi="Times New Roman" w:cs="Times New Roman"/>
                <w:bCs/>
                <w:sz w:val="28"/>
              </w:rPr>
              <w:t xml:space="preserve"> </w:t>
            </w:r>
          </w:p>
          <w:p w14:paraId="1B6F064E" w14:textId="3769F5BA" w:rsidR="00E13409" w:rsidRDefault="00E13409" w:rsidP="00DA656D"/>
        </w:tc>
        <w:tc>
          <w:tcPr>
            <w:tcW w:w="5224" w:type="dxa"/>
            <w:tcBorders>
              <w:top w:val="single" w:sz="4" w:space="0" w:color="000000"/>
              <w:left w:val="single" w:sz="4" w:space="0" w:color="000000"/>
              <w:bottom w:val="single" w:sz="4" w:space="0" w:color="000000"/>
              <w:right w:val="single" w:sz="4" w:space="0" w:color="000000"/>
            </w:tcBorders>
            <w:shd w:val="clear" w:color="auto" w:fill="8DB3E2"/>
          </w:tcPr>
          <w:p w14:paraId="2A5FDBD3" w14:textId="3F0291C3" w:rsidR="008B6D1D" w:rsidRPr="008B6D1D" w:rsidRDefault="008B6D1D" w:rsidP="008B6D1D">
            <w:pPr>
              <w:ind w:left="2"/>
              <w:rPr>
                <w:rFonts w:ascii="Times New Roman" w:eastAsia="Times New Roman" w:hAnsi="Times New Roman" w:cs="Times New Roman"/>
                <w:bCs/>
                <w:sz w:val="28"/>
              </w:rPr>
            </w:pPr>
            <w:r w:rsidRPr="008B6D1D">
              <w:rPr>
                <w:rFonts w:ascii="Times New Roman" w:eastAsia="Times New Roman" w:hAnsi="Times New Roman" w:cs="Times New Roman"/>
                <w:bCs/>
                <w:sz w:val="28"/>
              </w:rPr>
              <w:t>Follow up instructions and clean up: 3:30-4:00</w:t>
            </w:r>
          </w:p>
          <w:p w14:paraId="456E8B23" w14:textId="3A810864" w:rsidR="00E13409" w:rsidRDefault="008B6D1D" w:rsidP="008B6D1D">
            <w:pPr>
              <w:ind w:left="2"/>
            </w:pPr>
            <w:r w:rsidRPr="008B6D1D">
              <w:rPr>
                <w:rFonts w:ascii="Times New Roman" w:eastAsia="Times New Roman" w:hAnsi="Times New Roman" w:cs="Times New Roman"/>
                <w:bCs/>
                <w:sz w:val="28"/>
              </w:rPr>
              <w:t>Dismissal: 4:00</w:t>
            </w:r>
          </w:p>
        </w:tc>
      </w:tr>
    </w:tbl>
    <w:p w14:paraId="763BCDEB" w14:textId="77777777" w:rsidR="00E13409" w:rsidRDefault="00C333DA">
      <w:pPr>
        <w:spacing w:after="1"/>
      </w:pPr>
      <w:r>
        <w:rPr>
          <w:rFonts w:ascii="Times New Roman" w:eastAsia="Times New Roman" w:hAnsi="Times New Roman" w:cs="Times New Roman"/>
          <w:sz w:val="36"/>
        </w:rPr>
        <w:t xml:space="preserve"> </w:t>
      </w:r>
    </w:p>
    <w:p w14:paraId="17A44DB2" w14:textId="77777777" w:rsidR="002B5F1F" w:rsidRDefault="002B5F1F">
      <w:pPr>
        <w:spacing w:after="0"/>
        <w:ind w:right="52"/>
        <w:jc w:val="center"/>
        <w:rPr>
          <w:rFonts w:ascii="Times New Roman" w:eastAsia="Times New Roman" w:hAnsi="Times New Roman" w:cs="Times New Roman"/>
          <w:sz w:val="28"/>
          <w:szCs w:val="28"/>
        </w:rPr>
      </w:pPr>
    </w:p>
    <w:p w14:paraId="20290F60" w14:textId="77777777" w:rsidR="002B5F1F" w:rsidRDefault="002B5F1F">
      <w:pPr>
        <w:spacing w:after="0"/>
        <w:ind w:right="52"/>
        <w:jc w:val="center"/>
        <w:rPr>
          <w:rFonts w:ascii="Times New Roman" w:eastAsia="Times New Roman" w:hAnsi="Times New Roman" w:cs="Times New Roman"/>
          <w:sz w:val="28"/>
          <w:szCs w:val="28"/>
        </w:rPr>
      </w:pPr>
    </w:p>
    <w:p w14:paraId="6F57A602" w14:textId="1545570B" w:rsidR="00E13409" w:rsidRPr="00D8042F" w:rsidRDefault="00C333DA">
      <w:pPr>
        <w:spacing w:after="0"/>
        <w:ind w:right="52"/>
        <w:jc w:val="center"/>
        <w:rPr>
          <w:sz w:val="28"/>
          <w:szCs w:val="28"/>
        </w:rPr>
      </w:pPr>
      <w:r w:rsidRPr="00D8042F">
        <w:rPr>
          <w:rFonts w:ascii="Times New Roman" w:eastAsia="Times New Roman" w:hAnsi="Times New Roman" w:cs="Times New Roman"/>
          <w:sz w:val="28"/>
          <w:szCs w:val="28"/>
        </w:rPr>
        <w:lastRenderedPageBreak/>
        <w:t xml:space="preserve">Field Trips: </w:t>
      </w:r>
    </w:p>
    <w:p w14:paraId="10887B76" w14:textId="6AFD914E" w:rsidR="00E13409" w:rsidRPr="00D8042F" w:rsidRDefault="00C333DA">
      <w:pPr>
        <w:spacing w:after="0" w:line="237" w:lineRule="auto"/>
        <w:rPr>
          <w:sz w:val="28"/>
          <w:szCs w:val="28"/>
        </w:rPr>
      </w:pPr>
      <w:r w:rsidRPr="00D8042F">
        <w:rPr>
          <w:rFonts w:ascii="Times New Roman" w:eastAsia="Times New Roman" w:hAnsi="Times New Roman" w:cs="Times New Roman"/>
          <w:sz w:val="28"/>
          <w:szCs w:val="28"/>
        </w:rPr>
        <w:t xml:space="preserve">Field trips will vary week to week based on the </w:t>
      </w:r>
      <w:r w:rsidR="00036D6C">
        <w:rPr>
          <w:rFonts w:ascii="Times New Roman" w:eastAsia="Times New Roman" w:hAnsi="Times New Roman" w:cs="Times New Roman"/>
          <w:sz w:val="28"/>
          <w:szCs w:val="28"/>
        </w:rPr>
        <w:t>weather</w:t>
      </w:r>
      <w:r w:rsidRPr="00D8042F">
        <w:rPr>
          <w:rFonts w:ascii="Times New Roman" w:eastAsia="Times New Roman" w:hAnsi="Times New Roman" w:cs="Times New Roman"/>
          <w:sz w:val="28"/>
          <w:szCs w:val="28"/>
        </w:rPr>
        <w:t xml:space="preserve">. </w:t>
      </w:r>
      <w:r w:rsidR="00AD02BA">
        <w:rPr>
          <w:rFonts w:ascii="Times New Roman" w:eastAsia="Times New Roman" w:hAnsi="Times New Roman" w:cs="Times New Roman"/>
          <w:sz w:val="28"/>
          <w:szCs w:val="28"/>
        </w:rPr>
        <w:t>On s</w:t>
      </w:r>
      <w:r w:rsidRPr="00D8042F">
        <w:rPr>
          <w:rFonts w:ascii="Times New Roman" w:eastAsia="Times New Roman" w:hAnsi="Times New Roman" w:cs="Times New Roman"/>
          <w:sz w:val="28"/>
          <w:szCs w:val="28"/>
        </w:rPr>
        <w:t>ome field trips</w:t>
      </w:r>
      <w:r w:rsidR="00AD02BA">
        <w:rPr>
          <w:rFonts w:ascii="Times New Roman" w:eastAsia="Times New Roman" w:hAnsi="Times New Roman" w:cs="Times New Roman"/>
          <w:sz w:val="28"/>
          <w:szCs w:val="28"/>
        </w:rPr>
        <w:t>,</w:t>
      </w:r>
      <w:r w:rsidRPr="00D8042F">
        <w:rPr>
          <w:rFonts w:ascii="Times New Roman" w:eastAsia="Times New Roman" w:hAnsi="Times New Roman" w:cs="Times New Roman"/>
          <w:sz w:val="28"/>
          <w:szCs w:val="28"/>
        </w:rPr>
        <w:t xml:space="preserve"> we will be walking (i.e., OU gym, natatorium)</w:t>
      </w:r>
      <w:r w:rsidR="00AD02BA">
        <w:rPr>
          <w:rFonts w:ascii="Times New Roman" w:eastAsia="Times New Roman" w:hAnsi="Times New Roman" w:cs="Times New Roman"/>
          <w:sz w:val="28"/>
          <w:szCs w:val="28"/>
        </w:rPr>
        <w:t>;</w:t>
      </w:r>
      <w:r w:rsidRPr="00D8042F">
        <w:rPr>
          <w:rFonts w:ascii="Times New Roman" w:eastAsia="Times New Roman" w:hAnsi="Times New Roman" w:cs="Times New Roman"/>
          <w:sz w:val="28"/>
          <w:szCs w:val="28"/>
        </w:rPr>
        <w:t xml:space="preserve"> o</w:t>
      </w:r>
      <w:r w:rsidR="00A6673B">
        <w:rPr>
          <w:rFonts w:ascii="Times New Roman" w:eastAsia="Times New Roman" w:hAnsi="Times New Roman" w:cs="Times New Roman"/>
          <w:sz w:val="28"/>
          <w:szCs w:val="28"/>
        </w:rPr>
        <w:t>n some occasions</w:t>
      </w:r>
      <w:r w:rsidRPr="00D8042F">
        <w:rPr>
          <w:rFonts w:ascii="Times New Roman" w:eastAsia="Times New Roman" w:hAnsi="Times New Roman" w:cs="Times New Roman"/>
          <w:sz w:val="28"/>
          <w:szCs w:val="28"/>
        </w:rPr>
        <w:t xml:space="preserve"> will be taking vans with their licensed drivers. </w:t>
      </w:r>
      <w:r w:rsidR="00A6673B">
        <w:rPr>
          <w:rFonts w:ascii="Times New Roman" w:eastAsia="Times New Roman" w:hAnsi="Times New Roman" w:cs="Times New Roman"/>
          <w:sz w:val="28"/>
          <w:szCs w:val="28"/>
        </w:rPr>
        <w:t xml:space="preserve">Please </w:t>
      </w:r>
      <w:r w:rsidR="008A282E">
        <w:rPr>
          <w:rFonts w:ascii="Times New Roman" w:eastAsia="Times New Roman" w:hAnsi="Times New Roman" w:cs="Times New Roman"/>
          <w:sz w:val="28"/>
          <w:szCs w:val="28"/>
        </w:rPr>
        <w:t>en</w:t>
      </w:r>
      <w:r w:rsidR="00A6673B">
        <w:rPr>
          <w:rFonts w:ascii="Times New Roman" w:eastAsia="Times New Roman" w:hAnsi="Times New Roman" w:cs="Times New Roman"/>
          <w:sz w:val="28"/>
          <w:szCs w:val="28"/>
        </w:rPr>
        <w:t>sure that each child is equipped with closed-toed tie shoes, a backpack, a water bottle, sunscreen, and anything else you feel they may need for all field trips</w:t>
      </w:r>
      <w:r w:rsidRPr="00D8042F">
        <w:rPr>
          <w:rFonts w:ascii="Times New Roman" w:eastAsia="Times New Roman" w:hAnsi="Times New Roman" w:cs="Times New Roman"/>
          <w:sz w:val="28"/>
          <w:szCs w:val="28"/>
        </w:rPr>
        <w:t xml:space="preserve">. Students will be carrying their belongings, so keep it light! Specific information for each adventure will be given out a week prior. </w:t>
      </w:r>
    </w:p>
    <w:p w14:paraId="7D870D88" w14:textId="140645F6" w:rsidR="00E13409" w:rsidRDefault="00C333DA">
      <w:pPr>
        <w:spacing w:after="0"/>
      </w:pPr>
      <w:r>
        <w:rPr>
          <w:rFonts w:ascii="Times New Roman" w:eastAsia="Times New Roman" w:hAnsi="Times New Roman" w:cs="Times New Roman"/>
          <w:sz w:val="28"/>
        </w:rPr>
        <w:t xml:space="preserve"> </w:t>
      </w:r>
      <w:r>
        <w:rPr>
          <w:rFonts w:ascii="Times New Roman" w:eastAsia="Times New Roman" w:hAnsi="Times New Roman" w:cs="Times New Roman"/>
          <w:sz w:val="36"/>
        </w:rPr>
        <w:t xml:space="preserve"> </w:t>
      </w:r>
      <w:r>
        <w:rPr>
          <w:rFonts w:ascii="Times New Roman" w:eastAsia="Times New Roman" w:hAnsi="Times New Roman" w:cs="Times New Roman"/>
          <w:sz w:val="36"/>
        </w:rPr>
        <w:tab/>
        <w:t xml:space="preserve"> </w:t>
      </w:r>
      <w:r>
        <w:rPr>
          <w:rFonts w:ascii="Times New Roman" w:eastAsia="Times New Roman" w:hAnsi="Times New Roman" w:cs="Times New Roman"/>
          <w:sz w:val="36"/>
        </w:rPr>
        <w:tab/>
        <w:t xml:space="preserve"> </w:t>
      </w:r>
      <w:r>
        <w:rPr>
          <w:rFonts w:ascii="Times New Roman" w:eastAsia="Times New Roman" w:hAnsi="Times New Roman" w:cs="Times New Roman"/>
          <w:sz w:val="36"/>
        </w:rPr>
        <w:tab/>
        <w:t xml:space="preserve"> </w:t>
      </w:r>
      <w:r>
        <w:rPr>
          <w:rFonts w:ascii="Times New Roman" w:eastAsia="Times New Roman" w:hAnsi="Times New Roman" w:cs="Times New Roman"/>
          <w:sz w:val="36"/>
        </w:rPr>
        <w:tab/>
      </w:r>
      <w:r>
        <w:rPr>
          <w:rFonts w:ascii="Maiandra GD" w:eastAsia="Maiandra GD" w:hAnsi="Maiandra GD" w:cs="Maiandra GD"/>
          <w:sz w:val="36"/>
          <w:vertAlign w:val="subscript"/>
        </w:rPr>
        <w:t xml:space="preserve"> </w:t>
      </w:r>
      <w:r>
        <w:rPr>
          <w:sz w:val="36"/>
          <w:vertAlign w:val="subscript"/>
        </w:rPr>
        <w:t xml:space="preserve"> </w:t>
      </w:r>
    </w:p>
    <w:tbl>
      <w:tblPr>
        <w:tblStyle w:val="TableGrid"/>
        <w:tblW w:w="10616" w:type="dxa"/>
        <w:tblInd w:w="-110" w:type="dxa"/>
        <w:tblCellMar>
          <w:top w:w="48" w:type="dxa"/>
          <w:left w:w="29" w:type="dxa"/>
          <w:bottom w:w="2" w:type="dxa"/>
          <w:right w:w="211" w:type="dxa"/>
        </w:tblCellMar>
        <w:tblLook w:val="04A0" w:firstRow="1" w:lastRow="0" w:firstColumn="1" w:lastColumn="0" w:noHBand="0" w:noVBand="1"/>
      </w:tblPr>
      <w:tblGrid>
        <w:gridCol w:w="246"/>
        <w:gridCol w:w="10370"/>
      </w:tblGrid>
      <w:tr w:rsidR="00E13409" w14:paraId="783C1DDF" w14:textId="77777777" w:rsidTr="00907E4A">
        <w:trPr>
          <w:trHeight w:val="503"/>
        </w:trPr>
        <w:tc>
          <w:tcPr>
            <w:tcW w:w="246" w:type="dxa"/>
            <w:vMerge w:val="restart"/>
            <w:tcBorders>
              <w:top w:val="single" w:sz="4" w:space="0" w:color="000000"/>
              <w:left w:val="single" w:sz="4" w:space="0" w:color="000000"/>
              <w:bottom w:val="single" w:sz="4" w:space="0" w:color="000000"/>
              <w:right w:val="nil"/>
            </w:tcBorders>
          </w:tcPr>
          <w:p w14:paraId="411F06FA" w14:textId="77777777" w:rsidR="00E13409" w:rsidRDefault="00E13409"/>
        </w:tc>
        <w:tc>
          <w:tcPr>
            <w:tcW w:w="10370" w:type="dxa"/>
            <w:tcBorders>
              <w:top w:val="single" w:sz="4" w:space="0" w:color="000000"/>
              <w:left w:val="nil"/>
              <w:bottom w:val="nil"/>
              <w:right w:val="single" w:sz="4" w:space="0" w:color="000000"/>
            </w:tcBorders>
            <w:shd w:val="clear" w:color="auto" w:fill="8DB3E2"/>
            <w:vAlign w:val="bottom"/>
          </w:tcPr>
          <w:p w14:paraId="5E5B864D" w14:textId="77777777" w:rsidR="00E13409" w:rsidRDefault="00C333DA">
            <w:pPr>
              <w:ind w:left="174"/>
              <w:jc w:val="center"/>
            </w:pPr>
            <w:r>
              <w:rPr>
                <w:rFonts w:ascii="Maiandra GD" w:eastAsia="Maiandra GD" w:hAnsi="Maiandra GD" w:cs="Maiandra GD"/>
                <w:sz w:val="40"/>
              </w:rPr>
              <w:t xml:space="preserve">How to Register </w:t>
            </w:r>
          </w:p>
        </w:tc>
      </w:tr>
      <w:tr w:rsidR="00E13409" w14:paraId="507970DC" w14:textId="77777777" w:rsidTr="00907E4A">
        <w:trPr>
          <w:trHeight w:val="4319"/>
        </w:trPr>
        <w:tc>
          <w:tcPr>
            <w:tcW w:w="0" w:type="auto"/>
            <w:vMerge/>
            <w:tcBorders>
              <w:top w:val="nil"/>
              <w:left w:val="single" w:sz="4" w:space="0" w:color="000000"/>
              <w:bottom w:val="single" w:sz="4" w:space="0" w:color="000000"/>
              <w:right w:val="nil"/>
            </w:tcBorders>
          </w:tcPr>
          <w:p w14:paraId="3552F56A" w14:textId="77777777" w:rsidR="00E13409" w:rsidRDefault="00E13409"/>
        </w:tc>
        <w:tc>
          <w:tcPr>
            <w:tcW w:w="10370" w:type="dxa"/>
            <w:tcBorders>
              <w:top w:val="nil"/>
              <w:left w:val="nil"/>
              <w:bottom w:val="single" w:sz="4" w:space="0" w:color="000000"/>
              <w:right w:val="single" w:sz="4" w:space="0" w:color="000000"/>
            </w:tcBorders>
          </w:tcPr>
          <w:p w14:paraId="4A9DB1A8" w14:textId="77777777" w:rsidR="00E13409" w:rsidRDefault="00C333DA">
            <w:pPr>
              <w:spacing w:after="48"/>
              <w:ind w:left="244"/>
              <w:jc w:val="center"/>
            </w:pPr>
            <w:r>
              <w:rPr>
                <w:rFonts w:ascii="Maiandra GD" w:eastAsia="Maiandra GD" w:hAnsi="Maiandra GD" w:cs="Maiandra GD"/>
                <w:sz w:val="24"/>
              </w:rPr>
              <w:t xml:space="preserve"> </w:t>
            </w:r>
          </w:p>
          <w:p w14:paraId="7A087BFB" w14:textId="44D801AB" w:rsidR="00680CFC" w:rsidRPr="00907E4A" w:rsidRDefault="00680CFC" w:rsidP="00680CFC">
            <w:pPr>
              <w:pStyle w:val="ListParagraph"/>
              <w:numPr>
                <w:ilvl w:val="0"/>
                <w:numId w:val="9"/>
              </w:numPr>
              <w:spacing w:after="150"/>
              <w:rPr>
                <w:rFonts w:ascii="Times New Roman" w:eastAsia="Times New Roman" w:hAnsi="Times New Roman" w:cs="Times New Roman"/>
                <w:sz w:val="28"/>
                <w:szCs w:val="28"/>
              </w:rPr>
            </w:pPr>
            <w:r w:rsidRPr="00907E4A">
              <w:rPr>
                <w:rFonts w:ascii="Times New Roman" w:eastAsia="Times New Roman" w:hAnsi="Times New Roman" w:cs="Times New Roman"/>
                <w:sz w:val="28"/>
                <w:szCs w:val="28"/>
              </w:rPr>
              <w:t>Read Summer Camp Rules &amp; Policies</w:t>
            </w:r>
          </w:p>
          <w:p w14:paraId="639983C6" w14:textId="77777777" w:rsidR="00680CFC" w:rsidRPr="00907E4A" w:rsidRDefault="00680CFC" w:rsidP="00680CFC">
            <w:pPr>
              <w:pStyle w:val="ListParagraph"/>
              <w:numPr>
                <w:ilvl w:val="0"/>
                <w:numId w:val="9"/>
              </w:numPr>
              <w:spacing w:after="150"/>
              <w:rPr>
                <w:rFonts w:ascii="Times New Roman" w:eastAsia="Times New Roman" w:hAnsi="Times New Roman" w:cs="Times New Roman"/>
                <w:sz w:val="28"/>
                <w:szCs w:val="28"/>
              </w:rPr>
            </w:pPr>
            <w:r w:rsidRPr="00907E4A">
              <w:rPr>
                <w:rFonts w:ascii="Times New Roman" w:eastAsia="Times New Roman" w:hAnsi="Times New Roman" w:cs="Times New Roman"/>
                <w:sz w:val="28"/>
                <w:szCs w:val="28"/>
              </w:rPr>
              <w:t>Fill out all required forms (registration, liability, scheduling)</w:t>
            </w:r>
          </w:p>
          <w:p w14:paraId="558CA302" w14:textId="00B0129B" w:rsidR="00680CFC" w:rsidRPr="00907E4A" w:rsidRDefault="00680CFC" w:rsidP="00680CFC">
            <w:pPr>
              <w:pStyle w:val="ListParagraph"/>
              <w:numPr>
                <w:ilvl w:val="0"/>
                <w:numId w:val="9"/>
              </w:numPr>
              <w:spacing w:after="150"/>
              <w:rPr>
                <w:rFonts w:ascii="Times New Roman" w:eastAsia="Times New Roman" w:hAnsi="Times New Roman" w:cs="Times New Roman"/>
                <w:sz w:val="28"/>
                <w:szCs w:val="28"/>
              </w:rPr>
            </w:pPr>
            <w:r w:rsidRPr="00907E4A">
              <w:rPr>
                <w:rFonts w:ascii="Times New Roman" w:eastAsia="Times New Roman" w:hAnsi="Times New Roman" w:cs="Times New Roman"/>
                <w:sz w:val="28"/>
                <w:szCs w:val="28"/>
              </w:rPr>
              <w:t>Email or bring in immunization forms (competitiveedge17@yahoo.com)</w:t>
            </w:r>
          </w:p>
          <w:p w14:paraId="24EBBA57" w14:textId="77777777" w:rsidR="00A6673B" w:rsidRPr="00907E4A" w:rsidRDefault="00680CFC" w:rsidP="00680CFC">
            <w:pPr>
              <w:pStyle w:val="ListParagraph"/>
              <w:numPr>
                <w:ilvl w:val="0"/>
                <w:numId w:val="9"/>
              </w:numPr>
              <w:spacing w:after="150"/>
              <w:rPr>
                <w:rFonts w:ascii="Times New Roman" w:eastAsia="Times New Roman" w:hAnsi="Times New Roman" w:cs="Times New Roman"/>
                <w:sz w:val="28"/>
                <w:szCs w:val="28"/>
              </w:rPr>
            </w:pPr>
            <w:r w:rsidRPr="00907E4A">
              <w:rPr>
                <w:rFonts w:ascii="Times New Roman" w:eastAsia="Times New Roman" w:hAnsi="Times New Roman" w:cs="Times New Roman"/>
                <w:sz w:val="28"/>
                <w:szCs w:val="28"/>
              </w:rPr>
              <w:t>Bring completed packet (</w:t>
            </w:r>
            <w:r w:rsidR="00A6673B" w:rsidRPr="00907E4A">
              <w:rPr>
                <w:rFonts w:ascii="Times New Roman" w:eastAsia="Times New Roman" w:hAnsi="Times New Roman" w:cs="Times New Roman"/>
                <w:sz w:val="28"/>
                <w:szCs w:val="28"/>
              </w:rPr>
              <w:t>document</w:t>
            </w:r>
            <w:r w:rsidRPr="00907E4A">
              <w:rPr>
                <w:rFonts w:ascii="Times New Roman" w:eastAsia="Times New Roman" w:hAnsi="Times New Roman" w:cs="Times New Roman"/>
                <w:sz w:val="28"/>
                <w:szCs w:val="28"/>
              </w:rPr>
              <w:t>s, immunization records, etc.) and</w:t>
            </w:r>
            <w:r w:rsidR="00A6673B" w:rsidRPr="00907E4A">
              <w:rPr>
                <w:rFonts w:ascii="Times New Roman" w:eastAsia="Times New Roman" w:hAnsi="Times New Roman" w:cs="Times New Roman"/>
                <w:sz w:val="28"/>
                <w:szCs w:val="28"/>
              </w:rPr>
              <w:t xml:space="preserve"> </w:t>
            </w:r>
            <w:r w:rsidRPr="00907E4A">
              <w:rPr>
                <w:rFonts w:ascii="Times New Roman" w:eastAsia="Times New Roman" w:hAnsi="Times New Roman" w:cs="Times New Roman"/>
                <w:sz w:val="28"/>
                <w:szCs w:val="28"/>
              </w:rPr>
              <w:t>deposits to CELC front desk.</w:t>
            </w:r>
          </w:p>
          <w:p w14:paraId="27E775CC" w14:textId="1F6BAF84" w:rsidR="00E13409" w:rsidRPr="00907E4A" w:rsidRDefault="00A6673B" w:rsidP="00A6673B">
            <w:pPr>
              <w:spacing w:after="150"/>
              <w:rPr>
                <w:rFonts w:ascii="Times New Roman" w:eastAsia="Times New Roman" w:hAnsi="Times New Roman" w:cs="Times New Roman"/>
                <w:sz w:val="28"/>
                <w:szCs w:val="28"/>
              </w:rPr>
            </w:pPr>
            <w:r w:rsidRPr="00907E4A">
              <w:rPr>
                <w:rFonts w:ascii="Times New Roman" w:eastAsia="Times New Roman" w:hAnsi="Times New Roman" w:cs="Times New Roman"/>
                <w:sz w:val="28"/>
                <w:szCs w:val="28"/>
              </w:rPr>
              <w:t>We require w</w:t>
            </w:r>
            <w:r w:rsidR="00C333DA" w:rsidRPr="00907E4A">
              <w:rPr>
                <w:rFonts w:ascii="Times New Roman" w:eastAsia="Times New Roman" w:hAnsi="Times New Roman" w:cs="Times New Roman"/>
                <w:sz w:val="28"/>
                <w:szCs w:val="28"/>
              </w:rPr>
              <w:t>eekly payments of $1</w:t>
            </w:r>
            <w:r w:rsidR="00036D6C">
              <w:rPr>
                <w:rFonts w:ascii="Times New Roman" w:eastAsia="Times New Roman" w:hAnsi="Times New Roman" w:cs="Times New Roman"/>
                <w:sz w:val="28"/>
                <w:szCs w:val="28"/>
              </w:rPr>
              <w:t>65</w:t>
            </w:r>
            <w:r w:rsidR="00C333DA" w:rsidRPr="00907E4A">
              <w:rPr>
                <w:rFonts w:ascii="Times New Roman" w:eastAsia="Times New Roman" w:hAnsi="Times New Roman" w:cs="Times New Roman"/>
                <w:sz w:val="28"/>
                <w:szCs w:val="28"/>
              </w:rPr>
              <w:t xml:space="preserve"> on Monday before the student starts</w:t>
            </w:r>
            <w:r w:rsidRPr="00907E4A">
              <w:rPr>
                <w:rFonts w:ascii="Times New Roman" w:eastAsia="Times New Roman" w:hAnsi="Times New Roman" w:cs="Times New Roman"/>
                <w:sz w:val="28"/>
                <w:szCs w:val="28"/>
              </w:rPr>
              <w:t xml:space="preserve"> or </w:t>
            </w:r>
            <w:r w:rsidR="004E16DE" w:rsidRPr="00907E4A">
              <w:rPr>
                <w:rFonts w:ascii="Times New Roman" w:eastAsia="Times New Roman" w:hAnsi="Times New Roman" w:cs="Times New Roman"/>
                <w:sz w:val="28"/>
                <w:szCs w:val="28"/>
              </w:rPr>
              <w:t>$</w:t>
            </w:r>
            <w:r w:rsidR="002B5F1F">
              <w:rPr>
                <w:rFonts w:ascii="Times New Roman" w:eastAsia="Times New Roman" w:hAnsi="Times New Roman" w:cs="Times New Roman"/>
                <w:sz w:val="28"/>
                <w:szCs w:val="28"/>
              </w:rPr>
              <w:t>1,155</w:t>
            </w:r>
            <w:r w:rsidR="008F1D58" w:rsidRPr="00907E4A">
              <w:rPr>
                <w:rFonts w:ascii="Times New Roman" w:eastAsia="Times New Roman" w:hAnsi="Times New Roman" w:cs="Times New Roman"/>
                <w:sz w:val="28"/>
                <w:szCs w:val="28"/>
              </w:rPr>
              <w:t xml:space="preserve"> for the entire 6-weeks camp experience.</w:t>
            </w:r>
            <w:r w:rsidRPr="00907E4A">
              <w:rPr>
                <w:rFonts w:ascii="Times New Roman" w:eastAsia="Times New Roman" w:hAnsi="Times New Roman" w:cs="Times New Roman"/>
                <w:sz w:val="28"/>
                <w:szCs w:val="28"/>
              </w:rPr>
              <w:t xml:space="preserve"> </w:t>
            </w:r>
            <w:r w:rsidR="00C333DA" w:rsidRPr="00907E4A">
              <w:rPr>
                <w:rFonts w:ascii="Times New Roman" w:eastAsia="Times New Roman" w:hAnsi="Times New Roman" w:cs="Times New Roman"/>
                <w:sz w:val="28"/>
                <w:szCs w:val="28"/>
              </w:rPr>
              <w:t xml:space="preserve"> </w:t>
            </w:r>
          </w:p>
          <w:p w14:paraId="5641CCC7" w14:textId="5E3D5565" w:rsidR="00E13409" w:rsidRDefault="00C333DA" w:rsidP="008F1D58">
            <w:pPr>
              <w:spacing w:line="356" w:lineRule="auto"/>
              <w:ind w:right="99"/>
              <w:jc w:val="both"/>
            </w:pPr>
            <w:r w:rsidRPr="00907E4A">
              <w:rPr>
                <w:rFonts w:ascii="Times New Roman" w:eastAsia="Times New Roman" w:hAnsi="Times New Roman" w:cs="Times New Roman"/>
                <w:sz w:val="28"/>
                <w:szCs w:val="28"/>
              </w:rPr>
              <w:t>We take cash app, use my phone number</w:t>
            </w:r>
            <w:r w:rsidR="00680CFC" w:rsidRPr="00907E4A">
              <w:rPr>
                <w:rFonts w:ascii="Times New Roman" w:eastAsia="Times New Roman" w:hAnsi="Times New Roman" w:cs="Times New Roman"/>
                <w:sz w:val="28"/>
                <w:szCs w:val="28"/>
              </w:rPr>
              <w:t xml:space="preserve"> (912-675-6909)</w:t>
            </w:r>
            <w:r w:rsidRPr="00907E4A">
              <w:rPr>
                <w:rFonts w:ascii="Times New Roman" w:eastAsia="Times New Roman" w:hAnsi="Times New Roman" w:cs="Times New Roman"/>
                <w:sz w:val="28"/>
                <w:szCs w:val="28"/>
              </w:rPr>
              <w:t xml:space="preserve"> or ($comlearn), Zelle, checks</w:t>
            </w:r>
            <w:r w:rsidR="008F1D58" w:rsidRPr="00907E4A">
              <w:rPr>
                <w:rFonts w:ascii="Times New Roman" w:eastAsia="Times New Roman" w:hAnsi="Times New Roman" w:cs="Times New Roman"/>
                <w:sz w:val="28"/>
                <w:szCs w:val="28"/>
              </w:rPr>
              <w:t>,</w:t>
            </w:r>
            <w:r w:rsidRPr="00907E4A">
              <w:rPr>
                <w:rFonts w:ascii="Times New Roman" w:eastAsia="Times New Roman" w:hAnsi="Times New Roman" w:cs="Times New Roman"/>
                <w:sz w:val="28"/>
                <w:szCs w:val="28"/>
              </w:rPr>
              <w:t xml:space="preserve"> and credit cards (3% convenience fee)</w:t>
            </w:r>
            <w:r w:rsidR="008F1D58" w:rsidRPr="00907E4A">
              <w:rPr>
                <w:rFonts w:ascii="Times New Roman" w:eastAsia="Times New Roman" w:hAnsi="Times New Roman" w:cs="Times New Roman"/>
                <w:sz w:val="28"/>
                <w:szCs w:val="28"/>
              </w:rPr>
              <w:t>.</w:t>
            </w:r>
            <w:r w:rsidR="000D3964" w:rsidRPr="00907E4A">
              <w:rPr>
                <w:rFonts w:ascii="Times New Roman" w:eastAsia="Times New Roman" w:hAnsi="Times New Roman" w:cs="Times New Roman"/>
                <w:sz w:val="28"/>
                <w:szCs w:val="28"/>
              </w:rPr>
              <w:t xml:space="preserve">15 % </w:t>
            </w:r>
            <w:r w:rsidRPr="00907E4A">
              <w:rPr>
                <w:rFonts w:ascii="Times New Roman" w:eastAsia="Times New Roman" w:hAnsi="Times New Roman" w:cs="Times New Roman"/>
                <w:sz w:val="28"/>
                <w:szCs w:val="28"/>
              </w:rPr>
              <w:t>Sibling discounts are available</w:t>
            </w:r>
            <w:r>
              <w:rPr>
                <w:rFonts w:ascii="Times New Roman" w:eastAsia="Times New Roman" w:hAnsi="Times New Roman" w:cs="Times New Roman"/>
                <w:sz w:val="32"/>
              </w:rPr>
              <w:t xml:space="preserve">. </w:t>
            </w:r>
          </w:p>
          <w:p w14:paraId="3559C8CF" w14:textId="77777777" w:rsidR="00E13409" w:rsidRDefault="00C333DA">
            <w:r>
              <w:rPr>
                <w:rFonts w:ascii="Times New Roman" w:eastAsia="Times New Roman" w:hAnsi="Times New Roman" w:cs="Times New Roman"/>
                <w:sz w:val="32"/>
              </w:rPr>
              <w:t xml:space="preserve"> </w:t>
            </w:r>
          </w:p>
        </w:tc>
      </w:tr>
    </w:tbl>
    <w:p w14:paraId="54831A75" w14:textId="63CA2301" w:rsidR="00942DE4" w:rsidRDefault="00907E4A" w:rsidP="008C01C4">
      <w:pPr>
        <w:spacing w:after="11" w:line="250" w:lineRule="auto"/>
        <w:ind w:left="10" w:right="1426" w:hanging="10"/>
        <w:rPr>
          <w:rFonts w:ascii="Times New Roman" w:eastAsia="Times New Roman" w:hAnsi="Times New Roman" w:cs="Times New Roman"/>
          <w:sz w:val="28"/>
        </w:rPr>
      </w:pPr>
      <w:r>
        <w:rPr>
          <w:rFonts w:ascii="Times New Roman" w:eastAsia="Times New Roman" w:hAnsi="Times New Roman" w:cs="Times New Roman"/>
          <w:sz w:val="28"/>
        </w:rPr>
        <w:t>Child</w:t>
      </w:r>
      <w:r w:rsidR="008C01C4">
        <w:rPr>
          <w:rFonts w:ascii="Times New Roman" w:eastAsia="Times New Roman" w:hAnsi="Times New Roman" w:cs="Times New Roman"/>
          <w:sz w:val="28"/>
        </w:rPr>
        <w:t>/Children’s</w:t>
      </w:r>
      <w:r>
        <w:rPr>
          <w:rFonts w:ascii="Times New Roman" w:eastAsia="Times New Roman" w:hAnsi="Times New Roman" w:cs="Times New Roman"/>
          <w:sz w:val="28"/>
        </w:rPr>
        <w:t xml:space="preserve"> Name: ________________________</w:t>
      </w:r>
      <w:r w:rsidR="00942DE4">
        <w:rPr>
          <w:rFonts w:ascii="Times New Roman" w:eastAsia="Times New Roman" w:hAnsi="Times New Roman" w:cs="Times New Roman"/>
          <w:sz w:val="28"/>
        </w:rPr>
        <w:t>, __________________,_____________________,________________________</w:t>
      </w:r>
    </w:p>
    <w:p w14:paraId="612A5922" w14:textId="518EE0CE" w:rsidR="00907E4A" w:rsidRDefault="00907E4A" w:rsidP="008C01C4">
      <w:pPr>
        <w:spacing w:after="11" w:line="250" w:lineRule="auto"/>
        <w:ind w:left="10" w:right="1426" w:hanging="10"/>
        <w:rPr>
          <w:rFonts w:ascii="Times New Roman" w:eastAsia="Times New Roman" w:hAnsi="Times New Roman" w:cs="Times New Roman"/>
          <w:sz w:val="28"/>
        </w:rPr>
      </w:pPr>
      <w:r>
        <w:rPr>
          <w:rFonts w:ascii="Times New Roman" w:eastAsia="Times New Roman" w:hAnsi="Times New Roman" w:cs="Times New Roman"/>
          <w:sz w:val="28"/>
        </w:rPr>
        <w:t xml:space="preserve">Age: _____ </w:t>
      </w:r>
      <w:r w:rsidR="00942DE4">
        <w:rPr>
          <w:rFonts w:ascii="Times New Roman" w:eastAsia="Times New Roman" w:hAnsi="Times New Roman" w:cs="Times New Roman"/>
          <w:sz w:val="28"/>
        </w:rPr>
        <w:t>,_______,_____</w:t>
      </w:r>
      <w:r>
        <w:rPr>
          <w:rFonts w:ascii="Times New Roman" w:eastAsia="Times New Roman" w:hAnsi="Times New Roman" w:cs="Times New Roman"/>
          <w:sz w:val="28"/>
        </w:rPr>
        <w:t>D.O.B. _/___/__</w:t>
      </w:r>
      <w:r w:rsidR="00942DE4">
        <w:rPr>
          <w:rFonts w:ascii="Times New Roman" w:eastAsia="Times New Roman" w:hAnsi="Times New Roman" w:cs="Times New Roman"/>
          <w:sz w:val="28"/>
        </w:rPr>
        <w:t>_;___/___/___</w:t>
      </w:r>
      <w:r w:rsidR="008C01C4">
        <w:rPr>
          <w:rFonts w:ascii="Times New Roman" w:eastAsia="Times New Roman" w:hAnsi="Times New Roman" w:cs="Times New Roman"/>
          <w:sz w:val="28"/>
        </w:rPr>
        <w:t xml:space="preserve"> </w:t>
      </w:r>
    </w:p>
    <w:p w14:paraId="30AA5667" w14:textId="25F0E91C" w:rsidR="00907E4A" w:rsidRDefault="00907E4A" w:rsidP="008C01C4">
      <w:pPr>
        <w:spacing w:after="11" w:line="250" w:lineRule="auto"/>
        <w:ind w:left="10" w:right="1426" w:hanging="10"/>
        <w:rPr>
          <w:rFonts w:ascii="Times New Roman" w:eastAsia="Times New Roman" w:hAnsi="Times New Roman" w:cs="Times New Roman"/>
          <w:sz w:val="28"/>
        </w:rPr>
      </w:pPr>
      <w:r>
        <w:rPr>
          <w:rFonts w:ascii="Times New Roman" w:eastAsia="Times New Roman" w:hAnsi="Times New Roman" w:cs="Times New Roman"/>
          <w:sz w:val="28"/>
        </w:rPr>
        <w:t>Parent email address</w:t>
      </w:r>
      <w:r w:rsidR="008C01C4">
        <w:rPr>
          <w:rFonts w:ascii="Times New Roman" w:eastAsia="Times New Roman" w:hAnsi="Times New Roman" w:cs="Times New Roman"/>
          <w:sz w:val="28"/>
        </w:rPr>
        <w:t>:</w:t>
      </w:r>
      <w:r>
        <w:rPr>
          <w:rFonts w:ascii="Times New Roman" w:eastAsia="Times New Roman" w:hAnsi="Times New Roman" w:cs="Times New Roman"/>
          <w:sz w:val="28"/>
        </w:rPr>
        <w:t>_________________________Phone</w:t>
      </w:r>
      <w:r w:rsidR="008C01C4">
        <w:rPr>
          <w:rFonts w:ascii="Times New Roman" w:eastAsia="Times New Roman" w:hAnsi="Times New Roman" w:cs="Times New Roman"/>
          <w:sz w:val="28"/>
        </w:rPr>
        <w:t>:_______________</w:t>
      </w:r>
      <w:r>
        <w:rPr>
          <w:rFonts w:ascii="Times New Roman" w:eastAsia="Times New Roman" w:hAnsi="Times New Roman" w:cs="Times New Roman"/>
          <w:sz w:val="28"/>
        </w:rPr>
        <w:t xml:space="preserve"> </w:t>
      </w:r>
      <w:r w:rsidR="00473EC2">
        <w:rPr>
          <w:rFonts w:ascii="Times New Roman" w:eastAsia="Times New Roman" w:hAnsi="Times New Roman" w:cs="Times New Roman"/>
          <w:sz w:val="28"/>
        </w:rPr>
        <w:t xml:space="preserve">Alt. </w:t>
      </w:r>
      <w:r w:rsidR="008C01C4">
        <w:rPr>
          <w:rFonts w:ascii="Times New Roman" w:eastAsia="Times New Roman" w:hAnsi="Times New Roman" w:cs="Times New Roman"/>
          <w:sz w:val="28"/>
        </w:rPr>
        <w:t>Email address:_____________________</w:t>
      </w:r>
    </w:p>
    <w:p w14:paraId="11C17A39" w14:textId="70BA16EF" w:rsidR="00907E4A" w:rsidRDefault="00907E4A" w:rsidP="008C01C4">
      <w:pPr>
        <w:spacing w:after="11" w:line="250" w:lineRule="auto"/>
        <w:ind w:left="10" w:right="1426" w:hanging="10"/>
      </w:pPr>
      <w:r>
        <w:rPr>
          <w:rFonts w:ascii="Times New Roman" w:eastAsia="Times New Roman" w:hAnsi="Times New Roman" w:cs="Times New Roman"/>
          <w:sz w:val="28"/>
        </w:rPr>
        <w:t>Emergency phone</w:t>
      </w:r>
      <w:r w:rsidR="008C01C4">
        <w:rPr>
          <w:rFonts w:ascii="Times New Roman" w:eastAsia="Times New Roman" w:hAnsi="Times New Roman" w:cs="Times New Roman"/>
          <w:sz w:val="28"/>
        </w:rPr>
        <w:t>:</w:t>
      </w:r>
      <w:r>
        <w:rPr>
          <w:rFonts w:ascii="Times New Roman" w:eastAsia="Times New Roman" w:hAnsi="Times New Roman" w:cs="Times New Roman"/>
          <w:sz w:val="28"/>
        </w:rPr>
        <w:t xml:space="preserve"> number________________________________________</w:t>
      </w:r>
    </w:p>
    <w:p w14:paraId="467A9727" w14:textId="77777777" w:rsidR="00907E4A" w:rsidRDefault="00907E4A" w:rsidP="00907E4A">
      <w:pPr>
        <w:spacing w:after="0"/>
        <w:ind w:left="2046"/>
      </w:pPr>
      <w:r>
        <w:rPr>
          <w:rFonts w:ascii="Times New Roman" w:eastAsia="Times New Roman" w:hAnsi="Times New Roman" w:cs="Times New Roman"/>
          <w:sz w:val="28"/>
        </w:rPr>
        <w:t xml:space="preserve">  </w:t>
      </w:r>
    </w:p>
    <w:tbl>
      <w:tblPr>
        <w:tblStyle w:val="TableGrid"/>
        <w:tblW w:w="10676" w:type="dxa"/>
        <w:tblInd w:w="-5" w:type="dxa"/>
        <w:tblCellMar>
          <w:top w:w="15" w:type="dxa"/>
          <w:left w:w="109" w:type="dxa"/>
          <w:right w:w="56" w:type="dxa"/>
        </w:tblCellMar>
        <w:tblLook w:val="04A0" w:firstRow="1" w:lastRow="0" w:firstColumn="1" w:lastColumn="0" w:noHBand="0" w:noVBand="1"/>
      </w:tblPr>
      <w:tblGrid>
        <w:gridCol w:w="10676"/>
      </w:tblGrid>
      <w:tr w:rsidR="00907E4A" w14:paraId="57AE541C" w14:textId="77777777" w:rsidTr="00697468">
        <w:trPr>
          <w:trHeight w:val="2907"/>
        </w:trPr>
        <w:tc>
          <w:tcPr>
            <w:tcW w:w="10676" w:type="dxa"/>
            <w:tcBorders>
              <w:top w:val="single" w:sz="4" w:space="0" w:color="000000"/>
              <w:left w:val="single" w:sz="4" w:space="0" w:color="000000"/>
              <w:bottom w:val="single" w:sz="4" w:space="0" w:color="000000"/>
              <w:right w:val="single" w:sz="12" w:space="0" w:color="8064A2"/>
            </w:tcBorders>
            <w:shd w:val="clear" w:color="auto" w:fill="C6D9F1"/>
          </w:tcPr>
          <w:p w14:paraId="680580B7" w14:textId="77777777" w:rsidR="00907E4A" w:rsidRDefault="00907E4A" w:rsidP="00917243">
            <w:pPr>
              <w:ind w:left="720"/>
            </w:pPr>
            <w:r>
              <w:rPr>
                <w:rFonts w:ascii="Times New Roman" w:eastAsia="Times New Roman" w:hAnsi="Times New Roman" w:cs="Times New Roman"/>
                <w:sz w:val="28"/>
              </w:rPr>
              <w:t xml:space="preserve">                                          </w:t>
            </w:r>
          </w:p>
          <w:p w14:paraId="3627EC9C" w14:textId="5F3C564B" w:rsidR="00907E4A" w:rsidRPr="00286D43" w:rsidRDefault="00907E4A" w:rsidP="00917243">
            <w:pPr>
              <w:ind w:left="720"/>
              <w:rPr>
                <w:rFonts w:ascii="Times New Roman" w:eastAsia="Times New Roman" w:hAnsi="Times New Roman" w:cs="Times New Roman"/>
                <w:sz w:val="28"/>
              </w:rPr>
            </w:pPr>
            <w:r>
              <w:rPr>
                <w:rFonts w:ascii="Times New Roman" w:eastAsia="Times New Roman" w:hAnsi="Times New Roman" w:cs="Times New Roman"/>
                <w:sz w:val="28"/>
              </w:rPr>
              <w:t xml:space="preserve">                                          </w:t>
            </w:r>
            <w:r w:rsidR="00697468">
              <w:rPr>
                <w:rFonts w:ascii="Times New Roman" w:eastAsia="Times New Roman" w:hAnsi="Times New Roman" w:cs="Times New Roman"/>
                <w:sz w:val="28"/>
              </w:rPr>
              <w:t xml:space="preserve">      </w:t>
            </w:r>
            <w:r w:rsidRPr="00286D43">
              <w:rPr>
                <w:rFonts w:ascii="Times New Roman" w:eastAsia="Times New Roman" w:hAnsi="Times New Roman" w:cs="Times New Roman"/>
                <w:sz w:val="28"/>
              </w:rPr>
              <w:t>Camp Prices</w:t>
            </w:r>
          </w:p>
          <w:p w14:paraId="34ACE760" w14:textId="6C6983E5" w:rsidR="00907E4A" w:rsidRPr="00286D43" w:rsidRDefault="00697468" w:rsidP="00697468">
            <w:pPr>
              <w:ind w:left="720"/>
              <w:rPr>
                <w:rFonts w:ascii="Times New Roman" w:eastAsia="Times New Roman" w:hAnsi="Times New Roman" w:cs="Times New Roman"/>
                <w:sz w:val="28"/>
              </w:rPr>
            </w:pPr>
            <w:r>
              <w:rPr>
                <w:rFonts w:ascii="Times New Roman" w:eastAsia="Times New Roman" w:hAnsi="Times New Roman" w:cs="Times New Roman"/>
                <w:sz w:val="28"/>
              </w:rPr>
              <w:t xml:space="preserve">                                               </w:t>
            </w:r>
            <w:r w:rsidR="00907E4A" w:rsidRPr="00286D43">
              <w:rPr>
                <w:rFonts w:ascii="Times New Roman" w:eastAsia="Times New Roman" w:hAnsi="Times New Roman" w:cs="Times New Roman"/>
                <w:sz w:val="28"/>
              </w:rPr>
              <w:t>$12 T-Shirt fee</w:t>
            </w:r>
          </w:p>
          <w:p w14:paraId="68352B62" w14:textId="033B4BBD" w:rsidR="00907E4A" w:rsidRPr="00286D43" w:rsidRDefault="00907E4A" w:rsidP="00917243">
            <w:pPr>
              <w:ind w:left="720"/>
              <w:jc w:val="center"/>
              <w:rPr>
                <w:rFonts w:ascii="Times New Roman" w:eastAsia="Times New Roman" w:hAnsi="Times New Roman" w:cs="Times New Roman"/>
                <w:sz w:val="28"/>
              </w:rPr>
            </w:pPr>
            <w:r w:rsidRPr="00286D43">
              <w:rPr>
                <w:rFonts w:ascii="Times New Roman" w:eastAsia="Times New Roman" w:hAnsi="Times New Roman" w:cs="Times New Roman"/>
                <w:sz w:val="28"/>
              </w:rPr>
              <w:t>$</w:t>
            </w:r>
            <w:r w:rsidR="00942DE4">
              <w:rPr>
                <w:rFonts w:ascii="Times New Roman" w:eastAsia="Times New Roman" w:hAnsi="Times New Roman" w:cs="Times New Roman"/>
                <w:sz w:val="28"/>
              </w:rPr>
              <w:t>100</w:t>
            </w:r>
            <w:r w:rsidRPr="00286D43">
              <w:rPr>
                <w:rFonts w:ascii="Times New Roman" w:eastAsia="Times New Roman" w:hAnsi="Times New Roman" w:cs="Times New Roman"/>
                <w:sz w:val="28"/>
              </w:rPr>
              <w:t xml:space="preserve"> non-refundable deposit/ per child </w:t>
            </w:r>
            <w:r w:rsidR="00BF6CB5">
              <w:rPr>
                <w:rFonts w:ascii="Times New Roman" w:eastAsia="Times New Roman" w:hAnsi="Times New Roman" w:cs="Times New Roman"/>
                <w:sz w:val="28"/>
              </w:rPr>
              <w:t>(includes one tee shirt</w:t>
            </w:r>
            <w:r w:rsidRPr="00286D43">
              <w:rPr>
                <w:rFonts w:ascii="Times New Roman" w:eastAsia="Times New Roman" w:hAnsi="Times New Roman" w:cs="Times New Roman"/>
                <w:sz w:val="28"/>
              </w:rPr>
              <w:t>)</w:t>
            </w:r>
          </w:p>
          <w:p w14:paraId="5ACE42D0" w14:textId="32FEBF35" w:rsidR="00907E4A" w:rsidRPr="00286D43" w:rsidRDefault="00697468" w:rsidP="00697468">
            <w:pPr>
              <w:ind w:left="720"/>
              <w:rPr>
                <w:rFonts w:ascii="Times New Roman" w:eastAsia="Times New Roman" w:hAnsi="Times New Roman" w:cs="Times New Roman"/>
                <w:sz w:val="28"/>
              </w:rPr>
            </w:pPr>
            <w:r>
              <w:rPr>
                <w:rFonts w:ascii="Times New Roman" w:eastAsia="Times New Roman" w:hAnsi="Times New Roman" w:cs="Times New Roman"/>
                <w:sz w:val="28"/>
              </w:rPr>
              <w:t xml:space="preserve">                                              </w:t>
            </w:r>
            <w:r w:rsidR="00907E4A" w:rsidRPr="00286D43">
              <w:rPr>
                <w:rFonts w:ascii="Times New Roman" w:eastAsia="Times New Roman" w:hAnsi="Times New Roman" w:cs="Times New Roman"/>
                <w:sz w:val="28"/>
              </w:rPr>
              <w:t>$1</w:t>
            </w:r>
            <w:r w:rsidR="00942DE4">
              <w:rPr>
                <w:rFonts w:ascii="Times New Roman" w:eastAsia="Times New Roman" w:hAnsi="Times New Roman" w:cs="Times New Roman"/>
                <w:sz w:val="28"/>
              </w:rPr>
              <w:t>65</w:t>
            </w:r>
            <w:r w:rsidR="00907E4A" w:rsidRPr="00286D43">
              <w:rPr>
                <w:rFonts w:ascii="Times New Roman" w:eastAsia="Times New Roman" w:hAnsi="Times New Roman" w:cs="Times New Roman"/>
                <w:sz w:val="28"/>
              </w:rPr>
              <w:t xml:space="preserve"> per /week</w:t>
            </w:r>
            <w:r w:rsidR="00942DE4">
              <w:rPr>
                <w:rFonts w:ascii="Times New Roman" w:eastAsia="Times New Roman" w:hAnsi="Times New Roman" w:cs="Times New Roman"/>
                <w:sz w:val="28"/>
              </w:rPr>
              <w:t xml:space="preserve">; </w:t>
            </w:r>
            <w:r w:rsidR="00BF6CB5">
              <w:rPr>
                <w:rFonts w:ascii="Times New Roman" w:eastAsia="Times New Roman" w:hAnsi="Times New Roman" w:cs="Times New Roman"/>
                <w:sz w:val="28"/>
              </w:rPr>
              <w:t>l</w:t>
            </w:r>
            <w:r w:rsidR="00942DE4">
              <w:rPr>
                <w:rFonts w:ascii="Times New Roman" w:eastAsia="Times New Roman" w:hAnsi="Times New Roman" w:cs="Times New Roman"/>
                <w:sz w:val="28"/>
              </w:rPr>
              <w:t>unch included</w:t>
            </w:r>
          </w:p>
          <w:p w14:paraId="35E61B33" w14:textId="77777777" w:rsidR="00907E4A" w:rsidRDefault="00907E4A" w:rsidP="00917243">
            <w:pPr>
              <w:jc w:val="center"/>
            </w:pPr>
            <w:r w:rsidRPr="00286D43">
              <w:rPr>
                <w:rFonts w:ascii="Times New Roman" w:eastAsia="Times New Roman" w:hAnsi="Times New Roman" w:cs="Times New Roman"/>
                <w:sz w:val="28"/>
              </w:rPr>
              <w:t>Sibling Discount: 15% for every child after the first.</w:t>
            </w:r>
          </w:p>
        </w:tc>
      </w:tr>
    </w:tbl>
    <w:p w14:paraId="5DEB8295" w14:textId="77777777" w:rsidR="00E13409" w:rsidRDefault="00E13409">
      <w:pPr>
        <w:sectPr w:rsidR="00E13409">
          <w:headerReference w:type="even" r:id="rId10"/>
          <w:headerReference w:type="default" r:id="rId11"/>
          <w:footerReference w:type="even" r:id="rId12"/>
          <w:footerReference w:type="default" r:id="rId13"/>
          <w:headerReference w:type="first" r:id="rId14"/>
          <w:footerReference w:type="first" r:id="rId15"/>
          <w:pgSz w:w="12240" w:h="16339"/>
          <w:pgMar w:top="727" w:right="516" w:bottom="477" w:left="1200" w:header="720" w:footer="720" w:gutter="0"/>
          <w:cols w:space="720"/>
        </w:sectPr>
      </w:pPr>
    </w:p>
    <w:p w14:paraId="2EFD8617" w14:textId="77777777" w:rsidR="00E13409" w:rsidRDefault="00C333DA">
      <w:pPr>
        <w:spacing w:after="0"/>
        <w:ind w:left="610" w:right="717" w:hanging="10"/>
        <w:jc w:val="center"/>
      </w:pPr>
      <w:r>
        <w:rPr>
          <w:rFonts w:ascii="Times New Roman" w:eastAsia="Times New Roman" w:hAnsi="Times New Roman" w:cs="Times New Roman"/>
          <w:sz w:val="28"/>
        </w:rPr>
        <w:t xml:space="preserve">Camp Rules &amp; Policies </w:t>
      </w:r>
    </w:p>
    <w:p w14:paraId="65278EA3" w14:textId="77777777" w:rsidR="00E13409" w:rsidRDefault="00C333DA">
      <w:pPr>
        <w:spacing w:after="0"/>
        <w:ind w:left="38" w:right="151" w:hanging="10"/>
        <w:jc w:val="center"/>
      </w:pPr>
      <w:r>
        <w:rPr>
          <w:rFonts w:ascii="Times New Roman" w:eastAsia="Times New Roman" w:hAnsi="Times New Roman" w:cs="Times New Roman"/>
          <w:b/>
          <w:sz w:val="28"/>
        </w:rPr>
        <w:t xml:space="preserve">Food/ Drinks </w:t>
      </w:r>
    </w:p>
    <w:p w14:paraId="159D2A81" w14:textId="20BE4A58" w:rsidR="00E13409" w:rsidRDefault="00C333DA" w:rsidP="00BD36FB">
      <w:pPr>
        <w:spacing w:after="0"/>
        <w:ind w:left="1325"/>
      </w:pPr>
      <w:r>
        <w:rPr>
          <w:rFonts w:ascii="Times New Roman" w:eastAsia="Times New Roman" w:hAnsi="Times New Roman" w:cs="Times New Roman"/>
          <w:sz w:val="28"/>
        </w:rPr>
        <w:t xml:space="preserve"> Healthy vegetarian lunches will be provided; however, you can pack a lunch and two (2) snacks that do NOT require refrigeration or heating. If your child needs more food, we will provide it for them. </w:t>
      </w:r>
      <w:r>
        <w:rPr>
          <w:rFonts w:ascii="Times New Roman" w:eastAsia="Times New Roman" w:hAnsi="Times New Roman" w:cs="Times New Roman"/>
          <w:b/>
          <w:sz w:val="28"/>
        </w:rPr>
        <w:t xml:space="preserve">THERE IS NO SHARING OF FOOD OR DRINKS. </w:t>
      </w:r>
      <w:r>
        <w:rPr>
          <w:rFonts w:ascii="Times New Roman" w:eastAsia="Times New Roman" w:hAnsi="Times New Roman" w:cs="Times New Roman"/>
          <w:sz w:val="28"/>
        </w:rPr>
        <w:t>If a student has peanut products in their lunch, please notify the front desk staff at drop-off</w:t>
      </w:r>
      <w:r w:rsidR="008F1D58">
        <w:rPr>
          <w:rFonts w:ascii="Times New Roman" w:eastAsia="Times New Roman" w:hAnsi="Times New Roman" w:cs="Times New Roman"/>
          <w:sz w:val="28"/>
        </w:rPr>
        <w:t xml:space="preserve">. It will be labeled </w:t>
      </w:r>
      <w:r>
        <w:rPr>
          <w:rFonts w:ascii="Times New Roman" w:eastAsia="Times New Roman" w:hAnsi="Times New Roman" w:cs="Times New Roman"/>
          <w:sz w:val="28"/>
        </w:rPr>
        <w:t>with a colored band. All food and drinks will be consumed in the Learning Center</w:t>
      </w:r>
      <w:r w:rsidR="008F1D58">
        <w:rPr>
          <w:rFonts w:ascii="Times New Roman" w:eastAsia="Times New Roman" w:hAnsi="Times New Roman" w:cs="Times New Roman"/>
          <w:sz w:val="28"/>
        </w:rPr>
        <w:t xml:space="preserve">, </w:t>
      </w:r>
      <w:r w:rsidR="004D129F">
        <w:rPr>
          <w:rFonts w:ascii="Times New Roman" w:eastAsia="Times New Roman" w:hAnsi="Times New Roman" w:cs="Times New Roman"/>
          <w:sz w:val="28"/>
        </w:rPr>
        <w:t>and sometimes</w:t>
      </w:r>
      <w:r w:rsidR="008F1D58">
        <w:rPr>
          <w:rFonts w:ascii="Times New Roman" w:eastAsia="Times New Roman" w:hAnsi="Times New Roman" w:cs="Times New Roman"/>
          <w:sz w:val="28"/>
        </w:rPr>
        <w:t xml:space="preserve"> on </w:t>
      </w:r>
      <w:r w:rsidR="00D311D1">
        <w:rPr>
          <w:rFonts w:ascii="Times New Roman" w:eastAsia="Times New Roman" w:hAnsi="Times New Roman" w:cs="Times New Roman"/>
          <w:sz w:val="28"/>
        </w:rPr>
        <w:t xml:space="preserve">a </w:t>
      </w:r>
      <w:r w:rsidR="008F1D58">
        <w:rPr>
          <w:rFonts w:ascii="Times New Roman" w:eastAsia="Times New Roman" w:hAnsi="Times New Roman" w:cs="Times New Roman"/>
          <w:sz w:val="28"/>
        </w:rPr>
        <w:t>field trip</w:t>
      </w:r>
      <w:r w:rsidR="00D311D1">
        <w:rPr>
          <w:rFonts w:ascii="Times New Roman" w:eastAsia="Times New Roman" w:hAnsi="Times New Roman" w:cs="Times New Roman"/>
          <w:sz w:val="28"/>
        </w:rPr>
        <w:t>.</w:t>
      </w:r>
      <w:r>
        <w:rPr>
          <w:rFonts w:ascii="Times New Roman" w:eastAsia="Times New Roman" w:hAnsi="Times New Roman" w:cs="Times New Roman"/>
          <w:sz w:val="28"/>
        </w:rPr>
        <w:t xml:space="preserve"> All water bottles, lunch boxes, food containers, etc.</w:t>
      </w:r>
      <w:r w:rsidR="00D311D1">
        <w:rPr>
          <w:rFonts w:ascii="Times New Roman" w:eastAsia="Times New Roman" w:hAnsi="Times New Roman" w:cs="Times New Roman"/>
          <w:sz w:val="28"/>
        </w:rPr>
        <w:t>,</w:t>
      </w:r>
      <w:r>
        <w:rPr>
          <w:rFonts w:ascii="Times New Roman" w:eastAsia="Times New Roman" w:hAnsi="Times New Roman" w:cs="Times New Roman"/>
          <w:sz w:val="28"/>
        </w:rPr>
        <w:t xml:space="preserve"> should be labeled with your child</w:t>
      </w:r>
      <w:r w:rsidR="00D220A3">
        <w:rPr>
          <w:rFonts w:ascii="Times New Roman" w:eastAsia="Times New Roman" w:hAnsi="Times New Roman" w:cs="Times New Roman"/>
          <w:sz w:val="28"/>
        </w:rPr>
        <w:t>'</w:t>
      </w:r>
      <w:r>
        <w:rPr>
          <w:rFonts w:ascii="Times New Roman" w:eastAsia="Times New Roman" w:hAnsi="Times New Roman" w:cs="Times New Roman"/>
          <w:sz w:val="28"/>
        </w:rPr>
        <w:t xml:space="preserve">s name and placed in a cubby at the front. </w:t>
      </w:r>
      <w:r w:rsidR="004D129F" w:rsidRPr="00B8393F">
        <w:rPr>
          <w:rFonts w:ascii="Times New Roman" w:eastAsia="Times New Roman" w:hAnsi="Times New Roman" w:cs="Times New Roman"/>
          <w:sz w:val="28"/>
        </w:rPr>
        <w:t>CELC camp t-shirt</w:t>
      </w:r>
      <w:r w:rsidR="004D129F">
        <w:rPr>
          <w:rFonts w:ascii="Times New Roman" w:eastAsia="Times New Roman" w:hAnsi="Times New Roman" w:cs="Times New Roman"/>
          <w:sz w:val="28"/>
        </w:rPr>
        <w:t xml:space="preserve"> should be worn </w:t>
      </w:r>
      <w:r w:rsidR="00023834">
        <w:rPr>
          <w:rFonts w:ascii="Times New Roman" w:eastAsia="Times New Roman" w:hAnsi="Times New Roman" w:cs="Times New Roman"/>
          <w:sz w:val="28"/>
        </w:rPr>
        <w:t>every day</w:t>
      </w:r>
      <w:r w:rsidR="004D129F">
        <w:rPr>
          <w:rFonts w:ascii="Times New Roman" w:eastAsia="Times New Roman" w:hAnsi="Times New Roman" w:cs="Times New Roman"/>
          <w:sz w:val="28"/>
        </w:rPr>
        <w:t>.</w:t>
      </w:r>
      <w:r w:rsidR="00023834">
        <w:rPr>
          <w:rFonts w:ascii="Times New Roman" w:eastAsia="Times New Roman" w:hAnsi="Times New Roman" w:cs="Times New Roman"/>
          <w:sz w:val="28"/>
        </w:rPr>
        <w:t xml:space="preserve"> Tee shirts can be purchased for $12 from the learning center.</w:t>
      </w:r>
      <w:r>
        <w:rPr>
          <w:rFonts w:ascii="Times New Roman" w:eastAsia="Times New Roman" w:hAnsi="Times New Roman" w:cs="Times New Roman"/>
          <w:sz w:val="28"/>
        </w:rPr>
        <w:t xml:space="preserve"> </w:t>
      </w:r>
    </w:p>
    <w:p w14:paraId="11796D8F" w14:textId="77777777" w:rsidR="00E13409" w:rsidRDefault="00C333DA">
      <w:pPr>
        <w:spacing w:after="0"/>
        <w:ind w:left="38" w:right="150" w:hanging="10"/>
        <w:jc w:val="center"/>
      </w:pPr>
      <w:r>
        <w:rPr>
          <w:rFonts w:ascii="Times New Roman" w:eastAsia="Times New Roman" w:hAnsi="Times New Roman" w:cs="Times New Roman"/>
          <w:b/>
          <w:sz w:val="28"/>
        </w:rPr>
        <w:t xml:space="preserve">Field Trips </w:t>
      </w:r>
    </w:p>
    <w:p w14:paraId="651981EC" w14:textId="31E649D9" w:rsidR="00B8393F" w:rsidRPr="00B8393F" w:rsidRDefault="00C333DA" w:rsidP="00061D9D">
      <w:pPr>
        <w:spacing w:after="0"/>
        <w:ind w:left="1325"/>
        <w:rPr>
          <w:rFonts w:ascii="Times New Roman" w:eastAsia="Times New Roman" w:hAnsi="Times New Roman" w:cs="Times New Roman"/>
          <w:sz w:val="28"/>
        </w:rPr>
      </w:pPr>
      <w:r>
        <w:rPr>
          <w:rFonts w:ascii="Times New Roman" w:eastAsia="Times New Roman" w:hAnsi="Times New Roman" w:cs="Times New Roman"/>
          <w:sz w:val="28"/>
        </w:rPr>
        <w:t xml:space="preserve"> </w:t>
      </w:r>
      <w:r w:rsidR="00B8393F" w:rsidRPr="00B8393F">
        <w:rPr>
          <w:rFonts w:ascii="Times New Roman" w:eastAsia="Times New Roman" w:hAnsi="Times New Roman" w:cs="Times New Roman"/>
          <w:sz w:val="28"/>
        </w:rPr>
        <w:t xml:space="preserve">CELC camp t-shirt must be worn </w:t>
      </w:r>
      <w:r w:rsidR="00023834">
        <w:rPr>
          <w:rFonts w:ascii="Times New Roman" w:eastAsia="Times New Roman" w:hAnsi="Times New Roman" w:cs="Times New Roman"/>
          <w:sz w:val="28"/>
        </w:rPr>
        <w:t xml:space="preserve">on </w:t>
      </w:r>
      <w:r w:rsidR="00B8393F" w:rsidRPr="00B8393F">
        <w:rPr>
          <w:rFonts w:ascii="Times New Roman" w:eastAsia="Times New Roman" w:hAnsi="Times New Roman" w:cs="Times New Roman"/>
          <w:sz w:val="28"/>
        </w:rPr>
        <w:t xml:space="preserve">every </w:t>
      </w:r>
      <w:r w:rsidR="00023834">
        <w:rPr>
          <w:rFonts w:ascii="Times New Roman" w:eastAsia="Times New Roman" w:hAnsi="Times New Roman" w:cs="Times New Roman"/>
          <w:sz w:val="28"/>
        </w:rPr>
        <w:t>field trip</w:t>
      </w:r>
      <w:r w:rsidR="00B8393F" w:rsidRPr="00B8393F">
        <w:rPr>
          <w:rFonts w:ascii="Times New Roman" w:eastAsia="Times New Roman" w:hAnsi="Times New Roman" w:cs="Times New Roman"/>
          <w:sz w:val="28"/>
        </w:rPr>
        <w:t>. If a student does not have</w:t>
      </w:r>
    </w:p>
    <w:p w14:paraId="1E9A1866" w14:textId="36B0B6B1" w:rsidR="00B8393F" w:rsidRPr="00B8393F" w:rsidRDefault="00B8393F" w:rsidP="00B8393F">
      <w:pPr>
        <w:spacing w:after="0" w:line="247" w:lineRule="auto"/>
        <w:ind w:left="1440"/>
        <w:rPr>
          <w:rFonts w:ascii="Times New Roman" w:eastAsia="Times New Roman" w:hAnsi="Times New Roman" w:cs="Times New Roman"/>
          <w:sz w:val="28"/>
        </w:rPr>
      </w:pPr>
      <w:r w:rsidRPr="00B8393F">
        <w:rPr>
          <w:rFonts w:ascii="Times New Roman" w:eastAsia="Times New Roman" w:hAnsi="Times New Roman" w:cs="Times New Roman"/>
          <w:sz w:val="28"/>
        </w:rPr>
        <w:t xml:space="preserve">a camp t-shirt before </w:t>
      </w:r>
      <w:r>
        <w:rPr>
          <w:rFonts w:ascii="Times New Roman" w:eastAsia="Times New Roman" w:hAnsi="Times New Roman" w:cs="Times New Roman"/>
          <w:sz w:val="28"/>
        </w:rPr>
        <w:t>leaving</w:t>
      </w:r>
      <w:r w:rsidRPr="00B8393F">
        <w:rPr>
          <w:rFonts w:ascii="Times New Roman" w:eastAsia="Times New Roman" w:hAnsi="Times New Roman" w:cs="Times New Roman"/>
          <w:sz w:val="28"/>
        </w:rPr>
        <w:t xml:space="preserve"> for the scheduled field trip, another must be</w:t>
      </w:r>
    </w:p>
    <w:p w14:paraId="18A6B67B" w14:textId="77777777" w:rsidR="00B8393F" w:rsidRPr="00B8393F" w:rsidRDefault="00B8393F" w:rsidP="00B8393F">
      <w:pPr>
        <w:spacing w:after="0" w:line="247" w:lineRule="auto"/>
        <w:ind w:left="1440"/>
        <w:rPr>
          <w:rFonts w:ascii="Times New Roman" w:eastAsia="Times New Roman" w:hAnsi="Times New Roman" w:cs="Times New Roman"/>
          <w:sz w:val="28"/>
        </w:rPr>
      </w:pPr>
      <w:r w:rsidRPr="00B8393F">
        <w:rPr>
          <w:rFonts w:ascii="Times New Roman" w:eastAsia="Times New Roman" w:hAnsi="Times New Roman" w:cs="Times New Roman"/>
          <w:sz w:val="28"/>
        </w:rPr>
        <w:t>purchased for $12. Tennis shoes or good walking shoes must be worn to the gym.</w:t>
      </w:r>
    </w:p>
    <w:p w14:paraId="4EB353B7" w14:textId="58825071" w:rsidR="00B8393F" w:rsidRPr="00B8393F" w:rsidRDefault="00B8393F" w:rsidP="00B8393F">
      <w:pPr>
        <w:spacing w:after="0" w:line="247" w:lineRule="auto"/>
        <w:ind w:left="1440"/>
        <w:rPr>
          <w:rFonts w:ascii="Times New Roman" w:eastAsia="Times New Roman" w:hAnsi="Times New Roman" w:cs="Times New Roman"/>
          <w:sz w:val="28"/>
        </w:rPr>
      </w:pPr>
      <w:r w:rsidRPr="00B8393F">
        <w:rPr>
          <w:rFonts w:ascii="Times New Roman" w:eastAsia="Times New Roman" w:hAnsi="Times New Roman" w:cs="Times New Roman"/>
          <w:sz w:val="28"/>
        </w:rPr>
        <w:t xml:space="preserve">For </w:t>
      </w:r>
      <w:r>
        <w:rPr>
          <w:rFonts w:ascii="Times New Roman" w:eastAsia="Times New Roman" w:hAnsi="Times New Roman" w:cs="Times New Roman"/>
          <w:sz w:val="28"/>
        </w:rPr>
        <w:t>specific</w:t>
      </w:r>
      <w:r w:rsidRPr="00B8393F">
        <w:rPr>
          <w:rFonts w:ascii="Times New Roman" w:eastAsia="Times New Roman" w:hAnsi="Times New Roman" w:cs="Times New Roman"/>
          <w:sz w:val="28"/>
        </w:rPr>
        <w:t xml:space="preserve"> field trips</w:t>
      </w:r>
      <w:r>
        <w:rPr>
          <w:rFonts w:ascii="Times New Roman" w:eastAsia="Times New Roman" w:hAnsi="Times New Roman" w:cs="Times New Roman"/>
          <w:sz w:val="28"/>
        </w:rPr>
        <w:t>,</w:t>
      </w:r>
      <w:r w:rsidRPr="00B8393F">
        <w:rPr>
          <w:rFonts w:ascii="Times New Roman" w:eastAsia="Times New Roman" w:hAnsi="Times New Roman" w:cs="Times New Roman"/>
          <w:sz w:val="28"/>
        </w:rPr>
        <w:t xml:space="preserve"> students will be eating on-site and must therefore bring a</w:t>
      </w:r>
    </w:p>
    <w:p w14:paraId="509F74D0" w14:textId="77777777" w:rsidR="00B8393F" w:rsidRPr="00B8393F" w:rsidRDefault="00B8393F" w:rsidP="00B8393F">
      <w:pPr>
        <w:spacing w:after="0" w:line="247" w:lineRule="auto"/>
        <w:ind w:left="1440"/>
        <w:rPr>
          <w:rFonts w:ascii="Times New Roman" w:eastAsia="Times New Roman" w:hAnsi="Times New Roman" w:cs="Times New Roman"/>
          <w:sz w:val="28"/>
        </w:rPr>
      </w:pPr>
      <w:r w:rsidRPr="00B8393F">
        <w:rPr>
          <w:rFonts w:ascii="Times New Roman" w:eastAsia="Times New Roman" w:hAnsi="Times New Roman" w:cs="Times New Roman"/>
          <w:sz w:val="28"/>
        </w:rPr>
        <w:t>sack lunch.</w:t>
      </w:r>
    </w:p>
    <w:p w14:paraId="10512788" w14:textId="77777777" w:rsidR="00B8393F" w:rsidRPr="00B8393F" w:rsidRDefault="00B8393F" w:rsidP="00B8393F">
      <w:pPr>
        <w:spacing w:after="0" w:line="247" w:lineRule="auto"/>
        <w:ind w:left="1440"/>
        <w:rPr>
          <w:rFonts w:ascii="Times New Roman" w:eastAsia="Times New Roman" w:hAnsi="Times New Roman" w:cs="Times New Roman"/>
          <w:sz w:val="28"/>
        </w:rPr>
      </w:pPr>
      <w:r w:rsidRPr="00B8393F">
        <w:rPr>
          <w:rFonts w:ascii="Times New Roman" w:eastAsia="Times New Roman" w:hAnsi="Times New Roman" w:cs="Times New Roman"/>
          <w:b/>
          <w:bCs/>
          <w:sz w:val="28"/>
        </w:rPr>
        <w:t>Permission Forms</w:t>
      </w:r>
      <w:r w:rsidRPr="00B8393F">
        <w:rPr>
          <w:rFonts w:ascii="Times New Roman" w:eastAsia="Times New Roman" w:hAnsi="Times New Roman" w:cs="Times New Roman"/>
          <w:sz w:val="28"/>
        </w:rPr>
        <w:t>: Many of the field trips require their own permission forms,</w:t>
      </w:r>
    </w:p>
    <w:p w14:paraId="14664953" w14:textId="77777777" w:rsidR="00B8393F" w:rsidRPr="00B8393F" w:rsidRDefault="00B8393F" w:rsidP="00B8393F">
      <w:pPr>
        <w:spacing w:after="0" w:line="247" w:lineRule="auto"/>
        <w:ind w:left="1440"/>
        <w:rPr>
          <w:rFonts w:ascii="Times New Roman" w:eastAsia="Times New Roman" w:hAnsi="Times New Roman" w:cs="Times New Roman"/>
          <w:sz w:val="28"/>
        </w:rPr>
      </w:pPr>
      <w:r w:rsidRPr="00B8393F">
        <w:rPr>
          <w:rFonts w:ascii="Times New Roman" w:eastAsia="Times New Roman" w:hAnsi="Times New Roman" w:cs="Times New Roman"/>
          <w:sz w:val="28"/>
        </w:rPr>
        <w:t>which will be handed out every Monday of each week and must be filled out for</w:t>
      </w:r>
    </w:p>
    <w:p w14:paraId="3317C27B" w14:textId="77777777" w:rsidR="00B8393F" w:rsidRPr="00B8393F" w:rsidRDefault="00B8393F" w:rsidP="00B8393F">
      <w:pPr>
        <w:spacing w:after="0" w:line="247" w:lineRule="auto"/>
        <w:ind w:left="1440"/>
        <w:rPr>
          <w:rFonts w:ascii="Times New Roman" w:eastAsia="Times New Roman" w:hAnsi="Times New Roman" w:cs="Times New Roman"/>
          <w:sz w:val="28"/>
        </w:rPr>
      </w:pPr>
      <w:r w:rsidRPr="00B8393F">
        <w:rPr>
          <w:rFonts w:ascii="Times New Roman" w:eastAsia="Times New Roman" w:hAnsi="Times New Roman" w:cs="Times New Roman"/>
          <w:sz w:val="28"/>
        </w:rPr>
        <w:t>the child to participate.</w:t>
      </w:r>
    </w:p>
    <w:p w14:paraId="318CAD8B" w14:textId="72118CE8" w:rsidR="00B8393F" w:rsidRPr="00B8393F" w:rsidRDefault="0038138C" w:rsidP="0038138C">
      <w:pPr>
        <w:spacing w:after="0" w:line="247" w:lineRule="auto"/>
        <w:ind w:left="4320" w:firstLine="720"/>
        <w:rPr>
          <w:rFonts w:ascii="Times New Roman" w:eastAsia="Times New Roman" w:hAnsi="Times New Roman" w:cs="Times New Roman"/>
          <w:b/>
          <w:bCs/>
          <w:sz w:val="28"/>
        </w:rPr>
      </w:pPr>
      <w:r>
        <w:rPr>
          <w:rFonts w:ascii="Times New Roman" w:eastAsia="Times New Roman" w:hAnsi="Times New Roman" w:cs="Times New Roman"/>
          <w:b/>
          <w:bCs/>
          <w:sz w:val="28"/>
        </w:rPr>
        <w:t xml:space="preserve">    </w:t>
      </w:r>
      <w:r w:rsidR="00B8393F" w:rsidRPr="00B8393F">
        <w:rPr>
          <w:rFonts w:ascii="Times New Roman" w:eastAsia="Times New Roman" w:hAnsi="Times New Roman" w:cs="Times New Roman"/>
          <w:b/>
          <w:bCs/>
          <w:sz w:val="28"/>
        </w:rPr>
        <w:t>Misc.</w:t>
      </w:r>
    </w:p>
    <w:p w14:paraId="7CEA848F" w14:textId="213ABD3B" w:rsidR="00B8393F" w:rsidRPr="00B8393F" w:rsidRDefault="00B8393F" w:rsidP="00B8393F">
      <w:pPr>
        <w:spacing w:after="0" w:line="247" w:lineRule="auto"/>
        <w:ind w:left="1440"/>
        <w:rPr>
          <w:rFonts w:ascii="Times New Roman" w:eastAsia="Times New Roman" w:hAnsi="Times New Roman" w:cs="Times New Roman"/>
          <w:sz w:val="28"/>
        </w:rPr>
      </w:pPr>
      <w:r w:rsidRPr="00B8393F">
        <w:rPr>
          <w:rFonts w:ascii="Times New Roman" w:eastAsia="Times New Roman" w:hAnsi="Times New Roman" w:cs="Times New Roman"/>
          <w:sz w:val="28"/>
        </w:rPr>
        <w:t>• Because of COVID</w:t>
      </w:r>
      <w:r w:rsidR="00061D9D">
        <w:rPr>
          <w:rFonts w:ascii="Times New Roman" w:eastAsia="Times New Roman" w:hAnsi="Times New Roman" w:cs="Times New Roman"/>
          <w:sz w:val="28"/>
        </w:rPr>
        <w:t>,</w:t>
      </w:r>
      <w:r w:rsidRPr="00B8393F">
        <w:rPr>
          <w:rFonts w:ascii="Times New Roman" w:eastAsia="Times New Roman" w:hAnsi="Times New Roman" w:cs="Times New Roman"/>
          <w:sz w:val="28"/>
        </w:rPr>
        <w:t xml:space="preserve"> 19 students will be signing themselves in &amp; out at the</w:t>
      </w:r>
    </w:p>
    <w:p w14:paraId="4BEC64B3" w14:textId="77777777" w:rsidR="00B8393F" w:rsidRPr="00B8393F" w:rsidRDefault="00B8393F" w:rsidP="00B8393F">
      <w:pPr>
        <w:spacing w:after="0" w:line="247" w:lineRule="auto"/>
        <w:ind w:left="1440"/>
        <w:rPr>
          <w:rFonts w:ascii="Times New Roman" w:eastAsia="Times New Roman" w:hAnsi="Times New Roman" w:cs="Times New Roman"/>
          <w:sz w:val="28"/>
        </w:rPr>
      </w:pPr>
      <w:r w:rsidRPr="00B8393F">
        <w:rPr>
          <w:rFonts w:ascii="Times New Roman" w:eastAsia="Times New Roman" w:hAnsi="Times New Roman" w:cs="Times New Roman"/>
          <w:sz w:val="28"/>
        </w:rPr>
        <w:t>front desk, providing names and phone numbers each day.</w:t>
      </w:r>
    </w:p>
    <w:p w14:paraId="46DFFF84" w14:textId="11FCA20C" w:rsidR="00B8393F" w:rsidRPr="00B8393F" w:rsidRDefault="00B8393F" w:rsidP="00B8393F">
      <w:pPr>
        <w:spacing w:after="0" w:line="247" w:lineRule="auto"/>
        <w:ind w:left="1440"/>
        <w:rPr>
          <w:rFonts w:ascii="Times New Roman" w:eastAsia="Times New Roman" w:hAnsi="Times New Roman" w:cs="Times New Roman"/>
          <w:sz w:val="28"/>
        </w:rPr>
      </w:pPr>
      <w:r w:rsidRPr="00B8393F">
        <w:rPr>
          <w:rFonts w:ascii="Times New Roman" w:eastAsia="Times New Roman" w:hAnsi="Times New Roman" w:cs="Times New Roman"/>
          <w:sz w:val="28"/>
        </w:rPr>
        <w:t>• Students must wear a face</w:t>
      </w:r>
      <w:r w:rsidR="00061D9D">
        <w:rPr>
          <w:rFonts w:ascii="Times New Roman" w:eastAsia="Times New Roman" w:hAnsi="Times New Roman" w:cs="Times New Roman"/>
          <w:sz w:val="28"/>
        </w:rPr>
        <w:t>-</w:t>
      </w:r>
      <w:r w:rsidRPr="00B8393F">
        <w:rPr>
          <w:rFonts w:ascii="Times New Roman" w:eastAsia="Times New Roman" w:hAnsi="Times New Roman" w:cs="Times New Roman"/>
          <w:sz w:val="28"/>
        </w:rPr>
        <w:t>covering in class and should adhere to the CDC</w:t>
      </w:r>
    </w:p>
    <w:p w14:paraId="1A5A58A7" w14:textId="77777777" w:rsidR="00B8393F" w:rsidRPr="00B8393F" w:rsidRDefault="00B8393F" w:rsidP="00B8393F">
      <w:pPr>
        <w:spacing w:after="0" w:line="247" w:lineRule="auto"/>
        <w:ind w:left="1440"/>
        <w:rPr>
          <w:rFonts w:ascii="Times New Roman" w:eastAsia="Times New Roman" w:hAnsi="Times New Roman" w:cs="Times New Roman"/>
          <w:sz w:val="28"/>
        </w:rPr>
      </w:pPr>
      <w:r w:rsidRPr="00B8393F">
        <w:rPr>
          <w:rFonts w:ascii="Times New Roman" w:eastAsia="Times New Roman" w:hAnsi="Times New Roman" w:cs="Times New Roman"/>
          <w:sz w:val="28"/>
        </w:rPr>
        <w:t>guidelines and protocol.</w:t>
      </w:r>
    </w:p>
    <w:p w14:paraId="1707AF26" w14:textId="77777777" w:rsidR="00B8393F" w:rsidRPr="00B8393F" w:rsidRDefault="00B8393F" w:rsidP="00B8393F">
      <w:pPr>
        <w:spacing w:after="0" w:line="247" w:lineRule="auto"/>
        <w:ind w:left="1440"/>
        <w:rPr>
          <w:rFonts w:ascii="Times New Roman" w:eastAsia="Times New Roman" w:hAnsi="Times New Roman" w:cs="Times New Roman"/>
          <w:sz w:val="28"/>
        </w:rPr>
      </w:pPr>
      <w:r w:rsidRPr="00B8393F">
        <w:rPr>
          <w:rFonts w:ascii="Times New Roman" w:eastAsia="Times New Roman" w:hAnsi="Times New Roman" w:cs="Times New Roman"/>
          <w:sz w:val="28"/>
        </w:rPr>
        <w:t>• No refunds for absences or partial weeks due to weather or any other</w:t>
      </w:r>
    </w:p>
    <w:p w14:paraId="1CD70C4A" w14:textId="77777777" w:rsidR="00B8393F" w:rsidRPr="00B8393F" w:rsidRDefault="00B8393F" w:rsidP="009F2B8C">
      <w:pPr>
        <w:spacing w:after="0" w:line="240" w:lineRule="auto"/>
        <w:ind w:left="1440"/>
        <w:rPr>
          <w:rFonts w:ascii="Times New Roman" w:eastAsia="Times New Roman" w:hAnsi="Times New Roman" w:cs="Times New Roman"/>
          <w:sz w:val="28"/>
        </w:rPr>
      </w:pPr>
      <w:r w:rsidRPr="00B8393F">
        <w:rPr>
          <w:rFonts w:ascii="Times New Roman" w:eastAsia="Times New Roman" w:hAnsi="Times New Roman" w:cs="Times New Roman"/>
          <w:sz w:val="28"/>
        </w:rPr>
        <w:t>unforeseeable event.</w:t>
      </w:r>
    </w:p>
    <w:p w14:paraId="00FF314D" w14:textId="6D47E877" w:rsidR="00B8393F" w:rsidRPr="00B8393F" w:rsidRDefault="00B8393F" w:rsidP="009F2B8C">
      <w:pPr>
        <w:spacing w:after="0" w:line="240" w:lineRule="auto"/>
        <w:ind w:left="1440"/>
        <w:rPr>
          <w:rFonts w:ascii="Times New Roman" w:eastAsia="Times New Roman" w:hAnsi="Times New Roman" w:cs="Times New Roman"/>
          <w:sz w:val="28"/>
        </w:rPr>
      </w:pPr>
      <w:r w:rsidRPr="00B8393F">
        <w:rPr>
          <w:rFonts w:ascii="Times New Roman" w:eastAsia="Times New Roman" w:hAnsi="Times New Roman" w:cs="Times New Roman"/>
          <w:sz w:val="28"/>
        </w:rPr>
        <w:t>• No cell phones are allowed. If a student brings a cell phone</w:t>
      </w:r>
      <w:r w:rsidR="00061D9D">
        <w:rPr>
          <w:rFonts w:ascii="Times New Roman" w:eastAsia="Times New Roman" w:hAnsi="Times New Roman" w:cs="Times New Roman"/>
          <w:sz w:val="28"/>
        </w:rPr>
        <w:t>,</w:t>
      </w:r>
      <w:r w:rsidRPr="00B8393F">
        <w:rPr>
          <w:rFonts w:ascii="Times New Roman" w:eastAsia="Times New Roman" w:hAnsi="Times New Roman" w:cs="Times New Roman"/>
          <w:sz w:val="28"/>
        </w:rPr>
        <w:t xml:space="preserve"> it must be </w:t>
      </w:r>
      <w:r w:rsidR="0069019B" w:rsidRPr="00B8393F">
        <w:rPr>
          <w:rFonts w:ascii="Times New Roman" w:eastAsia="Times New Roman" w:hAnsi="Times New Roman" w:cs="Times New Roman"/>
          <w:sz w:val="28"/>
        </w:rPr>
        <w:t>kept</w:t>
      </w:r>
    </w:p>
    <w:p w14:paraId="59131636" w14:textId="6D46E37D" w:rsidR="00B8393F" w:rsidRPr="00B8393F" w:rsidRDefault="00B8393F" w:rsidP="009F2B8C">
      <w:pPr>
        <w:spacing w:after="0" w:line="240" w:lineRule="auto"/>
        <w:ind w:left="1440"/>
        <w:rPr>
          <w:rFonts w:ascii="Times New Roman" w:eastAsia="Times New Roman" w:hAnsi="Times New Roman" w:cs="Times New Roman"/>
          <w:sz w:val="28"/>
        </w:rPr>
      </w:pPr>
      <w:r w:rsidRPr="00B8393F">
        <w:rPr>
          <w:rFonts w:ascii="Times New Roman" w:eastAsia="Times New Roman" w:hAnsi="Times New Roman" w:cs="Times New Roman"/>
          <w:sz w:val="28"/>
        </w:rPr>
        <w:t>in the student</w:t>
      </w:r>
      <w:r w:rsidR="00D220A3">
        <w:rPr>
          <w:rFonts w:ascii="Times New Roman" w:eastAsia="Times New Roman" w:hAnsi="Times New Roman" w:cs="Times New Roman"/>
          <w:sz w:val="28"/>
        </w:rPr>
        <w:t>'</w:t>
      </w:r>
      <w:r w:rsidRPr="00B8393F">
        <w:rPr>
          <w:rFonts w:ascii="Times New Roman" w:eastAsia="Times New Roman" w:hAnsi="Times New Roman" w:cs="Times New Roman"/>
          <w:sz w:val="28"/>
        </w:rPr>
        <w:t>s book</w:t>
      </w:r>
      <w:r w:rsidR="00061D9D">
        <w:rPr>
          <w:rFonts w:ascii="Times New Roman" w:eastAsia="Times New Roman" w:hAnsi="Times New Roman" w:cs="Times New Roman"/>
          <w:sz w:val="28"/>
        </w:rPr>
        <w:t xml:space="preserve"> </w:t>
      </w:r>
      <w:r w:rsidRPr="00B8393F">
        <w:rPr>
          <w:rFonts w:ascii="Times New Roman" w:eastAsia="Times New Roman" w:hAnsi="Times New Roman" w:cs="Times New Roman"/>
          <w:sz w:val="28"/>
        </w:rPr>
        <w:t>bag until the end of the camp day. Any electronics that</w:t>
      </w:r>
    </w:p>
    <w:p w14:paraId="4C47FB25" w14:textId="09A6498B" w:rsidR="00B8393F" w:rsidRPr="0038138C" w:rsidRDefault="00B8393F" w:rsidP="009F2B8C">
      <w:pPr>
        <w:spacing w:after="0" w:line="240" w:lineRule="auto"/>
        <w:ind w:left="1440"/>
        <w:rPr>
          <w:rFonts w:ascii="Times New Roman" w:eastAsia="Times New Roman" w:hAnsi="Times New Roman" w:cs="Times New Roman"/>
          <w:sz w:val="28"/>
          <w:szCs w:val="28"/>
        </w:rPr>
      </w:pPr>
      <w:r w:rsidRPr="00B8393F">
        <w:rPr>
          <w:rFonts w:ascii="Times New Roman" w:eastAsia="Times New Roman" w:hAnsi="Times New Roman" w:cs="Times New Roman"/>
          <w:sz w:val="28"/>
        </w:rPr>
        <w:t xml:space="preserve">are brought to the </w:t>
      </w:r>
      <w:r w:rsidRPr="0038138C">
        <w:rPr>
          <w:rFonts w:ascii="Times New Roman" w:eastAsia="Times New Roman" w:hAnsi="Times New Roman" w:cs="Times New Roman"/>
          <w:sz w:val="28"/>
          <w:szCs w:val="28"/>
        </w:rPr>
        <w:t>center are not the responsibility of the camp</w:t>
      </w:r>
      <w:r w:rsidR="00061D9D" w:rsidRPr="0038138C">
        <w:rPr>
          <w:rFonts w:ascii="Times New Roman" w:eastAsia="Times New Roman" w:hAnsi="Times New Roman" w:cs="Times New Roman"/>
          <w:sz w:val="28"/>
          <w:szCs w:val="28"/>
        </w:rPr>
        <w:t>. A</w:t>
      </w:r>
      <w:r w:rsidRPr="0038138C">
        <w:rPr>
          <w:rFonts w:ascii="Times New Roman" w:eastAsia="Times New Roman" w:hAnsi="Times New Roman" w:cs="Times New Roman"/>
          <w:sz w:val="28"/>
          <w:szCs w:val="28"/>
        </w:rPr>
        <w:t>ny losses or</w:t>
      </w:r>
    </w:p>
    <w:p w14:paraId="007AA478" w14:textId="77777777" w:rsidR="00B8393F" w:rsidRPr="0038138C" w:rsidRDefault="00B8393F" w:rsidP="009F2B8C">
      <w:pPr>
        <w:spacing w:after="0" w:line="240" w:lineRule="auto"/>
        <w:ind w:left="1440"/>
        <w:rPr>
          <w:rFonts w:ascii="Times New Roman" w:eastAsia="Times New Roman" w:hAnsi="Times New Roman" w:cs="Times New Roman"/>
          <w:sz w:val="28"/>
          <w:szCs w:val="28"/>
        </w:rPr>
      </w:pPr>
      <w:r w:rsidRPr="0038138C">
        <w:rPr>
          <w:rFonts w:ascii="Times New Roman" w:eastAsia="Times New Roman" w:hAnsi="Times New Roman" w:cs="Times New Roman"/>
          <w:sz w:val="28"/>
          <w:szCs w:val="28"/>
        </w:rPr>
        <w:t>damages will be the responsibility of the parent/ child. The CELC phone is</w:t>
      </w:r>
    </w:p>
    <w:p w14:paraId="7C0443E4" w14:textId="0E8EC997" w:rsidR="00B8393F" w:rsidRPr="0038138C" w:rsidRDefault="00B8393F" w:rsidP="009F2B8C">
      <w:pPr>
        <w:spacing w:after="0" w:line="240" w:lineRule="auto"/>
        <w:ind w:left="1440"/>
        <w:rPr>
          <w:rFonts w:ascii="Times New Roman" w:eastAsia="Times New Roman" w:hAnsi="Times New Roman" w:cs="Times New Roman"/>
          <w:sz w:val="28"/>
          <w:szCs w:val="28"/>
        </w:rPr>
      </w:pPr>
      <w:r w:rsidRPr="0038138C">
        <w:rPr>
          <w:rFonts w:ascii="Times New Roman" w:eastAsia="Times New Roman" w:hAnsi="Times New Roman" w:cs="Times New Roman"/>
          <w:sz w:val="28"/>
          <w:szCs w:val="28"/>
        </w:rPr>
        <w:t xml:space="preserve">always available for use </w:t>
      </w:r>
      <w:r w:rsidR="00C52B39">
        <w:rPr>
          <w:rFonts w:ascii="Times New Roman" w:eastAsia="Times New Roman" w:hAnsi="Times New Roman" w:cs="Times New Roman"/>
          <w:sz w:val="28"/>
          <w:szCs w:val="28"/>
        </w:rPr>
        <w:t xml:space="preserve">at </w:t>
      </w:r>
      <w:r w:rsidRPr="0038138C">
        <w:rPr>
          <w:rFonts w:ascii="Times New Roman" w:eastAsia="Times New Roman" w:hAnsi="Times New Roman" w:cs="Times New Roman"/>
          <w:sz w:val="28"/>
          <w:szCs w:val="28"/>
        </w:rPr>
        <w:t>(256) 489-2092 or (912)-675-6909 to contact</w:t>
      </w:r>
    </w:p>
    <w:p w14:paraId="4AAD79CA" w14:textId="77777777" w:rsidR="00B8393F" w:rsidRPr="0038138C" w:rsidRDefault="00B8393F" w:rsidP="009F2B8C">
      <w:pPr>
        <w:spacing w:after="0" w:line="240" w:lineRule="auto"/>
        <w:ind w:left="1440"/>
        <w:rPr>
          <w:rFonts w:ascii="Times New Roman" w:eastAsia="Times New Roman" w:hAnsi="Times New Roman" w:cs="Times New Roman"/>
          <w:sz w:val="28"/>
          <w:szCs w:val="28"/>
        </w:rPr>
      </w:pPr>
      <w:r w:rsidRPr="0038138C">
        <w:rPr>
          <w:rFonts w:ascii="Times New Roman" w:eastAsia="Times New Roman" w:hAnsi="Times New Roman" w:cs="Times New Roman"/>
          <w:sz w:val="28"/>
          <w:szCs w:val="28"/>
        </w:rPr>
        <w:t>parents/ guardians and children.</w:t>
      </w:r>
    </w:p>
    <w:p w14:paraId="4BC30C1E" w14:textId="46A82407" w:rsidR="00BD36FB" w:rsidRDefault="00B8393F" w:rsidP="009F2B8C">
      <w:pPr>
        <w:spacing w:after="0" w:line="240" w:lineRule="auto"/>
        <w:ind w:left="1440"/>
        <w:rPr>
          <w:rFonts w:ascii="Times New Roman" w:eastAsia="Times New Roman" w:hAnsi="Times New Roman" w:cs="Times New Roman"/>
          <w:sz w:val="28"/>
          <w:szCs w:val="28"/>
        </w:rPr>
      </w:pPr>
      <w:r w:rsidRPr="0038138C">
        <w:rPr>
          <w:rFonts w:ascii="Times New Roman" w:eastAsia="Times New Roman" w:hAnsi="Times New Roman" w:cs="Times New Roman"/>
          <w:sz w:val="28"/>
          <w:szCs w:val="28"/>
        </w:rPr>
        <w:t>• Shoes (closed</w:t>
      </w:r>
      <w:r w:rsidR="00061D9D" w:rsidRPr="0038138C">
        <w:rPr>
          <w:rFonts w:ascii="Times New Roman" w:eastAsia="Times New Roman" w:hAnsi="Times New Roman" w:cs="Times New Roman"/>
          <w:sz w:val="28"/>
          <w:szCs w:val="28"/>
        </w:rPr>
        <w:t>-</w:t>
      </w:r>
      <w:r w:rsidRPr="0038138C">
        <w:rPr>
          <w:rFonts w:ascii="Times New Roman" w:eastAsia="Times New Roman" w:hAnsi="Times New Roman" w:cs="Times New Roman"/>
          <w:sz w:val="28"/>
          <w:szCs w:val="28"/>
        </w:rPr>
        <w:t xml:space="preserve">toed) must be worn to the </w:t>
      </w:r>
      <w:r w:rsidR="00061D9D" w:rsidRPr="0038138C">
        <w:rPr>
          <w:rFonts w:ascii="Times New Roman" w:eastAsia="Times New Roman" w:hAnsi="Times New Roman" w:cs="Times New Roman"/>
          <w:sz w:val="28"/>
          <w:szCs w:val="28"/>
        </w:rPr>
        <w:t>center each day</w:t>
      </w:r>
      <w:r w:rsidR="00BD36FB">
        <w:rPr>
          <w:rFonts w:ascii="Times New Roman" w:eastAsia="Times New Roman" w:hAnsi="Times New Roman" w:cs="Times New Roman"/>
          <w:sz w:val="28"/>
          <w:szCs w:val="28"/>
        </w:rPr>
        <w:t>.</w:t>
      </w:r>
    </w:p>
    <w:p w14:paraId="3257E92C" w14:textId="77777777" w:rsidR="004B2DDE" w:rsidRPr="00BD36FB" w:rsidRDefault="004B2DDE" w:rsidP="004B2DDE">
      <w:pPr>
        <w:spacing w:after="0" w:line="240" w:lineRule="auto"/>
        <w:ind w:left="1440"/>
        <w:rPr>
          <w:rFonts w:ascii="Times New Roman" w:eastAsia="Times New Roman" w:hAnsi="Times New Roman" w:cs="Times New Roman"/>
          <w:sz w:val="28"/>
          <w:szCs w:val="28"/>
        </w:rPr>
      </w:pPr>
      <w:r w:rsidRPr="0038138C">
        <w:rPr>
          <w:rFonts w:ascii="Times New Roman" w:eastAsia="Times New Roman" w:hAnsi="Times New Roman" w:cs="Times New Roman"/>
          <w:sz w:val="28"/>
          <w:szCs w:val="28"/>
        </w:rPr>
        <w:t xml:space="preserve">• CELC tee shirt should be worn every day unless specified. You must initial all statements and sign at the bottom of this section to participate in CELC Summer Camp.  </w:t>
      </w:r>
    </w:p>
    <w:p w14:paraId="61D46AE6" w14:textId="77777777" w:rsidR="00BD36FB" w:rsidRDefault="00BD36FB" w:rsidP="009F2B8C">
      <w:pPr>
        <w:spacing w:after="0" w:line="240" w:lineRule="auto"/>
        <w:ind w:left="1440"/>
        <w:rPr>
          <w:rFonts w:ascii="Times New Roman" w:eastAsia="Times New Roman" w:hAnsi="Times New Roman" w:cs="Times New Roman"/>
          <w:sz w:val="28"/>
          <w:szCs w:val="28"/>
        </w:rPr>
      </w:pPr>
    </w:p>
    <w:p w14:paraId="71C7199F" w14:textId="0F42BF00" w:rsidR="00E13409" w:rsidRDefault="00EA1B42" w:rsidP="00B12D09">
      <w:pPr>
        <w:spacing w:after="0"/>
      </w:pPr>
      <w:r>
        <w:rPr>
          <w:noProof/>
        </w:rPr>
        <mc:AlternateContent>
          <mc:Choice Requires="wpg">
            <w:drawing>
              <wp:anchor distT="0" distB="0" distL="114300" distR="114300" simplePos="0" relativeHeight="251658240" behindDoc="1" locked="0" layoutInCell="1" allowOverlap="1" wp14:anchorId="50E333F6" wp14:editId="5B094FAE">
                <wp:simplePos x="0" y="0"/>
                <wp:positionH relativeFrom="margin">
                  <wp:align>right</wp:align>
                </wp:positionH>
                <wp:positionV relativeFrom="paragraph">
                  <wp:posOffset>-322580</wp:posOffset>
                </wp:positionV>
                <wp:extent cx="7772400" cy="7645400"/>
                <wp:effectExtent l="4445" t="1270" r="0" b="1905"/>
                <wp:wrapNone/>
                <wp:docPr id="3" name="Group 75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7645400"/>
                          <a:chOff x="0" y="0"/>
                          <a:chExt cx="77724" cy="78205"/>
                        </a:xfrm>
                      </wpg:grpSpPr>
                      <wps:wsp>
                        <wps:cNvPr id="4" name="Shape 8344"/>
                        <wps:cNvSpPr>
                          <a:spLocks/>
                        </wps:cNvSpPr>
                        <wps:spPr bwMode="auto">
                          <a:xfrm>
                            <a:off x="60" y="91"/>
                            <a:ext cx="77664" cy="22778"/>
                          </a:xfrm>
                          <a:custGeom>
                            <a:avLst/>
                            <a:gdLst>
                              <a:gd name="T0" fmla="*/ 0 w 7766304"/>
                              <a:gd name="T1" fmla="*/ 0 h 2277745"/>
                              <a:gd name="T2" fmla="*/ 7766304 w 7766304"/>
                              <a:gd name="T3" fmla="*/ 0 h 2277745"/>
                              <a:gd name="T4" fmla="*/ 7766304 w 7766304"/>
                              <a:gd name="T5" fmla="*/ 2277745 h 2277745"/>
                              <a:gd name="T6" fmla="*/ 0 w 7766304"/>
                              <a:gd name="T7" fmla="*/ 2277745 h 2277745"/>
                              <a:gd name="T8" fmla="*/ 0 w 7766304"/>
                              <a:gd name="T9" fmla="*/ 0 h 2277745"/>
                              <a:gd name="T10" fmla="*/ 0 w 7766304"/>
                              <a:gd name="T11" fmla="*/ 0 h 2277745"/>
                              <a:gd name="T12" fmla="*/ 7766304 w 7766304"/>
                              <a:gd name="T13" fmla="*/ 2277745 h 2277745"/>
                            </a:gdLst>
                            <a:ahLst/>
                            <a:cxnLst>
                              <a:cxn ang="0">
                                <a:pos x="T0" y="T1"/>
                              </a:cxn>
                              <a:cxn ang="0">
                                <a:pos x="T2" y="T3"/>
                              </a:cxn>
                              <a:cxn ang="0">
                                <a:pos x="T4" y="T5"/>
                              </a:cxn>
                              <a:cxn ang="0">
                                <a:pos x="T6" y="T7"/>
                              </a:cxn>
                              <a:cxn ang="0">
                                <a:pos x="T8" y="T9"/>
                              </a:cxn>
                            </a:cxnLst>
                            <a:rect l="T10" t="T11" r="T12" b="T13"/>
                            <a:pathLst>
                              <a:path w="7766304" h="2277745">
                                <a:moveTo>
                                  <a:pt x="0" y="0"/>
                                </a:moveTo>
                                <a:lnTo>
                                  <a:pt x="7766304" y="0"/>
                                </a:lnTo>
                                <a:lnTo>
                                  <a:pt x="7766304" y="2277745"/>
                                </a:lnTo>
                                <a:lnTo>
                                  <a:pt x="0" y="2277745"/>
                                </a:lnTo>
                                <a:lnTo>
                                  <a:pt x="0" y="0"/>
                                </a:lnTo>
                              </a:path>
                            </a:pathLst>
                          </a:custGeom>
                          <a:solidFill>
                            <a:srgbClr val="B8CCE4"/>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 name="Shape 8345"/>
                        <wps:cNvSpPr>
                          <a:spLocks/>
                        </wps:cNvSpPr>
                        <wps:spPr bwMode="auto">
                          <a:xfrm>
                            <a:off x="731" y="91"/>
                            <a:ext cx="76993" cy="1737"/>
                          </a:xfrm>
                          <a:custGeom>
                            <a:avLst/>
                            <a:gdLst>
                              <a:gd name="T0" fmla="*/ 0 w 7699248"/>
                              <a:gd name="T1" fmla="*/ 0 h 173609"/>
                              <a:gd name="T2" fmla="*/ 7699248 w 7699248"/>
                              <a:gd name="T3" fmla="*/ 0 h 173609"/>
                              <a:gd name="T4" fmla="*/ 7699248 w 7699248"/>
                              <a:gd name="T5" fmla="*/ 173609 h 173609"/>
                              <a:gd name="T6" fmla="*/ 0 w 7699248"/>
                              <a:gd name="T7" fmla="*/ 173609 h 173609"/>
                              <a:gd name="T8" fmla="*/ 0 w 7699248"/>
                              <a:gd name="T9" fmla="*/ 0 h 173609"/>
                              <a:gd name="T10" fmla="*/ 0 w 7699248"/>
                              <a:gd name="T11" fmla="*/ 0 h 173609"/>
                              <a:gd name="T12" fmla="*/ 7699248 w 7699248"/>
                              <a:gd name="T13" fmla="*/ 173609 h 173609"/>
                            </a:gdLst>
                            <a:ahLst/>
                            <a:cxnLst>
                              <a:cxn ang="0">
                                <a:pos x="T0" y="T1"/>
                              </a:cxn>
                              <a:cxn ang="0">
                                <a:pos x="T2" y="T3"/>
                              </a:cxn>
                              <a:cxn ang="0">
                                <a:pos x="T4" y="T5"/>
                              </a:cxn>
                              <a:cxn ang="0">
                                <a:pos x="T6" y="T7"/>
                              </a:cxn>
                              <a:cxn ang="0">
                                <a:pos x="T8" y="T9"/>
                              </a:cxn>
                            </a:cxnLst>
                            <a:rect l="T10" t="T11" r="T12" b="T13"/>
                            <a:pathLst>
                              <a:path w="7699248" h="173609">
                                <a:moveTo>
                                  <a:pt x="0" y="0"/>
                                </a:moveTo>
                                <a:lnTo>
                                  <a:pt x="7699248" y="0"/>
                                </a:lnTo>
                                <a:lnTo>
                                  <a:pt x="7699248" y="173609"/>
                                </a:lnTo>
                                <a:lnTo>
                                  <a:pt x="0" y="173609"/>
                                </a:lnTo>
                                <a:lnTo>
                                  <a:pt x="0" y="0"/>
                                </a:lnTo>
                              </a:path>
                            </a:pathLst>
                          </a:custGeom>
                          <a:solidFill>
                            <a:srgbClr val="B8CCE4"/>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6" name="Shape 8346"/>
                        <wps:cNvSpPr>
                          <a:spLocks/>
                        </wps:cNvSpPr>
                        <wps:spPr bwMode="auto">
                          <a:xfrm>
                            <a:off x="731" y="1828"/>
                            <a:ext cx="76993" cy="1741"/>
                          </a:xfrm>
                          <a:custGeom>
                            <a:avLst/>
                            <a:gdLst>
                              <a:gd name="T0" fmla="*/ 0 w 7699248"/>
                              <a:gd name="T1" fmla="*/ 0 h 174041"/>
                              <a:gd name="T2" fmla="*/ 7699248 w 7699248"/>
                              <a:gd name="T3" fmla="*/ 0 h 174041"/>
                              <a:gd name="T4" fmla="*/ 7699248 w 7699248"/>
                              <a:gd name="T5" fmla="*/ 174041 h 174041"/>
                              <a:gd name="T6" fmla="*/ 0 w 7699248"/>
                              <a:gd name="T7" fmla="*/ 174041 h 174041"/>
                              <a:gd name="T8" fmla="*/ 0 w 7699248"/>
                              <a:gd name="T9" fmla="*/ 0 h 174041"/>
                              <a:gd name="T10" fmla="*/ 0 w 7699248"/>
                              <a:gd name="T11" fmla="*/ 0 h 174041"/>
                              <a:gd name="T12" fmla="*/ 7699248 w 7699248"/>
                              <a:gd name="T13" fmla="*/ 174041 h 174041"/>
                            </a:gdLst>
                            <a:ahLst/>
                            <a:cxnLst>
                              <a:cxn ang="0">
                                <a:pos x="T0" y="T1"/>
                              </a:cxn>
                              <a:cxn ang="0">
                                <a:pos x="T2" y="T3"/>
                              </a:cxn>
                              <a:cxn ang="0">
                                <a:pos x="T4" y="T5"/>
                              </a:cxn>
                              <a:cxn ang="0">
                                <a:pos x="T6" y="T7"/>
                              </a:cxn>
                              <a:cxn ang="0">
                                <a:pos x="T8" y="T9"/>
                              </a:cxn>
                            </a:cxnLst>
                            <a:rect l="T10" t="T11" r="T12" b="T13"/>
                            <a:pathLst>
                              <a:path w="7699248" h="174041">
                                <a:moveTo>
                                  <a:pt x="0" y="0"/>
                                </a:moveTo>
                                <a:lnTo>
                                  <a:pt x="7699248" y="0"/>
                                </a:lnTo>
                                <a:lnTo>
                                  <a:pt x="7699248" y="174041"/>
                                </a:lnTo>
                                <a:lnTo>
                                  <a:pt x="0" y="174041"/>
                                </a:lnTo>
                                <a:lnTo>
                                  <a:pt x="0" y="0"/>
                                </a:lnTo>
                              </a:path>
                            </a:pathLst>
                          </a:custGeom>
                          <a:solidFill>
                            <a:srgbClr val="B8CCE4"/>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 name="Shape 8347"/>
                        <wps:cNvSpPr>
                          <a:spLocks/>
                        </wps:cNvSpPr>
                        <wps:spPr bwMode="auto">
                          <a:xfrm>
                            <a:off x="731" y="3569"/>
                            <a:ext cx="76993" cy="1768"/>
                          </a:xfrm>
                          <a:custGeom>
                            <a:avLst/>
                            <a:gdLst>
                              <a:gd name="T0" fmla="*/ 0 w 7699248"/>
                              <a:gd name="T1" fmla="*/ 0 h 176784"/>
                              <a:gd name="T2" fmla="*/ 7699248 w 7699248"/>
                              <a:gd name="T3" fmla="*/ 0 h 176784"/>
                              <a:gd name="T4" fmla="*/ 7699248 w 7699248"/>
                              <a:gd name="T5" fmla="*/ 176784 h 176784"/>
                              <a:gd name="T6" fmla="*/ 0 w 7699248"/>
                              <a:gd name="T7" fmla="*/ 176784 h 176784"/>
                              <a:gd name="T8" fmla="*/ 0 w 7699248"/>
                              <a:gd name="T9" fmla="*/ 0 h 176784"/>
                              <a:gd name="T10" fmla="*/ 0 w 7699248"/>
                              <a:gd name="T11" fmla="*/ 0 h 176784"/>
                              <a:gd name="T12" fmla="*/ 7699248 w 7699248"/>
                              <a:gd name="T13" fmla="*/ 176784 h 176784"/>
                            </a:gdLst>
                            <a:ahLst/>
                            <a:cxnLst>
                              <a:cxn ang="0">
                                <a:pos x="T0" y="T1"/>
                              </a:cxn>
                              <a:cxn ang="0">
                                <a:pos x="T2" y="T3"/>
                              </a:cxn>
                              <a:cxn ang="0">
                                <a:pos x="T4" y="T5"/>
                              </a:cxn>
                              <a:cxn ang="0">
                                <a:pos x="T6" y="T7"/>
                              </a:cxn>
                              <a:cxn ang="0">
                                <a:pos x="T8" y="T9"/>
                              </a:cxn>
                            </a:cxnLst>
                            <a:rect l="T10" t="T11" r="T12" b="T13"/>
                            <a:pathLst>
                              <a:path w="7699248" h="176784">
                                <a:moveTo>
                                  <a:pt x="0" y="0"/>
                                </a:moveTo>
                                <a:lnTo>
                                  <a:pt x="7699248" y="0"/>
                                </a:lnTo>
                                <a:lnTo>
                                  <a:pt x="7699248" y="176784"/>
                                </a:lnTo>
                                <a:lnTo>
                                  <a:pt x="0" y="176784"/>
                                </a:lnTo>
                                <a:lnTo>
                                  <a:pt x="0" y="0"/>
                                </a:lnTo>
                              </a:path>
                            </a:pathLst>
                          </a:custGeom>
                          <a:solidFill>
                            <a:srgbClr val="B8CCE4"/>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 name="Shape 8348"/>
                        <wps:cNvSpPr>
                          <a:spLocks/>
                        </wps:cNvSpPr>
                        <wps:spPr bwMode="auto">
                          <a:xfrm>
                            <a:off x="731" y="5337"/>
                            <a:ext cx="76993" cy="1737"/>
                          </a:xfrm>
                          <a:custGeom>
                            <a:avLst/>
                            <a:gdLst>
                              <a:gd name="T0" fmla="*/ 0 w 7699248"/>
                              <a:gd name="T1" fmla="*/ 0 h 173736"/>
                              <a:gd name="T2" fmla="*/ 7699248 w 7699248"/>
                              <a:gd name="T3" fmla="*/ 0 h 173736"/>
                              <a:gd name="T4" fmla="*/ 7699248 w 7699248"/>
                              <a:gd name="T5" fmla="*/ 173736 h 173736"/>
                              <a:gd name="T6" fmla="*/ 0 w 7699248"/>
                              <a:gd name="T7" fmla="*/ 173736 h 173736"/>
                              <a:gd name="T8" fmla="*/ 0 w 7699248"/>
                              <a:gd name="T9" fmla="*/ 0 h 173736"/>
                              <a:gd name="T10" fmla="*/ 0 w 7699248"/>
                              <a:gd name="T11" fmla="*/ 0 h 173736"/>
                              <a:gd name="T12" fmla="*/ 7699248 w 7699248"/>
                              <a:gd name="T13" fmla="*/ 173736 h 173736"/>
                            </a:gdLst>
                            <a:ahLst/>
                            <a:cxnLst>
                              <a:cxn ang="0">
                                <a:pos x="T0" y="T1"/>
                              </a:cxn>
                              <a:cxn ang="0">
                                <a:pos x="T2" y="T3"/>
                              </a:cxn>
                              <a:cxn ang="0">
                                <a:pos x="T4" y="T5"/>
                              </a:cxn>
                              <a:cxn ang="0">
                                <a:pos x="T6" y="T7"/>
                              </a:cxn>
                              <a:cxn ang="0">
                                <a:pos x="T8" y="T9"/>
                              </a:cxn>
                            </a:cxnLst>
                            <a:rect l="T10" t="T11" r="T12" b="T13"/>
                            <a:pathLst>
                              <a:path w="7699248" h="173736">
                                <a:moveTo>
                                  <a:pt x="0" y="0"/>
                                </a:moveTo>
                                <a:lnTo>
                                  <a:pt x="7699248" y="0"/>
                                </a:lnTo>
                                <a:lnTo>
                                  <a:pt x="7699248" y="173736"/>
                                </a:lnTo>
                                <a:lnTo>
                                  <a:pt x="0" y="173736"/>
                                </a:lnTo>
                                <a:lnTo>
                                  <a:pt x="0" y="0"/>
                                </a:lnTo>
                              </a:path>
                            </a:pathLst>
                          </a:custGeom>
                          <a:solidFill>
                            <a:srgbClr val="B8CCE4"/>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9" name="Shape 8349"/>
                        <wps:cNvSpPr>
                          <a:spLocks/>
                        </wps:cNvSpPr>
                        <wps:spPr bwMode="auto">
                          <a:xfrm>
                            <a:off x="731" y="7074"/>
                            <a:ext cx="76993" cy="1768"/>
                          </a:xfrm>
                          <a:custGeom>
                            <a:avLst/>
                            <a:gdLst>
                              <a:gd name="T0" fmla="*/ 0 w 7699248"/>
                              <a:gd name="T1" fmla="*/ 0 h 176784"/>
                              <a:gd name="T2" fmla="*/ 7699248 w 7699248"/>
                              <a:gd name="T3" fmla="*/ 0 h 176784"/>
                              <a:gd name="T4" fmla="*/ 7699248 w 7699248"/>
                              <a:gd name="T5" fmla="*/ 176784 h 176784"/>
                              <a:gd name="T6" fmla="*/ 0 w 7699248"/>
                              <a:gd name="T7" fmla="*/ 176784 h 176784"/>
                              <a:gd name="T8" fmla="*/ 0 w 7699248"/>
                              <a:gd name="T9" fmla="*/ 0 h 176784"/>
                              <a:gd name="T10" fmla="*/ 0 w 7699248"/>
                              <a:gd name="T11" fmla="*/ 0 h 176784"/>
                              <a:gd name="T12" fmla="*/ 7699248 w 7699248"/>
                              <a:gd name="T13" fmla="*/ 176784 h 176784"/>
                            </a:gdLst>
                            <a:ahLst/>
                            <a:cxnLst>
                              <a:cxn ang="0">
                                <a:pos x="T0" y="T1"/>
                              </a:cxn>
                              <a:cxn ang="0">
                                <a:pos x="T2" y="T3"/>
                              </a:cxn>
                              <a:cxn ang="0">
                                <a:pos x="T4" y="T5"/>
                              </a:cxn>
                              <a:cxn ang="0">
                                <a:pos x="T6" y="T7"/>
                              </a:cxn>
                              <a:cxn ang="0">
                                <a:pos x="T8" y="T9"/>
                              </a:cxn>
                            </a:cxnLst>
                            <a:rect l="T10" t="T11" r="T12" b="T13"/>
                            <a:pathLst>
                              <a:path w="7699248" h="176784">
                                <a:moveTo>
                                  <a:pt x="0" y="0"/>
                                </a:moveTo>
                                <a:lnTo>
                                  <a:pt x="7699248" y="0"/>
                                </a:lnTo>
                                <a:lnTo>
                                  <a:pt x="7699248" y="176784"/>
                                </a:lnTo>
                                <a:lnTo>
                                  <a:pt x="0" y="176784"/>
                                </a:lnTo>
                                <a:lnTo>
                                  <a:pt x="0" y="0"/>
                                </a:lnTo>
                              </a:path>
                            </a:pathLst>
                          </a:custGeom>
                          <a:solidFill>
                            <a:srgbClr val="B8CCE4"/>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0" name="Shape 8350"/>
                        <wps:cNvSpPr>
                          <a:spLocks/>
                        </wps:cNvSpPr>
                        <wps:spPr bwMode="auto">
                          <a:xfrm>
                            <a:off x="731" y="8842"/>
                            <a:ext cx="76993" cy="1737"/>
                          </a:xfrm>
                          <a:custGeom>
                            <a:avLst/>
                            <a:gdLst>
                              <a:gd name="T0" fmla="*/ 0 w 7699248"/>
                              <a:gd name="T1" fmla="*/ 0 h 173736"/>
                              <a:gd name="T2" fmla="*/ 7699248 w 7699248"/>
                              <a:gd name="T3" fmla="*/ 0 h 173736"/>
                              <a:gd name="T4" fmla="*/ 7699248 w 7699248"/>
                              <a:gd name="T5" fmla="*/ 173736 h 173736"/>
                              <a:gd name="T6" fmla="*/ 0 w 7699248"/>
                              <a:gd name="T7" fmla="*/ 173736 h 173736"/>
                              <a:gd name="T8" fmla="*/ 0 w 7699248"/>
                              <a:gd name="T9" fmla="*/ 0 h 173736"/>
                              <a:gd name="T10" fmla="*/ 0 w 7699248"/>
                              <a:gd name="T11" fmla="*/ 0 h 173736"/>
                              <a:gd name="T12" fmla="*/ 7699248 w 7699248"/>
                              <a:gd name="T13" fmla="*/ 173736 h 173736"/>
                            </a:gdLst>
                            <a:ahLst/>
                            <a:cxnLst>
                              <a:cxn ang="0">
                                <a:pos x="T0" y="T1"/>
                              </a:cxn>
                              <a:cxn ang="0">
                                <a:pos x="T2" y="T3"/>
                              </a:cxn>
                              <a:cxn ang="0">
                                <a:pos x="T4" y="T5"/>
                              </a:cxn>
                              <a:cxn ang="0">
                                <a:pos x="T6" y="T7"/>
                              </a:cxn>
                              <a:cxn ang="0">
                                <a:pos x="T8" y="T9"/>
                              </a:cxn>
                            </a:cxnLst>
                            <a:rect l="T10" t="T11" r="T12" b="T13"/>
                            <a:pathLst>
                              <a:path w="7699248" h="173736">
                                <a:moveTo>
                                  <a:pt x="0" y="0"/>
                                </a:moveTo>
                                <a:lnTo>
                                  <a:pt x="7699248" y="0"/>
                                </a:lnTo>
                                <a:lnTo>
                                  <a:pt x="7699248" y="173736"/>
                                </a:lnTo>
                                <a:lnTo>
                                  <a:pt x="0" y="173736"/>
                                </a:lnTo>
                                <a:lnTo>
                                  <a:pt x="0" y="0"/>
                                </a:lnTo>
                              </a:path>
                            </a:pathLst>
                          </a:custGeom>
                          <a:solidFill>
                            <a:srgbClr val="B8CCE4"/>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1" name="Shape 8351"/>
                        <wps:cNvSpPr>
                          <a:spLocks/>
                        </wps:cNvSpPr>
                        <wps:spPr bwMode="auto">
                          <a:xfrm>
                            <a:off x="731" y="10579"/>
                            <a:ext cx="76993" cy="1770"/>
                          </a:xfrm>
                          <a:custGeom>
                            <a:avLst/>
                            <a:gdLst>
                              <a:gd name="T0" fmla="*/ 0 w 7699248"/>
                              <a:gd name="T1" fmla="*/ 0 h 177089"/>
                              <a:gd name="T2" fmla="*/ 7699248 w 7699248"/>
                              <a:gd name="T3" fmla="*/ 0 h 177089"/>
                              <a:gd name="T4" fmla="*/ 7699248 w 7699248"/>
                              <a:gd name="T5" fmla="*/ 177089 h 177089"/>
                              <a:gd name="T6" fmla="*/ 0 w 7699248"/>
                              <a:gd name="T7" fmla="*/ 177089 h 177089"/>
                              <a:gd name="T8" fmla="*/ 0 w 7699248"/>
                              <a:gd name="T9" fmla="*/ 0 h 177089"/>
                              <a:gd name="T10" fmla="*/ 0 w 7699248"/>
                              <a:gd name="T11" fmla="*/ 0 h 177089"/>
                              <a:gd name="T12" fmla="*/ 7699248 w 7699248"/>
                              <a:gd name="T13" fmla="*/ 177089 h 177089"/>
                            </a:gdLst>
                            <a:ahLst/>
                            <a:cxnLst>
                              <a:cxn ang="0">
                                <a:pos x="T0" y="T1"/>
                              </a:cxn>
                              <a:cxn ang="0">
                                <a:pos x="T2" y="T3"/>
                              </a:cxn>
                              <a:cxn ang="0">
                                <a:pos x="T4" y="T5"/>
                              </a:cxn>
                              <a:cxn ang="0">
                                <a:pos x="T6" y="T7"/>
                              </a:cxn>
                              <a:cxn ang="0">
                                <a:pos x="T8" y="T9"/>
                              </a:cxn>
                            </a:cxnLst>
                            <a:rect l="T10" t="T11" r="T12" b="T13"/>
                            <a:pathLst>
                              <a:path w="7699248" h="177089">
                                <a:moveTo>
                                  <a:pt x="0" y="0"/>
                                </a:moveTo>
                                <a:lnTo>
                                  <a:pt x="7699248" y="0"/>
                                </a:lnTo>
                                <a:lnTo>
                                  <a:pt x="7699248" y="177089"/>
                                </a:lnTo>
                                <a:lnTo>
                                  <a:pt x="0" y="177089"/>
                                </a:lnTo>
                                <a:lnTo>
                                  <a:pt x="0" y="0"/>
                                </a:lnTo>
                              </a:path>
                            </a:pathLst>
                          </a:custGeom>
                          <a:solidFill>
                            <a:srgbClr val="B8CCE4"/>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 name="Shape 8352"/>
                        <wps:cNvSpPr>
                          <a:spLocks/>
                        </wps:cNvSpPr>
                        <wps:spPr bwMode="auto">
                          <a:xfrm>
                            <a:off x="731" y="12349"/>
                            <a:ext cx="76993" cy="1738"/>
                          </a:xfrm>
                          <a:custGeom>
                            <a:avLst/>
                            <a:gdLst>
                              <a:gd name="T0" fmla="*/ 0 w 7699248"/>
                              <a:gd name="T1" fmla="*/ 0 h 173736"/>
                              <a:gd name="T2" fmla="*/ 7699248 w 7699248"/>
                              <a:gd name="T3" fmla="*/ 0 h 173736"/>
                              <a:gd name="T4" fmla="*/ 7699248 w 7699248"/>
                              <a:gd name="T5" fmla="*/ 173736 h 173736"/>
                              <a:gd name="T6" fmla="*/ 0 w 7699248"/>
                              <a:gd name="T7" fmla="*/ 173736 h 173736"/>
                              <a:gd name="T8" fmla="*/ 0 w 7699248"/>
                              <a:gd name="T9" fmla="*/ 0 h 173736"/>
                              <a:gd name="T10" fmla="*/ 0 w 7699248"/>
                              <a:gd name="T11" fmla="*/ 0 h 173736"/>
                              <a:gd name="T12" fmla="*/ 7699248 w 7699248"/>
                              <a:gd name="T13" fmla="*/ 173736 h 173736"/>
                            </a:gdLst>
                            <a:ahLst/>
                            <a:cxnLst>
                              <a:cxn ang="0">
                                <a:pos x="T0" y="T1"/>
                              </a:cxn>
                              <a:cxn ang="0">
                                <a:pos x="T2" y="T3"/>
                              </a:cxn>
                              <a:cxn ang="0">
                                <a:pos x="T4" y="T5"/>
                              </a:cxn>
                              <a:cxn ang="0">
                                <a:pos x="T6" y="T7"/>
                              </a:cxn>
                              <a:cxn ang="0">
                                <a:pos x="T8" y="T9"/>
                              </a:cxn>
                            </a:cxnLst>
                            <a:rect l="T10" t="T11" r="T12" b="T13"/>
                            <a:pathLst>
                              <a:path w="7699248" h="173736">
                                <a:moveTo>
                                  <a:pt x="0" y="0"/>
                                </a:moveTo>
                                <a:lnTo>
                                  <a:pt x="7699248" y="0"/>
                                </a:lnTo>
                                <a:lnTo>
                                  <a:pt x="7699248" y="173736"/>
                                </a:lnTo>
                                <a:lnTo>
                                  <a:pt x="0" y="173736"/>
                                </a:lnTo>
                                <a:lnTo>
                                  <a:pt x="0" y="0"/>
                                </a:lnTo>
                              </a:path>
                            </a:pathLst>
                          </a:custGeom>
                          <a:solidFill>
                            <a:srgbClr val="B8CCE4"/>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 name="Shape 8353"/>
                        <wps:cNvSpPr>
                          <a:spLocks/>
                        </wps:cNvSpPr>
                        <wps:spPr bwMode="auto">
                          <a:xfrm>
                            <a:off x="731" y="14087"/>
                            <a:ext cx="76993" cy="1768"/>
                          </a:xfrm>
                          <a:custGeom>
                            <a:avLst/>
                            <a:gdLst>
                              <a:gd name="T0" fmla="*/ 0 w 7699248"/>
                              <a:gd name="T1" fmla="*/ 0 h 176784"/>
                              <a:gd name="T2" fmla="*/ 7699248 w 7699248"/>
                              <a:gd name="T3" fmla="*/ 0 h 176784"/>
                              <a:gd name="T4" fmla="*/ 7699248 w 7699248"/>
                              <a:gd name="T5" fmla="*/ 176784 h 176784"/>
                              <a:gd name="T6" fmla="*/ 0 w 7699248"/>
                              <a:gd name="T7" fmla="*/ 176784 h 176784"/>
                              <a:gd name="T8" fmla="*/ 0 w 7699248"/>
                              <a:gd name="T9" fmla="*/ 0 h 176784"/>
                              <a:gd name="T10" fmla="*/ 0 w 7699248"/>
                              <a:gd name="T11" fmla="*/ 0 h 176784"/>
                              <a:gd name="T12" fmla="*/ 7699248 w 7699248"/>
                              <a:gd name="T13" fmla="*/ 176784 h 176784"/>
                            </a:gdLst>
                            <a:ahLst/>
                            <a:cxnLst>
                              <a:cxn ang="0">
                                <a:pos x="T0" y="T1"/>
                              </a:cxn>
                              <a:cxn ang="0">
                                <a:pos x="T2" y="T3"/>
                              </a:cxn>
                              <a:cxn ang="0">
                                <a:pos x="T4" y="T5"/>
                              </a:cxn>
                              <a:cxn ang="0">
                                <a:pos x="T6" y="T7"/>
                              </a:cxn>
                              <a:cxn ang="0">
                                <a:pos x="T8" y="T9"/>
                              </a:cxn>
                            </a:cxnLst>
                            <a:rect l="T10" t="T11" r="T12" b="T13"/>
                            <a:pathLst>
                              <a:path w="7699248" h="176784">
                                <a:moveTo>
                                  <a:pt x="0" y="0"/>
                                </a:moveTo>
                                <a:lnTo>
                                  <a:pt x="7699248" y="0"/>
                                </a:lnTo>
                                <a:lnTo>
                                  <a:pt x="7699248" y="176784"/>
                                </a:lnTo>
                                <a:lnTo>
                                  <a:pt x="0" y="176784"/>
                                </a:lnTo>
                                <a:lnTo>
                                  <a:pt x="0" y="0"/>
                                </a:lnTo>
                              </a:path>
                            </a:pathLst>
                          </a:custGeom>
                          <a:solidFill>
                            <a:srgbClr val="B8CCE4"/>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 name="Shape 8354"/>
                        <wps:cNvSpPr>
                          <a:spLocks/>
                        </wps:cNvSpPr>
                        <wps:spPr bwMode="auto">
                          <a:xfrm>
                            <a:off x="731" y="15855"/>
                            <a:ext cx="76993" cy="1737"/>
                          </a:xfrm>
                          <a:custGeom>
                            <a:avLst/>
                            <a:gdLst>
                              <a:gd name="T0" fmla="*/ 0 w 7699248"/>
                              <a:gd name="T1" fmla="*/ 0 h 173736"/>
                              <a:gd name="T2" fmla="*/ 7699248 w 7699248"/>
                              <a:gd name="T3" fmla="*/ 0 h 173736"/>
                              <a:gd name="T4" fmla="*/ 7699248 w 7699248"/>
                              <a:gd name="T5" fmla="*/ 173736 h 173736"/>
                              <a:gd name="T6" fmla="*/ 0 w 7699248"/>
                              <a:gd name="T7" fmla="*/ 173736 h 173736"/>
                              <a:gd name="T8" fmla="*/ 0 w 7699248"/>
                              <a:gd name="T9" fmla="*/ 0 h 173736"/>
                              <a:gd name="T10" fmla="*/ 0 w 7699248"/>
                              <a:gd name="T11" fmla="*/ 0 h 173736"/>
                              <a:gd name="T12" fmla="*/ 7699248 w 7699248"/>
                              <a:gd name="T13" fmla="*/ 173736 h 173736"/>
                            </a:gdLst>
                            <a:ahLst/>
                            <a:cxnLst>
                              <a:cxn ang="0">
                                <a:pos x="T0" y="T1"/>
                              </a:cxn>
                              <a:cxn ang="0">
                                <a:pos x="T2" y="T3"/>
                              </a:cxn>
                              <a:cxn ang="0">
                                <a:pos x="T4" y="T5"/>
                              </a:cxn>
                              <a:cxn ang="0">
                                <a:pos x="T6" y="T7"/>
                              </a:cxn>
                              <a:cxn ang="0">
                                <a:pos x="T8" y="T9"/>
                              </a:cxn>
                            </a:cxnLst>
                            <a:rect l="T10" t="T11" r="T12" b="T13"/>
                            <a:pathLst>
                              <a:path w="7699248" h="173736">
                                <a:moveTo>
                                  <a:pt x="0" y="0"/>
                                </a:moveTo>
                                <a:lnTo>
                                  <a:pt x="7699248" y="0"/>
                                </a:lnTo>
                                <a:lnTo>
                                  <a:pt x="7699248" y="173736"/>
                                </a:lnTo>
                                <a:lnTo>
                                  <a:pt x="0" y="173736"/>
                                </a:lnTo>
                                <a:lnTo>
                                  <a:pt x="0" y="0"/>
                                </a:lnTo>
                              </a:path>
                            </a:pathLst>
                          </a:custGeom>
                          <a:solidFill>
                            <a:srgbClr val="B8CCE4"/>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5" name="Shape 8355"/>
                        <wps:cNvSpPr>
                          <a:spLocks/>
                        </wps:cNvSpPr>
                        <wps:spPr bwMode="auto">
                          <a:xfrm>
                            <a:off x="731" y="17592"/>
                            <a:ext cx="76993" cy="1768"/>
                          </a:xfrm>
                          <a:custGeom>
                            <a:avLst/>
                            <a:gdLst>
                              <a:gd name="T0" fmla="*/ 0 w 7699248"/>
                              <a:gd name="T1" fmla="*/ 0 h 176784"/>
                              <a:gd name="T2" fmla="*/ 7699248 w 7699248"/>
                              <a:gd name="T3" fmla="*/ 0 h 176784"/>
                              <a:gd name="T4" fmla="*/ 7699248 w 7699248"/>
                              <a:gd name="T5" fmla="*/ 176784 h 176784"/>
                              <a:gd name="T6" fmla="*/ 0 w 7699248"/>
                              <a:gd name="T7" fmla="*/ 176784 h 176784"/>
                              <a:gd name="T8" fmla="*/ 0 w 7699248"/>
                              <a:gd name="T9" fmla="*/ 0 h 176784"/>
                              <a:gd name="T10" fmla="*/ 0 w 7699248"/>
                              <a:gd name="T11" fmla="*/ 0 h 176784"/>
                              <a:gd name="T12" fmla="*/ 7699248 w 7699248"/>
                              <a:gd name="T13" fmla="*/ 176784 h 176784"/>
                            </a:gdLst>
                            <a:ahLst/>
                            <a:cxnLst>
                              <a:cxn ang="0">
                                <a:pos x="T0" y="T1"/>
                              </a:cxn>
                              <a:cxn ang="0">
                                <a:pos x="T2" y="T3"/>
                              </a:cxn>
                              <a:cxn ang="0">
                                <a:pos x="T4" y="T5"/>
                              </a:cxn>
                              <a:cxn ang="0">
                                <a:pos x="T6" y="T7"/>
                              </a:cxn>
                              <a:cxn ang="0">
                                <a:pos x="T8" y="T9"/>
                              </a:cxn>
                            </a:cxnLst>
                            <a:rect l="T10" t="T11" r="T12" b="T13"/>
                            <a:pathLst>
                              <a:path w="7699248" h="176784">
                                <a:moveTo>
                                  <a:pt x="0" y="0"/>
                                </a:moveTo>
                                <a:lnTo>
                                  <a:pt x="7699248" y="0"/>
                                </a:lnTo>
                                <a:lnTo>
                                  <a:pt x="7699248" y="176784"/>
                                </a:lnTo>
                                <a:lnTo>
                                  <a:pt x="0" y="176784"/>
                                </a:lnTo>
                                <a:lnTo>
                                  <a:pt x="0" y="0"/>
                                </a:lnTo>
                              </a:path>
                            </a:pathLst>
                          </a:custGeom>
                          <a:solidFill>
                            <a:srgbClr val="B8CCE4"/>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 name="Shape 8356"/>
                        <wps:cNvSpPr>
                          <a:spLocks/>
                        </wps:cNvSpPr>
                        <wps:spPr bwMode="auto">
                          <a:xfrm>
                            <a:off x="731" y="19360"/>
                            <a:ext cx="76993" cy="1737"/>
                          </a:xfrm>
                          <a:custGeom>
                            <a:avLst/>
                            <a:gdLst>
                              <a:gd name="T0" fmla="*/ 0 w 7699248"/>
                              <a:gd name="T1" fmla="*/ 0 h 173736"/>
                              <a:gd name="T2" fmla="*/ 7699248 w 7699248"/>
                              <a:gd name="T3" fmla="*/ 0 h 173736"/>
                              <a:gd name="T4" fmla="*/ 7699248 w 7699248"/>
                              <a:gd name="T5" fmla="*/ 173736 h 173736"/>
                              <a:gd name="T6" fmla="*/ 0 w 7699248"/>
                              <a:gd name="T7" fmla="*/ 173736 h 173736"/>
                              <a:gd name="T8" fmla="*/ 0 w 7699248"/>
                              <a:gd name="T9" fmla="*/ 0 h 173736"/>
                              <a:gd name="T10" fmla="*/ 0 w 7699248"/>
                              <a:gd name="T11" fmla="*/ 0 h 173736"/>
                              <a:gd name="T12" fmla="*/ 7699248 w 7699248"/>
                              <a:gd name="T13" fmla="*/ 173736 h 173736"/>
                            </a:gdLst>
                            <a:ahLst/>
                            <a:cxnLst>
                              <a:cxn ang="0">
                                <a:pos x="T0" y="T1"/>
                              </a:cxn>
                              <a:cxn ang="0">
                                <a:pos x="T2" y="T3"/>
                              </a:cxn>
                              <a:cxn ang="0">
                                <a:pos x="T4" y="T5"/>
                              </a:cxn>
                              <a:cxn ang="0">
                                <a:pos x="T6" y="T7"/>
                              </a:cxn>
                              <a:cxn ang="0">
                                <a:pos x="T8" y="T9"/>
                              </a:cxn>
                            </a:cxnLst>
                            <a:rect l="T10" t="T11" r="T12" b="T13"/>
                            <a:pathLst>
                              <a:path w="7699248" h="173736">
                                <a:moveTo>
                                  <a:pt x="0" y="0"/>
                                </a:moveTo>
                                <a:lnTo>
                                  <a:pt x="7699248" y="0"/>
                                </a:lnTo>
                                <a:lnTo>
                                  <a:pt x="7699248" y="173736"/>
                                </a:lnTo>
                                <a:lnTo>
                                  <a:pt x="0" y="173736"/>
                                </a:lnTo>
                                <a:lnTo>
                                  <a:pt x="0" y="0"/>
                                </a:lnTo>
                              </a:path>
                            </a:pathLst>
                          </a:custGeom>
                          <a:solidFill>
                            <a:srgbClr val="B8CCE4"/>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 name="Shape 8357"/>
                        <wps:cNvSpPr>
                          <a:spLocks/>
                        </wps:cNvSpPr>
                        <wps:spPr bwMode="auto">
                          <a:xfrm>
                            <a:off x="731" y="21098"/>
                            <a:ext cx="76993" cy="1771"/>
                          </a:xfrm>
                          <a:custGeom>
                            <a:avLst/>
                            <a:gdLst>
                              <a:gd name="T0" fmla="*/ 0 w 7699248"/>
                              <a:gd name="T1" fmla="*/ 0 h 177088"/>
                              <a:gd name="T2" fmla="*/ 7699248 w 7699248"/>
                              <a:gd name="T3" fmla="*/ 0 h 177088"/>
                              <a:gd name="T4" fmla="*/ 7699248 w 7699248"/>
                              <a:gd name="T5" fmla="*/ 177088 h 177088"/>
                              <a:gd name="T6" fmla="*/ 0 w 7699248"/>
                              <a:gd name="T7" fmla="*/ 177088 h 177088"/>
                              <a:gd name="T8" fmla="*/ 0 w 7699248"/>
                              <a:gd name="T9" fmla="*/ 0 h 177088"/>
                              <a:gd name="T10" fmla="*/ 0 w 7699248"/>
                              <a:gd name="T11" fmla="*/ 0 h 177088"/>
                              <a:gd name="T12" fmla="*/ 7699248 w 7699248"/>
                              <a:gd name="T13" fmla="*/ 177088 h 177088"/>
                            </a:gdLst>
                            <a:ahLst/>
                            <a:cxnLst>
                              <a:cxn ang="0">
                                <a:pos x="T0" y="T1"/>
                              </a:cxn>
                              <a:cxn ang="0">
                                <a:pos x="T2" y="T3"/>
                              </a:cxn>
                              <a:cxn ang="0">
                                <a:pos x="T4" y="T5"/>
                              </a:cxn>
                              <a:cxn ang="0">
                                <a:pos x="T6" y="T7"/>
                              </a:cxn>
                              <a:cxn ang="0">
                                <a:pos x="T8" y="T9"/>
                              </a:cxn>
                            </a:cxnLst>
                            <a:rect l="T10" t="T11" r="T12" b="T13"/>
                            <a:pathLst>
                              <a:path w="7699248" h="177088">
                                <a:moveTo>
                                  <a:pt x="0" y="0"/>
                                </a:moveTo>
                                <a:lnTo>
                                  <a:pt x="7699248" y="0"/>
                                </a:lnTo>
                                <a:lnTo>
                                  <a:pt x="7699248" y="177088"/>
                                </a:lnTo>
                                <a:lnTo>
                                  <a:pt x="0" y="177088"/>
                                </a:lnTo>
                                <a:lnTo>
                                  <a:pt x="0" y="0"/>
                                </a:lnTo>
                              </a:path>
                            </a:pathLst>
                          </a:custGeom>
                          <a:solidFill>
                            <a:srgbClr val="B8CCE4"/>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8" name="Shape 8358"/>
                        <wps:cNvSpPr>
                          <a:spLocks/>
                        </wps:cNvSpPr>
                        <wps:spPr bwMode="auto">
                          <a:xfrm>
                            <a:off x="0" y="0"/>
                            <a:ext cx="91" cy="91"/>
                          </a:xfrm>
                          <a:custGeom>
                            <a:avLst/>
                            <a:gdLst>
                              <a:gd name="T0" fmla="*/ 0 w 9144"/>
                              <a:gd name="T1" fmla="*/ 0 h 9144"/>
                              <a:gd name="T2" fmla="*/ 9144 w 9144"/>
                              <a:gd name="T3" fmla="*/ 0 h 9144"/>
                              <a:gd name="T4" fmla="*/ 9144 w 9144"/>
                              <a:gd name="T5" fmla="*/ 9144 h 9144"/>
                              <a:gd name="T6" fmla="*/ 0 w 9144"/>
                              <a:gd name="T7" fmla="*/ 9144 h 9144"/>
                              <a:gd name="T8" fmla="*/ 0 w 9144"/>
                              <a:gd name="T9" fmla="*/ 0 h 9144"/>
                              <a:gd name="T10" fmla="*/ 0 w 9144"/>
                              <a:gd name="T11" fmla="*/ 0 h 9144"/>
                              <a:gd name="T12" fmla="*/ 9144 w 9144"/>
                              <a:gd name="T13" fmla="*/ 9144 h 9144"/>
                            </a:gdLst>
                            <a:ahLst/>
                            <a:cxnLst>
                              <a:cxn ang="0">
                                <a:pos x="T0" y="T1"/>
                              </a:cxn>
                              <a:cxn ang="0">
                                <a:pos x="T2" y="T3"/>
                              </a:cxn>
                              <a:cxn ang="0">
                                <a:pos x="T4" y="T5"/>
                              </a:cxn>
                              <a:cxn ang="0">
                                <a:pos x="T6" y="T7"/>
                              </a:cxn>
                              <a:cxn ang="0">
                                <a:pos x="T8" y="T9"/>
                              </a:cxn>
                            </a:cxnLst>
                            <a:rect l="T10" t="T11" r="T12" b="T13"/>
                            <a:pathLst>
                              <a:path w="9144" h="9144">
                                <a:moveTo>
                                  <a:pt x="0" y="0"/>
                                </a:moveTo>
                                <a:lnTo>
                                  <a:pt x="9144" y="0"/>
                                </a:lnTo>
                                <a:lnTo>
                                  <a:pt x="914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9" name="Shape 8359"/>
                        <wps:cNvSpPr>
                          <a:spLocks/>
                        </wps:cNvSpPr>
                        <wps:spPr bwMode="auto">
                          <a:xfrm>
                            <a:off x="60" y="0"/>
                            <a:ext cx="77664" cy="91"/>
                          </a:xfrm>
                          <a:custGeom>
                            <a:avLst/>
                            <a:gdLst>
                              <a:gd name="T0" fmla="*/ 0 w 7766304"/>
                              <a:gd name="T1" fmla="*/ 0 h 9144"/>
                              <a:gd name="T2" fmla="*/ 7766304 w 7766304"/>
                              <a:gd name="T3" fmla="*/ 0 h 9144"/>
                              <a:gd name="T4" fmla="*/ 7766304 w 7766304"/>
                              <a:gd name="T5" fmla="*/ 9144 h 9144"/>
                              <a:gd name="T6" fmla="*/ 0 w 7766304"/>
                              <a:gd name="T7" fmla="*/ 9144 h 9144"/>
                              <a:gd name="T8" fmla="*/ 0 w 7766304"/>
                              <a:gd name="T9" fmla="*/ 0 h 9144"/>
                              <a:gd name="T10" fmla="*/ 0 w 7766304"/>
                              <a:gd name="T11" fmla="*/ 0 h 9144"/>
                              <a:gd name="T12" fmla="*/ 7766304 w 7766304"/>
                              <a:gd name="T13" fmla="*/ 9144 h 9144"/>
                            </a:gdLst>
                            <a:ahLst/>
                            <a:cxnLst>
                              <a:cxn ang="0">
                                <a:pos x="T0" y="T1"/>
                              </a:cxn>
                              <a:cxn ang="0">
                                <a:pos x="T2" y="T3"/>
                              </a:cxn>
                              <a:cxn ang="0">
                                <a:pos x="T4" y="T5"/>
                              </a:cxn>
                              <a:cxn ang="0">
                                <a:pos x="T6" y="T7"/>
                              </a:cxn>
                              <a:cxn ang="0">
                                <a:pos x="T8" y="T9"/>
                              </a:cxn>
                            </a:cxnLst>
                            <a:rect l="T10" t="T11" r="T12" b="T13"/>
                            <a:pathLst>
                              <a:path w="7766304" h="9144">
                                <a:moveTo>
                                  <a:pt x="0" y="0"/>
                                </a:moveTo>
                                <a:lnTo>
                                  <a:pt x="7766304" y="0"/>
                                </a:lnTo>
                                <a:lnTo>
                                  <a:pt x="776630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0" name="Shape 8360"/>
                        <wps:cNvSpPr>
                          <a:spLocks/>
                        </wps:cNvSpPr>
                        <wps:spPr bwMode="auto">
                          <a:xfrm>
                            <a:off x="0" y="61"/>
                            <a:ext cx="91" cy="22808"/>
                          </a:xfrm>
                          <a:custGeom>
                            <a:avLst/>
                            <a:gdLst>
                              <a:gd name="T0" fmla="*/ 0 w 9144"/>
                              <a:gd name="T1" fmla="*/ 0 h 2280793"/>
                              <a:gd name="T2" fmla="*/ 9144 w 9144"/>
                              <a:gd name="T3" fmla="*/ 0 h 2280793"/>
                              <a:gd name="T4" fmla="*/ 9144 w 9144"/>
                              <a:gd name="T5" fmla="*/ 2280793 h 2280793"/>
                              <a:gd name="T6" fmla="*/ 0 w 9144"/>
                              <a:gd name="T7" fmla="*/ 2280793 h 2280793"/>
                              <a:gd name="T8" fmla="*/ 0 w 9144"/>
                              <a:gd name="T9" fmla="*/ 0 h 2280793"/>
                              <a:gd name="T10" fmla="*/ 0 w 9144"/>
                              <a:gd name="T11" fmla="*/ 0 h 2280793"/>
                              <a:gd name="T12" fmla="*/ 9144 w 9144"/>
                              <a:gd name="T13" fmla="*/ 2280793 h 2280793"/>
                            </a:gdLst>
                            <a:ahLst/>
                            <a:cxnLst>
                              <a:cxn ang="0">
                                <a:pos x="T0" y="T1"/>
                              </a:cxn>
                              <a:cxn ang="0">
                                <a:pos x="T2" y="T3"/>
                              </a:cxn>
                              <a:cxn ang="0">
                                <a:pos x="T4" y="T5"/>
                              </a:cxn>
                              <a:cxn ang="0">
                                <a:pos x="T6" y="T7"/>
                              </a:cxn>
                              <a:cxn ang="0">
                                <a:pos x="T8" y="T9"/>
                              </a:cxn>
                            </a:cxnLst>
                            <a:rect l="T10" t="T11" r="T12" b="T13"/>
                            <a:pathLst>
                              <a:path w="9144" h="2280793">
                                <a:moveTo>
                                  <a:pt x="0" y="0"/>
                                </a:moveTo>
                                <a:lnTo>
                                  <a:pt x="9144" y="0"/>
                                </a:lnTo>
                                <a:lnTo>
                                  <a:pt x="9144" y="2280793"/>
                                </a:lnTo>
                                <a:lnTo>
                                  <a:pt x="0" y="2280793"/>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 name="Shape 8361"/>
                        <wps:cNvSpPr>
                          <a:spLocks/>
                        </wps:cNvSpPr>
                        <wps:spPr bwMode="auto">
                          <a:xfrm>
                            <a:off x="60" y="22959"/>
                            <a:ext cx="77664" cy="19971"/>
                          </a:xfrm>
                          <a:custGeom>
                            <a:avLst/>
                            <a:gdLst>
                              <a:gd name="T0" fmla="*/ 0 w 7766304"/>
                              <a:gd name="T1" fmla="*/ 0 h 1997075"/>
                              <a:gd name="T2" fmla="*/ 7766304 w 7766304"/>
                              <a:gd name="T3" fmla="*/ 0 h 1997075"/>
                              <a:gd name="T4" fmla="*/ 7766304 w 7766304"/>
                              <a:gd name="T5" fmla="*/ 1997075 h 1997075"/>
                              <a:gd name="T6" fmla="*/ 0 w 7766304"/>
                              <a:gd name="T7" fmla="*/ 1997075 h 1997075"/>
                              <a:gd name="T8" fmla="*/ 0 w 7766304"/>
                              <a:gd name="T9" fmla="*/ 0 h 1997075"/>
                              <a:gd name="T10" fmla="*/ 0 w 7766304"/>
                              <a:gd name="T11" fmla="*/ 0 h 1997075"/>
                              <a:gd name="T12" fmla="*/ 7766304 w 7766304"/>
                              <a:gd name="T13" fmla="*/ 1997075 h 1997075"/>
                            </a:gdLst>
                            <a:ahLst/>
                            <a:cxnLst>
                              <a:cxn ang="0">
                                <a:pos x="T0" y="T1"/>
                              </a:cxn>
                              <a:cxn ang="0">
                                <a:pos x="T2" y="T3"/>
                              </a:cxn>
                              <a:cxn ang="0">
                                <a:pos x="T4" y="T5"/>
                              </a:cxn>
                              <a:cxn ang="0">
                                <a:pos x="T6" y="T7"/>
                              </a:cxn>
                              <a:cxn ang="0">
                                <a:pos x="T8" y="T9"/>
                              </a:cxn>
                            </a:cxnLst>
                            <a:rect l="T10" t="T11" r="T12" b="T13"/>
                            <a:pathLst>
                              <a:path w="7766304" h="1997075">
                                <a:moveTo>
                                  <a:pt x="0" y="0"/>
                                </a:moveTo>
                                <a:lnTo>
                                  <a:pt x="7766304" y="0"/>
                                </a:lnTo>
                                <a:lnTo>
                                  <a:pt x="7766304" y="1997075"/>
                                </a:lnTo>
                                <a:lnTo>
                                  <a:pt x="0" y="1997075"/>
                                </a:lnTo>
                                <a:lnTo>
                                  <a:pt x="0" y="0"/>
                                </a:lnTo>
                              </a:path>
                            </a:pathLst>
                          </a:custGeom>
                          <a:solidFill>
                            <a:srgbClr val="95B3D7"/>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 name="Shape 8362"/>
                        <wps:cNvSpPr>
                          <a:spLocks/>
                        </wps:cNvSpPr>
                        <wps:spPr bwMode="auto">
                          <a:xfrm>
                            <a:off x="731" y="22960"/>
                            <a:ext cx="76993" cy="2042"/>
                          </a:xfrm>
                          <a:custGeom>
                            <a:avLst/>
                            <a:gdLst>
                              <a:gd name="T0" fmla="*/ 0 w 7699248"/>
                              <a:gd name="T1" fmla="*/ 0 h 204216"/>
                              <a:gd name="T2" fmla="*/ 7699248 w 7699248"/>
                              <a:gd name="T3" fmla="*/ 0 h 204216"/>
                              <a:gd name="T4" fmla="*/ 7699248 w 7699248"/>
                              <a:gd name="T5" fmla="*/ 204216 h 204216"/>
                              <a:gd name="T6" fmla="*/ 0 w 7699248"/>
                              <a:gd name="T7" fmla="*/ 204216 h 204216"/>
                              <a:gd name="T8" fmla="*/ 0 w 7699248"/>
                              <a:gd name="T9" fmla="*/ 0 h 204216"/>
                              <a:gd name="T10" fmla="*/ 0 w 7699248"/>
                              <a:gd name="T11" fmla="*/ 0 h 204216"/>
                              <a:gd name="T12" fmla="*/ 7699248 w 7699248"/>
                              <a:gd name="T13" fmla="*/ 204216 h 204216"/>
                            </a:gdLst>
                            <a:ahLst/>
                            <a:cxnLst>
                              <a:cxn ang="0">
                                <a:pos x="T0" y="T1"/>
                              </a:cxn>
                              <a:cxn ang="0">
                                <a:pos x="T2" y="T3"/>
                              </a:cxn>
                              <a:cxn ang="0">
                                <a:pos x="T4" y="T5"/>
                              </a:cxn>
                              <a:cxn ang="0">
                                <a:pos x="T6" y="T7"/>
                              </a:cxn>
                              <a:cxn ang="0">
                                <a:pos x="T8" y="T9"/>
                              </a:cxn>
                            </a:cxnLst>
                            <a:rect l="T10" t="T11" r="T12" b="T13"/>
                            <a:pathLst>
                              <a:path w="7699248" h="204216">
                                <a:moveTo>
                                  <a:pt x="0" y="0"/>
                                </a:moveTo>
                                <a:lnTo>
                                  <a:pt x="7699248" y="0"/>
                                </a:lnTo>
                                <a:lnTo>
                                  <a:pt x="7699248" y="204216"/>
                                </a:lnTo>
                                <a:lnTo>
                                  <a:pt x="0" y="204216"/>
                                </a:lnTo>
                                <a:lnTo>
                                  <a:pt x="0" y="0"/>
                                </a:lnTo>
                              </a:path>
                            </a:pathLst>
                          </a:custGeom>
                          <a:solidFill>
                            <a:srgbClr val="95B3D7"/>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 name="Shape 8363"/>
                        <wps:cNvSpPr>
                          <a:spLocks/>
                        </wps:cNvSpPr>
                        <wps:spPr bwMode="auto">
                          <a:xfrm>
                            <a:off x="731" y="25003"/>
                            <a:ext cx="76993" cy="2042"/>
                          </a:xfrm>
                          <a:custGeom>
                            <a:avLst/>
                            <a:gdLst>
                              <a:gd name="T0" fmla="*/ 0 w 7699248"/>
                              <a:gd name="T1" fmla="*/ 0 h 204216"/>
                              <a:gd name="T2" fmla="*/ 7699248 w 7699248"/>
                              <a:gd name="T3" fmla="*/ 0 h 204216"/>
                              <a:gd name="T4" fmla="*/ 7699248 w 7699248"/>
                              <a:gd name="T5" fmla="*/ 204216 h 204216"/>
                              <a:gd name="T6" fmla="*/ 0 w 7699248"/>
                              <a:gd name="T7" fmla="*/ 204216 h 204216"/>
                              <a:gd name="T8" fmla="*/ 0 w 7699248"/>
                              <a:gd name="T9" fmla="*/ 0 h 204216"/>
                              <a:gd name="T10" fmla="*/ 0 w 7699248"/>
                              <a:gd name="T11" fmla="*/ 0 h 204216"/>
                              <a:gd name="T12" fmla="*/ 7699248 w 7699248"/>
                              <a:gd name="T13" fmla="*/ 204216 h 204216"/>
                            </a:gdLst>
                            <a:ahLst/>
                            <a:cxnLst>
                              <a:cxn ang="0">
                                <a:pos x="T0" y="T1"/>
                              </a:cxn>
                              <a:cxn ang="0">
                                <a:pos x="T2" y="T3"/>
                              </a:cxn>
                              <a:cxn ang="0">
                                <a:pos x="T4" y="T5"/>
                              </a:cxn>
                              <a:cxn ang="0">
                                <a:pos x="T6" y="T7"/>
                              </a:cxn>
                              <a:cxn ang="0">
                                <a:pos x="T8" y="T9"/>
                              </a:cxn>
                            </a:cxnLst>
                            <a:rect l="T10" t="T11" r="T12" b="T13"/>
                            <a:pathLst>
                              <a:path w="7699248" h="204216">
                                <a:moveTo>
                                  <a:pt x="0" y="0"/>
                                </a:moveTo>
                                <a:lnTo>
                                  <a:pt x="7699248" y="0"/>
                                </a:lnTo>
                                <a:lnTo>
                                  <a:pt x="7699248" y="204216"/>
                                </a:lnTo>
                                <a:lnTo>
                                  <a:pt x="0" y="204216"/>
                                </a:lnTo>
                                <a:lnTo>
                                  <a:pt x="0" y="0"/>
                                </a:lnTo>
                              </a:path>
                            </a:pathLst>
                          </a:custGeom>
                          <a:solidFill>
                            <a:srgbClr val="95B3D7"/>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 name="Shape 8364"/>
                        <wps:cNvSpPr>
                          <a:spLocks/>
                        </wps:cNvSpPr>
                        <wps:spPr bwMode="auto">
                          <a:xfrm>
                            <a:off x="731" y="27045"/>
                            <a:ext cx="76993" cy="2042"/>
                          </a:xfrm>
                          <a:custGeom>
                            <a:avLst/>
                            <a:gdLst>
                              <a:gd name="T0" fmla="*/ 0 w 7699248"/>
                              <a:gd name="T1" fmla="*/ 0 h 204216"/>
                              <a:gd name="T2" fmla="*/ 7699248 w 7699248"/>
                              <a:gd name="T3" fmla="*/ 0 h 204216"/>
                              <a:gd name="T4" fmla="*/ 7699248 w 7699248"/>
                              <a:gd name="T5" fmla="*/ 204216 h 204216"/>
                              <a:gd name="T6" fmla="*/ 0 w 7699248"/>
                              <a:gd name="T7" fmla="*/ 204216 h 204216"/>
                              <a:gd name="T8" fmla="*/ 0 w 7699248"/>
                              <a:gd name="T9" fmla="*/ 0 h 204216"/>
                              <a:gd name="T10" fmla="*/ 0 w 7699248"/>
                              <a:gd name="T11" fmla="*/ 0 h 204216"/>
                              <a:gd name="T12" fmla="*/ 7699248 w 7699248"/>
                              <a:gd name="T13" fmla="*/ 204216 h 204216"/>
                            </a:gdLst>
                            <a:ahLst/>
                            <a:cxnLst>
                              <a:cxn ang="0">
                                <a:pos x="T0" y="T1"/>
                              </a:cxn>
                              <a:cxn ang="0">
                                <a:pos x="T2" y="T3"/>
                              </a:cxn>
                              <a:cxn ang="0">
                                <a:pos x="T4" y="T5"/>
                              </a:cxn>
                              <a:cxn ang="0">
                                <a:pos x="T6" y="T7"/>
                              </a:cxn>
                              <a:cxn ang="0">
                                <a:pos x="T8" y="T9"/>
                              </a:cxn>
                            </a:cxnLst>
                            <a:rect l="T10" t="T11" r="T12" b="T13"/>
                            <a:pathLst>
                              <a:path w="7699248" h="204216">
                                <a:moveTo>
                                  <a:pt x="0" y="0"/>
                                </a:moveTo>
                                <a:lnTo>
                                  <a:pt x="7699248" y="0"/>
                                </a:lnTo>
                                <a:lnTo>
                                  <a:pt x="7699248" y="204216"/>
                                </a:lnTo>
                                <a:lnTo>
                                  <a:pt x="0" y="204216"/>
                                </a:lnTo>
                                <a:lnTo>
                                  <a:pt x="0" y="0"/>
                                </a:lnTo>
                              </a:path>
                            </a:pathLst>
                          </a:custGeom>
                          <a:solidFill>
                            <a:srgbClr val="95B3D7"/>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 name="Shape 8365"/>
                        <wps:cNvSpPr>
                          <a:spLocks/>
                        </wps:cNvSpPr>
                        <wps:spPr bwMode="auto">
                          <a:xfrm>
                            <a:off x="731" y="29087"/>
                            <a:ext cx="76993" cy="2042"/>
                          </a:xfrm>
                          <a:custGeom>
                            <a:avLst/>
                            <a:gdLst>
                              <a:gd name="T0" fmla="*/ 0 w 7699248"/>
                              <a:gd name="T1" fmla="*/ 0 h 204216"/>
                              <a:gd name="T2" fmla="*/ 7699248 w 7699248"/>
                              <a:gd name="T3" fmla="*/ 0 h 204216"/>
                              <a:gd name="T4" fmla="*/ 7699248 w 7699248"/>
                              <a:gd name="T5" fmla="*/ 204216 h 204216"/>
                              <a:gd name="T6" fmla="*/ 0 w 7699248"/>
                              <a:gd name="T7" fmla="*/ 204216 h 204216"/>
                              <a:gd name="T8" fmla="*/ 0 w 7699248"/>
                              <a:gd name="T9" fmla="*/ 0 h 204216"/>
                              <a:gd name="T10" fmla="*/ 0 w 7699248"/>
                              <a:gd name="T11" fmla="*/ 0 h 204216"/>
                              <a:gd name="T12" fmla="*/ 7699248 w 7699248"/>
                              <a:gd name="T13" fmla="*/ 204216 h 204216"/>
                            </a:gdLst>
                            <a:ahLst/>
                            <a:cxnLst>
                              <a:cxn ang="0">
                                <a:pos x="T0" y="T1"/>
                              </a:cxn>
                              <a:cxn ang="0">
                                <a:pos x="T2" y="T3"/>
                              </a:cxn>
                              <a:cxn ang="0">
                                <a:pos x="T4" y="T5"/>
                              </a:cxn>
                              <a:cxn ang="0">
                                <a:pos x="T6" y="T7"/>
                              </a:cxn>
                              <a:cxn ang="0">
                                <a:pos x="T8" y="T9"/>
                              </a:cxn>
                            </a:cxnLst>
                            <a:rect l="T10" t="T11" r="T12" b="T13"/>
                            <a:pathLst>
                              <a:path w="7699248" h="204216">
                                <a:moveTo>
                                  <a:pt x="0" y="0"/>
                                </a:moveTo>
                                <a:lnTo>
                                  <a:pt x="7699248" y="0"/>
                                </a:lnTo>
                                <a:lnTo>
                                  <a:pt x="7699248" y="204216"/>
                                </a:lnTo>
                                <a:lnTo>
                                  <a:pt x="0" y="204216"/>
                                </a:lnTo>
                                <a:lnTo>
                                  <a:pt x="0" y="0"/>
                                </a:lnTo>
                              </a:path>
                            </a:pathLst>
                          </a:custGeom>
                          <a:solidFill>
                            <a:srgbClr val="95B3D7"/>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6" name="Shape 8366"/>
                        <wps:cNvSpPr>
                          <a:spLocks/>
                        </wps:cNvSpPr>
                        <wps:spPr bwMode="auto">
                          <a:xfrm>
                            <a:off x="0" y="22869"/>
                            <a:ext cx="91" cy="91"/>
                          </a:xfrm>
                          <a:custGeom>
                            <a:avLst/>
                            <a:gdLst>
                              <a:gd name="T0" fmla="*/ 0 w 9144"/>
                              <a:gd name="T1" fmla="*/ 0 h 9144"/>
                              <a:gd name="T2" fmla="*/ 9144 w 9144"/>
                              <a:gd name="T3" fmla="*/ 0 h 9144"/>
                              <a:gd name="T4" fmla="*/ 9144 w 9144"/>
                              <a:gd name="T5" fmla="*/ 9144 h 9144"/>
                              <a:gd name="T6" fmla="*/ 0 w 9144"/>
                              <a:gd name="T7" fmla="*/ 9144 h 9144"/>
                              <a:gd name="T8" fmla="*/ 0 w 9144"/>
                              <a:gd name="T9" fmla="*/ 0 h 9144"/>
                              <a:gd name="T10" fmla="*/ 0 w 9144"/>
                              <a:gd name="T11" fmla="*/ 0 h 9144"/>
                              <a:gd name="T12" fmla="*/ 9144 w 9144"/>
                              <a:gd name="T13" fmla="*/ 9144 h 9144"/>
                            </a:gdLst>
                            <a:ahLst/>
                            <a:cxnLst>
                              <a:cxn ang="0">
                                <a:pos x="T0" y="T1"/>
                              </a:cxn>
                              <a:cxn ang="0">
                                <a:pos x="T2" y="T3"/>
                              </a:cxn>
                              <a:cxn ang="0">
                                <a:pos x="T4" y="T5"/>
                              </a:cxn>
                              <a:cxn ang="0">
                                <a:pos x="T6" y="T7"/>
                              </a:cxn>
                              <a:cxn ang="0">
                                <a:pos x="T8" y="T9"/>
                              </a:cxn>
                            </a:cxnLst>
                            <a:rect l="T10" t="T11" r="T12" b="T13"/>
                            <a:pathLst>
                              <a:path w="9144" h="9144">
                                <a:moveTo>
                                  <a:pt x="0" y="0"/>
                                </a:moveTo>
                                <a:lnTo>
                                  <a:pt x="9144" y="0"/>
                                </a:lnTo>
                                <a:lnTo>
                                  <a:pt x="914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7" name="Shape 8367"/>
                        <wps:cNvSpPr>
                          <a:spLocks/>
                        </wps:cNvSpPr>
                        <wps:spPr bwMode="auto">
                          <a:xfrm>
                            <a:off x="60" y="22869"/>
                            <a:ext cx="77664" cy="91"/>
                          </a:xfrm>
                          <a:custGeom>
                            <a:avLst/>
                            <a:gdLst>
                              <a:gd name="T0" fmla="*/ 0 w 7766304"/>
                              <a:gd name="T1" fmla="*/ 0 h 9144"/>
                              <a:gd name="T2" fmla="*/ 7766304 w 7766304"/>
                              <a:gd name="T3" fmla="*/ 0 h 9144"/>
                              <a:gd name="T4" fmla="*/ 7766304 w 7766304"/>
                              <a:gd name="T5" fmla="*/ 9144 h 9144"/>
                              <a:gd name="T6" fmla="*/ 0 w 7766304"/>
                              <a:gd name="T7" fmla="*/ 9144 h 9144"/>
                              <a:gd name="T8" fmla="*/ 0 w 7766304"/>
                              <a:gd name="T9" fmla="*/ 0 h 9144"/>
                              <a:gd name="T10" fmla="*/ 0 w 7766304"/>
                              <a:gd name="T11" fmla="*/ 0 h 9144"/>
                              <a:gd name="T12" fmla="*/ 7766304 w 7766304"/>
                              <a:gd name="T13" fmla="*/ 9144 h 9144"/>
                            </a:gdLst>
                            <a:ahLst/>
                            <a:cxnLst>
                              <a:cxn ang="0">
                                <a:pos x="T0" y="T1"/>
                              </a:cxn>
                              <a:cxn ang="0">
                                <a:pos x="T2" y="T3"/>
                              </a:cxn>
                              <a:cxn ang="0">
                                <a:pos x="T4" y="T5"/>
                              </a:cxn>
                              <a:cxn ang="0">
                                <a:pos x="T6" y="T7"/>
                              </a:cxn>
                              <a:cxn ang="0">
                                <a:pos x="T8" y="T9"/>
                              </a:cxn>
                            </a:cxnLst>
                            <a:rect l="T10" t="T11" r="T12" b="T13"/>
                            <a:pathLst>
                              <a:path w="7766304" h="9144">
                                <a:moveTo>
                                  <a:pt x="0" y="0"/>
                                </a:moveTo>
                                <a:lnTo>
                                  <a:pt x="7766304" y="0"/>
                                </a:lnTo>
                                <a:lnTo>
                                  <a:pt x="776630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8" name="Shape 8368"/>
                        <wps:cNvSpPr>
                          <a:spLocks/>
                        </wps:cNvSpPr>
                        <wps:spPr bwMode="auto">
                          <a:xfrm>
                            <a:off x="0" y="22929"/>
                            <a:ext cx="91" cy="20001"/>
                          </a:xfrm>
                          <a:custGeom>
                            <a:avLst/>
                            <a:gdLst>
                              <a:gd name="T0" fmla="*/ 0 w 9144"/>
                              <a:gd name="T1" fmla="*/ 0 h 2000123"/>
                              <a:gd name="T2" fmla="*/ 9144 w 9144"/>
                              <a:gd name="T3" fmla="*/ 0 h 2000123"/>
                              <a:gd name="T4" fmla="*/ 9144 w 9144"/>
                              <a:gd name="T5" fmla="*/ 2000123 h 2000123"/>
                              <a:gd name="T6" fmla="*/ 0 w 9144"/>
                              <a:gd name="T7" fmla="*/ 2000123 h 2000123"/>
                              <a:gd name="T8" fmla="*/ 0 w 9144"/>
                              <a:gd name="T9" fmla="*/ 0 h 2000123"/>
                              <a:gd name="T10" fmla="*/ 0 w 9144"/>
                              <a:gd name="T11" fmla="*/ 0 h 2000123"/>
                              <a:gd name="T12" fmla="*/ 9144 w 9144"/>
                              <a:gd name="T13" fmla="*/ 2000123 h 2000123"/>
                            </a:gdLst>
                            <a:ahLst/>
                            <a:cxnLst>
                              <a:cxn ang="0">
                                <a:pos x="T0" y="T1"/>
                              </a:cxn>
                              <a:cxn ang="0">
                                <a:pos x="T2" y="T3"/>
                              </a:cxn>
                              <a:cxn ang="0">
                                <a:pos x="T4" y="T5"/>
                              </a:cxn>
                              <a:cxn ang="0">
                                <a:pos x="T6" y="T7"/>
                              </a:cxn>
                              <a:cxn ang="0">
                                <a:pos x="T8" y="T9"/>
                              </a:cxn>
                            </a:cxnLst>
                            <a:rect l="T10" t="T11" r="T12" b="T13"/>
                            <a:pathLst>
                              <a:path w="9144" h="2000123">
                                <a:moveTo>
                                  <a:pt x="0" y="0"/>
                                </a:moveTo>
                                <a:lnTo>
                                  <a:pt x="9144" y="0"/>
                                </a:lnTo>
                                <a:lnTo>
                                  <a:pt x="9144" y="2000123"/>
                                </a:lnTo>
                                <a:lnTo>
                                  <a:pt x="0" y="2000123"/>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9" name="Shape 8369"/>
                        <wps:cNvSpPr>
                          <a:spLocks/>
                        </wps:cNvSpPr>
                        <wps:spPr bwMode="auto">
                          <a:xfrm>
                            <a:off x="60" y="42992"/>
                            <a:ext cx="77664" cy="14023"/>
                          </a:xfrm>
                          <a:custGeom>
                            <a:avLst/>
                            <a:gdLst>
                              <a:gd name="T0" fmla="*/ 0 w 7766304"/>
                              <a:gd name="T1" fmla="*/ 0 h 1402334"/>
                              <a:gd name="T2" fmla="*/ 7766304 w 7766304"/>
                              <a:gd name="T3" fmla="*/ 0 h 1402334"/>
                              <a:gd name="T4" fmla="*/ 7766304 w 7766304"/>
                              <a:gd name="T5" fmla="*/ 1402334 h 1402334"/>
                              <a:gd name="T6" fmla="*/ 0 w 7766304"/>
                              <a:gd name="T7" fmla="*/ 1402334 h 1402334"/>
                              <a:gd name="T8" fmla="*/ 0 w 7766304"/>
                              <a:gd name="T9" fmla="*/ 0 h 1402334"/>
                              <a:gd name="T10" fmla="*/ 0 w 7766304"/>
                              <a:gd name="T11" fmla="*/ 0 h 1402334"/>
                              <a:gd name="T12" fmla="*/ 7766304 w 7766304"/>
                              <a:gd name="T13" fmla="*/ 1402334 h 1402334"/>
                            </a:gdLst>
                            <a:ahLst/>
                            <a:cxnLst>
                              <a:cxn ang="0">
                                <a:pos x="T0" y="T1"/>
                              </a:cxn>
                              <a:cxn ang="0">
                                <a:pos x="T2" y="T3"/>
                              </a:cxn>
                              <a:cxn ang="0">
                                <a:pos x="T4" y="T5"/>
                              </a:cxn>
                              <a:cxn ang="0">
                                <a:pos x="T6" y="T7"/>
                              </a:cxn>
                              <a:cxn ang="0">
                                <a:pos x="T8" y="T9"/>
                              </a:cxn>
                            </a:cxnLst>
                            <a:rect l="T10" t="T11" r="T12" b="T13"/>
                            <a:pathLst>
                              <a:path w="7766304" h="1402334">
                                <a:moveTo>
                                  <a:pt x="0" y="0"/>
                                </a:moveTo>
                                <a:lnTo>
                                  <a:pt x="7766304" y="0"/>
                                </a:lnTo>
                                <a:lnTo>
                                  <a:pt x="7766304" y="1402334"/>
                                </a:lnTo>
                                <a:lnTo>
                                  <a:pt x="0" y="1402334"/>
                                </a:lnTo>
                                <a:lnTo>
                                  <a:pt x="0" y="0"/>
                                </a:lnTo>
                              </a:path>
                            </a:pathLst>
                          </a:custGeom>
                          <a:solidFill>
                            <a:srgbClr val="FABF8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0" name="Shape 8370"/>
                        <wps:cNvSpPr>
                          <a:spLocks/>
                        </wps:cNvSpPr>
                        <wps:spPr bwMode="auto">
                          <a:xfrm>
                            <a:off x="731" y="42992"/>
                            <a:ext cx="76993" cy="1767"/>
                          </a:xfrm>
                          <a:custGeom>
                            <a:avLst/>
                            <a:gdLst>
                              <a:gd name="T0" fmla="*/ 0 w 7699248"/>
                              <a:gd name="T1" fmla="*/ 0 h 176657"/>
                              <a:gd name="T2" fmla="*/ 7699248 w 7699248"/>
                              <a:gd name="T3" fmla="*/ 0 h 176657"/>
                              <a:gd name="T4" fmla="*/ 7699248 w 7699248"/>
                              <a:gd name="T5" fmla="*/ 176657 h 176657"/>
                              <a:gd name="T6" fmla="*/ 0 w 7699248"/>
                              <a:gd name="T7" fmla="*/ 176657 h 176657"/>
                              <a:gd name="T8" fmla="*/ 0 w 7699248"/>
                              <a:gd name="T9" fmla="*/ 0 h 176657"/>
                              <a:gd name="T10" fmla="*/ 0 w 7699248"/>
                              <a:gd name="T11" fmla="*/ 0 h 176657"/>
                              <a:gd name="T12" fmla="*/ 7699248 w 7699248"/>
                              <a:gd name="T13" fmla="*/ 176657 h 176657"/>
                            </a:gdLst>
                            <a:ahLst/>
                            <a:cxnLst>
                              <a:cxn ang="0">
                                <a:pos x="T0" y="T1"/>
                              </a:cxn>
                              <a:cxn ang="0">
                                <a:pos x="T2" y="T3"/>
                              </a:cxn>
                              <a:cxn ang="0">
                                <a:pos x="T4" y="T5"/>
                              </a:cxn>
                              <a:cxn ang="0">
                                <a:pos x="T6" y="T7"/>
                              </a:cxn>
                              <a:cxn ang="0">
                                <a:pos x="T8" y="T9"/>
                              </a:cxn>
                            </a:cxnLst>
                            <a:rect l="T10" t="T11" r="T12" b="T13"/>
                            <a:pathLst>
                              <a:path w="7699248" h="176657">
                                <a:moveTo>
                                  <a:pt x="0" y="0"/>
                                </a:moveTo>
                                <a:lnTo>
                                  <a:pt x="7699248" y="0"/>
                                </a:lnTo>
                                <a:lnTo>
                                  <a:pt x="7699248" y="176657"/>
                                </a:lnTo>
                                <a:lnTo>
                                  <a:pt x="0" y="176657"/>
                                </a:lnTo>
                                <a:lnTo>
                                  <a:pt x="0" y="0"/>
                                </a:lnTo>
                              </a:path>
                            </a:pathLst>
                          </a:custGeom>
                          <a:solidFill>
                            <a:srgbClr val="FABF8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1" name="Shape 8371"/>
                        <wps:cNvSpPr>
                          <a:spLocks/>
                        </wps:cNvSpPr>
                        <wps:spPr bwMode="auto">
                          <a:xfrm>
                            <a:off x="731" y="44759"/>
                            <a:ext cx="76993" cy="1737"/>
                          </a:xfrm>
                          <a:custGeom>
                            <a:avLst/>
                            <a:gdLst>
                              <a:gd name="T0" fmla="*/ 0 w 7699248"/>
                              <a:gd name="T1" fmla="*/ 0 h 173736"/>
                              <a:gd name="T2" fmla="*/ 7699248 w 7699248"/>
                              <a:gd name="T3" fmla="*/ 0 h 173736"/>
                              <a:gd name="T4" fmla="*/ 7699248 w 7699248"/>
                              <a:gd name="T5" fmla="*/ 173736 h 173736"/>
                              <a:gd name="T6" fmla="*/ 0 w 7699248"/>
                              <a:gd name="T7" fmla="*/ 173736 h 173736"/>
                              <a:gd name="T8" fmla="*/ 0 w 7699248"/>
                              <a:gd name="T9" fmla="*/ 0 h 173736"/>
                              <a:gd name="T10" fmla="*/ 0 w 7699248"/>
                              <a:gd name="T11" fmla="*/ 0 h 173736"/>
                              <a:gd name="T12" fmla="*/ 7699248 w 7699248"/>
                              <a:gd name="T13" fmla="*/ 173736 h 173736"/>
                            </a:gdLst>
                            <a:ahLst/>
                            <a:cxnLst>
                              <a:cxn ang="0">
                                <a:pos x="T0" y="T1"/>
                              </a:cxn>
                              <a:cxn ang="0">
                                <a:pos x="T2" y="T3"/>
                              </a:cxn>
                              <a:cxn ang="0">
                                <a:pos x="T4" y="T5"/>
                              </a:cxn>
                              <a:cxn ang="0">
                                <a:pos x="T6" y="T7"/>
                              </a:cxn>
                              <a:cxn ang="0">
                                <a:pos x="T8" y="T9"/>
                              </a:cxn>
                            </a:cxnLst>
                            <a:rect l="T10" t="T11" r="T12" b="T13"/>
                            <a:pathLst>
                              <a:path w="7699248" h="173736">
                                <a:moveTo>
                                  <a:pt x="0" y="0"/>
                                </a:moveTo>
                                <a:lnTo>
                                  <a:pt x="7699248" y="0"/>
                                </a:lnTo>
                                <a:lnTo>
                                  <a:pt x="7699248" y="173736"/>
                                </a:lnTo>
                                <a:lnTo>
                                  <a:pt x="0" y="173736"/>
                                </a:lnTo>
                                <a:lnTo>
                                  <a:pt x="0" y="0"/>
                                </a:lnTo>
                              </a:path>
                            </a:pathLst>
                          </a:custGeom>
                          <a:solidFill>
                            <a:srgbClr val="FABF8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2" name="Shape 8372"/>
                        <wps:cNvSpPr>
                          <a:spLocks/>
                        </wps:cNvSpPr>
                        <wps:spPr bwMode="auto">
                          <a:xfrm>
                            <a:off x="731" y="46496"/>
                            <a:ext cx="76993" cy="1768"/>
                          </a:xfrm>
                          <a:custGeom>
                            <a:avLst/>
                            <a:gdLst>
                              <a:gd name="T0" fmla="*/ 0 w 7699248"/>
                              <a:gd name="T1" fmla="*/ 0 h 176784"/>
                              <a:gd name="T2" fmla="*/ 7699248 w 7699248"/>
                              <a:gd name="T3" fmla="*/ 0 h 176784"/>
                              <a:gd name="T4" fmla="*/ 7699248 w 7699248"/>
                              <a:gd name="T5" fmla="*/ 176784 h 176784"/>
                              <a:gd name="T6" fmla="*/ 0 w 7699248"/>
                              <a:gd name="T7" fmla="*/ 176784 h 176784"/>
                              <a:gd name="T8" fmla="*/ 0 w 7699248"/>
                              <a:gd name="T9" fmla="*/ 0 h 176784"/>
                              <a:gd name="T10" fmla="*/ 0 w 7699248"/>
                              <a:gd name="T11" fmla="*/ 0 h 176784"/>
                              <a:gd name="T12" fmla="*/ 7699248 w 7699248"/>
                              <a:gd name="T13" fmla="*/ 176784 h 176784"/>
                            </a:gdLst>
                            <a:ahLst/>
                            <a:cxnLst>
                              <a:cxn ang="0">
                                <a:pos x="T0" y="T1"/>
                              </a:cxn>
                              <a:cxn ang="0">
                                <a:pos x="T2" y="T3"/>
                              </a:cxn>
                              <a:cxn ang="0">
                                <a:pos x="T4" y="T5"/>
                              </a:cxn>
                              <a:cxn ang="0">
                                <a:pos x="T6" y="T7"/>
                              </a:cxn>
                              <a:cxn ang="0">
                                <a:pos x="T8" y="T9"/>
                              </a:cxn>
                            </a:cxnLst>
                            <a:rect l="T10" t="T11" r="T12" b="T13"/>
                            <a:pathLst>
                              <a:path w="7699248" h="176784">
                                <a:moveTo>
                                  <a:pt x="0" y="0"/>
                                </a:moveTo>
                                <a:lnTo>
                                  <a:pt x="7699248" y="0"/>
                                </a:lnTo>
                                <a:lnTo>
                                  <a:pt x="7699248" y="176784"/>
                                </a:lnTo>
                                <a:lnTo>
                                  <a:pt x="0" y="176784"/>
                                </a:lnTo>
                                <a:lnTo>
                                  <a:pt x="0" y="0"/>
                                </a:lnTo>
                              </a:path>
                            </a:pathLst>
                          </a:custGeom>
                          <a:solidFill>
                            <a:srgbClr val="FABF8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3" name="Shape 8373"/>
                        <wps:cNvSpPr>
                          <a:spLocks/>
                        </wps:cNvSpPr>
                        <wps:spPr bwMode="auto">
                          <a:xfrm>
                            <a:off x="731" y="48264"/>
                            <a:ext cx="76993" cy="1737"/>
                          </a:xfrm>
                          <a:custGeom>
                            <a:avLst/>
                            <a:gdLst>
                              <a:gd name="T0" fmla="*/ 0 w 7699248"/>
                              <a:gd name="T1" fmla="*/ 0 h 173736"/>
                              <a:gd name="T2" fmla="*/ 7699248 w 7699248"/>
                              <a:gd name="T3" fmla="*/ 0 h 173736"/>
                              <a:gd name="T4" fmla="*/ 7699248 w 7699248"/>
                              <a:gd name="T5" fmla="*/ 173736 h 173736"/>
                              <a:gd name="T6" fmla="*/ 0 w 7699248"/>
                              <a:gd name="T7" fmla="*/ 173736 h 173736"/>
                              <a:gd name="T8" fmla="*/ 0 w 7699248"/>
                              <a:gd name="T9" fmla="*/ 0 h 173736"/>
                              <a:gd name="T10" fmla="*/ 0 w 7699248"/>
                              <a:gd name="T11" fmla="*/ 0 h 173736"/>
                              <a:gd name="T12" fmla="*/ 7699248 w 7699248"/>
                              <a:gd name="T13" fmla="*/ 173736 h 173736"/>
                            </a:gdLst>
                            <a:ahLst/>
                            <a:cxnLst>
                              <a:cxn ang="0">
                                <a:pos x="T0" y="T1"/>
                              </a:cxn>
                              <a:cxn ang="0">
                                <a:pos x="T2" y="T3"/>
                              </a:cxn>
                              <a:cxn ang="0">
                                <a:pos x="T4" y="T5"/>
                              </a:cxn>
                              <a:cxn ang="0">
                                <a:pos x="T6" y="T7"/>
                              </a:cxn>
                              <a:cxn ang="0">
                                <a:pos x="T8" y="T9"/>
                              </a:cxn>
                            </a:cxnLst>
                            <a:rect l="T10" t="T11" r="T12" b="T13"/>
                            <a:pathLst>
                              <a:path w="7699248" h="173736">
                                <a:moveTo>
                                  <a:pt x="0" y="0"/>
                                </a:moveTo>
                                <a:lnTo>
                                  <a:pt x="7699248" y="0"/>
                                </a:lnTo>
                                <a:lnTo>
                                  <a:pt x="7699248" y="173736"/>
                                </a:lnTo>
                                <a:lnTo>
                                  <a:pt x="0" y="173736"/>
                                </a:lnTo>
                                <a:lnTo>
                                  <a:pt x="0" y="0"/>
                                </a:lnTo>
                              </a:path>
                            </a:pathLst>
                          </a:custGeom>
                          <a:solidFill>
                            <a:srgbClr val="FABF8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4" name="Shape 8374"/>
                        <wps:cNvSpPr>
                          <a:spLocks/>
                        </wps:cNvSpPr>
                        <wps:spPr bwMode="auto">
                          <a:xfrm>
                            <a:off x="731" y="50002"/>
                            <a:ext cx="76993" cy="1771"/>
                          </a:xfrm>
                          <a:custGeom>
                            <a:avLst/>
                            <a:gdLst>
                              <a:gd name="T0" fmla="*/ 0 w 7699248"/>
                              <a:gd name="T1" fmla="*/ 0 h 177089"/>
                              <a:gd name="T2" fmla="*/ 7699248 w 7699248"/>
                              <a:gd name="T3" fmla="*/ 0 h 177089"/>
                              <a:gd name="T4" fmla="*/ 7699248 w 7699248"/>
                              <a:gd name="T5" fmla="*/ 177089 h 177089"/>
                              <a:gd name="T6" fmla="*/ 0 w 7699248"/>
                              <a:gd name="T7" fmla="*/ 177089 h 177089"/>
                              <a:gd name="T8" fmla="*/ 0 w 7699248"/>
                              <a:gd name="T9" fmla="*/ 0 h 177089"/>
                              <a:gd name="T10" fmla="*/ 0 w 7699248"/>
                              <a:gd name="T11" fmla="*/ 0 h 177089"/>
                              <a:gd name="T12" fmla="*/ 7699248 w 7699248"/>
                              <a:gd name="T13" fmla="*/ 177089 h 177089"/>
                            </a:gdLst>
                            <a:ahLst/>
                            <a:cxnLst>
                              <a:cxn ang="0">
                                <a:pos x="T0" y="T1"/>
                              </a:cxn>
                              <a:cxn ang="0">
                                <a:pos x="T2" y="T3"/>
                              </a:cxn>
                              <a:cxn ang="0">
                                <a:pos x="T4" y="T5"/>
                              </a:cxn>
                              <a:cxn ang="0">
                                <a:pos x="T6" y="T7"/>
                              </a:cxn>
                              <a:cxn ang="0">
                                <a:pos x="T8" y="T9"/>
                              </a:cxn>
                            </a:cxnLst>
                            <a:rect l="T10" t="T11" r="T12" b="T13"/>
                            <a:pathLst>
                              <a:path w="7699248" h="177089">
                                <a:moveTo>
                                  <a:pt x="0" y="0"/>
                                </a:moveTo>
                                <a:lnTo>
                                  <a:pt x="7699248" y="0"/>
                                </a:lnTo>
                                <a:lnTo>
                                  <a:pt x="7699248" y="177089"/>
                                </a:lnTo>
                                <a:lnTo>
                                  <a:pt x="0" y="177089"/>
                                </a:lnTo>
                                <a:lnTo>
                                  <a:pt x="0" y="0"/>
                                </a:lnTo>
                              </a:path>
                            </a:pathLst>
                          </a:custGeom>
                          <a:solidFill>
                            <a:srgbClr val="FABF8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5" name="Shape 8375"/>
                        <wps:cNvSpPr>
                          <a:spLocks/>
                        </wps:cNvSpPr>
                        <wps:spPr bwMode="auto">
                          <a:xfrm>
                            <a:off x="731" y="51773"/>
                            <a:ext cx="76993" cy="1737"/>
                          </a:xfrm>
                          <a:custGeom>
                            <a:avLst/>
                            <a:gdLst>
                              <a:gd name="T0" fmla="*/ 0 w 7699248"/>
                              <a:gd name="T1" fmla="*/ 0 h 173736"/>
                              <a:gd name="T2" fmla="*/ 7699248 w 7699248"/>
                              <a:gd name="T3" fmla="*/ 0 h 173736"/>
                              <a:gd name="T4" fmla="*/ 7699248 w 7699248"/>
                              <a:gd name="T5" fmla="*/ 173736 h 173736"/>
                              <a:gd name="T6" fmla="*/ 0 w 7699248"/>
                              <a:gd name="T7" fmla="*/ 173736 h 173736"/>
                              <a:gd name="T8" fmla="*/ 0 w 7699248"/>
                              <a:gd name="T9" fmla="*/ 0 h 173736"/>
                              <a:gd name="T10" fmla="*/ 0 w 7699248"/>
                              <a:gd name="T11" fmla="*/ 0 h 173736"/>
                              <a:gd name="T12" fmla="*/ 7699248 w 7699248"/>
                              <a:gd name="T13" fmla="*/ 173736 h 173736"/>
                            </a:gdLst>
                            <a:ahLst/>
                            <a:cxnLst>
                              <a:cxn ang="0">
                                <a:pos x="T0" y="T1"/>
                              </a:cxn>
                              <a:cxn ang="0">
                                <a:pos x="T2" y="T3"/>
                              </a:cxn>
                              <a:cxn ang="0">
                                <a:pos x="T4" y="T5"/>
                              </a:cxn>
                              <a:cxn ang="0">
                                <a:pos x="T6" y="T7"/>
                              </a:cxn>
                              <a:cxn ang="0">
                                <a:pos x="T8" y="T9"/>
                              </a:cxn>
                            </a:cxnLst>
                            <a:rect l="T10" t="T11" r="T12" b="T13"/>
                            <a:pathLst>
                              <a:path w="7699248" h="173736">
                                <a:moveTo>
                                  <a:pt x="0" y="0"/>
                                </a:moveTo>
                                <a:lnTo>
                                  <a:pt x="7699248" y="0"/>
                                </a:lnTo>
                                <a:lnTo>
                                  <a:pt x="7699248" y="173736"/>
                                </a:lnTo>
                                <a:lnTo>
                                  <a:pt x="0" y="173736"/>
                                </a:lnTo>
                                <a:lnTo>
                                  <a:pt x="0" y="0"/>
                                </a:lnTo>
                              </a:path>
                            </a:pathLst>
                          </a:custGeom>
                          <a:solidFill>
                            <a:srgbClr val="FABF8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6" name="Shape 8376"/>
                        <wps:cNvSpPr>
                          <a:spLocks/>
                        </wps:cNvSpPr>
                        <wps:spPr bwMode="auto">
                          <a:xfrm>
                            <a:off x="731" y="53510"/>
                            <a:ext cx="76993" cy="1768"/>
                          </a:xfrm>
                          <a:custGeom>
                            <a:avLst/>
                            <a:gdLst>
                              <a:gd name="T0" fmla="*/ 0 w 7699248"/>
                              <a:gd name="T1" fmla="*/ 0 h 176784"/>
                              <a:gd name="T2" fmla="*/ 7699248 w 7699248"/>
                              <a:gd name="T3" fmla="*/ 0 h 176784"/>
                              <a:gd name="T4" fmla="*/ 7699248 w 7699248"/>
                              <a:gd name="T5" fmla="*/ 176784 h 176784"/>
                              <a:gd name="T6" fmla="*/ 0 w 7699248"/>
                              <a:gd name="T7" fmla="*/ 176784 h 176784"/>
                              <a:gd name="T8" fmla="*/ 0 w 7699248"/>
                              <a:gd name="T9" fmla="*/ 0 h 176784"/>
                              <a:gd name="T10" fmla="*/ 0 w 7699248"/>
                              <a:gd name="T11" fmla="*/ 0 h 176784"/>
                              <a:gd name="T12" fmla="*/ 7699248 w 7699248"/>
                              <a:gd name="T13" fmla="*/ 176784 h 176784"/>
                            </a:gdLst>
                            <a:ahLst/>
                            <a:cxnLst>
                              <a:cxn ang="0">
                                <a:pos x="T0" y="T1"/>
                              </a:cxn>
                              <a:cxn ang="0">
                                <a:pos x="T2" y="T3"/>
                              </a:cxn>
                              <a:cxn ang="0">
                                <a:pos x="T4" y="T5"/>
                              </a:cxn>
                              <a:cxn ang="0">
                                <a:pos x="T6" y="T7"/>
                              </a:cxn>
                              <a:cxn ang="0">
                                <a:pos x="T8" y="T9"/>
                              </a:cxn>
                            </a:cxnLst>
                            <a:rect l="T10" t="T11" r="T12" b="T13"/>
                            <a:pathLst>
                              <a:path w="7699248" h="176784">
                                <a:moveTo>
                                  <a:pt x="0" y="0"/>
                                </a:moveTo>
                                <a:lnTo>
                                  <a:pt x="7699248" y="0"/>
                                </a:lnTo>
                                <a:lnTo>
                                  <a:pt x="7699248" y="176784"/>
                                </a:lnTo>
                                <a:lnTo>
                                  <a:pt x="0" y="176784"/>
                                </a:lnTo>
                                <a:lnTo>
                                  <a:pt x="0" y="0"/>
                                </a:lnTo>
                              </a:path>
                            </a:pathLst>
                          </a:custGeom>
                          <a:solidFill>
                            <a:srgbClr val="FABF8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7" name="Shape 8377"/>
                        <wps:cNvSpPr>
                          <a:spLocks/>
                        </wps:cNvSpPr>
                        <wps:spPr bwMode="auto">
                          <a:xfrm>
                            <a:off x="731" y="55278"/>
                            <a:ext cx="76993" cy="1737"/>
                          </a:xfrm>
                          <a:custGeom>
                            <a:avLst/>
                            <a:gdLst>
                              <a:gd name="T0" fmla="*/ 0 w 7699248"/>
                              <a:gd name="T1" fmla="*/ 0 h 173736"/>
                              <a:gd name="T2" fmla="*/ 7699248 w 7699248"/>
                              <a:gd name="T3" fmla="*/ 0 h 173736"/>
                              <a:gd name="T4" fmla="*/ 7699248 w 7699248"/>
                              <a:gd name="T5" fmla="*/ 173736 h 173736"/>
                              <a:gd name="T6" fmla="*/ 0 w 7699248"/>
                              <a:gd name="T7" fmla="*/ 173736 h 173736"/>
                              <a:gd name="T8" fmla="*/ 0 w 7699248"/>
                              <a:gd name="T9" fmla="*/ 0 h 173736"/>
                              <a:gd name="T10" fmla="*/ 0 w 7699248"/>
                              <a:gd name="T11" fmla="*/ 0 h 173736"/>
                              <a:gd name="T12" fmla="*/ 7699248 w 7699248"/>
                              <a:gd name="T13" fmla="*/ 173736 h 173736"/>
                            </a:gdLst>
                            <a:ahLst/>
                            <a:cxnLst>
                              <a:cxn ang="0">
                                <a:pos x="T0" y="T1"/>
                              </a:cxn>
                              <a:cxn ang="0">
                                <a:pos x="T2" y="T3"/>
                              </a:cxn>
                              <a:cxn ang="0">
                                <a:pos x="T4" y="T5"/>
                              </a:cxn>
                              <a:cxn ang="0">
                                <a:pos x="T6" y="T7"/>
                              </a:cxn>
                              <a:cxn ang="0">
                                <a:pos x="T8" y="T9"/>
                              </a:cxn>
                            </a:cxnLst>
                            <a:rect l="T10" t="T11" r="T12" b="T13"/>
                            <a:pathLst>
                              <a:path w="7699248" h="173736">
                                <a:moveTo>
                                  <a:pt x="0" y="0"/>
                                </a:moveTo>
                                <a:lnTo>
                                  <a:pt x="7699248" y="0"/>
                                </a:lnTo>
                                <a:lnTo>
                                  <a:pt x="7699248" y="173736"/>
                                </a:lnTo>
                                <a:lnTo>
                                  <a:pt x="0" y="173736"/>
                                </a:lnTo>
                                <a:lnTo>
                                  <a:pt x="0" y="0"/>
                                </a:lnTo>
                              </a:path>
                            </a:pathLst>
                          </a:custGeom>
                          <a:solidFill>
                            <a:srgbClr val="FABF8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8" name="Shape 8378"/>
                        <wps:cNvSpPr>
                          <a:spLocks/>
                        </wps:cNvSpPr>
                        <wps:spPr bwMode="auto">
                          <a:xfrm>
                            <a:off x="0" y="42930"/>
                            <a:ext cx="91" cy="91"/>
                          </a:xfrm>
                          <a:custGeom>
                            <a:avLst/>
                            <a:gdLst>
                              <a:gd name="T0" fmla="*/ 0 w 9144"/>
                              <a:gd name="T1" fmla="*/ 0 h 9144"/>
                              <a:gd name="T2" fmla="*/ 9144 w 9144"/>
                              <a:gd name="T3" fmla="*/ 0 h 9144"/>
                              <a:gd name="T4" fmla="*/ 9144 w 9144"/>
                              <a:gd name="T5" fmla="*/ 9144 h 9144"/>
                              <a:gd name="T6" fmla="*/ 0 w 9144"/>
                              <a:gd name="T7" fmla="*/ 9144 h 9144"/>
                              <a:gd name="T8" fmla="*/ 0 w 9144"/>
                              <a:gd name="T9" fmla="*/ 0 h 9144"/>
                              <a:gd name="T10" fmla="*/ 0 w 9144"/>
                              <a:gd name="T11" fmla="*/ 0 h 9144"/>
                              <a:gd name="T12" fmla="*/ 9144 w 9144"/>
                              <a:gd name="T13" fmla="*/ 9144 h 9144"/>
                            </a:gdLst>
                            <a:ahLst/>
                            <a:cxnLst>
                              <a:cxn ang="0">
                                <a:pos x="T0" y="T1"/>
                              </a:cxn>
                              <a:cxn ang="0">
                                <a:pos x="T2" y="T3"/>
                              </a:cxn>
                              <a:cxn ang="0">
                                <a:pos x="T4" y="T5"/>
                              </a:cxn>
                              <a:cxn ang="0">
                                <a:pos x="T6" y="T7"/>
                              </a:cxn>
                              <a:cxn ang="0">
                                <a:pos x="T8" y="T9"/>
                              </a:cxn>
                            </a:cxnLst>
                            <a:rect l="T10" t="T11" r="T12" b="T13"/>
                            <a:pathLst>
                              <a:path w="9144" h="9144">
                                <a:moveTo>
                                  <a:pt x="0" y="0"/>
                                </a:moveTo>
                                <a:lnTo>
                                  <a:pt x="9144" y="0"/>
                                </a:lnTo>
                                <a:lnTo>
                                  <a:pt x="914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9" name="Shape 8379"/>
                        <wps:cNvSpPr>
                          <a:spLocks/>
                        </wps:cNvSpPr>
                        <wps:spPr bwMode="auto">
                          <a:xfrm>
                            <a:off x="60" y="42930"/>
                            <a:ext cx="77664" cy="91"/>
                          </a:xfrm>
                          <a:custGeom>
                            <a:avLst/>
                            <a:gdLst>
                              <a:gd name="T0" fmla="*/ 0 w 7766304"/>
                              <a:gd name="T1" fmla="*/ 0 h 9144"/>
                              <a:gd name="T2" fmla="*/ 7766304 w 7766304"/>
                              <a:gd name="T3" fmla="*/ 0 h 9144"/>
                              <a:gd name="T4" fmla="*/ 7766304 w 7766304"/>
                              <a:gd name="T5" fmla="*/ 9144 h 9144"/>
                              <a:gd name="T6" fmla="*/ 0 w 7766304"/>
                              <a:gd name="T7" fmla="*/ 9144 h 9144"/>
                              <a:gd name="T8" fmla="*/ 0 w 7766304"/>
                              <a:gd name="T9" fmla="*/ 0 h 9144"/>
                              <a:gd name="T10" fmla="*/ 0 w 7766304"/>
                              <a:gd name="T11" fmla="*/ 0 h 9144"/>
                              <a:gd name="T12" fmla="*/ 7766304 w 7766304"/>
                              <a:gd name="T13" fmla="*/ 9144 h 9144"/>
                            </a:gdLst>
                            <a:ahLst/>
                            <a:cxnLst>
                              <a:cxn ang="0">
                                <a:pos x="T0" y="T1"/>
                              </a:cxn>
                              <a:cxn ang="0">
                                <a:pos x="T2" y="T3"/>
                              </a:cxn>
                              <a:cxn ang="0">
                                <a:pos x="T4" y="T5"/>
                              </a:cxn>
                              <a:cxn ang="0">
                                <a:pos x="T6" y="T7"/>
                              </a:cxn>
                              <a:cxn ang="0">
                                <a:pos x="T8" y="T9"/>
                              </a:cxn>
                            </a:cxnLst>
                            <a:rect l="T10" t="T11" r="T12" b="T13"/>
                            <a:pathLst>
                              <a:path w="7766304" h="9144">
                                <a:moveTo>
                                  <a:pt x="0" y="0"/>
                                </a:moveTo>
                                <a:lnTo>
                                  <a:pt x="7766304" y="0"/>
                                </a:lnTo>
                                <a:lnTo>
                                  <a:pt x="776630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40" name="Shape 8380"/>
                        <wps:cNvSpPr>
                          <a:spLocks/>
                        </wps:cNvSpPr>
                        <wps:spPr bwMode="auto">
                          <a:xfrm>
                            <a:off x="0" y="42992"/>
                            <a:ext cx="91" cy="14023"/>
                          </a:xfrm>
                          <a:custGeom>
                            <a:avLst/>
                            <a:gdLst>
                              <a:gd name="T0" fmla="*/ 0 w 9144"/>
                              <a:gd name="T1" fmla="*/ 0 h 1402334"/>
                              <a:gd name="T2" fmla="*/ 9144 w 9144"/>
                              <a:gd name="T3" fmla="*/ 0 h 1402334"/>
                              <a:gd name="T4" fmla="*/ 9144 w 9144"/>
                              <a:gd name="T5" fmla="*/ 1402334 h 1402334"/>
                              <a:gd name="T6" fmla="*/ 0 w 9144"/>
                              <a:gd name="T7" fmla="*/ 1402334 h 1402334"/>
                              <a:gd name="T8" fmla="*/ 0 w 9144"/>
                              <a:gd name="T9" fmla="*/ 0 h 1402334"/>
                              <a:gd name="T10" fmla="*/ 0 w 9144"/>
                              <a:gd name="T11" fmla="*/ 0 h 1402334"/>
                              <a:gd name="T12" fmla="*/ 9144 w 9144"/>
                              <a:gd name="T13" fmla="*/ 1402334 h 1402334"/>
                            </a:gdLst>
                            <a:ahLst/>
                            <a:cxnLst>
                              <a:cxn ang="0">
                                <a:pos x="T0" y="T1"/>
                              </a:cxn>
                              <a:cxn ang="0">
                                <a:pos x="T2" y="T3"/>
                              </a:cxn>
                              <a:cxn ang="0">
                                <a:pos x="T4" y="T5"/>
                              </a:cxn>
                              <a:cxn ang="0">
                                <a:pos x="T6" y="T7"/>
                              </a:cxn>
                              <a:cxn ang="0">
                                <a:pos x="T8" y="T9"/>
                              </a:cxn>
                            </a:cxnLst>
                            <a:rect l="T10" t="T11" r="T12" b="T13"/>
                            <a:pathLst>
                              <a:path w="9144" h="1402334">
                                <a:moveTo>
                                  <a:pt x="0" y="0"/>
                                </a:moveTo>
                                <a:lnTo>
                                  <a:pt x="9144" y="0"/>
                                </a:lnTo>
                                <a:lnTo>
                                  <a:pt x="9144" y="1402334"/>
                                </a:lnTo>
                                <a:lnTo>
                                  <a:pt x="0" y="140233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41" name="Shape 8381"/>
                        <wps:cNvSpPr>
                          <a:spLocks/>
                        </wps:cNvSpPr>
                        <wps:spPr bwMode="auto">
                          <a:xfrm>
                            <a:off x="60" y="57076"/>
                            <a:ext cx="77664" cy="21037"/>
                          </a:xfrm>
                          <a:custGeom>
                            <a:avLst/>
                            <a:gdLst>
                              <a:gd name="T0" fmla="*/ 0 w 7766304"/>
                              <a:gd name="T1" fmla="*/ 0 h 2103755"/>
                              <a:gd name="T2" fmla="*/ 7766304 w 7766304"/>
                              <a:gd name="T3" fmla="*/ 0 h 2103755"/>
                              <a:gd name="T4" fmla="*/ 7766304 w 7766304"/>
                              <a:gd name="T5" fmla="*/ 2103755 h 2103755"/>
                              <a:gd name="T6" fmla="*/ 0 w 7766304"/>
                              <a:gd name="T7" fmla="*/ 2103755 h 2103755"/>
                              <a:gd name="T8" fmla="*/ 0 w 7766304"/>
                              <a:gd name="T9" fmla="*/ 0 h 2103755"/>
                              <a:gd name="T10" fmla="*/ 0 w 7766304"/>
                              <a:gd name="T11" fmla="*/ 0 h 2103755"/>
                              <a:gd name="T12" fmla="*/ 7766304 w 7766304"/>
                              <a:gd name="T13" fmla="*/ 2103755 h 2103755"/>
                            </a:gdLst>
                            <a:ahLst/>
                            <a:cxnLst>
                              <a:cxn ang="0">
                                <a:pos x="T0" y="T1"/>
                              </a:cxn>
                              <a:cxn ang="0">
                                <a:pos x="T2" y="T3"/>
                              </a:cxn>
                              <a:cxn ang="0">
                                <a:pos x="T4" y="T5"/>
                              </a:cxn>
                              <a:cxn ang="0">
                                <a:pos x="T6" y="T7"/>
                              </a:cxn>
                              <a:cxn ang="0">
                                <a:pos x="T8" y="T9"/>
                              </a:cxn>
                            </a:cxnLst>
                            <a:rect l="T10" t="T11" r="T12" b="T13"/>
                            <a:pathLst>
                              <a:path w="7766304" h="2103755">
                                <a:moveTo>
                                  <a:pt x="0" y="0"/>
                                </a:moveTo>
                                <a:lnTo>
                                  <a:pt x="7766304" y="0"/>
                                </a:lnTo>
                                <a:lnTo>
                                  <a:pt x="7766304" y="2103755"/>
                                </a:lnTo>
                                <a:lnTo>
                                  <a:pt x="0" y="2103755"/>
                                </a:lnTo>
                                <a:lnTo>
                                  <a:pt x="0" y="0"/>
                                </a:lnTo>
                              </a:path>
                            </a:pathLst>
                          </a:custGeom>
                          <a:solidFill>
                            <a:srgbClr val="C2D69B"/>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42" name="Shape 8382"/>
                        <wps:cNvSpPr>
                          <a:spLocks/>
                        </wps:cNvSpPr>
                        <wps:spPr bwMode="auto">
                          <a:xfrm>
                            <a:off x="731" y="57076"/>
                            <a:ext cx="76993" cy="1768"/>
                          </a:xfrm>
                          <a:custGeom>
                            <a:avLst/>
                            <a:gdLst>
                              <a:gd name="T0" fmla="*/ 0 w 7699248"/>
                              <a:gd name="T1" fmla="*/ 0 h 176785"/>
                              <a:gd name="T2" fmla="*/ 7699248 w 7699248"/>
                              <a:gd name="T3" fmla="*/ 0 h 176785"/>
                              <a:gd name="T4" fmla="*/ 7699248 w 7699248"/>
                              <a:gd name="T5" fmla="*/ 176785 h 176785"/>
                              <a:gd name="T6" fmla="*/ 0 w 7699248"/>
                              <a:gd name="T7" fmla="*/ 176785 h 176785"/>
                              <a:gd name="T8" fmla="*/ 0 w 7699248"/>
                              <a:gd name="T9" fmla="*/ 0 h 176785"/>
                              <a:gd name="T10" fmla="*/ 0 w 7699248"/>
                              <a:gd name="T11" fmla="*/ 0 h 176785"/>
                              <a:gd name="T12" fmla="*/ 7699248 w 7699248"/>
                              <a:gd name="T13" fmla="*/ 176785 h 176785"/>
                            </a:gdLst>
                            <a:ahLst/>
                            <a:cxnLst>
                              <a:cxn ang="0">
                                <a:pos x="T0" y="T1"/>
                              </a:cxn>
                              <a:cxn ang="0">
                                <a:pos x="T2" y="T3"/>
                              </a:cxn>
                              <a:cxn ang="0">
                                <a:pos x="T4" y="T5"/>
                              </a:cxn>
                              <a:cxn ang="0">
                                <a:pos x="T6" y="T7"/>
                              </a:cxn>
                              <a:cxn ang="0">
                                <a:pos x="T8" y="T9"/>
                              </a:cxn>
                            </a:cxnLst>
                            <a:rect l="T10" t="T11" r="T12" b="T13"/>
                            <a:pathLst>
                              <a:path w="7699248" h="176785">
                                <a:moveTo>
                                  <a:pt x="0" y="0"/>
                                </a:moveTo>
                                <a:lnTo>
                                  <a:pt x="7699248" y="0"/>
                                </a:lnTo>
                                <a:lnTo>
                                  <a:pt x="7699248" y="176785"/>
                                </a:lnTo>
                                <a:lnTo>
                                  <a:pt x="0" y="176785"/>
                                </a:lnTo>
                                <a:lnTo>
                                  <a:pt x="0" y="0"/>
                                </a:lnTo>
                              </a:path>
                            </a:pathLst>
                          </a:custGeom>
                          <a:solidFill>
                            <a:srgbClr val="C2D69B"/>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43" name="Shape 8383"/>
                        <wps:cNvSpPr>
                          <a:spLocks/>
                        </wps:cNvSpPr>
                        <wps:spPr bwMode="auto">
                          <a:xfrm>
                            <a:off x="731" y="58844"/>
                            <a:ext cx="76993" cy="1738"/>
                          </a:xfrm>
                          <a:custGeom>
                            <a:avLst/>
                            <a:gdLst>
                              <a:gd name="T0" fmla="*/ 0 w 7699248"/>
                              <a:gd name="T1" fmla="*/ 0 h 173736"/>
                              <a:gd name="T2" fmla="*/ 7699248 w 7699248"/>
                              <a:gd name="T3" fmla="*/ 0 h 173736"/>
                              <a:gd name="T4" fmla="*/ 7699248 w 7699248"/>
                              <a:gd name="T5" fmla="*/ 173736 h 173736"/>
                              <a:gd name="T6" fmla="*/ 0 w 7699248"/>
                              <a:gd name="T7" fmla="*/ 173736 h 173736"/>
                              <a:gd name="T8" fmla="*/ 0 w 7699248"/>
                              <a:gd name="T9" fmla="*/ 0 h 173736"/>
                              <a:gd name="T10" fmla="*/ 0 w 7699248"/>
                              <a:gd name="T11" fmla="*/ 0 h 173736"/>
                              <a:gd name="T12" fmla="*/ 7699248 w 7699248"/>
                              <a:gd name="T13" fmla="*/ 173736 h 173736"/>
                            </a:gdLst>
                            <a:ahLst/>
                            <a:cxnLst>
                              <a:cxn ang="0">
                                <a:pos x="T0" y="T1"/>
                              </a:cxn>
                              <a:cxn ang="0">
                                <a:pos x="T2" y="T3"/>
                              </a:cxn>
                              <a:cxn ang="0">
                                <a:pos x="T4" y="T5"/>
                              </a:cxn>
                              <a:cxn ang="0">
                                <a:pos x="T6" y="T7"/>
                              </a:cxn>
                              <a:cxn ang="0">
                                <a:pos x="T8" y="T9"/>
                              </a:cxn>
                            </a:cxnLst>
                            <a:rect l="T10" t="T11" r="T12" b="T13"/>
                            <a:pathLst>
                              <a:path w="7699248" h="173736">
                                <a:moveTo>
                                  <a:pt x="0" y="0"/>
                                </a:moveTo>
                                <a:lnTo>
                                  <a:pt x="7699248" y="0"/>
                                </a:lnTo>
                                <a:lnTo>
                                  <a:pt x="7699248" y="173736"/>
                                </a:lnTo>
                                <a:lnTo>
                                  <a:pt x="0" y="173736"/>
                                </a:lnTo>
                                <a:lnTo>
                                  <a:pt x="0" y="0"/>
                                </a:lnTo>
                              </a:path>
                            </a:pathLst>
                          </a:custGeom>
                          <a:solidFill>
                            <a:srgbClr val="C2D69B"/>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44" name="Shape 8384"/>
                        <wps:cNvSpPr>
                          <a:spLocks/>
                        </wps:cNvSpPr>
                        <wps:spPr bwMode="auto">
                          <a:xfrm>
                            <a:off x="731" y="60581"/>
                            <a:ext cx="76993" cy="1771"/>
                          </a:xfrm>
                          <a:custGeom>
                            <a:avLst/>
                            <a:gdLst>
                              <a:gd name="T0" fmla="*/ 0 w 7699248"/>
                              <a:gd name="T1" fmla="*/ 0 h 177089"/>
                              <a:gd name="T2" fmla="*/ 7699248 w 7699248"/>
                              <a:gd name="T3" fmla="*/ 0 h 177089"/>
                              <a:gd name="T4" fmla="*/ 7699248 w 7699248"/>
                              <a:gd name="T5" fmla="*/ 177089 h 177089"/>
                              <a:gd name="T6" fmla="*/ 0 w 7699248"/>
                              <a:gd name="T7" fmla="*/ 177089 h 177089"/>
                              <a:gd name="T8" fmla="*/ 0 w 7699248"/>
                              <a:gd name="T9" fmla="*/ 0 h 177089"/>
                              <a:gd name="T10" fmla="*/ 0 w 7699248"/>
                              <a:gd name="T11" fmla="*/ 0 h 177089"/>
                              <a:gd name="T12" fmla="*/ 7699248 w 7699248"/>
                              <a:gd name="T13" fmla="*/ 177089 h 177089"/>
                            </a:gdLst>
                            <a:ahLst/>
                            <a:cxnLst>
                              <a:cxn ang="0">
                                <a:pos x="T0" y="T1"/>
                              </a:cxn>
                              <a:cxn ang="0">
                                <a:pos x="T2" y="T3"/>
                              </a:cxn>
                              <a:cxn ang="0">
                                <a:pos x="T4" y="T5"/>
                              </a:cxn>
                              <a:cxn ang="0">
                                <a:pos x="T6" y="T7"/>
                              </a:cxn>
                              <a:cxn ang="0">
                                <a:pos x="T8" y="T9"/>
                              </a:cxn>
                            </a:cxnLst>
                            <a:rect l="T10" t="T11" r="T12" b="T13"/>
                            <a:pathLst>
                              <a:path w="7699248" h="177089">
                                <a:moveTo>
                                  <a:pt x="0" y="0"/>
                                </a:moveTo>
                                <a:lnTo>
                                  <a:pt x="7699248" y="0"/>
                                </a:lnTo>
                                <a:lnTo>
                                  <a:pt x="7699248" y="177089"/>
                                </a:lnTo>
                                <a:lnTo>
                                  <a:pt x="0" y="177089"/>
                                </a:lnTo>
                                <a:lnTo>
                                  <a:pt x="0" y="0"/>
                                </a:lnTo>
                              </a:path>
                            </a:pathLst>
                          </a:custGeom>
                          <a:solidFill>
                            <a:srgbClr val="C2D69B"/>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45" name="Shape 8385"/>
                        <wps:cNvSpPr>
                          <a:spLocks/>
                        </wps:cNvSpPr>
                        <wps:spPr bwMode="auto">
                          <a:xfrm>
                            <a:off x="731" y="62352"/>
                            <a:ext cx="76993" cy="1737"/>
                          </a:xfrm>
                          <a:custGeom>
                            <a:avLst/>
                            <a:gdLst>
                              <a:gd name="T0" fmla="*/ 0 w 7699248"/>
                              <a:gd name="T1" fmla="*/ 0 h 173736"/>
                              <a:gd name="T2" fmla="*/ 7699248 w 7699248"/>
                              <a:gd name="T3" fmla="*/ 0 h 173736"/>
                              <a:gd name="T4" fmla="*/ 7699248 w 7699248"/>
                              <a:gd name="T5" fmla="*/ 173736 h 173736"/>
                              <a:gd name="T6" fmla="*/ 0 w 7699248"/>
                              <a:gd name="T7" fmla="*/ 173736 h 173736"/>
                              <a:gd name="T8" fmla="*/ 0 w 7699248"/>
                              <a:gd name="T9" fmla="*/ 0 h 173736"/>
                              <a:gd name="T10" fmla="*/ 0 w 7699248"/>
                              <a:gd name="T11" fmla="*/ 0 h 173736"/>
                              <a:gd name="T12" fmla="*/ 7699248 w 7699248"/>
                              <a:gd name="T13" fmla="*/ 173736 h 173736"/>
                            </a:gdLst>
                            <a:ahLst/>
                            <a:cxnLst>
                              <a:cxn ang="0">
                                <a:pos x="T0" y="T1"/>
                              </a:cxn>
                              <a:cxn ang="0">
                                <a:pos x="T2" y="T3"/>
                              </a:cxn>
                              <a:cxn ang="0">
                                <a:pos x="T4" y="T5"/>
                              </a:cxn>
                              <a:cxn ang="0">
                                <a:pos x="T6" y="T7"/>
                              </a:cxn>
                              <a:cxn ang="0">
                                <a:pos x="T8" y="T9"/>
                              </a:cxn>
                            </a:cxnLst>
                            <a:rect l="T10" t="T11" r="T12" b="T13"/>
                            <a:pathLst>
                              <a:path w="7699248" h="173736">
                                <a:moveTo>
                                  <a:pt x="0" y="0"/>
                                </a:moveTo>
                                <a:lnTo>
                                  <a:pt x="7699248" y="0"/>
                                </a:lnTo>
                                <a:lnTo>
                                  <a:pt x="7699248" y="173736"/>
                                </a:lnTo>
                                <a:lnTo>
                                  <a:pt x="0" y="173736"/>
                                </a:lnTo>
                                <a:lnTo>
                                  <a:pt x="0" y="0"/>
                                </a:lnTo>
                              </a:path>
                            </a:pathLst>
                          </a:custGeom>
                          <a:solidFill>
                            <a:srgbClr val="C2D69B"/>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46" name="Shape 8386"/>
                        <wps:cNvSpPr>
                          <a:spLocks/>
                        </wps:cNvSpPr>
                        <wps:spPr bwMode="auto">
                          <a:xfrm>
                            <a:off x="731" y="64089"/>
                            <a:ext cx="76993" cy="1768"/>
                          </a:xfrm>
                          <a:custGeom>
                            <a:avLst/>
                            <a:gdLst>
                              <a:gd name="T0" fmla="*/ 0 w 7699248"/>
                              <a:gd name="T1" fmla="*/ 0 h 176784"/>
                              <a:gd name="T2" fmla="*/ 7699248 w 7699248"/>
                              <a:gd name="T3" fmla="*/ 0 h 176784"/>
                              <a:gd name="T4" fmla="*/ 7699248 w 7699248"/>
                              <a:gd name="T5" fmla="*/ 176784 h 176784"/>
                              <a:gd name="T6" fmla="*/ 0 w 7699248"/>
                              <a:gd name="T7" fmla="*/ 176784 h 176784"/>
                              <a:gd name="T8" fmla="*/ 0 w 7699248"/>
                              <a:gd name="T9" fmla="*/ 0 h 176784"/>
                              <a:gd name="T10" fmla="*/ 0 w 7699248"/>
                              <a:gd name="T11" fmla="*/ 0 h 176784"/>
                              <a:gd name="T12" fmla="*/ 7699248 w 7699248"/>
                              <a:gd name="T13" fmla="*/ 176784 h 176784"/>
                            </a:gdLst>
                            <a:ahLst/>
                            <a:cxnLst>
                              <a:cxn ang="0">
                                <a:pos x="T0" y="T1"/>
                              </a:cxn>
                              <a:cxn ang="0">
                                <a:pos x="T2" y="T3"/>
                              </a:cxn>
                              <a:cxn ang="0">
                                <a:pos x="T4" y="T5"/>
                              </a:cxn>
                              <a:cxn ang="0">
                                <a:pos x="T6" y="T7"/>
                              </a:cxn>
                              <a:cxn ang="0">
                                <a:pos x="T8" y="T9"/>
                              </a:cxn>
                            </a:cxnLst>
                            <a:rect l="T10" t="T11" r="T12" b="T13"/>
                            <a:pathLst>
                              <a:path w="7699248" h="176784">
                                <a:moveTo>
                                  <a:pt x="0" y="0"/>
                                </a:moveTo>
                                <a:lnTo>
                                  <a:pt x="7699248" y="0"/>
                                </a:lnTo>
                                <a:lnTo>
                                  <a:pt x="7699248" y="176784"/>
                                </a:lnTo>
                                <a:lnTo>
                                  <a:pt x="0" y="176784"/>
                                </a:lnTo>
                                <a:lnTo>
                                  <a:pt x="0" y="0"/>
                                </a:lnTo>
                              </a:path>
                            </a:pathLst>
                          </a:custGeom>
                          <a:solidFill>
                            <a:srgbClr val="C2D69B"/>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47" name="Shape 8387"/>
                        <wps:cNvSpPr>
                          <a:spLocks/>
                        </wps:cNvSpPr>
                        <wps:spPr bwMode="auto">
                          <a:xfrm>
                            <a:off x="731" y="65857"/>
                            <a:ext cx="76993" cy="1737"/>
                          </a:xfrm>
                          <a:custGeom>
                            <a:avLst/>
                            <a:gdLst>
                              <a:gd name="T0" fmla="*/ 0 w 7699248"/>
                              <a:gd name="T1" fmla="*/ 0 h 173736"/>
                              <a:gd name="T2" fmla="*/ 7699248 w 7699248"/>
                              <a:gd name="T3" fmla="*/ 0 h 173736"/>
                              <a:gd name="T4" fmla="*/ 7699248 w 7699248"/>
                              <a:gd name="T5" fmla="*/ 173736 h 173736"/>
                              <a:gd name="T6" fmla="*/ 0 w 7699248"/>
                              <a:gd name="T7" fmla="*/ 173736 h 173736"/>
                              <a:gd name="T8" fmla="*/ 0 w 7699248"/>
                              <a:gd name="T9" fmla="*/ 0 h 173736"/>
                              <a:gd name="T10" fmla="*/ 0 w 7699248"/>
                              <a:gd name="T11" fmla="*/ 0 h 173736"/>
                              <a:gd name="T12" fmla="*/ 7699248 w 7699248"/>
                              <a:gd name="T13" fmla="*/ 173736 h 173736"/>
                            </a:gdLst>
                            <a:ahLst/>
                            <a:cxnLst>
                              <a:cxn ang="0">
                                <a:pos x="T0" y="T1"/>
                              </a:cxn>
                              <a:cxn ang="0">
                                <a:pos x="T2" y="T3"/>
                              </a:cxn>
                              <a:cxn ang="0">
                                <a:pos x="T4" y="T5"/>
                              </a:cxn>
                              <a:cxn ang="0">
                                <a:pos x="T6" y="T7"/>
                              </a:cxn>
                              <a:cxn ang="0">
                                <a:pos x="T8" y="T9"/>
                              </a:cxn>
                            </a:cxnLst>
                            <a:rect l="T10" t="T11" r="T12" b="T13"/>
                            <a:pathLst>
                              <a:path w="7699248" h="173736">
                                <a:moveTo>
                                  <a:pt x="0" y="0"/>
                                </a:moveTo>
                                <a:lnTo>
                                  <a:pt x="7699248" y="0"/>
                                </a:lnTo>
                                <a:lnTo>
                                  <a:pt x="7699248" y="173736"/>
                                </a:lnTo>
                                <a:lnTo>
                                  <a:pt x="0" y="173736"/>
                                </a:lnTo>
                                <a:lnTo>
                                  <a:pt x="0" y="0"/>
                                </a:lnTo>
                              </a:path>
                            </a:pathLst>
                          </a:custGeom>
                          <a:solidFill>
                            <a:srgbClr val="C2D69B"/>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48" name="Shape 8388"/>
                        <wps:cNvSpPr>
                          <a:spLocks/>
                        </wps:cNvSpPr>
                        <wps:spPr bwMode="auto">
                          <a:xfrm>
                            <a:off x="731" y="67594"/>
                            <a:ext cx="76993" cy="1768"/>
                          </a:xfrm>
                          <a:custGeom>
                            <a:avLst/>
                            <a:gdLst>
                              <a:gd name="T0" fmla="*/ 0 w 7699248"/>
                              <a:gd name="T1" fmla="*/ 0 h 176784"/>
                              <a:gd name="T2" fmla="*/ 7699248 w 7699248"/>
                              <a:gd name="T3" fmla="*/ 0 h 176784"/>
                              <a:gd name="T4" fmla="*/ 7699248 w 7699248"/>
                              <a:gd name="T5" fmla="*/ 176784 h 176784"/>
                              <a:gd name="T6" fmla="*/ 0 w 7699248"/>
                              <a:gd name="T7" fmla="*/ 176784 h 176784"/>
                              <a:gd name="T8" fmla="*/ 0 w 7699248"/>
                              <a:gd name="T9" fmla="*/ 0 h 176784"/>
                              <a:gd name="T10" fmla="*/ 0 w 7699248"/>
                              <a:gd name="T11" fmla="*/ 0 h 176784"/>
                              <a:gd name="T12" fmla="*/ 7699248 w 7699248"/>
                              <a:gd name="T13" fmla="*/ 176784 h 176784"/>
                            </a:gdLst>
                            <a:ahLst/>
                            <a:cxnLst>
                              <a:cxn ang="0">
                                <a:pos x="T0" y="T1"/>
                              </a:cxn>
                              <a:cxn ang="0">
                                <a:pos x="T2" y="T3"/>
                              </a:cxn>
                              <a:cxn ang="0">
                                <a:pos x="T4" y="T5"/>
                              </a:cxn>
                              <a:cxn ang="0">
                                <a:pos x="T6" y="T7"/>
                              </a:cxn>
                              <a:cxn ang="0">
                                <a:pos x="T8" y="T9"/>
                              </a:cxn>
                            </a:cxnLst>
                            <a:rect l="T10" t="T11" r="T12" b="T13"/>
                            <a:pathLst>
                              <a:path w="7699248" h="176784">
                                <a:moveTo>
                                  <a:pt x="0" y="0"/>
                                </a:moveTo>
                                <a:lnTo>
                                  <a:pt x="7699248" y="0"/>
                                </a:lnTo>
                                <a:lnTo>
                                  <a:pt x="7699248" y="176784"/>
                                </a:lnTo>
                                <a:lnTo>
                                  <a:pt x="0" y="176784"/>
                                </a:lnTo>
                                <a:lnTo>
                                  <a:pt x="0" y="0"/>
                                </a:lnTo>
                              </a:path>
                            </a:pathLst>
                          </a:custGeom>
                          <a:solidFill>
                            <a:srgbClr val="C2D69B"/>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49" name="Shape 8389"/>
                        <wps:cNvSpPr>
                          <a:spLocks/>
                        </wps:cNvSpPr>
                        <wps:spPr bwMode="auto">
                          <a:xfrm>
                            <a:off x="731" y="69362"/>
                            <a:ext cx="76993" cy="1738"/>
                          </a:xfrm>
                          <a:custGeom>
                            <a:avLst/>
                            <a:gdLst>
                              <a:gd name="T0" fmla="*/ 0 w 7699248"/>
                              <a:gd name="T1" fmla="*/ 0 h 173737"/>
                              <a:gd name="T2" fmla="*/ 7699248 w 7699248"/>
                              <a:gd name="T3" fmla="*/ 0 h 173737"/>
                              <a:gd name="T4" fmla="*/ 7699248 w 7699248"/>
                              <a:gd name="T5" fmla="*/ 173737 h 173737"/>
                              <a:gd name="T6" fmla="*/ 0 w 7699248"/>
                              <a:gd name="T7" fmla="*/ 173737 h 173737"/>
                              <a:gd name="T8" fmla="*/ 0 w 7699248"/>
                              <a:gd name="T9" fmla="*/ 0 h 173737"/>
                              <a:gd name="T10" fmla="*/ 0 w 7699248"/>
                              <a:gd name="T11" fmla="*/ 0 h 173737"/>
                              <a:gd name="T12" fmla="*/ 7699248 w 7699248"/>
                              <a:gd name="T13" fmla="*/ 173737 h 173737"/>
                            </a:gdLst>
                            <a:ahLst/>
                            <a:cxnLst>
                              <a:cxn ang="0">
                                <a:pos x="T0" y="T1"/>
                              </a:cxn>
                              <a:cxn ang="0">
                                <a:pos x="T2" y="T3"/>
                              </a:cxn>
                              <a:cxn ang="0">
                                <a:pos x="T4" y="T5"/>
                              </a:cxn>
                              <a:cxn ang="0">
                                <a:pos x="T6" y="T7"/>
                              </a:cxn>
                              <a:cxn ang="0">
                                <a:pos x="T8" y="T9"/>
                              </a:cxn>
                            </a:cxnLst>
                            <a:rect l="T10" t="T11" r="T12" b="T13"/>
                            <a:pathLst>
                              <a:path w="7699248" h="173737">
                                <a:moveTo>
                                  <a:pt x="0" y="0"/>
                                </a:moveTo>
                                <a:lnTo>
                                  <a:pt x="7699248" y="0"/>
                                </a:lnTo>
                                <a:lnTo>
                                  <a:pt x="7699248" y="173737"/>
                                </a:lnTo>
                                <a:lnTo>
                                  <a:pt x="0" y="173737"/>
                                </a:lnTo>
                                <a:lnTo>
                                  <a:pt x="0" y="0"/>
                                </a:lnTo>
                              </a:path>
                            </a:pathLst>
                          </a:custGeom>
                          <a:solidFill>
                            <a:srgbClr val="C2D69B"/>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0" name="Shape 8390"/>
                        <wps:cNvSpPr>
                          <a:spLocks/>
                        </wps:cNvSpPr>
                        <wps:spPr bwMode="auto">
                          <a:xfrm>
                            <a:off x="731" y="71100"/>
                            <a:ext cx="76993" cy="1771"/>
                          </a:xfrm>
                          <a:custGeom>
                            <a:avLst/>
                            <a:gdLst>
                              <a:gd name="T0" fmla="*/ 0 w 7699248"/>
                              <a:gd name="T1" fmla="*/ 0 h 177088"/>
                              <a:gd name="T2" fmla="*/ 7699248 w 7699248"/>
                              <a:gd name="T3" fmla="*/ 0 h 177088"/>
                              <a:gd name="T4" fmla="*/ 7699248 w 7699248"/>
                              <a:gd name="T5" fmla="*/ 177088 h 177088"/>
                              <a:gd name="T6" fmla="*/ 0 w 7699248"/>
                              <a:gd name="T7" fmla="*/ 177088 h 177088"/>
                              <a:gd name="T8" fmla="*/ 0 w 7699248"/>
                              <a:gd name="T9" fmla="*/ 0 h 177088"/>
                              <a:gd name="T10" fmla="*/ 0 w 7699248"/>
                              <a:gd name="T11" fmla="*/ 0 h 177088"/>
                              <a:gd name="T12" fmla="*/ 7699248 w 7699248"/>
                              <a:gd name="T13" fmla="*/ 177088 h 177088"/>
                            </a:gdLst>
                            <a:ahLst/>
                            <a:cxnLst>
                              <a:cxn ang="0">
                                <a:pos x="T0" y="T1"/>
                              </a:cxn>
                              <a:cxn ang="0">
                                <a:pos x="T2" y="T3"/>
                              </a:cxn>
                              <a:cxn ang="0">
                                <a:pos x="T4" y="T5"/>
                              </a:cxn>
                              <a:cxn ang="0">
                                <a:pos x="T6" y="T7"/>
                              </a:cxn>
                              <a:cxn ang="0">
                                <a:pos x="T8" y="T9"/>
                              </a:cxn>
                            </a:cxnLst>
                            <a:rect l="T10" t="T11" r="T12" b="T13"/>
                            <a:pathLst>
                              <a:path w="7699248" h="177088">
                                <a:moveTo>
                                  <a:pt x="0" y="0"/>
                                </a:moveTo>
                                <a:lnTo>
                                  <a:pt x="7699248" y="0"/>
                                </a:lnTo>
                                <a:lnTo>
                                  <a:pt x="7699248" y="177088"/>
                                </a:lnTo>
                                <a:lnTo>
                                  <a:pt x="0" y="177088"/>
                                </a:lnTo>
                                <a:lnTo>
                                  <a:pt x="0" y="0"/>
                                </a:lnTo>
                              </a:path>
                            </a:pathLst>
                          </a:custGeom>
                          <a:solidFill>
                            <a:srgbClr val="C2D69B"/>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1" name="Shape 8391"/>
                        <wps:cNvSpPr>
                          <a:spLocks/>
                        </wps:cNvSpPr>
                        <wps:spPr bwMode="auto">
                          <a:xfrm>
                            <a:off x="731" y="72871"/>
                            <a:ext cx="76993" cy="1738"/>
                          </a:xfrm>
                          <a:custGeom>
                            <a:avLst/>
                            <a:gdLst>
                              <a:gd name="T0" fmla="*/ 0 w 7699248"/>
                              <a:gd name="T1" fmla="*/ 0 h 173737"/>
                              <a:gd name="T2" fmla="*/ 7699248 w 7699248"/>
                              <a:gd name="T3" fmla="*/ 0 h 173737"/>
                              <a:gd name="T4" fmla="*/ 7699248 w 7699248"/>
                              <a:gd name="T5" fmla="*/ 173737 h 173737"/>
                              <a:gd name="T6" fmla="*/ 0 w 7699248"/>
                              <a:gd name="T7" fmla="*/ 173737 h 173737"/>
                              <a:gd name="T8" fmla="*/ 0 w 7699248"/>
                              <a:gd name="T9" fmla="*/ 0 h 173737"/>
                              <a:gd name="T10" fmla="*/ 0 w 7699248"/>
                              <a:gd name="T11" fmla="*/ 0 h 173737"/>
                              <a:gd name="T12" fmla="*/ 7699248 w 7699248"/>
                              <a:gd name="T13" fmla="*/ 173737 h 173737"/>
                            </a:gdLst>
                            <a:ahLst/>
                            <a:cxnLst>
                              <a:cxn ang="0">
                                <a:pos x="T0" y="T1"/>
                              </a:cxn>
                              <a:cxn ang="0">
                                <a:pos x="T2" y="T3"/>
                              </a:cxn>
                              <a:cxn ang="0">
                                <a:pos x="T4" y="T5"/>
                              </a:cxn>
                              <a:cxn ang="0">
                                <a:pos x="T6" y="T7"/>
                              </a:cxn>
                              <a:cxn ang="0">
                                <a:pos x="T8" y="T9"/>
                              </a:cxn>
                            </a:cxnLst>
                            <a:rect l="T10" t="T11" r="T12" b="T13"/>
                            <a:pathLst>
                              <a:path w="7699248" h="173737">
                                <a:moveTo>
                                  <a:pt x="0" y="0"/>
                                </a:moveTo>
                                <a:lnTo>
                                  <a:pt x="7699248" y="0"/>
                                </a:lnTo>
                                <a:lnTo>
                                  <a:pt x="7699248" y="173737"/>
                                </a:lnTo>
                                <a:lnTo>
                                  <a:pt x="0" y="173737"/>
                                </a:lnTo>
                                <a:lnTo>
                                  <a:pt x="0" y="0"/>
                                </a:lnTo>
                              </a:path>
                            </a:pathLst>
                          </a:custGeom>
                          <a:solidFill>
                            <a:srgbClr val="C2D69B"/>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2" name="Shape 8392"/>
                        <wps:cNvSpPr>
                          <a:spLocks/>
                        </wps:cNvSpPr>
                        <wps:spPr bwMode="auto">
                          <a:xfrm>
                            <a:off x="731" y="74608"/>
                            <a:ext cx="76993" cy="1768"/>
                          </a:xfrm>
                          <a:custGeom>
                            <a:avLst/>
                            <a:gdLst>
                              <a:gd name="T0" fmla="*/ 0 w 7699248"/>
                              <a:gd name="T1" fmla="*/ 0 h 176784"/>
                              <a:gd name="T2" fmla="*/ 7699248 w 7699248"/>
                              <a:gd name="T3" fmla="*/ 0 h 176784"/>
                              <a:gd name="T4" fmla="*/ 7699248 w 7699248"/>
                              <a:gd name="T5" fmla="*/ 176784 h 176784"/>
                              <a:gd name="T6" fmla="*/ 0 w 7699248"/>
                              <a:gd name="T7" fmla="*/ 176784 h 176784"/>
                              <a:gd name="T8" fmla="*/ 0 w 7699248"/>
                              <a:gd name="T9" fmla="*/ 0 h 176784"/>
                              <a:gd name="T10" fmla="*/ 0 w 7699248"/>
                              <a:gd name="T11" fmla="*/ 0 h 176784"/>
                              <a:gd name="T12" fmla="*/ 7699248 w 7699248"/>
                              <a:gd name="T13" fmla="*/ 176784 h 176784"/>
                            </a:gdLst>
                            <a:ahLst/>
                            <a:cxnLst>
                              <a:cxn ang="0">
                                <a:pos x="T0" y="T1"/>
                              </a:cxn>
                              <a:cxn ang="0">
                                <a:pos x="T2" y="T3"/>
                              </a:cxn>
                              <a:cxn ang="0">
                                <a:pos x="T4" y="T5"/>
                              </a:cxn>
                              <a:cxn ang="0">
                                <a:pos x="T6" y="T7"/>
                              </a:cxn>
                              <a:cxn ang="0">
                                <a:pos x="T8" y="T9"/>
                              </a:cxn>
                            </a:cxnLst>
                            <a:rect l="T10" t="T11" r="T12" b="T13"/>
                            <a:pathLst>
                              <a:path w="7699248" h="176784">
                                <a:moveTo>
                                  <a:pt x="0" y="0"/>
                                </a:moveTo>
                                <a:lnTo>
                                  <a:pt x="7699248" y="0"/>
                                </a:lnTo>
                                <a:lnTo>
                                  <a:pt x="7699248" y="176784"/>
                                </a:lnTo>
                                <a:lnTo>
                                  <a:pt x="0" y="176784"/>
                                </a:lnTo>
                                <a:lnTo>
                                  <a:pt x="0" y="0"/>
                                </a:lnTo>
                              </a:path>
                            </a:pathLst>
                          </a:custGeom>
                          <a:solidFill>
                            <a:srgbClr val="C2D69B"/>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3" name="Shape 8393"/>
                        <wps:cNvSpPr>
                          <a:spLocks/>
                        </wps:cNvSpPr>
                        <wps:spPr bwMode="auto">
                          <a:xfrm>
                            <a:off x="731" y="76376"/>
                            <a:ext cx="76993" cy="1737"/>
                          </a:xfrm>
                          <a:custGeom>
                            <a:avLst/>
                            <a:gdLst>
                              <a:gd name="T0" fmla="*/ 0 w 7699248"/>
                              <a:gd name="T1" fmla="*/ 0 h 173736"/>
                              <a:gd name="T2" fmla="*/ 7699248 w 7699248"/>
                              <a:gd name="T3" fmla="*/ 0 h 173736"/>
                              <a:gd name="T4" fmla="*/ 7699248 w 7699248"/>
                              <a:gd name="T5" fmla="*/ 173736 h 173736"/>
                              <a:gd name="T6" fmla="*/ 0 w 7699248"/>
                              <a:gd name="T7" fmla="*/ 173736 h 173736"/>
                              <a:gd name="T8" fmla="*/ 0 w 7699248"/>
                              <a:gd name="T9" fmla="*/ 0 h 173736"/>
                              <a:gd name="T10" fmla="*/ 0 w 7699248"/>
                              <a:gd name="T11" fmla="*/ 0 h 173736"/>
                              <a:gd name="T12" fmla="*/ 7699248 w 7699248"/>
                              <a:gd name="T13" fmla="*/ 173736 h 173736"/>
                            </a:gdLst>
                            <a:ahLst/>
                            <a:cxnLst>
                              <a:cxn ang="0">
                                <a:pos x="T0" y="T1"/>
                              </a:cxn>
                              <a:cxn ang="0">
                                <a:pos x="T2" y="T3"/>
                              </a:cxn>
                              <a:cxn ang="0">
                                <a:pos x="T4" y="T5"/>
                              </a:cxn>
                              <a:cxn ang="0">
                                <a:pos x="T6" y="T7"/>
                              </a:cxn>
                              <a:cxn ang="0">
                                <a:pos x="T8" y="T9"/>
                              </a:cxn>
                            </a:cxnLst>
                            <a:rect l="T10" t="T11" r="T12" b="T13"/>
                            <a:pathLst>
                              <a:path w="7699248" h="173736">
                                <a:moveTo>
                                  <a:pt x="0" y="0"/>
                                </a:moveTo>
                                <a:lnTo>
                                  <a:pt x="7699248" y="0"/>
                                </a:lnTo>
                                <a:lnTo>
                                  <a:pt x="7699248" y="173736"/>
                                </a:lnTo>
                                <a:lnTo>
                                  <a:pt x="0" y="173736"/>
                                </a:lnTo>
                                <a:lnTo>
                                  <a:pt x="0" y="0"/>
                                </a:lnTo>
                              </a:path>
                            </a:pathLst>
                          </a:custGeom>
                          <a:solidFill>
                            <a:srgbClr val="C2D69B"/>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4" name="Shape 8394"/>
                        <wps:cNvSpPr>
                          <a:spLocks/>
                        </wps:cNvSpPr>
                        <wps:spPr bwMode="auto">
                          <a:xfrm>
                            <a:off x="0" y="57015"/>
                            <a:ext cx="91" cy="92"/>
                          </a:xfrm>
                          <a:custGeom>
                            <a:avLst/>
                            <a:gdLst>
                              <a:gd name="T0" fmla="*/ 0 w 9144"/>
                              <a:gd name="T1" fmla="*/ 0 h 9144"/>
                              <a:gd name="T2" fmla="*/ 9144 w 9144"/>
                              <a:gd name="T3" fmla="*/ 0 h 9144"/>
                              <a:gd name="T4" fmla="*/ 9144 w 9144"/>
                              <a:gd name="T5" fmla="*/ 9144 h 9144"/>
                              <a:gd name="T6" fmla="*/ 0 w 9144"/>
                              <a:gd name="T7" fmla="*/ 9144 h 9144"/>
                              <a:gd name="T8" fmla="*/ 0 w 9144"/>
                              <a:gd name="T9" fmla="*/ 0 h 9144"/>
                              <a:gd name="T10" fmla="*/ 0 w 9144"/>
                              <a:gd name="T11" fmla="*/ 0 h 9144"/>
                              <a:gd name="T12" fmla="*/ 9144 w 9144"/>
                              <a:gd name="T13" fmla="*/ 9144 h 9144"/>
                            </a:gdLst>
                            <a:ahLst/>
                            <a:cxnLst>
                              <a:cxn ang="0">
                                <a:pos x="T0" y="T1"/>
                              </a:cxn>
                              <a:cxn ang="0">
                                <a:pos x="T2" y="T3"/>
                              </a:cxn>
                              <a:cxn ang="0">
                                <a:pos x="T4" y="T5"/>
                              </a:cxn>
                              <a:cxn ang="0">
                                <a:pos x="T6" y="T7"/>
                              </a:cxn>
                              <a:cxn ang="0">
                                <a:pos x="T8" y="T9"/>
                              </a:cxn>
                            </a:cxnLst>
                            <a:rect l="T10" t="T11" r="T12" b="T13"/>
                            <a:pathLst>
                              <a:path w="9144" h="9144">
                                <a:moveTo>
                                  <a:pt x="0" y="0"/>
                                </a:moveTo>
                                <a:lnTo>
                                  <a:pt x="9144" y="0"/>
                                </a:lnTo>
                                <a:lnTo>
                                  <a:pt x="914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5" name="Shape 8395"/>
                        <wps:cNvSpPr>
                          <a:spLocks/>
                        </wps:cNvSpPr>
                        <wps:spPr bwMode="auto">
                          <a:xfrm>
                            <a:off x="60" y="57015"/>
                            <a:ext cx="77664" cy="92"/>
                          </a:xfrm>
                          <a:custGeom>
                            <a:avLst/>
                            <a:gdLst>
                              <a:gd name="T0" fmla="*/ 0 w 7766304"/>
                              <a:gd name="T1" fmla="*/ 0 h 9144"/>
                              <a:gd name="T2" fmla="*/ 7766304 w 7766304"/>
                              <a:gd name="T3" fmla="*/ 0 h 9144"/>
                              <a:gd name="T4" fmla="*/ 7766304 w 7766304"/>
                              <a:gd name="T5" fmla="*/ 9144 h 9144"/>
                              <a:gd name="T6" fmla="*/ 0 w 7766304"/>
                              <a:gd name="T7" fmla="*/ 9144 h 9144"/>
                              <a:gd name="T8" fmla="*/ 0 w 7766304"/>
                              <a:gd name="T9" fmla="*/ 0 h 9144"/>
                              <a:gd name="T10" fmla="*/ 0 w 7766304"/>
                              <a:gd name="T11" fmla="*/ 0 h 9144"/>
                              <a:gd name="T12" fmla="*/ 7766304 w 7766304"/>
                              <a:gd name="T13" fmla="*/ 9144 h 9144"/>
                            </a:gdLst>
                            <a:ahLst/>
                            <a:cxnLst>
                              <a:cxn ang="0">
                                <a:pos x="T0" y="T1"/>
                              </a:cxn>
                              <a:cxn ang="0">
                                <a:pos x="T2" y="T3"/>
                              </a:cxn>
                              <a:cxn ang="0">
                                <a:pos x="T4" y="T5"/>
                              </a:cxn>
                              <a:cxn ang="0">
                                <a:pos x="T6" y="T7"/>
                              </a:cxn>
                              <a:cxn ang="0">
                                <a:pos x="T8" y="T9"/>
                              </a:cxn>
                            </a:cxnLst>
                            <a:rect l="T10" t="T11" r="T12" b="T13"/>
                            <a:pathLst>
                              <a:path w="7766304" h="9144">
                                <a:moveTo>
                                  <a:pt x="0" y="0"/>
                                </a:moveTo>
                                <a:lnTo>
                                  <a:pt x="7766304" y="0"/>
                                </a:lnTo>
                                <a:lnTo>
                                  <a:pt x="776630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6" name="Shape 8396"/>
                        <wps:cNvSpPr>
                          <a:spLocks/>
                        </wps:cNvSpPr>
                        <wps:spPr bwMode="auto">
                          <a:xfrm>
                            <a:off x="0" y="57076"/>
                            <a:ext cx="91" cy="21037"/>
                          </a:xfrm>
                          <a:custGeom>
                            <a:avLst/>
                            <a:gdLst>
                              <a:gd name="T0" fmla="*/ 0 w 9144"/>
                              <a:gd name="T1" fmla="*/ 0 h 2103755"/>
                              <a:gd name="T2" fmla="*/ 9144 w 9144"/>
                              <a:gd name="T3" fmla="*/ 0 h 2103755"/>
                              <a:gd name="T4" fmla="*/ 9144 w 9144"/>
                              <a:gd name="T5" fmla="*/ 2103755 h 2103755"/>
                              <a:gd name="T6" fmla="*/ 0 w 9144"/>
                              <a:gd name="T7" fmla="*/ 2103755 h 2103755"/>
                              <a:gd name="T8" fmla="*/ 0 w 9144"/>
                              <a:gd name="T9" fmla="*/ 0 h 2103755"/>
                              <a:gd name="T10" fmla="*/ 0 w 9144"/>
                              <a:gd name="T11" fmla="*/ 0 h 2103755"/>
                              <a:gd name="T12" fmla="*/ 9144 w 9144"/>
                              <a:gd name="T13" fmla="*/ 2103755 h 2103755"/>
                            </a:gdLst>
                            <a:ahLst/>
                            <a:cxnLst>
                              <a:cxn ang="0">
                                <a:pos x="T0" y="T1"/>
                              </a:cxn>
                              <a:cxn ang="0">
                                <a:pos x="T2" y="T3"/>
                              </a:cxn>
                              <a:cxn ang="0">
                                <a:pos x="T4" y="T5"/>
                              </a:cxn>
                              <a:cxn ang="0">
                                <a:pos x="T6" y="T7"/>
                              </a:cxn>
                              <a:cxn ang="0">
                                <a:pos x="T8" y="T9"/>
                              </a:cxn>
                            </a:cxnLst>
                            <a:rect l="T10" t="T11" r="T12" b="T13"/>
                            <a:pathLst>
                              <a:path w="9144" h="2103755">
                                <a:moveTo>
                                  <a:pt x="0" y="0"/>
                                </a:moveTo>
                                <a:lnTo>
                                  <a:pt x="9144" y="0"/>
                                </a:lnTo>
                                <a:lnTo>
                                  <a:pt x="9144" y="2103755"/>
                                </a:lnTo>
                                <a:lnTo>
                                  <a:pt x="0" y="2103755"/>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7" name="Shape 8397"/>
                        <wps:cNvSpPr>
                          <a:spLocks/>
                        </wps:cNvSpPr>
                        <wps:spPr bwMode="auto">
                          <a:xfrm>
                            <a:off x="0" y="78113"/>
                            <a:ext cx="91" cy="92"/>
                          </a:xfrm>
                          <a:custGeom>
                            <a:avLst/>
                            <a:gdLst>
                              <a:gd name="T0" fmla="*/ 0 w 9144"/>
                              <a:gd name="T1" fmla="*/ 0 h 9144"/>
                              <a:gd name="T2" fmla="*/ 9144 w 9144"/>
                              <a:gd name="T3" fmla="*/ 0 h 9144"/>
                              <a:gd name="T4" fmla="*/ 9144 w 9144"/>
                              <a:gd name="T5" fmla="*/ 9144 h 9144"/>
                              <a:gd name="T6" fmla="*/ 0 w 9144"/>
                              <a:gd name="T7" fmla="*/ 9144 h 9144"/>
                              <a:gd name="T8" fmla="*/ 0 w 9144"/>
                              <a:gd name="T9" fmla="*/ 0 h 9144"/>
                              <a:gd name="T10" fmla="*/ 0 w 9144"/>
                              <a:gd name="T11" fmla="*/ 0 h 9144"/>
                              <a:gd name="T12" fmla="*/ 9144 w 9144"/>
                              <a:gd name="T13" fmla="*/ 9144 h 9144"/>
                            </a:gdLst>
                            <a:ahLst/>
                            <a:cxnLst>
                              <a:cxn ang="0">
                                <a:pos x="T0" y="T1"/>
                              </a:cxn>
                              <a:cxn ang="0">
                                <a:pos x="T2" y="T3"/>
                              </a:cxn>
                              <a:cxn ang="0">
                                <a:pos x="T4" y="T5"/>
                              </a:cxn>
                              <a:cxn ang="0">
                                <a:pos x="T6" y="T7"/>
                              </a:cxn>
                              <a:cxn ang="0">
                                <a:pos x="T8" y="T9"/>
                              </a:cxn>
                            </a:cxnLst>
                            <a:rect l="T10" t="T11" r="T12" b="T13"/>
                            <a:pathLst>
                              <a:path w="9144" h="9144">
                                <a:moveTo>
                                  <a:pt x="0" y="0"/>
                                </a:moveTo>
                                <a:lnTo>
                                  <a:pt x="9144" y="0"/>
                                </a:lnTo>
                                <a:lnTo>
                                  <a:pt x="914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8" name="Shape 8398"/>
                        <wps:cNvSpPr>
                          <a:spLocks/>
                        </wps:cNvSpPr>
                        <wps:spPr bwMode="auto">
                          <a:xfrm>
                            <a:off x="60" y="78113"/>
                            <a:ext cx="77664" cy="92"/>
                          </a:xfrm>
                          <a:custGeom>
                            <a:avLst/>
                            <a:gdLst>
                              <a:gd name="T0" fmla="*/ 0 w 7766304"/>
                              <a:gd name="T1" fmla="*/ 0 h 9144"/>
                              <a:gd name="T2" fmla="*/ 7766304 w 7766304"/>
                              <a:gd name="T3" fmla="*/ 0 h 9144"/>
                              <a:gd name="T4" fmla="*/ 7766304 w 7766304"/>
                              <a:gd name="T5" fmla="*/ 9144 h 9144"/>
                              <a:gd name="T6" fmla="*/ 0 w 7766304"/>
                              <a:gd name="T7" fmla="*/ 9144 h 9144"/>
                              <a:gd name="T8" fmla="*/ 0 w 7766304"/>
                              <a:gd name="T9" fmla="*/ 0 h 9144"/>
                              <a:gd name="T10" fmla="*/ 0 w 7766304"/>
                              <a:gd name="T11" fmla="*/ 0 h 9144"/>
                              <a:gd name="T12" fmla="*/ 7766304 w 7766304"/>
                              <a:gd name="T13" fmla="*/ 9144 h 9144"/>
                            </a:gdLst>
                            <a:ahLst/>
                            <a:cxnLst>
                              <a:cxn ang="0">
                                <a:pos x="T0" y="T1"/>
                              </a:cxn>
                              <a:cxn ang="0">
                                <a:pos x="T2" y="T3"/>
                              </a:cxn>
                              <a:cxn ang="0">
                                <a:pos x="T4" y="T5"/>
                              </a:cxn>
                              <a:cxn ang="0">
                                <a:pos x="T6" y="T7"/>
                              </a:cxn>
                              <a:cxn ang="0">
                                <a:pos x="T8" y="T9"/>
                              </a:cxn>
                            </a:cxnLst>
                            <a:rect l="T10" t="T11" r="T12" b="T13"/>
                            <a:pathLst>
                              <a:path w="7766304" h="9144">
                                <a:moveTo>
                                  <a:pt x="0" y="0"/>
                                </a:moveTo>
                                <a:lnTo>
                                  <a:pt x="7766304" y="0"/>
                                </a:lnTo>
                                <a:lnTo>
                                  <a:pt x="776630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margin">
                  <wp14:pctHeight>0</wp14:pctHeight>
                </wp14:sizeRelV>
              </wp:anchor>
            </w:drawing>
          </mc:Choice>
          <mc:Fallback>
            <w:pict>
              <v:group w14:anchorId="4327AB02" id="Group 7517" o:spid="_x0000_s1026" style="position:absolute;margin-left:560.8pt;margin-top:-25.4pt;width:612pt;height:602pt;z-index:-251658240;mso-position-horizontal:right;mso-position-horizontal-relative:margin;mso-height-relative:margin" coordsize="77724,782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LIonxcAAONwAQAOAAAAZHJzL2Uyb0RvYy54bWzsnW+P47iRh98fcN/B8MsFbtv/ZTe2J8jO&#10;ZBYB9nILpO8DaNzuduPclmN7pnfz6a9YFG2KLIoyKWoUpPJix46rfyJFig+LLBV/+tPvb7vBt83x&#10;9FrsH4bjH0fDwWa/Lp5e9y8Pw/99/Pxfy+HgdM73T/mu2G8ehn9sTsM/ffjP//jp/XC/mRTbYve0&#10;OQ5AZH+6fz88DLfn8+H+7u603m7e8tOPxWGzhx+fi+Nbfoavx5e7p2P+Dupvu7vJaLS4ey+OT4dj&#10;sd6cTvD/fpI/Dj+g/vPzZn3+n+fn0+Y82D0MoWxn/O8R//tF/Pfuw0/5/csxP2xf12Ux8oBSvOWv&#10;e7joRepTfs4HX4+vltTb6/pYnIrn84/r4u2ueH5+XW+wDlCb8ciozS/H4usB6/Jy//5yuNwmuLXG&#10;fQqWXf/t2y/Hw98Pvx1l6eHjr8X6/05wX+7eDy/3+u/i+4s0Hnx5/+/iCdoz/3ousOK/Px/fhARU&#10;afA73t8/Lvd38/t5sIb/M8uyyWwEzbCG37LFbC6+YAust9BM1t+tt3/R/7L8u+VkNBd/dZffy4ti&#10;QcuCiYaHnnS63qxT3M36+zY/bLANTuJm/HYcvD49DGfDwT5/g/rjz4PldDYTRRLXBiN1O0/6vdR+&#10;EWYnuOXeu7iAewW3ajWWd+l6HxcLKIG4i5NJli0rdyO/X389nX/ZFNgc+bdfT2e8xS9P8Akb+aks&#10;+yOoP7/toL//cDcYDd4HWbZYTEdYE+jJF7NxxWw7ENfMZtgGutlEMyuV3JpTzXg0cGpCLS8l9GrO&#10;NeOyjG7lhWZcU/dMM/Nqwlh3KW2N5qpi5qz7uGnzNGyf8U0NNNZbiKw5PH+XPpVvVTdb/74v+xl8&#10;GuQCAyMcIA7FSTzgotNBv33ELg0SYCU6pcMYiiyMp2UPrzeGziKM1eBQbwztL4yzRsrQsMJ4pRvL&#10;spd1PQJoBGIeRaMBZB7H0CiAmUdx0wE0j3A78Sk85Gdxq0SVxcfBuxgV5VM32MrHWTxa4ve34tvm&#10;sUDLszE0wrWvv+72utVFDQqMgyvYKgv17wH1dEvtkXbay4Zrblm9OsiKCuOwfbkJ8H/qg9Wp2L0+&#10;fX7d7USlT8eXLx93x8G3HO7rz8uPH/+CAxP8ScVsh91nX4g/gzuMpUd2ySFWjslfiqc/YLg9FpL/&#10;MF+BD9vi+M/h4B3Y/zA8/eNrftwMB7u/7oEXq/FsJtoRv8zm2QS+HPVfvui/5Ps1SD0Mz0Po7uLj&#10;xzN8gz/5eji+vmzhSmNsz33xZ4Dl86sYjgFZp3tZqvILIKsjdsEwabALn5i22ZVN4RGATmjBa7Fa&#10;wdgi4DXOpur5U9MHvTvcxi6QncwQhTqUzLERLrkY4XOsW1VGRikk0EVL6gOjQBctWSGXT1Inl5Rz&#10;6lrcogupc8ujaFGLVjSpRVfbhhatJsZHjZWuu1hllu82VphF1BoGByZWG8Qq21QQq+wGEcBSYn5g&#10;aZbX3ocjviRglW+SV40NGVf9xBUMeAauFmIqlQpX4+WkhMjF24JudwHWTM1buwPWbCQv2iKwKMkI&#10;YAk5BBalGwSsWsVgYFHFiwAWKXfTVMIAllVrBhY4ca0DC9ute2Cp7uIFVkNDBlY/gQVTbwNY6OSk&#10;AtZ0vij9GRJYi/ZWB8vpF8BXR5E9kV9kS2sN8aZh0fawKMkIYAk5BBalGwSsWsVgYFHFiwAWKXdT&#10;yxjAsmrNwEoBLGy37oGluosXWA0NGVj9BBYMTwawkBmpgDWfylW//J4E1vdYEoRFQbk8f930umlY&#10;tIE1JSQjgCXk5JIgoRsErFrFYGBR1Y4AFil3U8sYwLJqzcBKASxst+6BpbqLF1gNDRlY/QQWbEUY&#10;wEIPKBWwslFW+jMksNjDEoEwsO1+3dAZZ5ZnoLuMQcCqVQwGlpq66sWLABYpFwMsq9YMrBTAwnbr&#10;Hliqu3iB1dCQgdVPYIkRpUqsOTZVKmItl7OJdGhIYrGLRRDLcg10JAQRq1YxmFhq7qoXL4JYpFwM&#10;saxaM7FSEAvbrXtiqe7iJVZDQyZWT4kF2zoGsTDyIRWxxqN5VreNlamO0l3cRTZath0oSElGrAoK&#10;OVwVpHSDkFWrGIwsqngRyCLlYpBl1ZqRlQJZ2G7dI0t1Fy+yGhqqkUhGG4Iqx7X3Iq5dxAobyEIn&#10;KBmyJtNZHbKm3UdeqEmX7hvcNDDyRha8CIfB6MQ+WwSyqIaJi203NwQZWSmQhe3WPbJUd/Eiq6Eh&#10;I6unXhaMtway8D3BZMiajZYYjOiIveCtLGJh0NqC0eka5GXVKgZ7WWqPQC9eBLJIuZsmE0bshVVr&#10;RlYKZGG7dY8s1V28yGpoyMjqKbJgvcpAFgZHJEPWfDkvU03wXpb7peRq9IWYFjrdmCBk1SoGI0tN&#10;X1tCFikXgyyr1oysFMjCduseWaq7eJHV0JCR1VNkWRkvJFGSISubr+rCL9jLYi9LJNwS64xqNlwh&#10;YAyyhGBFmZGVAlnYbt0jS3UXL7IaGjKyeoosmKQbXlbarBcrSIvEEYPyDWf2sq6vwVF5mqitsRhk&#10;sZeVKrOgSpgk8zSJduseWQ2dJ8jTVPYrD9sYWT1FlpX3Yp4078VkPFrVZWrKus/UBAFEZYmuA+hN&#10;A6MdfkFJxkUMLtE7oHSDFgaFkFMxeGGQKl7EXhYpd1PLGHtZVq3Zy0rhZWG7dY8s1V08JBpnDQ0Z&#10;WT1FFoxPhpeVJPOFzERp+FeQFxeT4Mr8uNDVoiPbRdpiM42FmZ2JstEHQvE7+D+UmQknykZHU42U&#10;vluFZlvyiiaQqCvqiW5rpEwSUVJmhlvKxoIQadTkrlfC/7Dk9G2vkAftrjeLqdMOdbARRTZb/BAO&#10;HKnjTWR7McMPKmu5O4dtQ7M2MTPC/4nRBPoYJ1xveGALfVjI2MpXMU+Sr6I8LcTgjEjzD8OyyLfe&#10;HmrU2QGeXICq4+q7GzptShmx4EYfPXIrc7yCgeRxFC8QPg61IP44tKx1O6opKgjy3joGEZ5fAjMJ&#10;eJRSrdhpZ4Fgi4WzSHUMUdoqGa4HgtgHgahu4nF9GppVrwuaEa9KMZHKM9FuOuuLJpI40KTq+Mjd&#10;n7YjIqTjs8CVuGvIufJ8JpPlqLV3pFSP1FFjTsPFBTPI5W5QSyeSkGno/zjUAlygUgmW0RyatzpC&#10;XsEQd8hRtjCPyCXWsC0qLCJry65Ry66RarFwIuEj6sfRxUxd0e8gNbdkIvVzKW4CY7VBpCT5Jkof&#10;aTJZSR/sSiUxXyr9pPFq1eLuEe3ZmGwS1xxl7R6q6NDUCeWd9esOU6kntnvo0pqcUnNQA7i62+TV&#10;NFHl0DSdJ0cJLVo55Cz/yaWnA8t7MyvYImvO2GoHW6pZ8YiqsrOGk+uidpMvpXUZjzvV3LJNfq3m&#10;P08/qQP4eI0vao1vAuOAwa+kyScAYDUBe5ORzP8H3S56V8lxCqLJL3HJcbtZ1GnJCr1uCdiTcsLJ&#10;IotqsYs+7kRnl0fRIhetaJKLLp4NLlrNApdDrsIt322scIuoNVOrJWqVbYpHActeGgEtJeaHlmZ5&#10;7S4eZjU2ZGT11OWykk8skiafmMxHo3LtjXiTV3SncruRkfW2yx+GP9yVpGJk4fti1d0qRhZsQqnJ&#10;O9BHcAL+gSPIX8R+j/h6KE4d7FgpdojT6xlZ9tH17GW1uG8Fk3/Dy0qafGKSjWbu5BOMLNkWlaM/&#10;5BjAyGJkGRQC/1rETTCyxG0oSdlgZ+uyVuFxx9jL6qmXZSWfWCBR2g61yKawIid61qouxR8ji5El&#10;HEuRfOI6BlViZnhh8OI4MbKUc8fI+sfX/LgZDnZ/3Z/kawIQ23bGL7N5JuLpjvovX/Rf8v16Wxwf&#10;hucheOfi48czfIM/+dpTZEG/N7ysJMknZHQgxO6YB9irAMH24tWbRAdSNvpgKH5vGBpISen7VjVS&#10;erwFml3f9tGHaXO3irqivlVVI2VuU1FS5h4VZWPtUJFG5r4hadTwtle2pYQQUE3p8ZZUO1tSeD/5&#10;1aiXLx93x8G3fAcDN78atd285acf2whEhzHKQE2SpBGXsD+LNSK0B4Zmfj3KyslnDKh19FHxUTVx&#10;fjVqJoAcakEMcmhZURIKG3otqxtOMozT/aoaw6iDzaYylrYFHqmO4Y9H1y1VN/EsxjU0a3PNjqnU&#10;4jYTjEgGlRLmhYBQvolxjpRygCbQqq2lMVKdsjLEaYe2yzUhuOCktTekRPFttQBPCG/EZIqrVqTm&#10;rf6QV9CEEnX3TCKVoub7ZWGOkUssxDcia8seUssekmqx8JA97GR+Il3M1BWb7CNdHhsPuxhKPV2V&#10;g9HGgFLKLBKzycpKYn51lcazkRzXoTPFh+uVszrDezBXivCaUyvDkT4ellM19yTdzCfh0NQJ5dXU&#10;V+xKPeCUQ9nklJpcGnXXl+68miaqHJomrRwltGjlkLNcKJfeTQ1U8aLImjO22sGWalZ8Q0o8zvBo&#10;hZProgY7RVWC1GWb0LqMh0rNLatXB9mInBOf//zz5+VnzoLUxlLfFLZ7qvySZ7qnCoSgAAbbmUAA&#10;sdYnTl7oONwcLrmQKXF1D6wyOvqCmi18kZIVevkkK/RCOQEvUtdiV7k7XMeuekWLXLSiRS6yeDa4&#10;aDUbXLTcTS1T5ZZda6ZWS9Qq2xSpJdstAlpKzA8tzfL6cPiYdelXHkNGVj9dLhFSZyArSVIKFbs3&#10;m8HJUXL1iHhDSmTI7xxZKil/i8iiJCOQJeQQWZRuELJqFYORRRUvAlmkXAyyrFozslIgC9ute2Sp&#10;7uIh0Xc5hYO9rPa2rqYwBBjISpqHYraYrcqsDySy+KxDK65CuJ7GGX06XYOQVasYjCx1iJxevAhk&#10;kXIxyLJqzchKgSxst+6RpbqLF1kNDdnL6qmXZeWhyJLmoZgtJxDxh4tWJLLYyyKQZXkHOhOCkFWr&#10;GIwsNc/VixeBLFIuBllWrRlZKZCF7dY9slR38SKroSEjq6fIgvUqw8tKmocCMieN6k6UbzFbrWPP&#10;xIgTxKPPyqXKNs86tCQjFgbhcLYVLgyKD5L316IGIatWMRhZVPEikEXKxSDLqjUjKwWysN26R5bq&#10;Ll5kNTRkZPUUWbDRbyAraR6KOSDCne2P97JkW1RSJ8nFd97Lik2dRNxHRlYKZLGXJXh9OmovB/Ne&#10;Vot7WTBJN5CVJA+FCr+YT+cw73YvDPJeFrEwaO3B6CtvQV5WrWKwl6U2CfTiRXhZpFyMl2XVmpGV&#10;AlnYbt17Waq7eL2shobsZfXUy7LyWWRJ8llckDWfZPhqsnaOFazgXYLceS+LQJaYtrKXxV7Wv0SC&#10;2jIir3tkNdyiKssHs2YP2xhZPUUWTKkNLythsgt4KwteBKv4WCrZBWf7qySw0x0V04+iklHorwyL&#10;34FwlJnpQFE25vtWlI3lO5FG5jvcpJHuNgkDR5LFyitWaHetITtL7ThL2D4tZFeSOt7Xqi5m+MHP&#10;kIZmbaKG8yq1uKBnpbDIcGO+7VeAy2x/BGvEa+oQUsDZ/iy3SDxaDmSY9FHv+iPFryEVgQByqAUx&#10;yKFlvfGrxhGdsZztT54WBa0N43YvzumAh3U6gscVjpbCFotwgpSUF0mqC4mboLqJx7NpaMZU6qcD&#10;NLMSUyyxqdqmkkx3TqSlUA4Q5jgRvhH0t+ikSqpTVoY4M4qvTPtiDOQN5+NWMgpaTY/gE4VyzO4r&#10;eSikklijozVNIlGV1XFUyrgFQ7wiR9nCHCOXWMO2qPhGZG3ZQ2rZQ1ItFg4l7LU3ZPtTV/T7Sc0t&#10;GUo9hZKVemKZJPVE6SrNs1FmvsZ7dZUm41GLG0nlVMyAjrlShNecl4cvXp0MfTwsp2rNs/05NHVC&#10;eTV1TpV6gBWHsskpNbk06q6jyqtposqhafpPjhJatHLIWS6US++mBqpgi6w5Y6sdbKlmFb6Uarpw&#10;cl3UbnKn1HX9/Gpu2Sa/Pk4+LVY/lxPwU7F7ffr8usMDfXd4vPK+EN9V6WGaLjyE0+G344efxKcv&#10;xdMfvx0Hx+KMhzt92xzhA5z29M/h4P2YHx6Gp3+jM6TgMHdjV2mZNA8FBTA9EOL7xO7V40u+aiXw&#10;Rb90ZTlYInGEJVmhl09SpxfmoZgLn4jUtdhFF1Jnl0fRIhetaJKLLp4NLlrNApdDrsIt322scIuo&#10;NVOrJWqVbVpm+xO9PwJaSswPLc3y2l2gUXf7x0IUQP17OIszT+TCTmNDRlZPXS4rD8UyaR6K+XI5&#10;q81DgWEY0Oui1wIdfDFdrmsoj75oeNPAaCNLhRHpkhHI4ti9p3Je9VjdsLoRWdZ9ZGSlQBb2/u6R&#10;pR46L7IaGjKyeoosGEmrsXvLpHkoFqO5XIZ0hJtzHgorrkJmykAvS71Br6MwyMsSQk7FYC+LKl6E&#10;l0XK3TSZMLwsq9aMrBTIwnbrHlmqu3iR1dCQkdVTZFl5KOSSVtvRFuoNqcVkOq9LndTixla5amBs&#10;7rCXdQcrjJa/oUMwGFlq+qqLRSCLlItBllVrRlYKZGG7dY8s1V28yGpoyMjqKbJgkm54WUnzUCxm&#10;l4R1ZILa77OXVS5VOkIxfMtP9sKgetNdH7sjFgaFnNrLsooa5GXVKgYji6p2BLJIuRhkWbVmZKVA&#10;FrZb98hS3cWLrIaGjKyeIgu25Q1kJc1DsZgv1dGGJLLYyyIWBi3vQEdhELJqFYORpaavevEikEXK&#10;xSDLqjUjKwWysN26R5bqLl5kNTRkZPUUWTA+GchKkofisjAIZy3WhV+wl0Ugy/IOdCYEIatWMRhZ&#10;avqqFy8CWaRcDLKsWjOyUiAL2617ZKnu4kVWQ0NGVk+RZeWzkAdNJNvLWk0XtXtZ3yViEB1LfaC9&#10;aWC0FwZhHmdJRiwMCjlcGKR0g5BVqxiMLKp4Ecgi5W5qGSP8wqo1IysFsrDdukeW6i5eZDU0ZGT1&#10;E1lzK9nFCpsqFbKy8XiEF+hVxCByskVkQUySJRmBLCGn4vss3SBk1SoGI4uqdgSySLkYZFm1ZmSl&#10;QBa2W/fIUt3Fi6yGhoysniLLSoUhM8UmQ9ZkKePYHciaspe1gQRx1VeJLe9Ap2sQsmoVg5Glpq96&#10;8SKQRcrFIMuqNSMrBbKw3bpHluouXmQ1NGRk9RRZMARU97JWSbNfZLPFqHQUyPAL3svivay7wcgZ&#10;Hxn1KjHvZT1iFmsY1AFVmL0zBbJ4L0vwunLYIidsai83+9zKfgGnSMGrTMm8rMXUyjgIQeRQCpGc&#10;Xbww1FYmXM5+Ac/NNWy/mrAJJprus7BivKwym+T1unFeli0X6WVVa81eVgpkic71HRI24WVVmr66&#10;hE0NDdnL6qmXZWW/kAF9bSNL5veCDIPjMvme8rFU4nbp3MEYEp2piUpkbr5ATNnog6H43ZFk3Qy2&#10;oKT0fasaKX35D82uhzHptDGX/qgr6kSqkTJpREmZuQMpGwtEpFGTu15xm7Dk7+SZW5VICrS73iwm&#10;TzvkwUZs4aQQqeNNEXgxww9+2DQ0axM1fHJVi96RlbVihSxoGzXXdOwma0TKZRia8eQqXEtsAzcq&#10;j7MnZYXqvPrArhOnlGmeiJ0S1LnjFQykj6O+gQByqAUxyKFlZa+l7lwFQ95bxzASOVsfYTYBg3yq&#10;lTt13BSfXGWu2TGVWqQSzK6NbaYkiSkuDpC5YqccIMzX39Z6HTnEGSdXaQcEuKAkZBq6QQ41nUg1&#10;ajqLSiXYaHFo3uoPeQVDvCJH2cIcI5eYPkGouXsVHJG1ZQ+pZQ9JtVh4/AM+ojecXKWu6PeTmluy&#10;q9TTVTkr9cQqSeoJCaVsOYYRBP0XXpWrBuXhoHtdaNI5eSuFaqRC+IPDh+lzQns+v+3yh+EPIlLB&#10;sZDGq3JyCAUiiNEb/hnk+xdxBIX4eij6doSvBEW8FyR1eFWOD5k63a//9g2O2Xp9ehjOYfAx/B+M&#10;gku0KkewRqy28Kpc2QiVkPAaZJj0cax98aoceLClU/3y9OvpLIb4fAsfEJ1Xp8BBATlBesRjQ8GH&#10;qkcGeGtiOQynUl5j6PHCGFfAvcbQ2sJYhfPUF4NX5eBeqekR3Fp10JT6Vz9wih2gmx0gOLHx5f79&#10;5YBBmi9wKOP2df0pP+f6dzzX8X4zKbbF7mlz/PD/AAAA//8DAFBLAwQUAAYACAAAACEAvBqq5uAA&#10;AAAKAQAADwAAAGRycy9kb3ducmV2LnhtbEyPQWvCQBCF74X+h2UKvekmsSklZiMibU9SqBaKtzE7&#10;JsHsbsiuSfz3HU/1NjPv8eZ7+WoyrRio942zCuJ5BIJs6XRjKwU/+4/ZGwgf0GpsnSUFV/KwKh4f&#10;csy0G+03DbtQCQ6xPkMFdQhdJqUvazLo564jy9rJ9QYDr30ldY8jh5tWJlH0Kg02lj/U2NGmpvK8&#10;uxgFnyOO60X8PmzPp831sE+/frcxKfX8NK2XIAJN4d8MN3xGh4KZju5itRetAi4SFMzSiAvc5CR5&#10;4dORpzhdJCCLXN5XKP4AAAD//wMAUEsBAi0AFAAGAAgAAAAhALaDOJL+AAAA4QEAABMAAAAAAAAA&#10;AAAAAAAAAAAAAFtDb250ZW50X1R5cGVzXS54bWxQSwECLQAUAAYACAAAACEAOP0h/9YAAACUAQAA&#10;CwAAAAAAAAAAAAAAAAAvAQAAX3JlbHMvLnJlbHNQSwECLQAUAAYACAAAACEAcJiyKJ8XAADjcAEA&#10;DgAAAAAAAAAAAAAAAAAuAgAAZHJzL2Uyb0RvYy54bWxQSwECLQAUAAYACAAAACEAvBqq5uAAAAAK&#10;AQAADwAAAAAAAAAAAAAAAAD5GQAAZHJzL2Rvd25yZXYueG1sUEsFBgAAAAAEAAQA8wAAAAYbAAAA&#10;AA==&#10;">
                <v:shape id="Shape 8344" o:spid="_x0000_s1027" style="position:absolute;left:60;top:91;width:77664;height:22778;visibility:visible;mso-wrap-style:square;v-text-anchor:top" coordsize="7766304,2277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ZsrwwAAANoAAAAPAAAAZHJzL2Rvd25yZXYueG1sRI9BSwMx&#10;FITvBf9DeII3m7VIV9emRYqKvVjcFs+PzTNZunlZkrhd/31TKPQ4zMw3zGI1uk4MFGLrWcHDtABB&#10;3HjdslGw373fP4GICVlj55kU/FOE1fJmssBK+yN/01AnIzKEY4UKbEp9JWVsLDmMU98TZ+/XB4cp&#10;y2CkDnjMcNfJWVHMpcOW84LFntaWmkP95xSEj93bfnb4MRs7fpVluRnM83qr1N3t+PoCItGYruFL&#10;+1MreITzlXwD5PIEAAD//wMAUEsBAi0AFAAGAAgAAAAhANvh9svuAAAAhQEAABMAAAAAAAAAAAAA&#10;AAAAAAAAAFtDb250ZW50X1R5cGVzXS54bWxQSwECLQAUAAYACAAAACEAWvQsW78AAAAVAQAACwAA&#10;AAAAAAAAAAAAAAAfAQAAX3JlbHMvLnJlbHNQSwECLQAUAAYACAAAACEAEsmbK8MAAADaAAAADwAA&#10;AAAAAAAAAAAAAAAHAgAAZHJzL2Rvd25yZXYueG1sUEsFBgAAAAADAAMAtwAAAPcCAAAAAA==&#10;" path="m,l7766304,r,2277745l,2277745,,e" fillcolor="#b8cce4" stroked="f" strokeweight="0">
                  <v:stroke miterlimit="83231f" joinstyle="miter"/>
                  <v:path arrowok="t" o:connecttype="custom" o:connectlocs="0,0;77664,0;77664,22778;0,22778;0,0" o:connectangles="0,0,0,0,0" textboxrect="0,0,7766304,2277745"/>
                </v:shape>
                <v:shape id="Shape 8345" o:spid="_x0000_s1028" style="position:absolute;left:731;top:91;width:76993;height:1737;visibility:visible;mso-wrap-style:square;v-text-anchor:top" coordsize="7699248,173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FL2wwAAANoAAAAPAAAAZHJzL2Rvd25yZXYueG1sRI9fa8Iw&#10;FMXfB36HcIW9yEw7dGhnFDdQZCBYLT5fm7u22NyUJmr99mYg7PFw/vw4s0VnanGl1lWWFcTDCARx&#10;bnXFhYLssHqbgHAeWWNtmRTcycFi3nuZYaLtjVO67n0hwgi7BBWU3jeJlC4vyaAb2oY4eL+2NeiD&#10;bAupW7yFcVPL9yj6kAYrDoQSG/ouKT/vLyZwq91gut3G2STN4tPP18isR+6o1Gu/W36C8NT5//Cz&#10;vdEKxvB3JdwAOX8AAAD//wMAUEsBAi0AFAAGAAgAAAAhANvh9svuAAAAhQEAABMAAAAAAAAAAAAA&#10;AAAAAAAAAFtDb250ZW50X1R5cGVzXS54bWxQSwECLQAUAAYACAAAACEAWvQsW78AAAAVAQAACwAA&#10;AAAAAAAAAAAAAAAfAQAAX3JlbHMvLnJlbHNQSwECLQAUAAYACAAAACEAb3RS9sMAAADaAAAADwAA&#10;AAAAAAAAAAAAAAAHAgAAZHJzL2Rvd25yZXYueG1sUEsFBgAAAAADAAMAtwAAAPcCAAAAAA==&#10;" path="m,l7699248,r,173609l,173609,,e" fillcolor="#b8cce4" stroked="f" strokeweight="0">
                  <v:stroke miterlimit="83231f" joinstyle="miter"/>
                  <v:path arrowok="t" o:connecttype="custom" o:connectlocs="0,0;76993,0;76993,1737;0,1737;0,0" o:connectangles="0,0,0,0,0" textboxrect="0,0,7699248,173609"/>
                </v:shape>
                <v:shape id="Shape 8346" o:spid="_x0000_s1029" style="position:absolute;left:731;top:1828;width:76993;height:1741;visibility:visible;mso-wrap-style:square;v-text-anchor:top" coordsize="7699248,174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xspwQAAANoAAAAPAAAAZHJzL2Rvd25yZXYueG1sRI/RisIw&#10;FETfBf8hXMEXWVOFlaVrWkQQfXS1H3Bp7rZlk5tuE2v1640g+DjMzBlmnQ/WiJ463zhWsJgnIIhL&#10;pxuuFBTn3ccXCB+QNRrHpOBGHvJsPFpjqt2Vf6g/hUpECPsUFdQhtKmUvqzJop+7ljh6v66zGKLs&#10;Kqk7vEa4NXKZJCtpseG4UGNL25rKv9PFKrgX/8vt/ZP2vdnNzMYNx/OirJSaTobNN4hAQ3iHX+2D&#10;VrCC55V4A2T2AAAA//8DAFBLAQItABQABgAIAAAAIQDb4fbL7gAAAIUBAAATAAAAAAAAAAAAAAAA&#10;AAAAAABbQ29udGVudF9UeXBlc10ueG1sUEsBAi0AFAAGAAgAAAAhAFr0LFu/AAAAFQEAAAsAAAAA&#10;AAAAAAAAAAAAHwEAAF9yZWxzLy5yZWxzUEsBAi0AFAAGAAgAAAAhAEs3GynBAAAA2gAAAA8AAAAA&#10;AAAAAAAAAAAABwIAAGRycy9kb3ducmV2LnhtbFBLBQYAAAAAAwADALcAAAD1AgAAAAA=&#10;" path="m,l7699248,r,174041l,174041,,e" fillcolor="#b8cce4" stroked="f" strokeweight="0">
                  <v:stroke miterlimit="83231f" joinstyle="miter"/>
                  <v:path arrowok="t" o:connecttype="custom" o:connectlocs="0,0;76993,0;76993,1741;0,1741;0,0" o:connectangles="0,0,0,0,0" textboxrect="0,0,7699248,174041"/>
                </v:shape>
                <v:shape id="Shape 8347" o:spid="_x0000_s1030" style="position:absolute;left:731;top:3569;width:76993;height:1768;visibility:visible;mso-wrap-style:square;v-text-anchor:top" coordsize="7699248,176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BQGxAAAANoAAAAPAAAAZHJzL2Rvd25yZXYueG1sRI9Ba8JA&#10;FITvgv9heYIX0Y09VImuIlpLi3gwKfX6mn1Ngtm3Ibua9N93BcHjMDPfMMt1Zypxo8aVlhVMJxEI&#10;4szqknMFX+l+PAfhPLLGyjIp+CMH61W/t8RY25ZPdEt8LgKEXYwKCu/rWEqXFWTQTWxNHLxf2xj0&#10;QTa51A22AW4q+RJFr9JgyWGhwJq2BWWX5GoUjPAn3b/PsgNO8/pzdzwn7dt3otRw0G0WIDx1/hl+&#10;tD+0ghncr4QbIFf/AAAA//8DAFBLAQItABQABgAIAAAAIQDb4fbL7gAAAIUBAAATAAAAAAAAAAAA&#10;AAAAAAAAAABbQ29udGVudF9UeXBlc10ueG1sUEsBAi0AFAAGAAgAAAAhAFr0LFu/AAAAFQEAAAsA&#10;AAAAAAAAAAAAAAAAHwEAAF9yZWxzLy5yZWxzUEsBAi0AFAAGAAgAAAAhAKsAFAbEAAAA2gAAAA8A&#10;AAAAAAAAAAAAAAAABwIAAGRycy9kb3ducmV2LnhtbFBLBQYAAAAAAwADALcAAAD4AgAAAAA=&#10;" path="m,l7699248,r,176784l,176784,,e" fillcolor="#b8cce4" stroked="f" strokeweight="0">
                  <v:stroke miterlimit="83231f" joinstyle="miter"/>
                  <v:path arrowok="t" o:connecttype="custom" o:connectlocs="0,0;76993,0;76993,1768;0,1768;0,0" o:connectangles="0,0,0,0,0" textboxrect="0,0,7699248,176784"/>
                </v:shape>
                <v:shape id="Shape 8348" o:spid="_x0000_s1031" style="position:absolute;left:731;top:5337;width:76993;height:1737;visibility:visible;mso-wrap-style:square;v-text-anchor:top" coordsize="7699248,173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61YHuwAAANoAAAAPAAAAZHJzL2Rvd25yZXYueG1sRE/JCsIw&#10;EL0L/kMYwZumLohUo4ggevDgitehmS7YTEoTtf17cxA8Pt6+XDemFG+qXWFZwWgYgSBOrC44U3C7&#10;7gZzEM4jaywtk4KWHKxX3c4SY20/fKb3xWcihLCLUUHufRVL6ZKcDLqhrYgDl9raoA+wzqSu8RPC&#10;TSnHUTSTBgsODTlWtM0peV5eRgFRZB7TdLe/ntxRT9JDe38VrVL9XrNZgPDU+L/45z5oBWFruBJu&#10;gFx9AQAA//8DAFBLAQItABQABgAIAAAAIQDb4fbL7gAAAIUBAAATAAAAAAAAAAAAAAAAAAAAAABb&#10;Q29udGVudF9UeXBlc10ueG1sUEsBAi0AFAAGAAgAAAAhAFr0LFu/AAAAFQEAAAsAAAAAAAAAAAAA&#10;AAAAHwEAAF9yZWxzLy5yZWxzUEsBAi0AFAAGAAgAAAAhADjrVge7AAAA2gAAAA8AAAAAAAAAAAAA&#10;AAAABwIAAGRycy9kb3ducmV2LnhtbFBLBQYAAAAAAwADALcAAADvAgAAAAA=&#10;" path="m,l7699248,r,173736l,173736,,e" fillcolor="#b8cce4" stroked="f" strokeweight="0">
                  <v:stroke miterlimit="83231f" joinstyle="miter"/>
                  <v:path arrowok="t" o:connecttype="custom" o:connectlocs="0,0;76993,0;76993,1737;0,1737;0,0" o:connectangles="0,0,0,0,0" textboxrect="0,0,7699248,173736"/>
                </v:shape>
                <v:shape id="Shape 8349" o:spid="_x0000_s1032" style="position:absolute;left:731;top:7074;width:76993;height:1768;visibility:visible;mso-wrap-style:square;v-text-anchor:top" coordsize="7699248,176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yXvxAAAANoAAAAPAAAAZHJzL2Rvd25yZXYueG1sRI9Pa8JA&#10;FMTvBb/D8oReim700Gp0FfFPUUoPRtHrM/tMgtm3Ibs18du7hUKPw8z8hpnOW1OKO9WusKxg0I9A&#10;EKdWF5wpOB42vREI55E1lpZJwYMczGedlynG2ja8p3viMxEg7GJUkHtfxVK6NCeDrm8r4uBdbW3Q&#10;B1lnUtfYBLgp5TCK3qXBgsNCjhUtc0pvyY9R8IaXw+bzI/3CQVbtVt/npFmfEqVeu+1iAsJT6//D&#10;f+2tVjCG3yvhBsjZEwAA//8DAFBLAQItABQABgAIAAAAIQDb4fbL7gAAAIUBAAATAAAAAAAAAAAA&#10;AAAAAAAAAABbQ29udGVudF9UeXBlc10ueG1sUEsBAi0AFAAGAAgAAAAhAFr0LFu/AAAAFQEAAAsA&#10;AAAAAAAAAAAAAAAAHwEAAF9yZWxzLy5yZWxzUEsBAi0AFAAGAAgAAAAhALXTJe/EAAAA2gAAAA8A&#10;AAAAAAAAAAAAAAAABwIAAGRycy9kb3ducmV2LnhtbFBLBQYAAAAAAwADALcAAAD4AgAAAAA=&#10;" path="m,l7699248,r,176784l,176784,,e" fillcolor="#b8cce4" stroked="f" strokeweight="0">
                  <v:stroke miterlimit="83231f" joinstyle="miter"/>
                  <v:path arrowok="t" o:connecttype="custom" o:connectlocs="0,0;76993,0;76993,1768;0,1768;0,0" o:connectangles="0,0,0,0,0" textboxrect="0,0,7699248,176784"/>
                </v:shape>
                <v:shape id="Shape 8350" o:spid="_x0000_s1033" style="position:absolute;left:731;top:8842;width:76993;height:1737;visibility:visible;mso-wrap-style:square;v-text-anchor:top" coordsize="7699248,173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KstwwAAANsAAAAPAAAAZHJzL2Rvd25yZXYueG1sRI9La8NA&#10;DITvhf6HRYXemnXTUIqTTQiFEB96SJOUXIVXfhCv1njXr39fHQq9Scxo5tNmN7lGDdSF2rOB10UC&#10;ijj3tubSwPVyePkAFSKyxcYzGZgpwG77+LDB1PqRv2k4x1JJCIcUDVQxtqnWIa/IYVj4lli0wncO&#10;o6xdqW2Ho4S7Ri+T5F07rFkaKmzps6L8fu6dAaLE3VbF4Xg5hS/7VmTzT1/Pxjw/Tfs1qEhT/Df/&#10;XWdW8IVefpEB9PYXAAD//wMAUEsBAi0AFAAGAAgAAAAhANvh9svuAAAAhQEAABMAAAAAAAAAAAAA&#10;AAAAAAAAAFtDb250ZW50X1R5cGVzXS54bWxQSwECLQAUAAYACAAAACEAWvQsW78AAAAVAQAACwAA&#10;AAAAAAAAAAAAAAAfAQAAX3JlbHMvLnJlbHNQSwECLQAUAAYACAAAACEALnyrLcMAAADbAAAADwAA&#10;AAAAAAAAAAAAAAAHAgAAZHJzL2Rvd25yZXYueG1sUEsFBgAAAAADAAMAtwAAAPcCAAAAAA==&#10;" path="m,l7699248,r,173736l,173736,,e" fillcolor="#b8cce4" stroked="f" strokeweight="0">
                  <v:stroke miterlimit="83231f" joinstyle="miter"/>
                  <v:path arrowok="t" o:connecttype="custom" o:connectlocs="0,0;76993,0;76993,1737;0,1737;0,0" o:connectangles="0,0,0,0,0" textboxrect="0,0,7699248,173736"/>
                </v:shape>
                <v:shape id="Shape 8351" o:spid="_x0000_s1034" style="position:absolute;left:731;top:10579;width:76993;height:1770;visibility:visible;mso-wrap-style:square;v-text-anchor:top" coordsize="7699248,177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eU1vQAAANsAAAAPAAAAZHJzL2Rvd25yZXYueG1sRE+9CsIw&#10;EN4F3yGc4CKaqiBajSKC4CZVB8ejOdticylN1NqnN4Lgdh/f7602jSnFk2pXWFYwHkUgiFOrC84U&#10;XM774RyE88gaS8uk4E0ONutuZ4Wxti9O6HnymQgh7GJUkHtfxVK6NCeDbmQr4sDdbG3QB1hnUtf4&#10;CuGmlJMomkmDBYeGHCva5ZTeTw+j4CYltQscJO1lez1Om/ZOLomU6vea7RKEp8b/xT/3QYf5Y/j+&#10;Eg6Q6w8AAAD//wMAUEsBAi0AFAAGAAgAAAAhANvh9svuAAAAhQEAABMAAAAAAAAAAAAAAAAAAAAA&#10;AFtDb250ZW50X1R5cGVzXS54bWxQSwECLQAUAAYACAAAACEAWvQsW78AAAAVAQAACwAAAAAAAAAA&#10;AAAAAAAfAQAAX3JlbHMvLnJlbHNQSwECLQAUAAYACAAAACEAaY3lNb0AAADbAAAADwAAAAAAAAAA&#10;AAAAAAAHAgAAZHJzL2Rvd25yZXYueG1sUEsFBgAAAAADAAMAtwAAAPECAAAAAA==&#10;" path="m,l7699248,r,177089l,177089,,e" fillcolor="#b8cce4" stroked="f" strokeweight="0">
                  <v:stroke miterlimit="83231f" joinstyle="miter"/>
                  <v:path arrowok="t" o:connecttype="custom" o:connectlocs="0,0;76993,0;76993,1770;0,1770;0,0" o:connectangles="0,0,0,0,0" textboxrect="0,0,7699248,177089"/>
                </v:shape>
                <v:shape id="Shape 8352" o:spid="_x0000_s1035" style="position:absolute;left:731;top:12349;width:76993;height:1738;visibility:visible;mso-wrap-style:square;v-text-anchor:top" coordsize="7699248,173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pDBvwAAANsAAAAPAAAAZHJzL2Rvd25yZXYueG1sRE/LqsIw&#10;EN0L/kMYwZ2m6kWkGkUE0YULr1XcDs30gc2kNFHbvzcXLribw3nOatOaSryocaVlBZNxBII4tbrk&#10;XME12Y8WIJxH1lhZJgUdOdis+70Vxtq++ZdeF5+LEMIuRgWF93UspUsLMujGtiYOXGYbgz7AJpe6&#10;wXcIN5WcRtFcGiw5NBRY066g9HF5GgVEkbn/ZPtDcnYnPcuO3e1ZdkoNB+12CcJT67/if/dRh/lT&#10;+PslHCDXHwAAAP//AwBQSwECLQAUAAYACAAAACEA2+H2y+4AAACFAQAAEwAAAAAAAAAAAAAAAAAA&#10;AAAAW0NvbnRlbnRfVHlwZXNdLnhtbFBLAQItABQABgAIAAAAIQBa9CxbvwAAABUBAAALAAAAAAAA&#10;AAAAAAAAAB8BAABfcmVscy8ucmVsc1BLAQItABQABgAIAAAAIQCx4pDBvwAAANsAAAAPAAAAAAAA&#10;AAAAAAAAAAcCAABkcnMvZG93bnJldi54bWxQSwUGAAAAAAMAAwC3AAAA8wIAAAAA&#10;" path="m,l7699248,r,173736l,173736,,e" fillcolor="#b8cce4" stroked="f" strokeweight="0">
                  <v:stroke miterlimit="83231f" joinstyle="miter"/>
                  <v:path arrowok="t" o:connecttype="custom" o:connectlocs="0,0;76993,0;76993,1738;0,1738;0,0" o:connectangles="0,0,0,0,0" textboxrect="0,0,7699248,173736"/>
                </v:shape>
                <v:shape id="Shape 8353" o:spid="_x0000_s1036" style="position:absolute;left:731;top:14087;width:76993;height:1768;visibility:visible;mso-wrap-style:square;v-text-anchor:top" coordsize="7699248,176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UwwAAANsAAAAPAAAAZHJzL2Rvd25yZXYueG1sRE9La8JA&#10;EL4X/A/LCL0U3WihSnQV8VGU0oNR9DpmxySYnQ3ZrYn/3i0UepuP7znTeWtKcafaFZYVDPoRCOLU&#10;6oIzBcfDpjcG4TyyxtIyKXiQg/ms8zLFWNuG93RPfCZCCLsYFeTeV7GULs3JoOvbijhwV1sb9AHW&#10;mdQ1NiHclHIYRR/SYMGhIceKljmlt+THKHjDy2HzOUq/cJBVu9X3OWnWp0Sp1267mIDw1Pp/8Z97&#10;q8P8d/j9JRwgZ08AAAD//wMAUEsBAi0AFAAGAAgAAAAhANvh9svuAAAAhQEAABMAAAAAAAAAAAAA&#10;AAAAAAAAAFtDb250ZW50X1R5cGVzXS54bWxQSwECLQAUAAYACAAAACEAWvQsW78AAAAVAQAACwAA&#10;AAAAAAAAAAAAAAAfAQAAX3JlbHMvLnJlbHNQSwECLQAUAAYACAAAACEA/vtCFMMAAADbAAAADwAA&#10;AAAAAAAAAAAAAAAHAgAAZHJzL2Rvd25yZXYueG1sUEsFBgAAAAADAAMAtwAAAPcCAAAAAA==&#10;" path="m,l7699248,r,176784l,176784,,e" fillcolor="#b8cce4" stroked="f" strokeweight="0">
                  <v:stroke miterlimit="83231f" joinstyle="miter"/>
                  <v:path arrowok="t" o:connecttype="custom" o:connectlocs="0,0;76993,0;76993,1768;0,1768;0,0" o:connectangles="0,0,0,0,0" textboxrect="0,0,7699248,176784"/>
                </v:shape>
                <v:shape id="Shape 8354" o:spid="_x0000_s1037" style="position:absolute;left:731;top:15855;width:76993;height:1737;visibility:visible;mso-wrap-style:square;v-text-anchor:top" coordsize="7699248,173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60uwQAAANsAAAAPAAAAZHJzL2Rvd25yZXYueG1sRE9La8JA&#10;EL4L/odlCr3ppq1ISd0EEUI9eGjV0uuQnTwwOxuym9e/dwsFb/PxPWeXTqYRA3WutqzgZR2BIM6t&#10;rrlUcL1kq3cQziNrbCyTgpkcpMlyscNY25G/aTj7UoQQdjEqqLxvYyldXpFBt7YtceAK2xn0AXal&#10;1B2OIdw08jWKttJgzaGhwpYOFeW3c28UEEXmd1Nkn5cvd9JvxXH+6etZqeenaf8BwtPkH+J/91GH&#10;+Rv4+yUcIJM7AAAA//8DAFBLAQItABQABgAIAAAAIQDb4fbL7gAAAIUBAAATAAAAAAAAAAAAAAAA&#10;AAAAAABbQ29udGVudF9UeXBlc10ueG1sUEsBAi0AFAAGAAgAAAAhAFr0LFu/AAAAFQEAAAsAAAAA&#10;AAAAAAAAAAAAHwEAAF9yZWxzLy5yZWxzUEsBAi0AFAAGAAgAAAAhAFFHrS7BAAAA2wAAAA8AAAAA&#10;AAAAAAAAAAAABwIAAGRycy9kb3ducmV2LnhtbFBLBQYAAAAAAwADALcAAAD1AgAAAAA=&#10;" path="m,l7699248,r,173736l,173736,,e" fillcolor="#b8cce4" stroked="f" strokeweight="0">
                  <v:stroke miterlimit="83231f" joinstyle="miter"/>
                  <v:path arrowok="t" o:connecttype="custom" o:connectlocs="0,0;76993,0;76993,1737;0,1737;0,0" o:connectangles="0,0,0,0,0" textboxrect="0,0,7699248,173736"/>
                </v:shape>
                <v:shape id="Shape 8355" o:spid="_x0000_s1038" style="position:absolute;left:731;top:17592;width:76993;height:1768;visibility:visible;mso-wrap-style:square;v-text-anchor:top" coordsize="7699248,176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n/7wwAAANsAAAAPAAAAZHJzL2Rvd25yZXYueG1sRE9La8JA&#10;EL4X/A/LCL0U3Si0SnQV8VGU0oNR9DpmxySYnQ3ZrYn/3i0UepuP7znTeWtKcafaFZYVDPoRCOLU&#10;6oIzBcfDpjcG4TyyxtIyKXiQg/ms8zLFWNuG93RPfCZCCLsYFeTeV7GULs3JoOvbijhwV1sb9AHW&#10;mdQ1NiHclHIYRR/SYMGhIceKljmlt+THKHjDy2HzOUq/cJBVu9X3OWnWp0Sp1267mIDw1Pp/8Z97&#10;q8P8d/j9JRwgZ08AAAD//wMAUEsBAi0AFAAGAAgAAAAhANvh9svuAAAAhQEAABMAAAAAAAAAAAAA&#10;AAAAAAAAAFtDb250ZW50X1R5cGVzXS54bWxQSwECLQAUAAYACAAAACEAWvQsW78AAAAVAQAACwAA&#10;AAAAAAAAAAAAAAAfAQAAX3JlbHMvLnJlbHNQSwECLQAUAAYACAAAACEAHl5/+8MAAADbAAAADwAA&#10;AAAAAAAAAAAAAAAHAgAAZHJzL2Rvd25yZXYueG1sUEsFBgAAAAADAAMAtwAAAPcCAAAAAA==&#10;" path="m,l7699248,r,176784l,176784,,e" fillcolor="#b8cce4" stroked="f" strokeweight="0">
                  <v:stroke miterlimit="83231f" joinstyle="miter"/>
                  <v:path arrowok="t" o:connecttype="custom" o:connectlocs="0,0;76993,0;76993,1768;0,1768;0,0" o:connectangles="0,0,0,0,0" textboxrect="0,0,7699248,176784"/>
                </v:shape>
                <v:shape id="Shape 8356" o:spid="_x0000_s1039" style="position:absolute;left:731;top:19360;width:76993;height:1737;visibility:visible;mso-wrap-style:square;v-text-anchor:top" coordsize="7699248,173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2ZbCwQAAANsAAAAPAAAAZHJzL2Rvd25yZXYueG1sRE9La8JA&#10;EL4L/odlCr3ppq1ISd0EEUI9eLBq6XXITh6YnQ3Zzevfu4VCb/PxPWeXTqYRA3WutqzgZR2BIM6t&#10;rrlUcLtmq3cQziNrbCyTgpkcpMlyscNY25G/aLj4UoQQdjEqqLxvYyldXpFBt7YtceAK2xn0AXal&#10;1B2OIdw08jWKttJgzaGhwpYOFeX3S28UEEXmZ1Nkn9ezO+m34jh/9/Ws1PPTtP8A4Wny/+I/91GH&#10;+Vv4/SUcIJMHAAAA//8DAFBLAQItABQABgAIAAAAIQDb4fbL7gAAAIUBAAATAAAAAAAAAAAAAAAA&#10;AAAAAABbQ29udGVudF9UeXBlc10ueG1sUEsBAi0AFAAGAAgAAAAhAFr0LFu/AAAAFQEAAAsAAAAA&#10;AAAAAAAAAAAAHwEAAF9yZWxzLy5yZWxzUEsBAi0AFAAGAAgAAAAhAM7ZlsLBAAAA2wAAAA8AAAAA&#10;AAAAAAAAAAAABwIAAGRycy9kb3ducmV2LnhtbFBLBQYAAAAAAwADALcAAAD1AgAAAAA=&#10;" path="m,l7699248,r,173736l,173736,,e" fillcolor="#b8cce4" stroked="f" strokeweight="0">
                  <v:stroke miterlimit="83231f" joinstyle="miter"/>
                  <v:path arrowok="t" o:connecttype="custom" o:connectlocs="0,0;76993,0;76993,1737;0,1737;0,0" o:connectangles="0,0,0,0,0" textboxrect="0,0,7699248,173736"/>
                </v:shape>
                <v:shape id="Shape 8357" o:spid="_x0000_s1040" style="position:absolute;left:731;top:21098;width:76993;height:1771;visibility:visible;mso-wrap-style:square;v-text-anchor:top" coordsize="7699248,1770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NUmwQAAANsAAAAPAAAAZHJzL2Rvd25yZXYueG1sRE9Na8JA&#10;EL0X/A/LCL3VjT3YGF1FpAVLIWAUxNuQHbPB7GzIbpP033cLBW/zeJ+z3o62ET11vnasYD5LQBCX&#10;TtdcKTifPl5SED4ga2wck4If8rDdTJ7WmGk38JH6IlQihrDPUIEJoc2k9KUhi37mWuLI3VxnMUTY&#10;VVJ3OMRw28jXJFlIizXHBoMt7Q2V9+LbKsgvyO8m9fPbl79+UsiXp+K+VOp5Ou5WIAKN4SH+dx90&#10;nP8Gf7/EA+TmFwAA//8DAFBLAQItABQABgAIAAAAIQDb4fbL7gAAAIUBAAATAAAAAAAAAAAAAAAA&#10;AAAAAABbQ29udGVudF9UeXBlc10ueG1sUEsBAi0AFAAGAAgAAAAhAFr0LFu/AAAAFQEAAAsAAAAA&#10;AAAAAAAAAAAAHwEAAF9yZWxzLy5yZWxzUEsBAi0AFAAGAAgAAAAhABsE1SbBAAAA2wAAAA8AAAAA&#10;AAAAAAAAAAAABwIAAGRycy9kb3ducmV2LnhtbFBLBQYAAAAAAwADALcAAAD1AgAAAAA=&#10;" path="m,l7699248,r,177088l,177088,,e" fillcolor="#b8cce4" stroked="f" strokeweight="0">
                  <v:stroke miterlimit="83231f" joinstyle="miter"/>
                  <v:path arrowok="t" o:connecttype="custom" o:connectlocs="0,0;76993,0;76993,1771;0,1771;0,0" o:connectangles="0,0,0,0,0" textboxrect="0,0,7699248,177088"/>
                </v:shape>
                <v:shape id="Shape 8358" o:spid="_x0000_s1041" style="position:absolute;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webwwAAANsAAAAPAAAAZHJzL2Rvd25yZXYueG1sRI9Ba8JA&#10;EIXvhf6HZQre6kYFsamrSKvoTdRCr0N2zAazsyG7JvHfO4dCbzO8N+99s1wPvlYdtbEKbGAyzkAR&#10;F8FWXBr4uezeF6BiQrZYByYDD4qwXr2+LDG3oecTdedUKgnhmKMBl1KTax0LRx7jODTEol1D6zHJ&#10;2pbatthLuK/1NMvm2mPF0uCwoS9Hxe189wZ+efKxfxx334dZd+xvUzfvhy0aM3obNp+gEg3p3/x3&#10;fbCCL7DyiwygV08AAAD//wMAUEsBAi0AFAAGAAgAAAAhANvh9svuAAAAhQEAABMAAAAAAAAAAAAA&#10;AAAAAAAAAFtDb250ZW50X1R5cGVzXS54bWxQSwECLQAUAAYACAAAACEAWvQsW78AAAAVAQAACwAA&#10;AAAAAAAAAAAAAAAfAQAAX3JlbHMvLnJlbHNQSwECLQAUAAYACAAAACEA1bMHm8MAAADbAAAADwAA&#10;AAAAAAAAAAAAAAAHAgAAZHJzL2Rvd25yZXYueG1sUEsFBgAAAAADAAMAtwAAAPcCAAAAAA==&#10;" path="m,l9144,r,9144l,9144,,e" fillcolor="black" stroked="f" strokeweight="0">
                  <v:stroke miterlimit="83231f" joinstyle="miter"/>
                  <v:path arrowok="t" o:connecttype="custom" o:connectlocs="0,0;91,0;91,91;0,91;0,0" o:connectangles="0,0,0,0,0" textboxrect="0,0,9144,9144"/>
                </v:shape>
                <v:shape id="Shape 8359" o:spid="_x0000_s1042" style="position:absolute;left:60;width:77664;height:91;visibility:visible;mso-wrap-style:square;v-text-anchor:top" coordsize="776630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NQzvwAAANsAAAAPAAAAZHJzL2Rvd25yZXYueG1sRE/LqsIw&#10;EN0L/kMYwZ2mFpRrNYoIBVE319d6bMa22ExKE7X+vREu3N0cznPmy9ZU4kmNKy0rGA0jEMSZ1SXn&#10;Ck7HdPADwnlkjZVlUvAmB8tFtzPHRNsX/9Lz4HMRQtglqKDwvk6kdFlBBt3Q1sSBu9nGoA+wyaVu&#10;8BXCTSXjKJpIgyWHhgJrWheU3Q8Po+DiNqU+H9N4N0mvFN3jarzdp0r1e+1qBsJT6//Ff+6NDvOn&#10;8P0lHCAXHwAAAP//AwBQSwECLQAUAAYACAAAACEA2+H2y+4AAACFAQAAEwAAAAAAAAAAAAAAAAAA&#10;AAAAW0NvbnRlbnRfVHlwZXNdLnhtbFBLAQItABQABgAIAAAAIQBa9CxbvwAAABUBAAALAAAAAAAA&#10;AAAAAAAAAB8BAABfcmVscy8ucmVsc1BLAQItABQABgAIAAAAIQCXRNQzvwAAANsAAAAPAAAAAAAA&#10;AAAAAAAAAAcCAABkcnMvZG93bnJldi54bWxQSwUGAAAAAAMAAwC3AAAA8wIAAAAA&#10;" path="m,l7766304,r,9144l,9144,,e" fillcolor="black" stroked="f" strokeweight="0">
                  <v:stroke miterlimit="83231f" joinstyle="miter"/>
                  <v:path arrowok="t" o:connecttype="custom" o:connectlocs="0,0;77664,0;77664,91;0,91;0,0" o:connectangles="0,0,0,0,0" textboxrect="0,0,7766304,9144"/>
                </v:shape>
                <v:shape id="Shape 8360" o:spid="_x0000_s1043" style="position:absolute;top:61;width:91;height:22808;visibility:visible;mso-wrap-style:square;v-text-anchor:top" coordsize="9144,2280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SovgAAANsAAAAPAAAAZHJzL2Rvd25yZXYueG1sRE/LisIw&#10;FN0L8w/hDsxO0ymiUo0iAw6z9NEPuDTXpNjc1Ca2nb83C8Hl4bw3u9E1oqcu1J4VfM8yEMSV1zUb&#10;BeXlMF2BCBFZY+OZFPxTgN32Y7LBQvuBT9SfoxEphEOBCmyMbSFlqCw5DDPfEifu6juHMcHOSN3h&#10;kMJdI/MsW0iHNacGiy39WKpu54dTMD/2t99lOxpnYubLfLja+7xX6utz3K9BRBrjW/xy/2kFeVqf&#10;vqQfILdPAAAA//8DAFBLAQItABQABgAIAAAAIQDb4fbL7gAAAIUBAAATAAAAAAAAAAAAAAAAAAAA&#10;AABbQ29udGVudF9UeXBlc10ueG1sUEsBAi0AFAAGAAgAAAAhAFr0LFu/AAAAFQEAAAsAAAAAAAAA&#10;AAAAAAAAHwEAAF9yZWxzLy5yZWxzUEsBAi0AFAAGAAgAAAAhAE/z5Ki+AAAA2wAAAA8AAAAAAAAA&#10;AAAAAAAABwIAAGRycy9kb3ducmV2LnhtbFBLBQYAAAAAAwADALcAAADyAgAAAAA=&#10;" path="m,l9144,r,2280793l,2280793,,e" fillcolor="black" stroked="f" strokeweight="0">
                  <v:stroke miterlimit="83231f" joinstyle="miter"/>
                  <v:path arrowok="t" o:connecttype="custom" o:connectlocs="0,0;91,0;91,22808;0,22808;0,0" o:connectangles="0,0,0,0,0" textboxrect="0,0,9144,2280793"/>
                </v:shape>
                <v:shape id="Shape 8361" o:spid="_x0000_s1044" style="position:absolute;left:60;top:22959;width:77664;height:19971;visibility:visible;mso-wrap-style:square;v-text-anchor:top" coordsize="7766304,1997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S6TwgAAANsAAAAPAAAAZHJzL2Rvd25yZXYueG1sRI/BasMw&#10;EETvgf6D2EJviRwXSnGjGNMSiPEpSX1frK3l1FoZSUncv68ChR6HmXnDbMrZjuJKPgyOFaxXGQji&#10;zumBewWfp93yFUSIyBpHx6TghwKU24fFBgvtbnyg6zH2IkE4FKjAxDgVUobOkMWwchNx8r6ctxiT&#10;9L3UHm8JbkeZZ9mLtDhwWjA40buh7vt4sQo+fJM/j3VlHJ1r2bS7U+uGs1JPj3P1BiLSHP/Df+29&#10;VpCv4f4l/QC5/QUAAP//AwBQSwECLQAUAAYACAAAACEA2+H2y+4AAACFAQAAEwAAAAAAAAAAAAAA&#10;AAAAAAAAW0NvbnRlbnRfVHlwZXNdLnhtbFBLAQItABQABgAIAAAAIQBa9CxbvwAAABUBAAALAAAA&#10;AAAAAAAAAAAAAB8BAABfcmVscy8ucmVsc1BLAQItABQABgAIAAAAIQAWAS6TwgAAANsAAAAPAAAA&#10;AAAAAAAAAAAAAAcCAABkcnMvZG93bnJldi54bWxQSwUGAAAAAAMAAwC3AAAA9gIAAAAA&#10;" path="m,l7766304,r,1997075l,1997075,,e" fillcolor="#95b3d7" stroked="f" strokeweight="0">
                  <v:stroke miterlimit="83231f" joinstyle="miter"/>
                  <v:path arrowok="t" o:connecttype="custom" o:connectlocs="0,0;77664,0;77664,19971;0,19971;0,0" o:connectangles="0,0,0,0,0" textboxrect="0,0,7766304,1997075"/>
                </v:shape>
                <v:shape id="Shape 8362" o:spid="_x0000_s1045" style="position:absolute;left:731;top:22960;width:76993;height:2042;visibility:visible;mso-wrap-style:square;v-text-anchor:top" coordsize="7699248,204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8xVvwAAANsAAAAPAAAAZHJzL2Rvd25yZXYueG1sRI/BCsIw&#10;EETvgv8QVvCmqQVFqlFEEMSbWj0vzdoWm01pYq1+vREEj8PMvGGW685UoqXGlZYVTMYRCOLM6pJz&#10;Bel5N5qDcB5ZY2WZFLzIwXrV7y0x0fbJR2pPPhcBwi5BBYX3dSKlywoy6Ma2Jg7ezTYGfZBNLnWD&#10;zwA3lYyjaCYNlhwWCqxpW1B2Pz2Mgks7NdnkPUvbw2F73VzT0t4fL6WGg26zAOGp8//wr73XCuIY&#10;vl/CD5CrDwAAAP//AwBQSwECLQAUAAYACAAAACEA2+H2y+4AAACFAQAAEwAAAAAAAAAAAAAAAAAA&#10;AAAAW0NvbnRlbnRfVHlwZXNdLnhtbFBLAQItABQABgAIAAAAIQBa9CxbvwAAABUBAAALAAAAAAAA&#10;AAAAAAAAAB8BAABfcmVscy8ucmVsc1BLAQItABQABgAIAAAAIQCtV8xVvwAAANsAAAAPAAAAAAAA&#10;AAAAAAAAAAcCAABkcnMvZG93bnJldi54bWxQSwUGAAAAAAMAAwC3AAAA8wIAAAAA&#10;" path="m,l7699248,r,204216l,204216,,e" fillcolor="#95b3d7" stroked="f" strokeweight="0">
                  <v:stroke miterlimit="83231f" joinstyle="miter"/>
                  <v:path arrowok="t" o:connecttype="custom" o:connectlocs="0,0;76993,0;76993,2042;0,2042;0,0" o:connectangles="0,0,0,0,0" textboxrect="0,0,7699248,204216"/>
                </v:shape>
                <v:shape id="Shape 8363" o:spid="_x0000_s1046" style="position:absolute;left:731;top:25003;width:76993;height:2042;visibility:visible;mso-wrap-style:square;v-text-anchor:top" coordsize="7699248,204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2nOvwAAANsAAAAPAAAAZHJzL2Rvd25yZXYueG1sRI/BCsIw&#10;EETvgv8QVvCmqYoi1SgiCOJNrZ6XZm2LzaY0sVa/3giCx2Fm3jDLdWtK0VDtCssKRsMIBHFqdcGZ&#10;guS8G8xBOI+ssbRMCl7kYL3qdpYYa/vkIzUnn4kAYRejgtz7KpbSpTkZdENbEQfvZmuDPsg6k7rG&#10;Z4CbUo6jaCYNFhwWcqxom1N6Pz2MgkszNenoPUuaw2F73VyTwt4fL6X6vXazAOGp9f/wr73XCsYT&#10;+H4JP0CuPgAAAP//AwBQSwECLQAUAAYACAAAACEA2+H2y+4AAACFAQAAEwAAAAAAAAAAAAAAAAAA&#10;AAAAW0NvbnRlbnRfVHlwZXNdLnhtbFBLAQItABQABgAIAAAAIQBa9CxbvwAAABUBAAALAAAAAAAA&#10;AAAAAAAAAB8BAABfcmVscy8ucmVsc1BLAQItABQABgAIAAAAIQDCG2nOvwAAANsAAAAPAAAAAAAA&#10;AAAAAAAAAAcCAABkcnMvZG93bnJldi54bWxQSwUGAAAAAAMAAwC3AAAA8wIAAAAA&#10;" path="m,l7699248,r,204216l,204216,,e" fillcolor="#95b3d7" stroked="f" strokeweight="0">
                  <v:stroke miterlimit="83231f" joinstyle="miter"/>
                  <v:path arrowok="t" o:connecttype="custom" o:connectlocs="0,0;76993,0;76993,2042;0,2042;0,0" o:connectangles="0,0,0,0,0" textboxrect="0,0,7699248,204216"/>
                </v:shape>
                <v:shape id="Shape 8364" o:spid="_x0000_s1047" style="position:absolute;left:731;top:27045;width:76993;height:2042;visibility:visible;mso-wrap-style:square;v-text-anchor:top" coordsize="7699248,204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vG6vwAAANsAAAAPAAAAZHJzL2Rvd25yZXYueG1sRI/BCsIw&#10;EETvgv8QVvCmqaIi1SgiCOJNrZ6XZm2LzaY0sVa/3giCx2Fm3jDLdWtK0VDtCssKRsMIBHFqdcGZ&#10;guS8G8xBOI+ssbRMCl7kYL3qdpYYa/vkIzUnn4kAYRejgtz7KpbSpTkZdENbEQfvZmuDPsg6k7rG&#10;Z4CbUo6jaCYNFhwWcqxom1N6Pz2MgkszNenoPUuaw2F73VyTwt4fL6X6vXazAOGp9f/wr73XCsYT&#10;+H4JP0CuPgAAAP//AwBQSwECLQAUAAYACAAAACEA2+H2y+4AAACFAQAAEwAAAAAAAAAAAAAAAAAA&#10;AAAAW0NvbnRlbnRfVHlwZXNdLnhtbFBLAQItABQABgAIAAAAIQBa9CxbvwAAABUBAAALAAAAAAAA&#10;AAAAAAAAAB8BAABfcmVscy8ucmVsc1BLAQItABQABgAIAAAAIQBN8vG6vwAAANsAAAAPAAAAAAAA&#10;AAAAAAAAAAcCAABkcnMvZG93bnJldi54bWxQSwUGAAAAAAMAAwC3AAAA8wIAAAAA&#10;" path="m,l7699248,r,204216l,204216,,e" fillcolor="#95b3d7" stroked="f" strokeweight="0">
                  <v:stroke miterlimit="83231f" joinstyle="miter"/>
                  <v:path arrowok="t" o:connecttype="custom" o:connectlocs="0,0;76993,0;76993,2042;0,2042;0,0" o:connectangles="0,0,0,0,0" textboxrect="0,0,7699248,204216"/>
                </v:shape>
                <v:shape id="Shape 8365" o:spid="_x0000_s1048" style="position:absolute;left:731;top:29087;width:76993;height:2042;visibility:visible;mso-wrap-style:square;v-text-anchor:top" coordsize="7699248,204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lQhvwAAANsAAAAPAAAAZHJzL2Rvd25yZXYueG1sRI/BCsIw&#10;EETvgv8QVvCmqYIi1SgiCOJNrT0vzdoWm01pYq1+vREEj8PMvGFWm85UoqXGlZYVTMYRCOLM6pJz&#10;BcllP1qAcB5ZY2WZFLzIwWbd760w1vbJJ2rPPhcBwi5GBYX3dSylywoy6Ma2Jg7ezTYGfZBNLnWD&#10;zwA3lZxG0VwaLDksFFjTrqDsfn4YBdd2ZrLJe560x+Mu3aZJae+Pl1LDQbddgvDU+X/41z5oBdMZ&#10;fL+EHyDXHwAAAP//AwBQSwECLQAUAAYACAAAACEA2+H2y+4AAACFAQAAEwAAAAAAAAAAAAAAAAAA&#10;AAAAW0NvbnRlbnRfVHlwZXNdLnhtbFBLAQItABQABgAIAAAAIQBa9CxbvwAAABUBAAALAAAAAAAA&#10;AAAAAAAAAB8BAABfcmVscy8ucmVsc1BLAQItABQABgAIAAAAIQAivlQhvwAAANsAAAAPAAAAAAAA&#10;AAAAAAAAAAcCAABkcnMvZG93bnJldi54bWxQSwUGAAAAAAMAAwC3AAAA8wIAAAAA&#10;" path="m,l7699248,r,204216l,204216,,e" fillcolor="#95b3d7" stroked="f" strokeweight="0">
                  <v:stroke miterlimit="83231f" joinstyle="miter"/>
                  <v:path arrowok="t" o:connecttype="custom" o:connectlocs="0,0;76993,0;76993,2042;0,2042;0,0" o:connectangles="0,0,0,0,0" textboxrect="0,0,7699248,204216"/>
                </v:shape>
                <v:shape id="Shape 8366" o:spid="_x0000_s1049" style="position:absolute;top:22869;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PzPwgAAANsAAAAPAAAAZHJzL2Rvd25yZXYueG1sRI9Ba8JA&#10;FITvgv9heYI33ZhCaKOriFb0JrWC10f2mQ1m34bsmsR/3y0Uehxm5htmtRlsLTpqfeVYwWKegCAu&#10;nK64VHD9PszeQfiArLF2TApe5GGzHo9WmGvX8xd1l1CKCGGfowITQpNL6QtDFv3cNcTRu7vWYoiy&#10;LaVusY9wW8s0STJpseK4YLChnaHicXlaBTdefBxf58P+9Nad+0dqsn74RKWmk2G7BBFoCP/hv/ZJ&#10;K0gz+P0Sf4Bc/wAAAP//AwBQSwECLQAUAAYACAAAACEA2+H2y+4AAACFAQAAEwAAAAAAAAAAAAAA&#10;AAAAAAAAW0NvbnRlbnRfVHlwZXNdLnhtbFBLAQItABQABgAIAAAAIQBa9CxbvwAAABUBAAALAAAA&#10;AAAAAAAAAAAAAB8BAABfcmVscy8ucmVsc1BLAQItABQABgAIAAAAIQAFDPzPwgAAANsAAAAPAAAA&#10;AAAAAAAAAAAAAAcCAABkcnMvZG93bnJldi54bWxQSwUGAAAAAAMAAwC3AAAA9gIAAAAA&#10;" path="m,l9144,r,9144l,9144,,e" fillcolor="black" stroked="f" strokeweight="0">
                  <v:stroke miterlimit="83231f" joinstyle="miter"/>
                  <v:path arrowok="t" o:connecttype="custom" o:connectlocs="0,0;91,0;91,91;0,91;0,0" o:connectangles="0,0,0,0,0" textboxrect="0,0,9144,9144"/>
                </v:shape>
                <v:shape id="Shape 8367" o:spid="_x0000_s1050" style="position:absolute;left:60;top:22869;width:77664;height:91;visibility:visible;mso-wrap-style:square;v-text-anchor:top" coordsize="776630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9nwwAAANsAAAAPAAAAZHJzL2Rvd25yZXYueG1sRI9Ba8JA&#10;FITvgv9heYI33TSgLTEbKYVAUC9V2/Nr9pkEs29Ddhvjv3eFQo/DzHzDpNvRtGKg3jWWFbwsIxDE&#10;pdUNVwrOp3zxBsJ5ZI2tZVJwJwfbbDpJMdH2xp80HH0lAoRdggpq77tESlfWZNAtbUccvIvtDfog&#10;+0rqHm8BbloZR9FaGmw4LNTY0UdN5fX4axR8u6LRX6c83q/zH4qucbvaHXKl5rPxfQPC0+j/w3/t&#10;QiuIX+H5JfwAmT0AAAD//wMAUEsBAi0AFAAGAAgAAAAhANvh9svuAAAAhQEAABMAAAAAAAAAAAAA&#10;AAAAAAAAAFtDb250ZW50X1R5cGVzXS54bWxQSwECLQAUAAYACAAAACEAWvQsW78AAAAVAQAACwAA&#10;AAAAAAAAAAAAAAAfAQAAX3JlbHMvLnJlbHNQSwECLQAUAAYACAAAACEAR/svZ8MAAADbAAAADwAA&#10;AAAAAAAAAAAAAAAHAgAAZHJzL2Rvd25yZXYueG1sUEsFBgAAAAADAAMAtwAAAPcCAAAAAA==&#10;" path="m,l7766304,r,9144l,9144,,e" fillcolor="black" stroked="f" strokeweight="0">
                  <v:stroke miterlimit="83231f" joinstyle="miter"/>
                  <v:path arrowok="t" o:connecttype="custom" o:connectlocs="0,0;77664,0;77664,91;0,91;0,0" o:connectangles="0,0,0,0,0" textboxrect="0,0,7766304,9144"/>
                </v:shape>
                <v:shape id="Shape 8368" o:spid="_x0000_s1051" style="position:absolute;top:22929;width:91;height:20001;visibility:visible;mso-wrap-style:square;v-text-anchor:top" coordsize="9144,2000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u0mvAAAANsAAAAPAAAAZHJzL2Rvd25yZXYueG1sRE9LCsIw&#10;EN0L3iGM4M6miohUo4giCCL4O8DQjG2xmYQm1np7sxBcPt5/ue5MLVpqfGVZwThJQRDnVldcKLjf&#10;9qM5CB+QNdaWScGHPKxX/d4SM23ffKH2GgoRQ9hnqKAMwWVS+rwkgz6xjjhyD9sYDBE2hdQNvmO4&#10;qeUkTWfSYMWxoURH25Ly5/VlFMzdo5XTnd+4cz57bg+nwrfHs1LDQbdZgAjUhb/45z5oBZM4Nn6J&#10;P0CuvgAAAP//AwBQSwECLQAUAAYACAAAACEA2+H2y+4AAACFAQAAEwAAAAAAAAAAAAAAAAAAAAAA&#10;W0NvbnRlbnRfVHlwZXNdLnhtbFBLAQItABQABgAIAAAAIQBa9CxbvwAAABUBAAALAAAAAAAAAAAA&#10;AAAAAB8BAABfcmVscy8ucmVsc1BLAQItABQABgAIAAAAIQBBdu0mvAAAANsAAAAPAAAAAAAAAAAA&#10;AAAAAAcCAABkcnMvZG93bnJldi54bWxQSwUGAAAAAAMAAwC3AAAA8AIAAAAA&#10;" path="m,l9144,r,2000123l,2000123,,e" fillcolor="black" stroked="f" strokeweight="0">
                  <v:stroke miterlimit="83231f" joinstyle="miter"/>
                  <v:path arrowok="t" o:connecttype="custom" o:connectlocs="0,0;91,0;91,20001;0,20001;0,0" o:connectangles="0,0,0,0,0" textboxrect="0,0,9144,2000123"/>
                </v:shape>
                <v:shape id="Shape 8369" o:spid="_x0000_s1052" style="position:absolute;left:60;top:42992;width:77664;height:14023;visibility:visible;mso-wrap-style:square;v-text-anchor:top" coordsize="7766304,140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B0vwgAAANsAAAAPAAAAZHJzL2Rvd25yZXYueG1sRI9Bi8Iw&#10;FITvwv6H8Ba8aboeRLtGWXcVPAmmXvb2aJ5tsXkpTdTaX28EweMwM98wi1Vna3Gl1leOFXyNExDE&#10;uTMVFwqO2XY0A+EDssHaMSm4k4fV8mOwwNS4Gx/oqkMhIoR9igrKEJpUSp+XZNGPXUMcvZNrLYYo&#10;20KaFm8Rbms5SZKptFhxXCixod+S8rO+WAWSzpv+ov/WZv9/0m6ts7rveqWGn93PN4hAXXiHX+2d&#10;UTCZw/NL/AFy+QAAAP//AwBQSwECLQAUAAYACAAAACEA2+H2y+4AAACFAQAAEwAAAAAAAAAAAAAA&#10;AAAAAAAAW0NvbnRlbnRfVHlwZXNdLnhtbFBLAQItABQABgAIAAAAIQBa9CxbvwAAABUBAAALAAAA&#10;AAAAAAAAAAAAAB8BAABfcmVscy8ucmVsc1BLAQItABQABgAIAAAAIQCPKB0vwgAAANsAAAAPAAAA&#10;AAAAAAAAAAAAAAcCAABkcnMvZG93bnJldi54bWxQSwUGAAAAAAMAAwC3AAAA9gIAAAAA&#10;" path="m,l7766304,r,1402334l,1402334,,e" fillcolor="#fabf8f" stroked="f" strokeweight="0">
                  <v:stroke miterlimit="83231f" joinstyle="miter"/>
                  <v:path arrowok="t" o:connecttype="custom" o:connectlocs="0,0;77664,0;77664,14023;0,14023;0,0" o:connectangles="0,0,0,0,0" textboxrect="0,0,7766304,1402334"/>
                </v:shape>
                <v:shape id="Shape 8370" o:spid="_x0000_s1053" style="position:absolute;left:731;top:42992;width:76993;height:1767;visibility:visible;mso-wrap-style:square;v-text-anchor:top" coordsize="7699248,176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3OxwAAAANsAAAAPAAAAZHJzL2Rvd25yZXYueG1sRE9Na8JA&#10;EL0L/odlCr3pxgoi0VVKQPEgiNaD3obsmASzs0t2a9J/3zkUeny87/V2cK16URcbzwZm0wwUcelt&#10;w5WB69dusgQVE7LF1jMZ+KEI2814tMbc+p7P9LqkSkkIxxwN1CmFXOtY1uQwTn0gFu7hO4dJYFdp&#10;22Ev4a7VH1m20A4bloYaAxU1lc/Lt5MSHezhGZbN/raf4fGui9OpL4x5fxs+V6ASDelf/Oc+WANz&#10;WS9f5AfozS8AAAD//wMAUEsBAi0AFAAGAAgAAAAhANvh9svuAAAAhQEAABMAAAAAAAAAAAAAAAAA&#10;AAAAAFtDb250ZW50X1R5cGVzXS54bWxQSwECLQAUAAYACAAAACEAWvQsW78AAAAVAQAACwAAAAAA&#10;AAAAAAAAAAAfAQAAX3JlbHMvLnJlbHNQSwECLQAUAAYACAAAACEANntzscAAAADbAAAADwAAAAAA&#10;AAAAAAAAAAAHAgAAZHJzL2Rvd25yZXYueG1sUEsFBgAAAAADAAMAtwAAAPQCAAAAAA==&#10;" path="m,l7699248,r,176657l,176657,,e" fillcolor="#fabf8f" stroked="f" strokeweight="0">
                  <v:stroke miterlimit="83231f" joinstyle="miter"/>
                  <v:path arrowok="t" o:connecttype="custom" o:connectlocs="0,0;76993,0;76993,1767;0,1767;0,0" o:connectangles="0,0,0,0,0" textboxrect="0,0,7699248,176657"/>
                </v:shape>
                <v:shape id="Shape 8371" o:spid="_x0000_s1054" style="position:absolute;left:731;top:44759;width:76993;height:1737;visibility:visible;mso-wrap-style:square;v-text-anchor:top" coordsize="7699248,173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TONxgAAANsAAAAPAAAAZHJzL2Rvd25yZXYueG1sRI9BawIx&#10;FITvgv8hvIK3mrVCsVujlFJLq4h07aW3181zE9y8LJuoW3+9EQoeh5n5hpnOO1eLI7XBelYwGmYg&#10;iEuvLVcKvreL+wmIEJE11p5JwR8FmM/6vSnm2p/4i45FrESCcMhRgYmxyaUMpSGHYegb4uTtfOsw&#10;JtlWUrd4SnBXy4cse5QOLacFgw29Gir3xcEp2LzZn0O53Nnfz+XqvVib9Xm7eFJqcNe9PIOI1MVb&#10;+L/9oRWMR3D9kn6AnF0AAAD//wMAUEsBAi0AFAAGAAgAAAAhANvh9svuAAAAhQEAABMAAAAAAAAA&#10;AAAAAAAAAAAAAFtDb250ZW50X1R5cGVzXS54bWxQSwECLQAUAAYACAAAACEAWvQsW78AAAAVAQAA&#10;CwAAAAAAAAAAAAAAAAAfAQAAX3JlbHMvLnJlbHNQSwECLQAUAAYACAAAACEAARkzjcYAAADbAAAA&#10;DwAAAAAAAAAAAAAAAAAHAgAAZHJzL2Rvd25yZXYueG1sUEsFBgAAAAADAAMAtwAAAPoCAAAAAA==&#10;" path="m,l7699248,r,173736l,173736,,e" fillcolor="#fabf8f" stroked="f" strokeweight="0">
                  <v:stroke miterlimit="83231f" joinstyle="miter"/>
                  <v:path arrowok="t" o:connecttype="custom" o:connectlocs="0,0;76993,0;76993,1737;0,1737;0,0" o:connectangles="0,0,0,0,0" textboxrect="0,0,7699248,173736"/>
                </v:shape>
                <v:shape id="Shape 8372" o:spid="_x0000_s1055" style="position:absolute;left:731;top:46496;width:76993;height:1768;visibility:visible;mso-wrap-style:square;v-text-anchor:top" coordsize="7699248,176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A/7wAAAANsAAAAPAAAAZHJzL2Rvd25yZXYueG1sRI9Bi8Iw&#10;FITvC/6H8ARva2p1RapRRFS8iVU8P5tnW2xeShO1/nsjCHscZuYbZrZoTSUe1LjSsoJBPwJBnFld&#10;cq7gdNz8TkA4j6yxskwKXuRgMe/8zDDR9skHeqQ+FwHCLkEFhfd1IqXLCjLo+rYmDt7VNgZ9kE0u&#10;dYPPADeVjKNoLA2WHBYKrGlVUHZL70bBehNbefk75v5wie98defReb9Vqtdtl1MQnlr/H/62d1rB&#10;MIbPl/AD5PwNAAD//wMAUEsBAi0AFAAGAAgAAAAhANvh9svuAAAAhQEAABMAAAAAAAAAAAAAAAAA&#10;AAAAAFtDb250ZW50X1R5cGVzXS54bWxQSwECLQAUAAYACAAAACEAWvQsW78AAAAVAQAACwAAAAAA&#10;AAAAAAAAAAAfAQAAX3JlbHMvLnJlbHNQSwECLQAUAAYACAAAACEAr4wP+8AAAADbAAAADwAAAAAA&#10;AAAAAAAAAAAHAgAAZHJzL2Rvd25yZXYueG1sUEsFBgAAAAADAAMAtwAAAPQCAAAAAA==&#10;" path="m,l7699248,r,176784l,176784,,e" fillcolor="#fabf8f" stroked="f" strokeweight="0">
                  <v:stroke miterlimit="83231f" joinstyle="miter"/>
                  <v:path arrowok="t" o:connecttype="custom" o:connectlocs="0,0;76993,0;76993,1768;0,1768;0,0" o:connectangles="0,0,0,0,0" textboxrect="0,0,7699248,176784"/>
                </v:shape>
                <v:shape id="Shape 8373" o:spid="_x0000_s1056" style="position:absolute;left:731;top:48264;width:76993;height:1737;visibility:visible;mso-wrap-style:square;v-text-anchor:top" coordsize="7699248,173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whhxgAAANsAAAAPAAAAZHJzL2Rvd25yZXYueG1sRI9PawIx&#10;FMTvBb9DeIK3mm0FsVujlFLFP4h07aW3181zE7p5WTZR1376Rij0OMzMb5jpvHO1OFMbrGcFD8MM&#10;BHHpteVKwcdhcT8BESKyxtozKbhSgPmsdzfFXPsLv9O5iJVIEA45KjAxNrmUoTTkMAx9Q5y8o28d&#10;xiTbSuoWLwnuavmYZWPp0HJaMNjQq6Hyuzg5Bfs3+3kqN0f7td5sl8XO7H4OiyelBv3u5RlEpC7+&#10;h//aK61gNILbl/QD5OwXAAD//wMAUEsBAi0AFAAGAAgAAAAhANvh9svuAAAAhQEAABMAAAAAAAAA&#10;AAAAAAAAAAAAAFtDb250ZW50X1R5cGVzXS54bWxQSwECLQAUAAYACAAAACEAWvQsW78AAAAVAQAA&#10;CwAAAAAAAAAAAAAAAAAfAQAAX3JlbHMvLnJlbHNQSwECLQAUAAYACAAAACEAnocIYcYAAADbAAAA&#10;DwAAAAAAAAAAAAAAAAAHAgAAZHJzL2Rvd25yZXYueG1sUEsFBgAAAAADAAMAtwAAAPoCAAAAAA==&#10;" path="m,l7699248,r,173736l,173736,,e" fillcolor="#fabf8f" stroked="f" strokeweight="0">
                  <v:stroke miterlimit="83231f" joinstyle="miter"/>
                  <v:path arrowok="t" o:connecttype="custom" o:connectlocs="0,0;76993,0;76993,1737;0,1737;0,0" o:connectangles="0,0,0,0,0" textboxrect="0,0,7699248,173736"/>
                </v:shape>
                <v:shape id="Shape 8374" o:spid="_x0000_s1057" style="position:absolute;left:731;top:50002;width:76993;height:1771;visibility:visible;mso-wrap-style:square;v-text-anchor:top" coordsize="7699248,177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LtxQAAANsAAAAPAAAAZHJzL2Rvd25yZXYueG1sRI9Ba8JA&#10;FITvBf/D8gRvdVOVItFNaIuCp9JqKXp7Zp/ZmOzbkN1q/PfdgtDjMDPfMMu8t424UOcrxwqexgkI&#10;4sLpiksFX7v14xyED8gaG8ek4EYe8mzwsMRUuyt/0mUbShEh7FNUYEJoUyl9YciiH7uWOHon11kM&#10;UXal1B1eI9w2cpIkz9JixXHBYEtvhop6+2MV6O93sz/XH7fXVX3aG642k8NxptRo2L8sQATqw3/4&#10;3t5oBdMZ/H2JP0BmvwAAAP//AwBQSwECLQAUAAYACAAAACEA2+H2y+4AAACFAQAAEwAAAAAAAAAA&#10;AAAAAAAAAAAAW0NvbnRlbnRfVHlwZXNdLnhtbFBLAQItABQABgAIAAAAIQBa9CxbvwAAABUBAAAL&#10;AAAAAAAAAAAAAAAAAB8BAABfcmVscy8ucmVsc1BLAQItABQABgAIAAAAIQBn+0LtxQAAANsAAAAP&#10;AAAAAAAAAAAAAAAAAAcCAABkcnMvZG93bnJldi54bWxQSwUGAAAAAAMAAwC3AAAA+QIAAAAA&#10;" path="m,l7699248,r,177089l,177089,,e" fillcolor="#fabf8f" stroked="f" strokeweight="0">
                  <v:stroke miterlimit="83231f" joinstyle="miter"/>
                  <v:path arrowok="t" o:connecttype="custom" o:connectlocs="0,0;76993,0;76993,1771;0,1771;0,0" o:connectangles="0,0,0,0,0" textboxrect="0,0,7699248,177089"/>
                </v:shape>
                <v:shape id="Shape 8375" o:spid="_x0000_s1058" style="position:absolute;left:731;top:51773;width:76993;height:1737;visibility:visible;mso-wrap-style:square;v-text-anchor:top" coordsize="7699248,173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WOxgAAANsAAAAPAAAAZHJzL2Rvd25yZXYueG1sRI9BawIx&#10;FITvBf9DeAVvNVvFYrdGEdHSWkS69tLb6+a5CW5elk3UbX+9KRR6HGbmG2Y671wtztQG61nB/SAD&#10;QVx6bblS8LFf301AhIissfZMCr4pwHzWu5lirv2F3+lcxEokCIccFZgYm1zKUBpyGAa+IU7ewbcO&#10;Y5JtJXWLlwR3tRxm2YN0aDktGGxoaag8FienYLeyn6dyc7Bfr5u352Jrtj/79aNS/dtu8QQiUhf/&#10;w3/tF61gNIbfL+kHyNkVAAD//wMAUEsBAi0AFAAGAAgAAAAhANvh9svuAAAAhQEAABMAAAAAAAAA&#10;AAAAAAAAAAAAAFtDb250ZW50X1R5cGVzXS54bWxQSwECLQAUAAYACAAAACEAWvQsW78AAAAVAQAA&#10;CwAAAAAAAAAAAAAAAAAfAQAAX3JlbHMvLnJlbHNQSwECLQAUAAYACAAAACEAfiI1jsYAAADbAAAA&#10;DwAAAAAAAAAAAAAAAAAHAgAAZHJzL2Rvd25yZXYueG1sUEsFBgAAAAADAAMAtwAAAPoCAAAAAA==&#10;" path="m,l7699248,r,173736l,173736,,e" fillcolor="#fabf8f" stroked="f" strokeweight="0">
                  <v:stroke miterlimit="83231f" joinstyle="miter"/>
                  <v:path arrowok="t" o:connecttype="custom" o:connectlocs="0,0;76993,0;76993,1737;0,1737;0,0" o:connectangles="0,0,0,0,0" textboxrect="0,0,7699248,173736"/>
                </v:shape>
                <v:shape id="Shape 8376" o:spid="_x0000_s1059" style="position:absolute;left:731;top:53510;width:76993;height:1768;visibility:visible;mso-wrap-style:square;v-text-anchor:top" coordsize="7699248,176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wn4wgAAANsAAAAPAAAAZHJzL2Rvd25yZXYueG1sRI9Ba8JA&#10;FITvBf/D8gRvdWO0oUTXIKVKb6Ipnp/ZZxLMvg3ZjcZ/3xWEHoeZ+YZZZYNpxI06V1tWMJtGIIgL&#10;q2suFfzm2/dPEM4ja2wsk4IHOcjWo7cVptre+UC3oy9FgLBLUUHlfZtK6YqKDLqpbYmDd7GdQR9k&#10;V0rd4T3ATSPjKEqkwZrDQoUtfVVUXI+9UfC9ja08f+SlP5zjni/utDjtd0pNxsNmCcLT4P/Dr/aP&#10;VjBP4Pkl/AC5/gMAAP//AwBQSwECLQAUAAYACAAAACEA2+H2y+4AAACFAQAAEwAAAAAAAAAAAAAA&#10;AAAAAAAAW0NvbnRlbnRfVHlwZXNdLnhtbFBLAQItABQABgAIAAAAIQBa9CxbvwAAABUBAAALAAAA&#10;AAAAAAAAAAAAAB8BAABfcmVscy8ucmVsc1BLAQItABQABgAIAAAAIQDQtwn4wgAAANsAAAAPAAAA&#10;AAAAAAAAAAAAAAcCAABkcnMvZG93bnJldi54bWxQSwUGAAAAAAMAAwC3AAAA9gIAAAAA&#10;" path="m,l7699248,r,176784l,176784,,e" fillcolor="#fabf8f" stroked="f" strokeweight="0">
                  <v:stroke miterlimit="83231f" joinstyle="miter"/>
                  <v:path arrowok="t" o:connecttype="custom" o:connectlocs="0,0;76993,0;76993,1768;0,1768;0,0" o:connectangles="0,0,0,0,0" textboxrect="0,0,7699248,176784"/>
                </v:shape>
                <v:shape id="Shape 8377" o:spid="_x0000_s1060" style="position:absolute;left:731;top:55278;width:76993;height:1737;visibility:visible;mso-wrap-style:square;v-text-anchor:top" coordsize="7699248,173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A5ixgAAANsAAAAPAAAAZHJzL2Rvd25yZXYueG1sRI9BawIx&#10;FITvBf9DeAVvNVsFa7dGEdHSWkS69tLb6+a5CW5elk3UbX+9KRR6HGbmG2Y671wtztQG61nB/SAD&#10;QVx6bblS8LFf301AhIissfZMCr4pwHzWu5lirv2F3+lcxEokCIccFZgYm1zKUBpyGAa+IU7ewbcO&#10;Y5JtJXWLlwR3tRxm2Vg6tJwWDDa0NFQei5NTsFvZz1O5Odiv183bc7E125/9+lGp/m23eAIRqYv/&#10;4b/2i1YweoDfL+kHyNkVAAD//wMAUEsBAi0AFAAGAAgAAAAhANvh9svuAAAAhQEAABMAAAAAAAAA&#10;AAAAAAAAAAAAAFtDb250ZW50X1R5cGVzXS54bWxQSwECLQAUAAYACAAAACEAWvQsW78AAAAVAQAA&#10;CwAAAAAAAAAAAAAAAAAfAQAAX3JlbHMvLnJlbHNQSwECLQAUAAYACAAAACEA4bwOYsYAAADbAAAA&#10;DwAAAAAAAAAAAAAAAAAHAgAAZHJzL2Rvd25yZXYueG1sUEsFBgAAAAADAAMAtwAAAPoCAAAAAA==&#10;" path="m,l7699248,r,173736l,173736,,e" fillcolor="#fabf8f" stroked="f" strokeweight="0">
                  <v:stroke miterlimit="83231f" joinstyle="miter"/>
                  <v:path arrowok="t" o:connecttype="custom" o:connectlocs="0,0;76993,0;76993,1737;0,1737;0,0" o:connectangles="0,0,0,0,0" textboxrect="0,0,7699248,173736"/>
                </v:shape>
                <v:shape id="Shape 8378" o:spid="_x0000_s1061" style="position:absolute;top:42930;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lv7wAAAANsAAAAPAAAAZHJzL2Rvd25yZXYueG1sRE/JasMw&#10;EL0H+g9iCr3FchIIrRPFlLahvoW6hV4Ha2IZWyNjqV7+vjoEcny8/ZjPthMjDb5xrGCTpCCIK6cb&#10;rhX8fJ/XzyB8QNbYOSYFC3nITw+rI2baTfxFYxlqEUPYZ6jAhNBnUvrKkEWfuJ44clc3WAwRDrXU&#10;A04x3HZym6Z7abHh2GCwpzdDVVv+WQW/vHn5XC7n92I3XqZ2a/bT/IFKPT3OrwcQgeZwF9/chVaw&#10;i2Pjl/gD5OkfAAD//wMAUEsBAi0AFAAGAAgAAAAhANvh9svuAAAAhQEAABMAAAAAAAAAAAAAAAAA&#10;AAAAAFtDb250ZW50X1R5cGVzXS54bWxQSwECLQAUAAYACAAAACEAWvQsW78AAAAVAQAACwAAAAAA&#10;AAAAAAAAAAAfAQAAX3JlbHMvLnJlbHNQSwECLQAUAAYACAAAACEAngZb+8AAAADbAAAADwAAAAAA&#10;AAAAAAAAAAAHAgAAZHJzL2Rvd25yZXYueG1sUEsFBgAAAAADAAMAtwAAAPQCAAAAAA==&#10;" path="m,l9144,r,9144l,9144,,e" fillcolor="black" stroked="f" strokeweight="0">
                  <v:stroke miterlimit="83231f" joinstyle="miter"/>
                  <v:path arrowok="t" o:connecttype="custom" o:connectlocs="0,0;91,0;91,91;0,91;0,0" o:connectangles="0,0,0,0,0" textboxrect="0,0,9144,9144"/>
                </v:shape>
                <v:shape id="Shape 8379" o:spid="_x0000_s1062" style="position:absolute;left:60;top:42930;width:77664;height:91;visibility:visible;mso-wrap-style:square;v-text-anchor:top" coordsize="776630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YhTwgAAANsAAAAPAAAAZHJzL2Rvd25yZXYueG1sRI9Pi8Iw&#10;FMTvC36H8ARva2pF0WoUEQqie1n/nZ/Nsy02L6WJWr+9WVjwOMzMb5j5sjWVeFDjSssKBv0IBHFm&#10;dcm5guMh/Z6AcB5ZY2WZFLzIwXLR+Zpjou2Tf+mx97kIEHYJKii8rxMpXVaQQde3NXHwrrYx6INs&#10;cqkbfAa4qWQcRWNpsOSwUGBN64Ky2/5uFJzdptSnQxrvxumFoltcjbY/qVK9bruagfDU+k/4v73R&#10;CoZT+PsSfoBcvAEAAP//AwBQSwECLQAUAAYACAAAACEA2+H2y+4AAACFAQAAEwAAAAAAAAAAAAAA&#10;AAAAAAAAW0NvbnRlbnRfVHlwZXNdLnhtbFBLAQItABQABgAIAAAAIQBa9CxbvwAAABUBAAALAAAA&#10;AAAAAAAAAAAAAB8BAABfcmVscy8ucmVsc1BLAQItABQABgAIAAAAIQDc8YhTwgAAANsAAAAPAAAA&#10;AAAAAAAAAAAAAAcCAABkcnMvZG93bnJldi54bWxQSwUGAAAAAAMAAwC3AAAA9gIAAAAA&#10;" path="m,l7766304,r,9144l,9144,,e" fillcolor="black" stroked="f" strokeweight="0">
                  <v:stroke miterlimit="83231f" joinstyle="miter"/>
                  <v:path arrowok="t" o:connecttype="custom" o:connectlocs="0,0;77664,0;77664,91;0,91;0,0" o:connectangles="0,0,0,0,0" textboxrect="0,0,7766304,9144"/>
                </v:shape>
                <v:shape id="Shape 8380" o:spid="_x0000_s1063" style="position:absolute;top:42992;width:91;height:14023;visibility:visible;mso-wrap-style:square;v-text-anchor:top" coordsize="9144,140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693wQAAANsAAAAPAAAAZHJzL2Rvd25yZXYueG1sRE/Pa8Iw&#10;FL4P/B/CE3abqbINqUYpBcWDF50K3p7Js602L6WJtv73y2Gw48f3e77sbS2e1PrKsYLxKAFBrJ2p&#10;uFBw+Fl9TEH4gGywdkwKXuRhuRi8zTE1ruMdPfehEDGEfYoKyhCaVEqvS7LoR64hjtzVtRZDhG0h&#10;TYtdDLe1nCTJt7RYcWwosaG8JH3fP6yCc37stnp8vX/5fPLKLtlNn9Y3pd6HfTYDEagP/+I/98Yo&#10;+Izr45f4A+TiFwAA//8DAFBLAQItABQABgAIAAAAIQDb4fbL7gAAAIUBAAATAAAAAAAAAAAAAAAA&#10;AAAAAABbQ29udGVudF9UeXBlc10ueG1sUEsBAi0AFAAGAAgAAAAhAFr0LFu/AAAAFQEAAAsAAAAA&#10;AAAAAAAAAAAAHwEAAF9yZWxzLy5yZWxzUEsBAi0AFAAGAAgAAAAhANWrr3fBAAAA2wAAAA8AAAAA&#10;AAAAAAAAAAAABwIAAGRycy9kb3ducmV2LnhtbFBLBQYAAAAAAwADALcAAAD1AgAAAAA=&#10;" path="m,l9144,r,1402334l,1402334,,e" fillcolor="black" stroked="f" strokeweight="0">
                  <v:stroke miterlimit="83231f" joinstyle="miter"/>
                  <v:path arrowok="t" o:connecttype="custom" o:connectlocs="0,0;91,0;91,14023;0,14023;0,0" o:connectangles="0,0,0,0,0" textboxrect="0,0,9144,1402334"/>
                </v:shape>
                <v:shape id="Shape 8381" o:spid="_x0000_s1064" style="position:absolute;left:60;top:57076;width:77664;height:21037;visibility:visible;mso-wrap-style:square;v-text-anchor:top" coordsize="7766304,2103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PBIwwAAANsAAAAPAAAAZHJzL2Rvd25yZXYueG1sRI9Li8JA&#10;EITvC/6HoQVvOlFk1ayjiODj6gvZW5PpTbJmemJmTLL/3hGEPRZV9RU1X7amEDVVLresYDiIQBAn&#10;VuecKjifNv0pCOeRNRaWScEfOVguOh9zjLVt+ED10aciQNjFqCDzvoyldElGBt3AlsTB+7GVQR9k&#10;lUpdYRPgppCjKPqUBnMOCxmWtM4ouR0fRoG+NLu7lLPf0fU2qS/bsy++85lSvW67+gLhqfX/4Xd7&#10;rxWMh/D6En6AXDwBAAD//wMAUEsBAi0AFAAGAAgAAAAhANvh9svuAAAAhQEAABMAAAAAAAAAAAAA&#10;AAAAAAAAAFtDb250ZW50X1R5cGVzXS54bWxQSwECLQAUAAYACAAAACEAWvQsW78AAAAVAQAACwAA&#10;AAAAAAAAAAAAAAAfAQAAX3JlbHMvLnJlbHNQSwECLQAUAAYACAAAACEA+zjwSMMAAADbAAAADwAA&#10;AAAAAAAAAAAAAAAHAgAAZHJzL2Rvd25yZXYueG1sUEsFBgAAAAADAAMAtwAAAPcCAAAAAA==&#10;" path="m,l7766304,r,2103755l,2103755,,e" fillcolor="#c2d69b" stroked="f" strokeweight="0">
                  <v:stroke miterlimit="83231f" joinstyle="miter"/>
                  <v:path arrowok="t" o:connecttype="custom" o:connectlocs="0,0;77664,0;77664,21037;0,21037;0,0" o:connectangles="0,0,0,0,0" textboxrect="0,0,7766304,2103755"/>
                </v:shape>
                <v:shape id="Shape 8382" o:spid="_x0000_s1065" style="position:absolute;left:731;top:57076;width:76993;height:1768;visibility:visible;mso-wrap-style:square;v-text-anchor:top" coordsize="7699248,176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V3cwgAAANsAAAAPAAAAZHJzL2Rvd25yZXYueG1sRI/RisIw&#10;FETfhf2HcBd8s+mqFLcaRRYU7Zt1P+DSXNvuNjelibX+vREEH4eZOcOsNoNpRE+dqy0r+IpiEMSF&#10;1TWXCn7Pu8kChPPIGhvLpOBODjbrj9EKU21vfKI+96UIEHYpKqi8b1MpXVGRQRfZljh4F9sZ9EF2&#10;pdQd3gLcNHIax4k0WHNYqLCln4qK//xqFDSZmyVzvd0nw19++D5xduz3mVLjz2G7BOFp8O/wq33Q&#10;CuZTeH4JP0CuHwAAAP//AwBQSwECLQAUAAYACAAAACEA2+H2y+4AAACFAQAAEwAAAAAAAAAAAAAA&#10;AAAAAAAAW0NvbnRlbnRfVHlwZXNdLnhtbFBLAQItABQABgAIAAAAIQBa9CxbvwAAABUBAAALAAAA&#10;AAAAAAAAAAAAAB8BAABfcmVscy8ucmVsc1BLAQItABQABgAIAAAAIQDdkV3cwgAAANsAAAAPAAAA&#10;AAAAAAAAAAAAAAcCAABkcnMvZG93bnJldi54bWxQSwUGAAAAAAMAAwC3AAAA9gIAAAAA&#10;" path="m,l7699248,r,176785l,176785,,e" fillcolor="#c2d69b" stroked="f" strokeweight="0">
                  <v:stroke miterlimit="83231f" joinstyle="miter"/>
                  <v:path arrowok="t" o:connecttype="custom" o:connectlocs="0,0;76993,0;76993,1768;0,1768;0,0" o:connectangles="0,0,0,0,0" textboxrect="0,0,7699248,176785"/>
                </v:shape>
                <v:shape id="Shape 8383" o:spid="_x0000_s1066" style="position:absolute;left:731;top:58844;width:76993;height:1738;visibility:visible;mso-wrap-style:square;v-text-anchor:top" coordsize="7699248,173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UIzwwAAANsAAAAPAAAAZHJzL2Rvd25yZXYueG1sRI9Ba8JA&#10;FITvhf6H5RW81U2jFBtdRVoKXio0WvD4yL4mS7NvQ/Zp4r/vCoUeh5n5hlltRt+qC/XRBTbwNM1A&#10;EVfBOq4NHA/vjwtQUZAttoHJwJUibNb3dyssbBj4ky6l1CpBOBZooBHpCq1j1ZDHOA0dcfK+Q+9R&#10;kuxrbXscEty3Os+yZ+3RcVposKPXhqqf8uwN7M9jmb9lLNv5h3uJX+LdaciNmTyM2yUooVH+w3/t&#10;nTUwn8HtS/oBev0LAAD//wMAUEsBAi0AFAAGAAgAAAAhANvh9svuAAAAhQEAABMAAAAAAAAAAAAA&#10;AAAAAAAAAFtDb250ZW50X1R5cGVzXS54bWxQSwECLQAUAAYACAAAACEAWvQsW78AAAAVAQAACwAA&#10;AAAAAAAAAAAAAAAfAQAAX3JlbHMvLnJlbHNQSwECLQAUAAYACAAAACEAjQVCM8MAAADbAAAADwAA&#10;AAAAAAAAAAAAAAAHAgAAZHJzL2Rvd25yZXYueG1sUEsFBgAAAAADAAMAtwAAAPcCAAAAAA==&#10;" path="m,l7699248,r,173736l,173736,,e" fillcolor="#c2d69b" stroked="f" strokeweight="0">
                  <v:stroke miterlimit="83231f" joinstyle="miter"/>
                  <v:path arrowok="t" o:connecttype="custom" o:connectlocs="0,0;76993,0;76993,1738;0,1738;0,0" o:connectangles="0,0,0,0,0" textboxrect="0,0,7699248,173736"/>
                </v:shape>
                <v:shape id="Shape 8384" o:spid="_x0000_s1067" style="position:absolute;left:731;top:60581;width:76993;height:1771;visibility:visible;mso-wrap-style:square;v-text-anchor:top" coordsize="7699248,177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OlOvwAAANsAAAAPAAAAZHJzL2Rvd25yZXYueG1sRI/NCsIw&#10;EITvgu8QVvCmqSIi1SjiDyh40Kr3pVnbYrMpTdT69kYQPA4z8w0zWzSmFE+qXWFZwaAfgSBOrS44&#10;U3A5b3sTEM4jaywtk4I3OVjM260Zxtq++ETPxGciQNjFqCD3voqldGlOBl3fVsTBu9naoA+yzqSu&#10;8RXgppTDKBpLgwWHhRwrWuWU3pOHUZDejonblIfheqevtK62+8Pb75XqdprlFISnxv/Dv/ZOKxiN&#10;4Psl/AA5/wAAAP//AwBQSwECLQAUAAYACAAAACEA2+H2y+4AAACFAQAAEwAAAAAAAAAAAAAAAAAA&#10;AAAAW0NvbnRlbnRfVHlwZXNdLnhtbFBLAQItABQABgAIAAAAIQBa9CxbvwAAABUBAAALAAAAAAAA&#10;AAAAAAAAAB8BAABfcmVscy8ucmVsc1BLAQItABQABgAIAAAAIQADVOlOvwAAANsAAAAPAAAAAAAA&#10;AAAAAAAAAAcCAABkcnMvZG93bnJldi54bWxQSwUGAAAAAAMAAwC3AAAA8wIAAAAA&#10;" path="m,l7699248,r,177089l,177089,,e" fillcolor="#c2d69b" stroked="f" strokeweight="0">
                  <v:stroke miterlimit="83231f" joinstyle="miter"/>
                  <v:path arrowok="t" o:connecttype="custom" o:connectlocs="0,0;76993,0;76993,1771;0,1771;0,0" o:connectangles="0,0,0,0,0" textboxrect="0,0,7699248,177089"/>
                </v:shape>
                <v:shape id="Shape 8385" o:spid="_x0000_s1068" style="position:absolute;left:731;top:62352;width:76993;height:1737;visibility:visible;mso-wrap-style:square;v-text-anchor:top" coordsize="7699248,173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H/cwwAAANsAAAAPAAAAZHJzL2Rvd25yZXYueG1sRI9Ba8JA&#10;FITvhf6H5RW81U2DLTa6irQUvFRotODxkX1NlmbfhuzTpP++Kwgeh5n5hlmuR9+qM/XRBTbwNM1A&#10;EVfBOq4NHPYfj3NQUZAttoHJwB9FWK/u75ZY2DDwF51LqVWCcCzQQCPSFVrHqiGPcRo64uT9hN6j&#10;JNnX2vY4JLhvdZ5lL9qj47TQYEdvDVW/5ckb2J3GMn/PWDazT/cav8W745AbM3kYNwtQQqPcwtf2&#10;1hqYPcPlS/oBevUPAAD//wMAUEsBAi0AFAAGAAgAAAAhANvh9svuAAAAhQEAABMAAAAAAAAAAAAA&#10;AAAAAAAAAFtDb250ZW50X1R5cGVzXS54bWxQSwECLQAUAAYACAAAACEAWvQsW78AAAAVAQAACwAA&#10;AAAAAAAAAAAAAAAfAQAAX3JlbHMvLnJlbHNQSwECLQAUAAYACAAAACEAbaB/3MMAAADbAAAADwAA&#10;AAAAAAAAAAAAAAAHAgAAZHJzL2Rvd25yZXYueG1sUEsFBgAAAAADAAMAtwAAAPcCAAAAAA==&#10;" path="m,l7699248,r,173736l,173736,,e" fillcolor="#c2d69b" stroked="f" strokeweight="0">
                  <v:stroke miterlimit="83231f" joinstyle="miter"/>
                  <v:path arrowok="t" o:connecttype="custom" o:connectlocs="0,0;76993,0;76993,1737;0,1737;0,0" o:connectangles="0,0,0,0,0" textboxrect="0,0,7699248,173736"/>
                </v:shape>
                <v:shape id="Shape 8386" o:spid="_x0000_s1069" style="position:absolute;left:731;top:64089;width:76993;height:1768;visibility:visible;mso-wrap-style:square;v-text-anchor:top" coordsize="7699248,176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nl8wwAAANsAAAAPAAAAZHJzL2Rvd25yZXYueG1sRI9BawIx&#10;FITvgv8hPKE3zSpFl61RVCiU9lJX6fk1ed1d3LyETXS3/fVNoeBxmJlvmPV2sK24URcaxwrmswwE&#10;sXam4UrB+fQ8zUGEiGywdUwKvinAdjMerbEwrucj3cpYiQThUKCCOkZfSBl0TRbDzHni5H25zmJM&#10;squk6bBPcNvKRZYtpcWG00KNng416Ut5tQo+8vfBrt7aUu+v3vyYHrX/fFXqYTLsnkBEGuI9/N9+&#10;MQoel/D3Jf0AufkFAAD//wMAUEsBAi0AFAAGAAgAAAAhANvh9svuAAAAhQEAABMAAAAAAAAAAAAA&#10;AAAAAAAAAFtDb250ZW50X1R5cGVzXS54bWxQSwECLQAUAAYACAAAACEAWvQsW78AAAAVAQAACwAA&#10;AAAAAAAAAAAAAAAfAQAAX3JlbHMvLnJlbHNQSwECLQAUAAYACAAAACEAU8Z5fMMAAADbAAAADwAA&#10;AAAAAAAAAAAAAAAHAgAAZHJzL2Rvd25yZXYueG1sUEsFBgAAAAADAAMAtwAAAPcCAAAAAA==&#10;" path="m,l7699248,r,176784l,176784,,e" fillcolor="#c2d69b" stroked="f" strokeweight="0">
                  <v:stroke miterlimit="83231f" joinstyle="miter"/>
                  <v:path arrowok="t" o:connecttype="custom" o:connectlocs="0,0;76993,0;76993,1768;0,1768;0,0" o:connectangles="0,0,0,0,0" textboxrect="0,0,7699248,176784"/>
                </v:shape>
                <v:shape id="Shape 8387" o:spid="_x0000_s1070" style="position:absolute;left:731;top:65857;width:76993;height:1737;visibility:visible;mso-wrap-style:square;v-text-anchor:top" coordsize="7699248,173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kQwwwAAANsAAAAPAAAAZHJzL2Rvd25yZXYueG1sRI9Ba8JA&#10;FITvhf6H5RW81U2DtDa6irQUvFRotODxkX1NlmbfhuzTpP++Kwgeh5n5hlmuR9+qM/XRBTbwNM1A&#10;EVfBOq4NHPYfj3NQUZAttoHJwB9FWK/u75ZY2DDwF51LqVWCcCzQQCPSFVrHqiGPcRo64uT9hN6j&#10;JNnX2vY4JLhvdZ5lz9qj47TQYEdvDVW/5ckb2J3GMn/PWDazT/cav8W745AbM3kYNwtQQqPcwtf2&#10;1hqYvcDlS/oBevUPAAD//wMAUEsBAi0AFAAGAAgAAAAhANvh9svuAAAAhQEAABMAAAAAAAAAAAAA&#10;AAAAAAAAAFtDb250ZW50X1R5cGVzXS54bWxQSwECLQAUAAYACAAAACEAWvQsW78AAAAVAQAACwAA&#10;AAAAAAAAAAAAAAAfAQAAX3JlbHMvLnJlbHNQSwECLQAUAAYACAAAACEA8j5EMMMAAADbAAAADwAA&#10;AAAAAAAAAAAAAAAHAgAAZHJzL2Rvd25yZXYueG1sUEsFBgAAAAADAAMAtwAAAPcCAAAAAA==&#10;" path="m,l7699248,r,173736l,173736,,e" fillcolor="#c2d69b" stroked="f" strokeweight="0">
                  <v:stroke miterlimit="83231f" joinstyle="miter"/>
                  <v:path arrowok="t" o:connecttype="custom" o:connectlocs="0,0;76993,0;76993,1737;0,1737;0,0" o:connectangles="0,0,0,0,0" textboxrect="0,0,7699248,173736"/>
                </v:shape>
                <v:shape id="Shape 8388" o:spid="_x0000_s1071" style="position:absolute;left:731;top:67594;width:76993;height:1768;visibility:visible;mso-wrap-style:square;v-text-anchor:top" coordsize="7699248,176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UiVwAAAANsAAAAPAAAAZHJzL2Rvd25yZXYueG1sRE/Pa8Iw&#10;FL4L/g/hCbtpujGmVGOZwmBsl1nF8zN5tsXmJTSp7fbXL4fBjh/f700x2lbcqQuNYwWPiwwEsXam&#10;4UrB6fg2X4EIEdlg65gUfFOAYjudbDA3buAD3ctYiRTCIUcFdYw+lzLomiyGhfPEibu6zmJMsKuk&#10;6XBI4baVT1n2Ii02nBpq9LSvSd/K3io4r75Gu/xsS73rvfkxA2p/+VDqYTa+rkFEGuO/+M/9bhQ8&#10;p7HpS/oBcvsLAAD//wMAUEsBAi0AFAAGAAgAAAAhANvh9svuAAAAhQEAABMAAAAAAAAAAAAAAAAA&#10;AAAAAFtDb250ZW50X1R5cGVzXS54bWxQSwECLQAUAAYACAAAACEAWvQsW78AAAAVAQAACwAAAAAA&#10;AAAAAAAAAAAfAQAAX3JlbHMvLnJlbHNQSwECLQAUAAYACAAAACEATRVIlcAAAADbAAAADwAAAAAA&#10;AAAAAAAAAAAHAgAAZHJzL2Rvd25yZXYueG1sUEsFBgAAAAADAAMAtwAAAPQCAAAAAA==&#10;" path="m,l7699248,r,176784l,176784,,e" fillcolor="#c2d69b" stroked="f" strokeweight="0">
                  <v:stroke miterlimit="83231f" joinstyle="miter"/>
                  <v:path arrowok="t" o:connecttype="custom" o:connectlocs="0,0;76993,0;76993,1768;0,1768;0,0" o:connectangles="0,0,0,0,0" textboxrect="0,0,7699248,176784"/>
                </v:shape>
                <v:shape id="Shape 8389" o:spid="_x0000_s1072" style="position:absolute;left:731;top:69362;width:76993;height:1738;visibility:visible;mso-wrap-style:square;v-text-anchor:top" coordsize="7699248,1737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WNfxQAAANsAAAAPAAAAZHJzL2Rvd25yZXYueG1sRI9PawIx&#10;FMTvgt8hPKE3zWpV7NYoYhG8tPinl94em+dmdfOybFJ39dM3BcHjMDO/YebL1pbiSrUvHCsYDhIQ&#10;xJnTBecKvo+b/gyED8gaS8ek4EYelotuZ46pdg3v6XoIuYgQ9ikqMCFUqZQ+M2TRD1xFHL2Tqy2G&#10;KOtc6hqbCLelHCXJVFosOC4YrGhtKLscfq2Cid02+53xu9fb/Wc8uXyd8XP6odRLr129gwjUhmf4&#10;0d5qBeM3+P8Sf4Bc/AEAAP//AwBQSwECLQAUAAYACAAAACEA2+H2y+4AAACFAQAAEwAAAAAAAAAA&#10;AAAAAAAAAAAAW0NvbnRlbnRfVHlwZXNdLnhtbFBLAQItABQABgAIAAAAIQBa9CxbvwAAABUBAAAL&#10;AAAAAAAAAAAAAAAAAB8BAABfcmVscy8ucmVsc1BLAQItABQABgAIAAAAIQAaGWNfxQAAANsAAAAP&#10;AAAAAAAAAAAAAAAAAAcCAABkcnMvZG93bnJldi54bWxQSwUGAAAAAAMAAwC3AAAA+QIAAAAA&#10;" path="m,l7699248,r,173737l,173737,,e" fillcolor="#c2d69b" stroked="f" strokeweight="0">
                  <v:stroke miterlimit="83231f" joinstyle="miter"/>
                  <v:path arrowok="t" o:connecttype="custom" o:connectlocs="0,0;76993,0;76993,1738;0,1738;0,0" o:connectangles="0,0,0,0,0" textboxrect="0,0,7699248,173737"/>
                </v:shape>
                <v:shape id="Shape 8390" o:spid="_x0000_s1073" style="position:absolute;left:731;top:71100;width:76993;height:1771;visibility:visible;mso-wrap-style:square;v-text-anchor:top" coordsize="7699248,1770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a5vwAAAANsAAAAPAAAAZHJzL2Rvd25yZXYueG1sRE/LisIw&#10;FN0L8w/hDrjTdAQfU41lGCq4EqzKuLw217ZMc1OaaOvfm4Xg8nDeq6Q3tbhT6yrLCr7GEQji3OqK&#10;CwXHw2a0AOE8ssbaMil4kINk/TFYYaxtx3u6Z74QIYRdjApK75tYSpeXZNCNbUMcuKttDfoA20Lq&#10;FrsQbmo5iaKZNFhxaCixod+S8v/sZhSk9ntum8vR7fqTcfOsi/5m51Sp4Wf/swThqfdv8cu91Qqm&#10;YX34En6AXD8BAAD//wMAUEsBAi0AFAAGAAgAAAAhANvh9svuAAAAhQEAABMAAAAAAAAAAAAAAAAA&#10;AAAAAFtDb250ZW50X1R5cGVzXS54bWxQSwECLQAUAAYACAAAACEAWvQsW78AAAAVAQAACwAAAAAA&#10;AAAAAAAAAAAfAQAAX3JlbHMvLnJlbHNQSwECLQAUAAYACAAAACEAzW2ub8AAAADbAAAADwAAAAAA&#10;AAAAAAAAAAAHAgAAZHJzL2Rvd25yZXYueG1sUEsFBgAAAAADAAMAtwAAAPQCAAAAAA==&#10;" path="m,l7699248,r,177088l,177088,,e" fillcolor="#c2d69b" stroked="f" strokeweight="0">
                  <v:stroke miterlimit="83231f" joinstyle="miter"/>
                  <v:path arrowok="t" o:connecttype="custom" o:connectlocs="0,0;76993,0;76993,1771;0,1771;0,0" o:connectangles="0,0,0,0,0" textboxrect="0,0,7699248,177088"/>
                </v:shape>
                <v:shape id="Shape 8391" o:spid="_x0000_s1074" style="position:absolute;left:731;top:72871;width:76993;height:1738;visibility:visible;mso-wrap-style:square;v-text-anchor:top" coordsize="7699248,1737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vmExAAAANsAAAAPAAAAZHJzL2Rvd25yZXYueG1sRI9Ba8JA&#10;FITvBf/D8oTe6sZWRVJXEUvBi6LRS2+P7Gs2Nfs2ZLcm+utdQfA4zHwzzGzR2UqcqfGlYwXDQQKC&#10;OHe65ELB8fD9NgXhA7LGyjEpuJCHxbz3MsNUu5b3dM5CIWIJ+xQVmBDqVEqfG7LoB64mjt6vayyG&#10;KJtC6gbbWG4r+Z4kE2mx5LhgsKaVofyU/VsFY7tu9zvjdx+X689ofNr+4WbypdRrv1t+ggjUhWf4&#10;Qa915IZw/xJ/gJzfAAAA//8DAFBLAQItABQABgAIAAAAIQDb4fbL7gAAAIUBAAATAAAAAAAAAAAA&#10;AAAAAAAAAABbQ29udGVudF9UeXBlc10ueG1sUEsBAi0AFAAGAAgAAAAhAFr0LFu/AAAAFQEAAAsA&#10;AAAAAAAAAAAAAAAAHwEAAF9yZWxzLy5yZWxzUEsBAi0AFAAGAAgAAAAhAGG2+YTEAAAA2wAAAA8A&#10;AAAAAAAAAAAAAAAABwIAAGRycy9kb3ducmV2LnhtbFBLBQYAAAAAAwADALcAAAD4AgAAAAA=&#10;" path="m,l7699248,r,173737l,173737,,e" fillcolor="#c2d69b" stroked="f" strokeweight="0">
                  <v:stroke miterlimit="83231f" joinstyle="miter"/>
                  <v:path arrowok="t" o:connecttype="custom" o:connectlocs="0,0;76993,0;76993,1738;0,1738;0,0" o:connectangles="0,0,0,0,0" textboxrect="0,0,7699248,173737"/>
                </v:shape>
                <v:shape id="Shape 8392" o:spid="_x0000_s1075" style="position:absolute;left:731;top:74608;width:76993;height:1768;visibility:visible;mso-wrap-style:square;v-text-anchor:top" coordsize="7699248,176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OmiwwAAANsAAAAPAAAAZHJzL2Rvd25yZXYueG1sRI9BawIx&#10;FITvQv9DeIXeNFuhdVmN0gpCaS91Wzw/k+fu0s1L2ER39dc3guBxmJlvmMVqsK04URcaxwqeJxkI&#10;Yu1Mw5WC35/NOAcRIrLB1jEpOFOA1fJhtMDCuJ63dCpjJRKEQ4EK6hh9IWXQNVkME+eJk3dwncWY&#10;ZFdJ02Gf4LaV0yx7lRYbTgs1elrXpP/Ko1Wwy78HO/tqS/1+9OZietR+/6nU0+PwNgcRaYj38K39&#10;YRS8TOH6Jf0AufwHAAD//wMAUEsBAi0AFAAGAAgAAAAhANvh9svuAAAAhQEAABMAAAAAAAAAAAAA&#10;AAAAAAAAAFtDb250ZW50X1R5cGVzXS54bWxQSwECLQAUAAYACAAAACEAWvQsW78AAAAVAQAACwAA&#10;AAAAAAAAAAAAAAAfAQAAX3JlbHMvLnJlbHNQSwECLQAUAAYACAAAACEAqSTposMAAADbAAAADwAA&#10;AAAAAAAAAAAAAAAHAgAAZHJzL2Rvd25yZXYueG1sUEsFBgAAAAADAAMAtwAAAPcCAAAAAA==&#10;" path="m,l7699248,r,176784l,176784,,e" fillcolor="#c2d69b" stroked="f" strokeweight="0">
                  <v:stroke miterlimit="83231f" joinstyle="miter"/>
                  <v:path arrowok="t" o:connecttype="custom" o:connectlocs="0,0;76993,0;76993,1768;0,1768;0,0" o:connectangles="0,0,0,0,0" textboxrect="0,0,7699248,176784"/>
                </v:shape>
                <v:shape id="Shape 8393" o:spid="_x0000_s1076" style="position:absolute;left:731;top:76376;width:76993;height:1737;visibility:visible;mso-wrap-style:square;v-text-anchor:top" coordsize="7699248,173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NTuwwAAANsAAAAPAAAAZHJzL2Rvd25yZXYueG1sRI9BS8NA&#10;FITvBf/D8gRv7cZoRWM3oSiCF4VGCz0+ss9kMfs2ZF+b+O9dQehxmJlvmE01+16daIwusIHrVQaK&#10;uAnWcWvg8+NleQ8qCrLFPjAZ+KEIVXmx2GBhw8Q7OtXSqgThWKCBTmQotI5NRx7jKgzEyfsKo0dJ&#10;cmy1HXFKcN/rPMvutEfHaaHDgZ46ar7rozfwfpzr/Dlj2d6+uYe4F+8OU27M1eW8fQQlNMs5/N9+&#10;tQbWN/D3Jf0AXf4CAAD//wMAUEsBAi0AFAAGAAgAAAAhANvh9svuAAAAhQEAABMAAAAAAAAAAAAA&#10;AAAAAAAAAFtDb250ZW50X1R5cGVzXS54bWxQSwECLQAUAAYACAAAACEAWvQsW78AAAAVAQAACwAA&#10;AAAAAAAAAAAAAAAfAQAAX3JlbHMvLnJlbHNQSwECLQAUAAYACAAAACEACNzU7sMAAADbAAAADwAA&#10;AAAAAAAAAAAAAAAHAgAAZHJzL2Rvd25yZXYueG1sUEsFBgAAAAADAAMAtwAAAPcCAAAAAA==&#10;" path="m,l7699248,r,173736l,173736,,e" fillcolor="#c2d69b" stroked="f" strokeweight="0">
                  <v:stroke miterlimit="83231f" joinstyle="miter"/>
                  <v:path arrowok="t" o:connecttype="custom" o:connectlocs="0,0;76993,0;76993,1737;0,1737;0,0" o:connectangles="0,0,0,0,0" textboxrect="0,0,7699248,173736"/>
                </v:shape>
                <v:shape id="Shape 8394" o:spid="_x0000_s1077" style="position:absolute;top:57015;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LRewwAAANsAAAAPAAAAZHJzL2Rvd25yZXYueG1sRI9Ba8JA&#10;FITvgv9heUJvulGr2NRVpFb0Jmqh10f2mQ1m34bsNon/visIHoeZ+YZZrjtbioZqXzhWMB4lIIgz&#10;pwvOFfxcdsMFCB+QNZaOScGdPKxX/d4SU+1aPlFzDrmIEPYpKjAhVKmUPjNk0Y9cRRy9q6sthijr&#10;XOoa2wi3pZwkyVxaLDguGKzoy1B2O/9ZBb88/tjfj7vtYdoc29vEzNvuG5V6G3SbTxCBuvAKP9sH&#10;rWD2Do8v8QfI1T8AAAD//wMAUEsBAi0AFAAGAAgAAAAhANvh9svuAAAAhQEAABMAAAAAAAAAAAAA&#10;AAAAAAAAAFtDb250ZW50X1R5cGVzXS54bWxQSwECLQAUAAYACAAAACEAWvQsW78AAAAVAQAACwAA&#10;AAAAAAAAAAAAAAAfAQAAX3JlbHMvLnJlbHNQSwECLQAUAAYACAAAACEAwpS0XsMAAADbAAAADwAA&#10;AAAAAAAAAAAAAAAHAgAAZHJzL2Rvd25yZXYueG1sUEsFBgAAAAADAAMAtwAAAPcCAAAAAA==&#10;" path="m,l9144,r,9144l,9144,,e" fillcolor="black" stroked="f" strokeweight="0">
                  <v:stroke miterlimit="83231f" joinstyle="miter"/>
                  <v:path arrowok="t" o:connecttype="custom" o:connectlocs="0,0;91,0;91,92;0,92;0,0" o:connectangles="0,0,0,0,0" textboxrect="0,0,9144,9144"/>
                </v:shape>
                <v:shape id="Shape 8395" o:spid="_x0000_s1078" style="position:absolute;left:60;top:57015;width:77664;height:92;visibility:visible;mso-wrap-style:square;v-text-anchor:top" coordsize="776630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2f2wQAAANsAAAAPAAAAZHJzL2Rvd25yZXYueG1sRI/NqsIw&#10;FIT3F3yHcAR319RCRapRRCiIurn+rY/NsS02J6WJWt/+RhBcDjPzDTNbdKYWD2pdZVnBaBiBIM6t&#10;rrhQcDxkvxMQziNrrC2Tghc5WMx7PzNMtX3yHz32vhABwi5FBaX3TSqly0sy6Ia2IQ7e1bYGfZBt&#10;IXWLzwA3tYyjaCwNVhwWSmxoVVJ+29+NgrNbV/p0yOLtOLtQdIvrZLPLlBr0u+UUhKfOf8Of9lor&#10;SBJ4fwk/QM7/AQAA//8DAFBLAQItABQABgAIAAAAIQDb4fbL7gAAAIUBAAATAAAAAAAAAAAAAAAA&#10;AAAAAABbQ29udGVudF9UeXBlc10ueG1sUEsBAi0AFAAGAAgAAAAhAFr0LFu/AAAAFQEAAAsAAAAA&#10;AAAAAAAAAAAAHwEAAF9yZWxzLy5yZWxzUEsBAi0AFAAGAAgAAAAhAIBjZ/bBAAAA2wAAAA8AAAAA&#10;AAAAAAAAAAAABwIAAGRycy9kb3ducmV2LnhtbFBLBQYAAAAAAwADALcAAAD1AgAAAAA=&#10;" path="m,l7766304,r,9144l,9144,,e" fillcolor="black" stroked="f" strokeweight="0">
                  <v:stroke miterlimit="83231f" joinstyle="miter"/>
                  <v:path arrowok="t" o:connecttype="custom" o:connectlocs="0,0;77664,0;77664,92;0,92;0,0" o:connectangles="0,0,0,0,0" textboxrect="0,0,7766304,9144"/>
                </v:shape>
                <v:shape id="Shape 8396" o:spid="_x0000_s1079" style="position:absolute;top:57076;width:91;height:21037;visibility:visible;mso-wrap-style:square;v-text-anchor:top" coordsize="9144,2103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cViwwAAANsAAAAPAAAAZHJzL2Rvd25yZXYueG1sRI9Ba8JA&#10;FITvBf/D8oTe6kaLUlJXkRah9CJRL7k9ss8kmH0bdp+a+uu7QqHHYWa+YZbrwXXqSiG2ng1MJxko&#10;4srblmsDx8P25Q1UFGSLnWcy8EMR1qvR0xJz629c0HUvtUoQjjkaaET6XOtYNeQwTnxPnLyTDw4l&#10;yVBrG/CW4K7TsyxbaIctp4UGe/poqDrvL85AWfThjuWm/LzL/HU3vRS1fBfGPI+HzTsooUH+w3/t&#10;L2tgvoDHl/QD9OoXAAD//wMAUEsBAi0AFAAGAAgAAAAhANvh9svuAAAAhQEAABMAAAAAAAAAAAAA&#10;AAAAAAAAAFtDb250ZW50X1R5cGVzXS54bWxQSwECLQAUAAYACAAAACEAWvQsW78AAAAVAQAACwAA&#10;AAAAAAAAAAAAAAAfAQAAX3JlbHMvLnJlbHNQSwECLQAUAAYACAAAACEAR0HFYsMAAADbAAAADwAA&#10;AAAAAAAAAAAAAAAHAgAAZHJzL2Rvd25yZXYueG1sUEsFBgAAAAADAAMAtwAAAPcCAAAAAA==&#10;" path="m,l9144,r,2103755l,2103755,,e" fillcolor="black" stroked="f" strokeweight="0">
                  <v:stroke miterlimit="83231f" joinstyle="miter"/>
                  <v:path arrowok="t" o:connecttype="custom" o:connectlocs="0,0;91,0;91,21037;0,21037;0,0" o:connectangles="0,0,0,0,0" textboxrect="0,0,9144,2103755"/>
                </v:shape>
                <v:shape id="Shape 8397" o:spid="_x0000_s1080" style="position:absolute;top:78113;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iopwwAAANsAAAAPAAAAZHJzL2Rvd25yZXYueG1sRI9Ba8JA&#10;FITvBf/D8oTe6kZLtY2uIraiNzEWen1kn9lg9m3IbpP4711B8DjMzDfMYtXbSrTU+NKxgvEoAUGc&#10;O11yoeD3tH37BOEDssbKMSm4kofVcvCywFS7jo/UZqEQEcI+RQUmhDqV0ueGLPqRq4mjd3aNxRBl&#10;U0jdYBfhtpKTJJlKiyXHBYM1bQzll+zfKvjj8dfueth+79/bQ3eZmGnX/6BSr8N+PQcRqA/P8KO9&#10;1wo+ZnD/En+AXN4AAAD//wMAUEsBAi0AFAAGAAgAAAAhANvh9svuAAAAhQEAABMAAAAAAAAAAAAA&#10;AAAAAAAAAFtDb250ZW50X1R5cGVzXS54bWxQSwECLQAUAAYACAAAACEAWvQsW78AAAAVAQAACwAA&#10;AAAAAAAAAAAAAAAfAQAAX3JlbHMvLnJlbHNQSwECLQAUAAYACAAAACEAMkYqKcMAAADbAAAADwAA&#10;AAAAAAAAAAAAAAAHAgAAZHJzL2Rvd25yZXYueG1sUEsFBgAAAAADAAMAtwAAAPcCAAAAAA==&#10;" path="m,l9144,r,9144l,9144,,e" fillcolor="black" stroked="f" strokeweight="0">
                  <v:stroke miterlimit="83231f" joinstyle="miter"/>
                  <v:path arrowok="t" o:connecttype="custom" o:connectlocs="0,0;91,0;91,92;0,92;0,0" o:connectangles="0,0,0,0,0" textboxrect="0,0,9144,9144"/>
                </v:shape>
                <v:shape id="Shape 8398" o:spid="_x0000_s1081" style="position:absolute;left:60;top:78113;width:77664;height:92;visibility:visible;mso-wrap-style:square;v-text-anchor:top" coordsize="776630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shovAAAANsAAAAPAAAAZHJzL2Rvd25yZXYueG1sRE9LCsIw&#10;EN0L3iGM4E5TC4pUo4hQEHXjdz02Y1tsJqWJWm9vFoLLx/vPl62pxIsaV1pWMBpGIIgzq0vOFZxP&#10;6WAKwnlkjZVlUvAhB8tFtzPHRNs3H+h19LkIIewSVFB4XydSuqwgg25oa+LA3W1j0AfY5FI3+A7h&#10;ppJxFE2kwZJDQ4E1rQvKHsenUXB1m1JfTmm8m6Q3ih5xNd7uU6X6vXY1A+Gp9X/xz73RCsZhbPgS&#10;foBcfAEAAP//AwBQSwECLQAUAAYACAAAACEA2+H2y+4AAACFAQAAEwAAAAAAAAAAAAAAAAAAAAAA&#10;W0NvbnRlbnRfVHlwZXNdLnhtbFBLAQItABQABgAIAAAAIQBa9CxbvwAAABUBAAALAAAAAAAAAAAA&#10;AAAAAB8BAABfcmVscy8ucmVsc1BLAQItABQABgAIAAAAIQBuYshovAAAANsAAAAPAAAAAAAAAAAA&#10;AAAAAAcCAABkcnMvZG93bnJldi54bWxQSwUGAAAAAAMAAwC3AAAA8AIAAAAA&#10;" path="m,l7766304,r,9144l,9144,,e" fillcolor="black" stroked="f" strokeweight="0">
                  <v:stroke miterlimit="83231f" joinstyle="miter"/>
                  <v:path arrowok="t" o:connecttype="custom" o:connectlocs="0,0;77664,0;77664,92;0,92;0,0" o:connectangles="0,0,0,0,0" textboxrect="0,0,7766304,9144"/>
                </v:shape>
                <w10:wrap anchorx="margin"/>
              </v:group>
            </w:pict>
          </mc:Fallback>
        </mc:AlternateContent>
      </w:r>
      <w:r w:rsidR="00C333DA">
        <w:rPr>
          <w:rFonts w:ascii="Times New Roman" w:eastAsia="Times New Roman" w:hAnsi="Times New Roman" w:cs="Times New Roman"/>
          <w:sz w:val="24"/>
        </w:rPr>
        <w:t xml:space="preserve">  ____ I understand that the deposit I pay is non-refundable, with no exceptions.  </w:t>
      </w:r>
    </w:p>
    <w:p w14:paraId="7E2ECB4A" w14:textId="613CE34C" w:rsidR="00E13409" w:rsidRDefault="00C333DA">
      <w:pPr>
        <w:spacing w:after="14" w:line="248" w:lineRule="auto"/>
        <w:ind w:left="-5" w:right="117" w:hanging="10"/>
      </w:pPr>
      <w:r>
        <w:rPr>
          <w:rFonts w:ascii="Times New Roman" w:eastAsia="Times New Roman" w:hAnsi="Times New Roman" w:cs="Times New Roman"/>
          <w:sz w:val="24"/>
        </w:rPr>
        <w:t xml:space="preserve">____ I understand that if my child is absent or the center is closed because of a holiday or any other unforeseeable </w:t>
      </w:r>
      <w:r w:rsidR="005520F0">
        <w:rPr>
          <w:rFonts w:ascii="Times New Roman" w:eastAsia="Times New Roman" w:hAnsi="Times New Roman" w:cs="Times New Roman"/>
          <w:sz w:val="24"/>
        </w:rPr>
        <w:t xml:space="preserve">event,  </w:t>
      </w:r>
      <w:r>
        <w:rPr>
          <w:rFonts w:ascii="Times New Roman" w:eastAsia="Times New Roman" w:hAnsi="Times New Roman" w:cs="Times New Roman"/>
          <w:sz w:val="24"/>
        </w:rPr>
        <w:t xml:space="preserve">        the weekly pay is not refunded, with no exceptions.  </w:t>
      </w:r>
    </w:p>
    <w:p w14:paraId="6439D0B0" w14:textId="29D7CC5B" w:rsidR="00E13409" w:rsidRDefault="00C333DA">
      <w:pPr>
        <w:spacing w:after="14" w:line="248" w:lineRule="auto"/>
        <w:ind w:left="-5" w:hanging="10"/>
      </w:pPr>
      <w:r>
        <w:rPr>
          <w:rFonts w:ascii="Times New Roman" w:eastAsia="Times New Roman" w:hAnsi="Times New Roman" w:cs="Times New Roman"/>
          <w:sz w:val="24"/>
        </w:rPr>
        <w:t xml:space="preserve"> ____ I understand that my camp balance is due the Monday morning of my camp week, or I will lose my child</w:t>
      </w:r>
      <w:r w:rsidR="00D220A3">
        <w:rPr>
          <w:rFonts w:ascii="Times New Roman" w:eastAsia="Times New Roman" w:hAnsi="Times New Roman" w:cs="Times New Roman"/>
          <w:sz w:val="24"/>
        </w:rPr>
        <w:t>'</w:t>
      </w:r>
      <w:r>
        <w:rPr>
          <w:rFonts w:ascii="Times New Roman" w:eastAsia="Times New Roman" w:hAnsi="Times New Roman" w:cs="Times New Roman"/>
          <w:sz w:val="24"/>
        </w:rPr>
        <w:t xml:space="preserve">s spot.   </w:t>
      </w:r>
    </w:p>
    <w:p w14:paraId="1907E50E" w14:textId="226167EA" w:rsidR="00E13409" w:rsidRDefault="00C333DA">
      <w:pPr>
        <w:spacing w:after="14" w:line="248" w:lineRule="auto"/>
        <w:ind w:left="-5" w:hanging="10"/>
      </w:pPr>
      <w:r>
        <w:rPr>
          <w:rFonts w:ascii="Times New Roman" w:eastAsia="Times New Roman" w:hAnsi="Times New Roman" w:cs="Times New Roman"/>
          <w:sz w:val="24"/>
        </w:rPr>
        <w:t xml:space="preserve"> ____ I understand that if I am more than 10 minutes late for the </w:t>
      </w:r>
      <w:r w:rsidR="0069019B">
        <w:rPr>
          <w:rFonts w:ascii="Times New Roman" w:eastAsia="Times New Roman" w:hAnsi="Times New Roman" w:cs="Times New Roman"/>
          <w:sz w:val="24"/>
        </w:rPr>
        <w:t>4</w:t>
      </w:r>
      <w:r>
        <w:rPr>
          <w:rFonts w:ascii="Times New Roman" w:eastAsia="Times New Roman" w:hAnsi="Times New Roman" w:cs="Times New Roman"/>
          <w:sz w:val="24"/>
        </w:rPr>
        <w:t>:</w:t>
      </w:r>
      <w:r w:rsidR="0069019B">
        <w:rPr>
          <w:rFonts w:ascii="Times New Roman" w:eastAsia="Times New Roman" w:hAnsi="Times New Roman" w:cs="Times New Roman"/>
          <w:sz w:val="24"/>
        </w:rPr>
        <w:t>0</w:t>
      </w:r>
      <w:r>
        <w:rPr>
          <w:rFonts w:ascii="Times New Roman" w:eastAsia="Times New Roman" w:hAnsi="Times New Roman" w:cs="Times New Roman"/>
          <w:sz w:val="24"/>
        </w:rPr>
        <w:t>0 pick-up time. I will be charged $1.00 per minute, starting</w:t>
      </w:r>
    </w:p>
    <w:p w14:paraId="5EEAF9E3" w14:textId="3D311B8E" w:rsidR="00E13409" w:rsidRDefault="00C333DA">
      <w:pPr>
        <w:spacing w:after="14" w:line="248" w:lineRule="auto"/>
        <w:ind w:left="705" w:right="3623" w:hanging="720"/>
      </w:pPr>
      <w:r>
        <w:rPr>
          <w:rFonts w:ascii="Times New Roman" w:eastAsia="Times New Roman" w:hAnsi="Times New Roman" w:cs="Times New Roman"/>
          <w:sz w:val="24"/>
        </w:rPr>
        <w:t xml:space="preserve"> ____ I understand that my child must adhere to CELC</w:t>
      </w:r>
      <w:r w:rsidR="00D220A3">
        <w:rPr>
          <w:rFonts w:ascii="Times New Roman" w:eastAsia="Times New Roman" w:hAnsi="Times New Roman" w:cs="Times New Roman"/>
          <w:sz w:val="24"/>
        </w:rPr>
        <w:t>'</w:t>
      </w:r>
      <w:r>
        <w:rPr>
          <w:rFonts w:ascii="Times New Roman" w:eastAsia="Times New Roman" w:hAnsi="Times New Roman" w:cs="Times New Roman"/>
          <w:sz w:val="24"/>
        </w:rPr>
        <w:t xml:space="preserve">s Safety Rules and Policies and that recurring transgressions may result in my child losing their spot in camp without a refund or permission to return.   </w:t>
      </w:r>
    </w:p>
    <w:p w14:paraId="3C7EAE4B" w14:textId="0AAA7D86" w:rsidR="00E13409" w:rsidRDefault="00C333DA" w:rsidP="000D3964">
      <w:pPr>
        <w:spacing w:after="8"/>
        <w:ind w:left="720"/>
      </w:pPr>
      <w:r>
        <w:rPr>
          <w:rFonts w:ascii="Times New Roman" w:eastAsia="Times New Roman" w:hAnsi="Times New Roman" w:cs="Times New Roman"/>
          <w:sz w:val="24"/>
        </w:rPr>
        <w:t xml:space="preserve"> Parent/ Guardian Signature ________________________________________ Date ___/___/___</w:t>
      </w:r>
      <w:r>
        <w:rPr>
          <w:rFonts w:ascii="Times New Roman" w:eastAsia="Times New Roman" w:hAnsi="Times New Roman" w:cs="Times New Roman"/>
          <w:sz w:val="28"/>
        </w:rPr>
        <w:t xml:space="preserve"> </w:t>
      </w:r>
    </w:p>
    <w:p w14:paraId="5757601B" w14:textId="77777777" w:rsidR="000D3964" w:rsidRDefault="00C333DA">
      <w:pPr>
        <w:spacing w:after="11" w:line="250" w:lineRule="auto"/>
        <w:ind w:left="10" w:hanging="10"/>
        <w:rPr>
          <w:rFonts w:ascii="Times New Roman" w:eastAsia="Times New Roman" w:hAnsi="Times New Roman" w:cs="Times New Roman"/>
          <w:sz w:val="28"/>
        </w:rPr>
      </w:pPr>
      <w:r>
        <w:rPr>
          <w:rFonts w:ascii="Times New Roman" w:eastAsia="Times New Roman" w:hAnsi="Times New Roman" w:cs="Times New Roman"/>
          <w:sz w:val="28"/>
        </w:rPr>
        <w:t xml:space="preserve"> </w:t>
      </w:r>
    </w:p>
    <w:p w14:paraId="62F1557A" w14:textId="499E4204" w:rsidR="00E13409" w:rsidRDefault="00C333DA">
      <w:pPr>
        <w:spacing w:after="11" w:line="250" w:lineRule="auto"/>
        <w:ind w:left="10" w:hanging="10"/>
      </w:pPr>
      <w:r>
        <w:rPr>
          <w:rFonts w:ascii="Times New Roman" w:eastAsia="Times New Roman" w:hAnsi="Times New Roman" w:cs="Times New Roman"/>
          <w:sz w:val="28"/>
        </w:rPr>
        <w:t xml:space="preserve">Please list and describe any allergies and known medical conditions that CELC should be aware of. </w:t>
      </w:r>
    </w:p>
    <w:p w14:paraId="5F69082E" w14:textId="489BC26E" w:rsidR="00E13409" w:rsidRDefault="00C333DA">
      <w:pPr>
        <w:spacing w:after="11" w:line="250" w:lineRule="auto"/>
        <w:ind w:left="10" w:right="-48" w:hanging="10"/>
      </w:pPr>
      <w:r>
        <w:rPr>
          <w:rFonts w:ascii="Times New Roman" w:eastAsia="Times New Roman" w:hAnsi="Times New Roman" w:cs="Times New Roman"/>
          <w:sz w:val="28"/>
        </w:rPr>
        <w:t>______________________________________________________________________________________</w:t>
      </w:r>
    </w:p>
    <w:p w14:paraId="504A8EAB" w14:textId="77777777" w:rsidR="00B12D09" w:rsidRDefault="00C333DA">
      <w:pPr>
        <w:spacing w:after="0"/>
        <w:ind w:left="715" w:hanging="10"/>
        <w:rPr>
          <w:rFonts w:ascii="Times New Roman" w:eastAsia="Times New Roman" w:hAnsi="Times New Roman" w:cs="Times New Roman"/>
          <w:sz w:val="24"/>
        </w:rPr>
      </w:pPr>
      <w:r>
        <w:rPr>
          <w:rFonts w:ascii="Times New Roman" w:eastAsia="Times New Roman" w:hAnsi="Times New Roman" w:cs="Times New Roman"/>
          <w:sz w:val="24"/>
        </w:rPr>
        <w:t xml:space="preserve">                                                          </w:t>
      </w:r>
    </w:p>
    <w:p w14:paraId="4BA203BD" w14:textId="0F266DAF" w:rsidR="00E13409" w:rsidRDefault="00C333DA">
      <w:pPr>
        <w:spacing w:after="0"/>
        <w:ind w:left="715" w:hanging="10"/>
      </w:pPr>
      <w:r>
        <w:rPr>
          <w:rFonts w:ascii="Times New Roman" w:eastAsia="Times New Roman" w:hAnsi="Times New Roman" w:cs="Times New Roman"/>
          <w:b/>
          <w:sz w:val="24"/>
        </w:rPr>
        <w:t xml:space="preserve">Additional Pick-Up Release  </w:t>
      </w:r>
    </w:p>
    <w:p w14:paraId="217650FD" w14:textId="75A79CA4" w:rsidR="00E13409" w:rsidRDefault="00C333DA">
      <w:pPr>
        <w:spacing w:after="14" w:line="248" w:lineRule="auto"/>
        <w:ind w:left="730" w:hanging="10"/>
      </w:pPr>
      <w:r>
        <w:rPr>
          <w:rFonts w:ascii="Times New Roman" w:eastAsia="Times New Roman" w:hAnsi="Times New Roman" w:cs="Times New Roman"/>
          <w:sz w:val="24"/>
        </w:rPr>
        <w:t xml:space="preserve"> I have authorized the following person(s) to pick up my child/ children from CELC</w:t>
      </w:r>
      <w:r w:rsidR="00D220A3">
        <w:rPr>
          <w:rFonts w:ascii="Times New Roman" w:eastAsia="Times New Roman" w:hAnsi="Times New Roman" w:cs="Times New Roman"/>
          <w:sz w:val="24"/>
        </w:rPr>
        <w:t>'</w:t>
      </w:r>
      <w:r>
        <w:rPr>
          <w:rFonts w:ascii="Times New Roman" w:eastAsia="Times New Roman" w:hAnsi="Times New Roman" w:cs="Times New Roman"/>
          <w:sz w:val="24"/>
        </w:rPr>
        <w:t>s 20</w:t>
      </w:r>
      <w:r w:rsidR="0069019B">
        <w:rPr>
          <w:rFonts w:ascii="Times New Roman" w:eastAsia="Times New Roman" w:hAnsi="Times New Roman" w:cs="Times New Roman"/>
          <w:sz w:val="24"/>
        </w:rPr>
        <w:t>21</w:t>
      </w:r>
      <w:r>
        <w:rPr>
          <w:rFonts w:ascii="Times New Roman" w:eastAsia="Times New Roman" w:hAnsi="Times New Roman" w:cs="Times New Roman"/>
          <w:sz w:val="24"/>
        </w:rPr>
        <w:t xml:space="preserve"> Summer camp.  </w:t>
      </w:r>
    </w:p>
    <w:p w14:paraId="530DBFE4" w14:textId="77777777" w:rsidR="00E13409" w:rsidRDefault="00C333DA">
      <w:pPr>
        <w:spacing w:after="14" w:line="248" w:lineRule="auto"/>
        <w:ind w:left="730" w:hanging="10"/>
      </w:pPr>
      <w:r>
        <w:rPr>
          <w:rFonts w:ascii="Times New Roman" w:eastAsia="Times New Roman" w:hAnsi="Times New Roman" w:cs="Times New Roman"/>
          <w:sz w:val="24"/>
        </w:rPr>
        <w:t xml:space="preserve">Name: _____________________________ </w:t>
      </w:r>
    </w:p>
    <w:p w14:paraId="518780B1" w14:textId="77777777" w:rsidR="00E13409" w:rsidRDefault="00C333DA">
      <w:pPr>
        <w:spacing w:after="14" w:line="248" w:lineRule="auto"/>
        <w:ind w:left="730" w:hanging="10"/>
      </w:pPr>
      <w:r>
        <w:rPr>
          <w:rFonts w:ascii="Times New Roman" w:eastAsia="Times New Roman" w:hAnsi="Times New Roman" w:cs="Times New Roman"/>
          <w:sz w:val="24"/>
        </w:rPr>
        <w:t xml:space="preserve">Name: _____________________________  </w:t>
      </w:r>
    </w:p>
    <w:p w14:paraId="5660F199" w14:textId="77E8D45D" w:rsidR="00E13409" w:rsidRDefault="00C333DA">
      <w:pPr>
        <w:spacing w:after="14" w:line="248" w:lineRule="auto"/>
        <w:ind w:left="730" w:hanging="10"/>
      </w:pPr>
      <w:r>
        <w:rPr>
          <w:rFonts w:ascii="Times New Roman" w:eastAsia="Times New Roman" w:hAnsi="Times New Roman" w:cs="Times New Roman"/>
          <w:sz w:val="24"/>
        </w:rPr>
        <w:t>Telephone: ________________________</w:t>
      </w:r>
      <w:r w:rsidR="005520F0">
        <w:rPr>
          <w:rFonts w:ascii="Times New Roman" w:eastAsia="Times New Roman" w:hAnsi="Times New Roman" w:cs="Times New Roman"/>
          <w:sz w:val="24"/>
        </w:rPr>
        <w:t>_</w:t>
      </w:r>
      <w:r>
        <w:rPr>
          <w:rFonts w:ascii="Times New Roman" w:eastAsia="Times New Roman" w:hAnsi="Times New Roman" w:cs="Times New Roman"/>
          <w:sz w:val="24"/>
        </w:rPr>
        <w:t xml:space="preserve">  </w:t>
      </w:r>
    </w:p>
    <w:p w14:paraId="6021589E" w14:textId="3A27FA5B" w:rsidR="00E13409" w:rsidRDefault="00C333DA">
      <w:pPr>
        <w:spacing w:after="14" w:line="248" w:lineRule="auto"/>
        <w:ind w:left="730" w:hanging="10"/>
      </w:pPr>
      <w:r>
        <w:rPr>
          <w:rFonts w:ascii="Times New Roman" w:eastAsia="Times New Roman" w:hAnsi="Times New Roman" w:cs="Times New Roman"/>
          <w:sz w:val="24"/>
        </w:rPr>
        <w:t>Telephone: ________________________</w:t>
      </w:r>
      <w:r w:rsidR="005520F0">
        <w:rPr>
          <w:rFonts w:ascii="Times New Roman" w:eastAsia="Times New Roman" w:hAnsi="Times New Roman" w:cs="Times New Roman"/>
          <w:sz w:val="24"/>
        </w:rPr>
        <w:t>_</w:t>
      </w:r>
      <w:r>
        <w:rPr>
          <w:rFonts w:ascii="Times New Roman" w:eastAsia="Times New Roman" w:hAnsi="Times New Roman" w:cs="Times New Roman"/>
          <w:sz w:val="24"/>
        </w:rPr>
        <w:t xml:space="preserve">  </w:t>
      </w:r>
    </w:p>
    <w:p w14:paraId="7A517DA9" w14:textId="77777777" w:rsidR="00E13409" w:rsidRDefault="00C333DA">
      <w:pPr>
        <w:spacing w:after="0"/>
        <w:ind w:left="720"/>
      </w:pPr>
      <w:r>
        <w:rPr>
          <w:rFonts w:ascii="Times New Roman" w:eastAsia="Times New Roman" w:hAnsi="Times New Roman" w:cs="Times New Roman"/>
          <w:sz w:val="24"/>
        </w:rPr>
        <w:t xml:space="preserve">  </w:t>
      </w:r>
    </w:p>
    <w:p w14:paraId="234EBB8D" w14:textId="77777777" w:rsidR="00E13409" w:rsidRDefault="00C333DA">
      <w:pPr>
        <w:spacing w:after="14" w:line="248" w:lineRule="auto"/>
        <w:ind w:left="730" w:hanging="10"/>
      </w:pPr>
      <w:r>
        <w:rPr>
          <w:rFonts w:ascii="Times New Roman" w:eastAsia="Times New Roman" w:hAnsi="Times New Roman" w:cs="Times New Roman"/>
          <w:sz w:val="24"/>
        </w:rPr>
        <w:t xml:space="preserve"> ____________________________Does NOT have authorization to pick up my child children. </w:t>
      </w:r>
    </w:p>
    <w:p w14:paraId="1E7DCD24" w14:textId="77777777" w:rsidR="00E13409" w:rsidRDefault="00C333DA">
      <w:pPr>
        <w:spacing w:after="0"/>
        <w:ind w:left="715" w:hanging="10"/>
      </w:pPr>
      <w:r>
        <w:rPr>
          <w:rFonts w:ascii="Times New Roman" w:eastAsia="Times New Roman" w:hAnsi="Times New Roman" w:cs="Times New Roman"/>
          <w:sz w:val="24"/>
        </w:rPr>
        <w:t xml:space="preserve">                         </w:t>
      </w:r>
      <w:r>
        <w:rPr>
          <w:rFonts w:ascii="Times New Roman" w:eastAsia="Times New Roman" w:hAnsi="Times New Roman" w:cs="Times New Roman"/>
          <w:b/>
          <w:sz w:val="24"/>
        </w:rPr>
        <w:t xml:space="preserve">                                             Field Trips &amp; Movies  </w:t>
      </w:r>
    </w:p>
    <w:p w14:paraId="5B33AB67" w14:textId="10C5B45E" w:rsidR="00E13409" w:rsidRDefault="00C333DA">
      <w:pPr>
        <w:spacing w:after="14" w:line="248" w:lineRule="auto"/>
        <w:ind w:left="-5" w:hanging="10"/>
      </w:pPr>
      <w:r>
        <w:rPr>
          <w:rFonts w:ascii="Times New Roman" w:eastAsia="Times New Roman" w:hAnsi="Times New Roman" w:cs="Times New Roman"/>
          <w:sz w:val="24"/>
        </w:rPr>
        <w:t xml:space="preserve"> All statements must be read and initialed; please sign </w:t>
      </w:r>
      <w:r w:rsidR="003E4321">
        <w:rPr>
          <w:rFonts w:ascii="Times New Roman" w:eastAsia="Times New Roman" w:hAnsi="Times New Roman" w:cs="Times New Roman"/>
          <w:sz w:val="24"/>
        </w:rPr>
        <w:t xml:space="preserve">at </w:t>
      </w:r>
      <w:r>
        <w:rPr>
          <w:rFonts w:ascii="Times New Roman" w:eastAsia="Times New Roman" w:hAnsi="Times New Roman" w:cs="Times New Roman"/>
          <w:sz w:val="24"/>
        </w:rPr>
        <w:t xml:space="preserve">the bottom of this section to participate in CELC Summer Camp.  </w:t>
      </w:r>
    </w:p>
    <w:p w14:paraId="684379A3" w14:textId="77777777" w:rsidR="00E13409" w:rsidRDefault="00C333DA">
      <w:pPr>
        <w:spacing w:after="0"/>
        <w:ind w:left="720"/>
      </w:pPr>
      <w:r>
        <w:rPr>
          <w:rFonts w:ascii="Times New Roman" w:eastAsia="Times New Roman" w:hAnsi="Times New Roman" w:cs="Times New Roman"/>
          <w:sz w:val="24"/>
        </w:rPr>
        <w:t xml:space="preserve">  </w:t>
      </w:r>
    </w:p>
    <w:p w14:paraId="7F9E5FA4" w14:textId="77777777" w:rsidR="00E13409" w:rsidRDefault="00C333DA">
      <w:pPr>
        <w:spacing w:after="14" w:line="248" w:lineRule="auto"/>
        <w:ind w:left="705" w:right="626" w:hanging="720"/>
      </w:pPr>
      <w:r>
        <w:rPr>
          <w:rFonts w:ascii="Times New Roman" w:eastAsia="Times New Roman" w:hAnsi="Times New Roman" w:cs="Times New Roman"/>
          <w:sz w:val="24"/>
        </w:rPr>
        <w:t xml:space="preserve">____ I understand that by dropping my child off on a day with off-site field trips, my child will be participating in some field trips, including but not limited to Oakwood University Natatorium and Gym.  </w:t>
      </w:r>
    </w:p>
    <w:p w14:paraId="79C81953" w14:textId="77777777" w:rsidR="00E13409" w:rsidRDefault="00C333DA">
      <w:pPr>
        <w:spacing w:after="0"/>
        <w:ind w:left="720"/>
      </w:pPr>
      <w:r>
        <w:rPr>
          <w:rFonts w:ascii="Times New Roman" w:eastAsia="Times New Roman" w:hAnsi="Times New Roman" w:cs="Times New Roman"/>
          <w:sz w:val="24"/>
        </w:rPr>
        <w:t xml:space="preserve">  </w:t>
      </w:r>
    </w:p>
    <w:p w14:paraId="0C808402" w14:textId="609FF636" w:rsidR="00E13409" w:rsidRDefault="00C333DA">
      <w:pPr>
        <w:spacing w:after="14" w:line="248" w:lineRule="auto"/>
        <w:ind w:left="705" w:right="1563" w:hanging="720"/>
      </w:pPr>
      <w:r>
        <w:rPr>
          <w:rFonts w:ascii="Times New Roman" w:eastAsia="Times New Roman" w:hAnsi="Times New Roman" w:cs="Times New Roman"/>
          <w:sz w:val="24"/>
        </w:rPr>
        <w:t xml:space="preserve">____ I understand that my child/ children will be riding on a CELC Van to get to many of the scheduled field trip activities or </w:t>
      </w:r>
      <w:r w:rsidR="003E4321">
        <w:rPr>
          <w:rFonts w:ascii="Times New Roman" w:eastAsia="Times New Roman" w:hAnsi="Times New Roman" w:cs="Times New Roman"/>
          <w:sz w:val="24"/>
        </w:rPr>
        <w:t>walk</w:t>
      </w:r>
      <w:r>
        <w:rPr>
          <w:rFonts w:ascii="Times New Roman" w:eastAsia="Times New Roman" w:hAnsi="Times New Roman" w:cs="Times New Roman"/>
          <w:sz w:val="24"/>
        </w:rPr>
        <w:t xml:space="preserve"> as a group to the field trip destination.  </w:t>
      </w:r>
    </w:p>
    <w:p w14:paraId="39550822" w14:textId="77777777" w:rsidR="00E13409" w:rsidRDefault="00C333DA">
      <w:pPr>
        <w:spacing w:after="25"/>
        <w:ind w:left="720"/>
      </w:pPr>
      <w:r>
        <w:rPr>
          <w:rFonts w:ascii="Times New Roman" w:eastAsia="Times New Roman" w:hAnsi="Times New Roman" w:cs="Times New Roman"/>
          <w:sz w:val="24"/>
        </w:rPr>
        <w:t xml:space="preserve">  </w:t>
      </w:r>
    </w:p>
    <w:p w14:paraId="0E25DE2A" w14:textId="6B8C9D49" w:rsidR="00E13409" w:rsidRDefault="00C333DA">
      <w:pPr>
        <w:spacing w:after="14" w:line="248" w:lineRule="auto"/>
        <w:ind w:left="705" w:hanging="720"/>
      </w:pPr>
      <w:r>
        <w:rPr>
          <w:rFonts w:ascii="Times New Roman" w:eastAsia="Times New Roman" w:hAnsi="Times New Roman" w:cs="Times New Roman"/>
          <w:sz w:val="24"/>
        </w:rPr>
        <w:t xml:space="preserve">____ I understand that my child/ children will </w:t>
      </w:r>
      <w:r w:rsidR="00FA4AE7">
        <w:rPr>
          <w:rFonts w:ascii="Times New Roman" w:eastAsia="Times New Roman" w:hAnsi="Times New Roman" w:cs="Times New Roman"/>
          <w:sz w:val="24"/>
        </w:rPr>
        <w:t xml:space="preserve">participate in swimming </w:t>
      </w:r>
      <w:r w:rsidR="00F30365">
        <w:rPr>
          <w:rFonts w:ascii="Times New Roman" w:eastAsia="Times New Roman" w:hAnsi="Times New Roman" w:cs="Times New Roman"/>
          <w:sz w:val="24"/>
        </w:rPr>
        <w:t>activities</w:t>
      </w:r>
      <w:r w:rsidR="00FA4AE7">
        <w:rPr>
          <w:rFonts w:ascii="Times New Roman" w:eastAsia="Times New Roman" w:hAnsi="Times New Roman" w:cs="Times New Roman"/>
          <w:sz w:val="24"/>
        </w:rPr>
        <w:t>.</w:t>
      </w:r>
      <w:r>
        <w:rPr>
          <w:rFonts w:ascii="Times New Roman" w:eastAsia="Times New Roman" w:hAnsi="Times New Roman" w:cs="Times New Roman"/>
          <w:sz w:val="24"/>
        </w:rPr>
        <w:t xml:space="preserve"> I consent to this arrangement and will notify the summer staff if this change</w:t>
      </w:r>
      <w:r w:rsidR="003E4321">
        <w:rPr>
          <w:rFonts w:ascii="Times New Roman" w:eastAsia="Times New Roman" w:hAnsi="Times New Roman" w:cs="Times New Roman"/>
          <w:sz w:val="24"/>
        </w:rPr>
        <w:t>s</w:t>
      </w:r>
      <w:r>
        <w:rPr>
          <w:rFonts w:ascii="Times New Roman" w:eastAsia="Times New Roman" w:hAnsi="Times New Roman" w:cs="Times New Roman"/>
          <w:sz w:val="24"/>
        </w:rPr>
        <w:t xml:space="preserve">.    </w:t>
      </w:r>
    </w:p>
    <w:p w14:paraId="5DC8B49E" w14:textId="77777777" w:rsidR="00E13409" w:rsidRDefault="00C333DA">
      <w:pPr>
        <w:spacing w:after="14" w:line="248" w:lineRule="auto"/>
        <w:ind w:left="-5" w:hanging="10"/>
      </w:pPr>
      <w:r>
        <w:rPr>
          <w:rFonts w:ascii="Times New Roman" w:eastAsia="Times New Roman" w:hAnsi="Times New Roman" w:cs="Times New Roman"/>
          <w:sz w:val="24"/>
        </w:rPr>
        <w:t xml:space="preserve">Parent/ Guardian Signature ______________________________________ </w:t>
      </w:r>
      <w:r>
        <w:rPr>
          <w:rFonts w:ascii="Times New Roman" w:eastAsia="Times New Roman" w:hAnsi="Times New Roman" w:cs="Times New Roman"/>
          <w:sz w:val="28"/>
        </w:rPr>
        <w:t xml:space="preserve"> </w:t>
      </w:r>
    </w:p>
    <w:p w14:paraId="0090614F" w14:textId="0195FF8F" w:rsidR="00E13409" w:rsidRDefault="00C333DA" w:rsidP="003E4321">
      <w:pPr>
        <w:spacing w:after="21"/>
        <w:ind w:left="679"/>
        <w:jc w:val="center"/>
      </w:pPr>
      <w:r>
        <w:rPr>
          <w:rFonts w:ascii="Times New Roman" w:eastAsia="Times New Roman" w:hAnsi="Times New Roman" w:cs="Times New Roman"/>
          <w:sz w:val="28"/>
        </w:rPr>
        <w:t xml:space="preserve"> </w:t>
      </w:r>
    </w:p>
    <w:p w14:paraId="3DF1BE55" w14:textId="77777777" w:rsidR="00E13409" w:rsidRDefault="00C333DA">
      <w:pPr>
        <w:spacing w:after="21"/>
        <w:ind w:left="2046"/>
      </w:pPr>
      <w:r>
        <w:rPr>
          <w:rFonts w:ascii="Times New Roman" w:eastAsia="Times New Roman" w:hAnsi="Times New Roman" w:cs="Times New Roman"/>
          <w:sz w:val="28"/>
        </w:rPr>
        <w:t xml:space="preserve">  </w:t>
      </w:r>
    </w:p>
    <w:p w14:paraId="6D1E8330" w14:textId="05DDF931" w:rsidR="00E13409" w:rsidRDefault="00C333DA" w:rsidP="00C749AA">
      <w:pPr>
        <w:spacing w:after="11" w:line="250" w:lineRule="auto"/>
        <w:ind w:left="2056" w:right="1426" w:hanging="10"/>
      </w:pPr>
      <w:r>
        <w:rPr>
          <w:rFonts w:ascii="Times New Roman" w:eastAsia="Times New Roman" w:hAnsi="Times New Roman" w:cs="Times New Roman"/>
          <w:sz w:val="28"/>
        </w:rPr>
        <w:t xml:space="preserve">Child Name: _______________________ Age: _____ D.O.B. ___/___/___ </w:t>
      </w:r>
    </w:p>
    <w:p w14:paraId="469BCC16" w14:textId="30B9E4E9" w:rsidR="00E13409" w:rsidRDefault="00E13409">
      <w:pPr>
        <w:spacing w:after="0"/>
        <w:ind w:left="1325"/>
        <w:jc w:val="both"/>
      </w:pPr>
    </w:p>
    <w:p w14:paraId="61F14760" w14:textId="77777777" w:rsidR="00E13409" w:rsidRDefault="00C333DA">
      <w:pPr>
        <w:spacing w:after="0"/>
        <w:ind w:left="1325"/>
        <w:jc w:val="both"/>
      </w:pPr>
      <w:r>
        <w:rPr>
          <w:noProof/>
        </w:rPr>
        <w:drawing>
          <wp:inline distT="0" distB="0" distL="0" distR="0" wp14:anchorId="216D48E4" wp14:editId="78920C72">
            <wp:extent cx="5943600" cy="7277735"/>
            <wp:effectExtent l="0" t="0" r="0" b="0"/>
            <wp:docPr id="988" name="Picture 988"/>
            <wp:cNvGraphicFramePr/>
            <a:graphic xmlns:a="http://schemas.openxmlformats.org/drawingml/2006/main">
              <a:graphicData uri="http://schemas.openxmlformats.org/drawingml/2006/picture">
                <pic:pic xmlns:pic="http://schemas.openxmlformats.org/drawingml/2006/picture">
                  <pic:nvPicPr>
                    <pic:cNvPr id="988" name="Picture 988"/>
                    <pic:cNvPicPr/>
                  </pic:nvPicPr>
                  <pic:blipFill>
                    <a:blip r:embed="rId16"/>
                    <a:stretch>
                      <a:fillRect/>
                    </a:stretch>
                  </pic:blipFill>
                  <pic:spPr>
                    <a:xfrm>
                      <a:off x="0" y="0"/>
                      <a:ext cx="5943600" cy="7277735"/>
                    </a:xfrm>
                    <a:prstGeom prst="rect">
                      <a:avLst/>
                    </a:prstGeom>
                  </pic:spPr>
                </pic:pic>
              </a:graphicData>
            </a:graphic>
          </wp:inline>
        </w:drawing>
      </w:r>
      <w:r>
        <w:rPr>
          <w:rFonts w:ascii="Times New Roman" w:eastAsia="Times New Roman" w:hAnsi="Times New Roman" w:cs="Times New Roman"/>
          <w:sz w:val="28"/>
        </w:rPr>
        <w:t xml:space="preserve"> </w:t>
      </w:r>
    </w:p>
    <w:p w14:paraId="62EB6834" w14:textId="77777777" w:rsidR="001112DA" w:rsidRDefault="00C333DA">
      <w:pPr>
        <w:spacing w:after="0" w:line="311" w:lineRule="auto"/>
        <w:ind w:left="5983" w:right="2207" w:hanging="4658"/>
        <w:jc w:val="both"/>
        <w:rPr>
          <w:rFonts w:ascii="Times New Roman" w:eastAsia="Times New Roman" w:hAnsi="Times New Roman" w:cs="Times New Roman"/>
          <w:sz w:val="28"/>
        </w:rPr>
      </w:pPr>
      <w:r>
        <w:rPr>
          <w:noProof/>
        </w:rPr>
        <w:drawing>
          <wp:inline distT="0" distB="0" distL="0" distR="0" wp14:anchorId="15F46568" wp14:editId="5BE30126">
            <wp:extent cx="5400675" cy="5821680"/>
            <wp:effectExtent l="0" t="0" r="0" b="0"/>
            <wp:docPr id="1011" name="Picture 1011"/>
            <wp:cNvGraphicFramePr/>
            <a:graphic xmlns:a="http://schemas.openxmlformats.org/drawingml/2006/main">
              <a:graphicData uri="http://schemas.openxmlformats.org/drawingml/2006/picture">
                <pic:pic xmlns:pic="http://schemas.openxmlformats.org/drawingml/2006/picture">
                  <pic:nvPicPr>
                    <pic:cNvPr id="1011" name="Picture 1011"/>
                    <pic:cNvPicPr/>
                  </pic:nvPicPr>
                  <pic:blipFill>
                    <a:blip r:embed="rId17"/>
                    <a:stretch>
                      <a:fillRect/>
                    </a:stretch>
                  </pic:blipFill>
                  <pic:spPr>
                    <a:xfrm>
                      <a:off x="0" y="0"/>
                      <a:ext cx="5400675" cy="5821680"/>
                    </a:xfrm>
                    <a:prstGeom prst="rect">
                      <a:avLst/>
                    </a:prstGeom>
                  </pic:spPr>
                </pic:pic>
              </a:graphicData>
            </a:graphic>
          </wp:inline>
        </w:drawing>
      </w:r>
    </w:p>
    <w:p w14:paraId="13C4CF45" w14:textId="77777777" w:rsidR="001112DA" w:rsidRDefault="001112DA">
      <w:pPr>
        <w:spacing w:after="0" w:line="311" w:lineRule="auto"/>
        <w:ind w:left="5983" w:right="2207" w:hanging="4658"/>
        <w:jc w:val="both"/>
        <w:rPr>
          <w:rFonts w:ascii="Times New Roman" w:eastAsia="Times New Roman" w:hAnsi="Times New Roman" w:cs="Times New Roman"/>
          <w:sz w:val="28"/>
        </w:rPr>
      </w:pPr>
    </w:p>
    <w:p w14:paraId="20365C1A" w14:textId="77777777" w:rsidR="001112DA" w:rsidRDefault="001112DA">
      <w:pPr>
        <w:spacing w:after="0" w:line="311" w:lineRule="auto"/>
        <w:ind w:left="5983" w:right="2207" w:hanging="4658"/>
        <w:jc w:val="both"/>
        <w:rPr>
          <w:rFonts w:ascii="Times New Roman" w:eastAsia="Times New Roman" w:hAnsi="Times New Roman" w:cs="Times New Roman"/>
          <w:sz w:val="28"/>
        </w:rPr>
      </w:pPr>
    </w:p>
    <w:p w14:paraId="7B94C16C" w14:textId="77777777" w:rsidR="001112DA" w:rsidRDefault="001112DA">
      <w:pPr>
        <w:spacing w:after="0" w:line="311" w:lineRule="auto"/>
        <w:ind w:left="5983" w:right="2207" w:hanging="4658"/>
        <w:jc w:val="both"/>
        <w:rPr>
          <w:rFonts w:ascii="Times New Roman" w:eastAsia="Times New Roman" w:hAnsi="Times New Roman" w:cs="Times New Roman"/>
          <w:sz w:val="28"/>
        </w:rPr>
      </w:pPr>
    </w:p>
    <w:p w14:paraId="212E4B21" w14:textId="77777777" w:rsidR="001112DA" w:rsidRDefault="001112DA">
      <w:pPr>
        <w:spacing w:after="0" w:line="311" w:lineRule="auto"/>
        <w:ind w:left="5983" w:right="2207" w:hanging="4658"/>
        <w:jc w:val="both"/>
        <w:rPr>
          <w:rFonts w:ascii="Times New Roman" w:eastAsia="Times New Roman" w:hAnsi="Times New Roman" w:cs="Times New Roman"/>
          <w:sz w:val="28"/>
        </w:rPr>
      </w:pPr>
    </w:p>
    <w:p w14:paraId="40CB833C" w14:textId="77777777" w:rsidR="001112DA" w:rsidRDefault="001112DA">
      <w:pPr>
        <w:spacing w:after="0" w:line="311" w:lineRule="auto"/>
        <w:ind w:left="5983" w:right="2207" w:hanging="4658"/>
        <w:jc w:val="both"/>
        <w:rPr>
          <w:rFonts w:ascii="Times New Roman" w:eastAsia="Times New Roman" w:hAnsi="Times New Roman" w:cs="Times New Roman"/>
          <w:sz w:val="28"/>
        </w:rPr>
      </w:pPr>
    </w:p>
    <w:p w14:paraId="0E64FF09" w14:textId="77777777" w:rsidR="001112DA" w:rsidRDefault="001112DA">
      <w:pPr>
        <w:spacing w:after="0" w:line="311" w:lineRule="auto"/>
        <w:ind w:left="5983" w:right="2207" w:hanging="4658"/>
        <w:jc w:val="both"/>
        <w:rPr>
          <w:rFonts w:ascii="Times New Roman" w:eastAsia="Times New Roman" w:hAnsi="Times New Roman" w:cs="Times New Roman"/>
          <w:sz w:val="28"/>
        </w:rPr>
      </w:pPr>
    </w:p>
    <w:p w14:paraId="22A6AF0E" w14:textId="77777777" w:rsidR="001112DA" w:rsidRDefault="001112DA">
      <w:pPr>
        <w:spacing w:after="0" w:line="311" w:lineRule="auto"/>
        <w:ind w:left="5983" w:right="2207" w:hanging="4658"/>
        <w:jc w:val="both"/>
        <w:rPr>
          <w:rFonts w:ascii="Times New Roman" w:eastAsia="Times New Roman" w:hAnsi="Times New Roman" w:cs="Times New Roman"/>
          <w:sz w:val="28"/>
        </w:rPr>
      </w:pPr>
    </w:p>
    <w:p w14:paraId="5AAA2057" w14:textId="77777777" w:rsidR="001112DA" w:rsidRPr="001112DA" w:rsidRDefault="001112DA" w:rsidP="001112DA">
      <w:pPr>
        <w:spacing w:after="0" w:line="360" w:lineRule="auto"/>
        <w:ind w:left="432" w:right="432"/>
        <w:jc w:val="center"/>
        <w:rPr>
          <w:rFonts w:ascii="Times New Roman" w:hAnsi="Times New Roman" w:cs="Times New Roman"/>
          <w:sz w:val="24"/>
          <w:szCs w:val="24"/>
        </w:rPr>
      </w:pPr>
      <w:r w:rsidRPr="001112DA">
        <w:rPr>
          <w:rFonts w:ascii="Times New Roman" w:eastAsia="Times New Roman" w:hAnsi="Times New Roman" w:cs="Times New Roman"/>
          <w:b/>
          <w:sz w:val="24"/>
          <w:szCs w:val="24"/>
        </w:rPr>
        <w:t>RELEASE OF LIABILITY</w:t>
      </w:r>
    </w:p>
    <w:p w14:paraId="7727DE87" w14:textId="30F9149E" w:rsidR="001112DA" w:rsidRPr="001112DA" w:rsidRDefault="001112DA" w:rsidP="00C749AA">
      <w:pPr>
        <w:spacing w:after="0" w:line="360" w:lineRule="auto"/>
        <w:ind w:left="432" w:right="432"/>
        <w:jc w:val="center"/>
        <w:rPr>
          <w:rFonts w:ascii="Times New Roman" w:hAnsi="Times New Roman" w:cs="Times New Roman"/>
          <w:sz w:val="24"/>
          <w:szCs w:val="24"/>
        </w:rPr>
      </w:pPr>
      <w:r w:rsidRPr="001112DA">
        <w:rPr>
          <w:rFonts w:ascii="Times New Roman" w:eastAsia="Times New Roman" w:hAnsi="Times New Roman" w:cs="Times New Roman"/>
          <w:b/>
          <w:sz w:val="24"/>
          <w:szCs w:val="24"/>
        </w:rPr>
        <w:t>READ CAREFULLY - THIS AFFECTS YOUR LEGAL RIGHTS</w:t>
      </w:r>
    </w:p>
    <w:p w14:paraId="02D64E61" w14:textId="1DF826B2" w:rsidR="001112DA" w:rsidRPr="001112DA" w:rsidRDefault="001112DA" w:rsidP="001112DA">
      <w:pPr>
        <w:spacing w:after="0" w:line="360" w:lineRule="auto"/>
        <w:ind w:left="432" w:right="432"/>
        <w:rPr>
          <w:rFonts w:ascii="Times New Roman" w:hAnsi="Times New Roman" w:cs="Times New Roman"/>
          <w:sz w:val="24"/>
          <w:szCs w:val="24"/>
        </w:rPr>
      </w:pPr>
      <w:r w:rsidRPr="001112DA">
        <w:rPr>
          <w:rFonts w:ascii="Times New Roman" w:hAnsi="Times New Roman" w:cs="Times New Roman"/>
          <w:sz w:val="24"/>
          <w:szCs w:val="24"/>
        </w:rPr>
        <w:t xml:space="preserve">  </w:t>
      </w:r>
    </w:p>
    <w:p w14:paraId="7289A2AC" w14:textId="77777777" w:rsidR="001112DA" w:rsidRPr="001112DA" w:rsidRDefault="001112DA" w:rsidP="001112DA">
      <w:pPr>
        <w:spacing w:after="0" w:line="360" w:lineRule="auto"/>
        <w:ind w:left="432" w:right="432"/>
        <w:rPr>
          <w:rFonts w:ascii="Times New Roman" w:hAnsi="Times New Roman" w:cs="Times New Roman"/>
          <w:sz w:val="24"/>
          <w:szCs w:val="24"/>
        </w:rPr>
      </w:pPr>
      <w:r w:rsidRPr="001112DA">
        <w:rPr>
          <w:rFonts w:ascii="Times New Roman" w:hAnsi="Times New Roman" w:cs="Times New Roman"/>
          <w:sz w:val="24"/>
          <w:szCs w:val="24"/>
        </w:rPr>
        <w:t>In exchange for participation in the activity of Summer Camp organized by Competitive Edge Learning Center, of 5310 Millennium Drive, Huntsville, Alabama, 35806 and/or use of the property, facilities, and services of Competitive Edge Learning Center, I agree for myself and (if applicable) for the members of my family, to the following:</w:t>
      </w:r>
    </w:p>
    <w:p w14:paraId="25328C9C" w14:textId="77777777" w:rsidR="001112DA" w:rsidRPr="001112DA" w:rsidRDefault="001112DA" w:rsidP="001112DA">
      <w:pPr>
        <w:spacing w:after="0" w:line="360" w:lineRule="auto"/>
        <w:ind w:left="432" w:right="432"/>
        <w:rPr>
          <w:rFonts w:ascii="Times New Roman" w:hAnsi="Times New Roman" w:cs="Times New Roman"/>
          <w:sz w:val="24"/>
          <w:szCs w:val="24"/>
        </w:rPr>
      </w:pPr>
      <w:r w:rsidRPr="001112DA">
        <w:rPr>
          <w:rFonts w:ascii="Times New Roman" w:hAnsi="Times New Roman" w:cs="Times New Roman"/>
          <w:sz w:val="24"/>
          <w:szCs w:val="24"/>
        </w:rPr>
        <w:t xml:space="preserve"> </w:t>
      </w:r>
    </w:p>
    <w:p w14:paraId="504244A9" w14:textId="040A8D83" w:rsidR="001112DA" w:rsidRPr="00003271" w:rsidRDefault="001112DA" w:rsidP="001112DA">
      <w:pPr>
        <w:numPr>
          <w:ilvl w:val="0"/>
          <w:numId w:val="10"/>
        </w:numPr>
        <w:spacing w:after="0" w:line="360" w:lineRule="auto"/>
        <w:ind w:left="432" w:right="432"/>
        <w:rPr>
          <w:rFonts w:ascii="Times New Roman" w:hAnsi="Times New Roman" w:cs="Times New Roman"/>
          <w:sz w:val="24"/>
          <w:szCs w:val="24"/>
        </w:rPr>
      </w:pPr>
      <w:r w:rsidRPr="00003271">
        <w:rPr>
          <w:rFonts w:ascii="Times New Roman" w:eastAsia="Times New Roman" w:hAnsi="Times New Roman" w:cs="Times New Roman"/>
          <w:b/>
          <w:sz w:val="24"/>
          <w:szCs w:val="24"/>
        </w:rPr>
        <w:t>AGREEMENT TO FOLLOW DIRECTIONS.</w:t>
      </w:r>
      <w:r w:rsidRPr="00003271">
        <w:rPr>
          <w:rFonts w:ascii="Times New Roman" w:hAnsi="Times New Roman" w:cs="Times New Roman"/>
          <w:sz w:val="24"/>
          <w:szCs w:val="24"/>
        </w:rPr>
        <w:t xml:space="preserve"> I agree to observe and obey all posted rules and warnings and further agree to follow any oral instructions or directions given by</w:t>
      </w:r>
      <w:r w:rsidR="00003271" w:rsidRPr="00003271">
        <w:rPr>
          <w:rFonts w:ascii="Times New Roman" w:hAnsi="Times New Roman" w:cs="Times New Roman"/>
          <w:sz w:val="24"/>
          <w:szCs w:val="24"/>
        </w:rPr>
        <w:t xml:space="preserve"> </w:t>
      </w:r>
      <w:r w:rsidRPr="00003271">
        <w:rPr>
          <w:rFonts w:ascii="Times New Roman" w:hAnsi="Times New Roman" w:cs="Times New Roman"/>
          <w:sz w:val="24"/>
          <w:szCs w:val="24"/>
        </w:rPr>
        <w:t>Competitive Edge Learning Center</w:t>
      </w:r>
      <w:r w:rsidR="00C52B39">
        <w:rPr>
          <w:rFonts w:ascii="Times New Roman" w:hAnsi="Times New Roman" w:cs="Times New Roman"/>
          <w:sz w:val="24"/>
          <w:szCs w:val="24"/>
        </w:rPr>
        <w:t xml:space="preserve"> or the employees, representatives, or Competitive Edge Learning Center agents</w:t>
      </w:r>
      <w:r w:rsidR="00003271">
        <w:rPr>
          <w:rFonts w:ascii="Times New Roman" w:hAnsi="Times New Roman" w:cs="Times New Roman"/>
          <w:sz w:val="24"/>
          <w:szCs w:val="24"/>
        </w:rPr>
        <w:t>.</w:t>
      </w:r>
    </w:p>
    <w:p w14:paraId="1950E522" w14:textId="77777777" w:rsidR="001112DA" w:rsidRPr="001112DA" w:rsidRDefault="001112DA" w:rsidP="001112DA">
      <w:pPr>
        <w:spacing w:after="0" w:line="360" w:lineRule="auto"/>
        <w:ind w:left="432" w:right="432"/>
        <w:rPr>
          <w:rFonts w:ascii="Times New Roman" w:hAnsi="Times New Roman" w:cs="Times New Roman"/>
          <w:sz w:val="24"/>
          <w:szCs w:val="24"/>
        </w:rPr>
      </w:pPr>
      <w:r w:rsidRPr="001112DA">
        <w:rPr>
          <w:rFonts w:ascii="Times New Roman" w:hAnsi="Times New Roman" w:cs="Times New Roman"/>
          <w:sz w:val="24"/>
          <w:szCs w:val="24"/>
        </w:rPr>
        <w:t xml:space="preserve"> </w:t>
      </w:r>
    </w:p>
    <w:p w14:paraId="4F7305BE" w14:textId="77777777" w:rsidR="001112DA" w:rsidRPr="001112DA" w:rsidRDefault="001112DA" w:rsidP="001112DA">
      <w:pPr>
        <w:numPr>
          <w:ilvl w:val="0"/>
          <w:numId w:val="10"/>
        </w:numPr>
        <w:spacing w:after="0" w:line="360" w:lineRule="auto"/>
        <w:ind w:left="432" w:right="432"/>
        <w:rPr>
          <w:rFonts w:ascii="Times New Roman" w:hAnsi="Times New Roman" w:cs="Times New Roman"/>
          <w:sz w:val="24"/>
          <w:szCs w:val="24"/>
        </w:rPr>
      </w:pPr>
      <w:r w:rsidRPr="001112DA">
        <w:rPr>
          <w:rFonts w:ascii="Times New Roman" w:eastAsia="Times New Roman" w:hAnsi="Times New Roman" w:cs="Times New Roman"/>
          <w:b/>
          <w:sz w:val="24"/>
          <w:szCs w:val="24"/>
        </w:rPr>
        <w:t>ASSUMPTION OF THE RISKS AND RELEASE.</w:t>
      </w:r>
      <w:r w:rsidRPr="001112DA">
        <w:rPr>
          <w:rFonts w:ascii="Times New Roman" w:hAnsi="Times New Roman" w:cs="Times New Roman"/>
          <w:sz w:val="24"/>
          <w:szCs w:val="24"/>
        </w:rPr>
        <w:t xml:space="preserve"> I recognize that there are certain</w:t>
      </w:r>
    </w:p>
    <w:p w14:paraId="0AB0334D" w14:textId="4F60BB9D" w:rsidR="001112DA" w:rsidRPr="001112DA" w:rsidRDefault="001112DA" w:rsidP="001112DA">
      <w:pPr>
        <w:spacing w:after="0" w:line="360" w:lineRule="auto"/>
        <w:ind w:left="432" w:right="432"/>
        <w:rPr>
          <w:rFonts w:ascii="Times New Roman" w:hAnsi="Times New Roman" w:cs="Times New Roman"/>
          <w:sz w:val="24"/>
          <w:szCs w:val="24"/>
        </w:rPr>
      </w:pPr>
      <w:r w:rsidRPr="001112DA">
        <w:rPr>
          <w:rFonts w:ascii="Times New Roman" w:hAnsi="Times New Roman" w:cs="Times New Roman"/>
          <w:sz w:val="24"/>
          <w:szCs w:val="24"/>
        </w:rPr>
        <w:t>inherent risks associated with the above-described activity, and I assume full responsibility for personal injury to myself and (if applicable) my family members, and further release and discharge Competitive Edge Learning Center for injury, loss</w:t>
      </w:r>
      <w:r w:rsidR="00C52B39">
        <w:rPr>
          <w:rFonts w:ascii="Times New Roman" w:hAnsi="Times New Roman" w:cs="Times New Roman"/>
          <w:sz w:val="24"/>
          <w:szCs w:val="24"/>
        </w:rPr>
        <w:t>,</w:t>
      </w:r>
      <w:r w:rsidRPr="001112DA">
        <w:rPr>
          <w:rFonts w:ascii="Times New Roman" w:hAnsi="Times New Roman" w:cs="Times New Roman"/>
          <w:sz w:val="24"/>
          <w:szCs w:val="24"/>
        </w:rPr>
        <w:t xml:space="preserve"> or damage arising out of my or my family's use of or presence upon the facilities of Competitive Edge Learning </w:t>
      </w:r>
      <w:r w:rsidR="00F30365" w:rsidRPr="001112DA">
        <w:rPr>
          <w:rFonts w:ascii="Times New Roman" w:hAnsi="Times New Roman" w:cs="Times New Roman"/>
          <w:sz w:val="24"/>
          <w:szCs w:val="24"/>
        </w:rPr>
        <w:t>Center</w:t>
      </w:r>
      <w:r w:rsidR="00F30365">
        <w:rPr>
          <w:rFonts w:ascii="Times New Roman" w:hAnsi="Times New Roman" w:cs="Times New Roman"/>
          <w:sz w:val="24"/>
          <w:szCs w:val="24"/>
        </w:rPr>
        <w:t>,</w:t>
      </w:r>
      <w:r w:rsidRPr="001112DA">
        <w:rPr>
          <w:rFonts w:ascii="Times New Roman" w:hAnsi="Times New Roman" w:cs="Times New Roman"/>
          <w:sz w:val="24"/>
          <w:szCs w:val="24"/>
        </w:rPr>
        <w:t xml:space="preserve"> whether caused by the fault of myself, my family, Competitive Edge Learning Center or other third parties.</w:t>
      </w:r>
    </w:p>
    <w:p w14:paraId="24ACCC51" w14:textId="77777777" w:rsidR="001112DA" w:rsidRPr="001112DA" w:rsidRDefault="001112DA" w:rsidP="001112DA">
      <w:pPr>
        <w:spacing w:after="0" w:line="360" w:lineRule="auto"/>
        <w:ind w:left="432" w:right="432"/>
        <w:rPr>
          <w:rFonts w:ascii="Times New Roman" w:hAnsi="Times New Roman" w:cs="Times New Roman"/>
          <w:sz w:val="24"/>
          <w:szCs w:val="24"/>
        </w:rPr>
      </w:pPr>
      <w:r w:rsidRPr="001112DA">
        <w:rPr>
          <w:rFonts w:ascii="Times New Roman" w:hAnsi="Times New Roman" w:cs="Times New Roman"/>
          <w:sz w:val="24"/>
          <w:szCs w:val="24"/>
        </w:rPr>
        <w:t xml:space="preserve"> </w:t>
      </w:r>
    </w:p>
    <w:p w14:paraId="142713DF" w14:textId="6D4C42A5" w:rsidR="001112DA" w:rsidRPr="001112DA" w:rsidRDefault="001112DA" w:rsidP="001112DA">
      <w:pPr>
        <w:numPr>
          <w:ilvl w:val="0"/>
          <w:numId w:val="10"/>
        </w:numPr>
        <w:spacing w:after="0" w:line="360" w:lineRule="auto"/>
        <w:ind w:left="432" w:right="432"/>
        <w:rPr>
          <w:rFonts w:ascii="Times New Roman" w:hAnsi="Times New Roman" w:cs="Times New Roman"/>
          <w:sz w:val="24"/>
          <w:szCs w:val="24"/>
        </w:rPr>
      </w:pPr>
      <w:r w:rsidRPr="001112DA">
        <w:rPr>
          <w:rFonts w:ascii="Times New Roman" w:eastAsia="Times New Roman" w:hAnsi="Times New Roman" w:cs="Times New Roman"/>
          <w:b/>
          <w:sz w:val="24"/>
          <w:szCs w:val="24"/>
        </w:rPr>
        <w:t>INDEMNIFICATION.</w:t>
      </w:r>
      <w:r w:rsidRPr="001112DA">
        <w:rPr>
          <w:rFonts w:ascii="Times New Roman" w:hAnsi="Times New Roman" w:cs="Times New Roman"/>
          <w:sz w:val="24"/>
          <w:szCs w:val="24"/>
        </w:rPr>
        <w:t xml:space="preserve"> I agree to indemnify and defend Competitive Edge Learning Center against all claims, causes of action, damages, judgments, costs</w:t>
      </w:r>
      <w:r w:rsidR="00C52B39">
        <w:rPr>
          <w:rFonts w:ascii="Times New Roman" w:hAnsi="Times New Roman" w:cs="Times New Roman"/>
          <w:sz w:val="24"/>
          <w:szCs w:val="24"/>
        </w:rPr>
        <w:t>,</w:t>
      </w:r>
      <w:r w:rsidRPr="001112DA">
        <w:rPr>
          <w:rFonts w:ascii="Times New Roman" w:hAnsi="Times New Roman" w:cs="Times New Roman"/>
          <w:sz w:val="24"/>
          <w:szCs w:val="24"/>
        </w:rPr>
        <w:t xml:space="preserve"> or expenses, including attorney fees and other litigation costs, which may in any way arise from my or my family's use of or presence upon the facilities of Competitive Edge Learning Center.</w:t>
      </w:r>
    </w:p>
    <w:p w14:paraId="3A3220B0" w14:textId="77777777" w:rsidR="001112DA" w:rsidRPr="001112DA" w:rsidRDefault="001112DA" w:rsidP="001112DA">
      <w:pPr>
        <w:spacing w:after="0" w:line="360" w:lineRule="auto"/>
        <w:ind w:left="432" w:right="432"/>
        <w:rPr>
          <w:rFonts w:ascii="Times New Roman" w:hAnsi="Times New Roman" w:cs="Times New Roman"/>
          <w:sz w:val="24"/>
          <w:szCs w:val="24"/>
        </w:rPr>
      </w:pPr>
      <w:r w:rsidRPr="001112DA">
        <w:rPr>
          <w:rFonts w:ascii="Times New Roman" w:hAnsi="Times New Roman" w:cs="Times New Roman"/>
          <w:sz w:val="24"/>
          <w:szCs w:val="24"/>
        </w:rPr>
        <w:t xml:space="preserve"> </w:t>
      </w:r>
    </w:p>
    <w:p w14:paraId="301CCF23" w14:textId="6B44F50C" w:rsidR="001112DA" w:rsidRPr="001112DA" w:rsidRDefault="001112DA" w:rsidP="001112DA">
      <w:pPr>
        <w:numPr>
          <w:ilvl w:val="0"/>
          <w:numId w:val="10"/>
        </w:numPr>
        <w:spacing w:after="0" w:line="360" w:lineRule="auto"/>
        <w:ind w:left="432" w:right="432"/>
        <w:rPr>
          <w:rFonts w:ascii="Times New Roman" w:hAnsi="Times New Roman" w:cs="Times New Roman"/>
          <w:sz w:val="24"/>
          <w:szCs w:val="24"/>
        </w:rPr>
      </w:pPr>
      <w:r w:rsidRPr="001112DA">
        <w:rPr>
          <w:rFonts w:ascii="Times New Roman" w:eastAsia="Times New Roman" w:hAnsi="Times New Roman" w:cs="Times New Roman"/>
          <w:b/>
          <w:sz w:val="24"/>
          <w:szCs w:val="24"/>
        </w:rPr>
        <w:t>FEES.</w:t>
      </w:r>
      <w:r w:rsidRPr="001112DA">
        <w:rPr>
          <w:rFonts w:ascii="Times New Roman" w:hAnsi="Times New Roman" w:cs="Times New Roman"/>
          <w:sz w:val="24"/>
          <w:szCs w:val="24"/>
        </w:rPr>
        <w:t xml:space="preserve"> I agree to pay for all damages to the facilities of Competitive Edge Learning Center caused by any negligent, reckless, or willful actions by m</w:t>
      </w:r>
      <w:r w:rsidR="00C52B39">
        <w:rPr>
          <w:rFonts w:ascii="Times New Roman" w:hAnsi="Times New Roman" w:cs="Times New Roman"/>
          <w:sz w:val="24"/>
          <w:szCs w:val="24"/>
        </w:rPr>
        <w:t>y family or me</w:t>
      </w:r>
      <w:r w:rsidRPr="001112DA">
        <w:rPr>
          <w:rFonts w:ascii="Times New Roman" w:hAnsi="Times New Roman" w:cs="Times New Roman"/>
          <w:sz w:val="24"/>
          <w:szCs w:val="24"/>
        </w:rPr>
        <w:t>.</w:t>
      </w:r>
    </w:p>
    <w:p w14:paraId="5C434B54" w14:textId="77777777" w:rsidR="001112DA" w:rsidRPr="001112DA" w:rsidRDefault="001112DA" w:rsidP="001112DA">
      <w:pPr>
        <w:spacing w:after="0" w:line="360" w:lineRule="auto"/>
        <w:ind w:left="432" w:right="432"/>
        <w:rPr>
          <w:rFonts w:ascii="Times New Roman" w:hAnsi="Times New Roman" w:cs="Times New Roman"/>
          <w:sz w:val="24"/>
          <w:szCs w:val="24"/>
        </w:rPr>
      </w:pPr>
      <w:r w:rsidRPr="001112DA">
        <w:rPr>
          <w:rFonts w:ascii="Times New Roman" w:hAnsi="Times New Roman" w:cs="Times New Roman"/>
          <w:sz w:val="24"/>
          <w:szCs w:val="24"/>
        </w:rPr>
        <w:t xml:space="preserve"> </w:t>
      </w:r>
    </w:p>
    <w:p w14:paraId="1CADB8A6" w14:textId="77777777" w:rsidR="001112DA" w:rsidRPr="001112DA" w:rsidRDefault="001112DA" w:rsidP="001112DA">
      <w:pPr>
        <w:numPr>
          <w:ilvl w:val="0"/>
          <w:numId w:val="10"/>
        </w:numPr>
        <w:spacing w:after="0" w:line="360" w:lineRule="auto"/>
        <w:ind w:left="432" w:right="432"/>
        <w:rPr>
          <w:rFonts w:ascii="Times New Roman" w:hAnsi="Times New Roman" w:cs="Times New Roman"/>
          <w:sz w:val="24"/>
          <w:szCs w:val="24"/>
        </w:rPr>
      </w:pPr>
      <w:r w:rsidRPr="001112DA">
        <w:rPr>
          <w:rFonts w:ascii="Times New Roman" w:eastAsia="Times New Roman" w:hAnsi="Times New Roman" w:cs="Times New Roman"/>
          <w:b/>
          <w:sz w:val="24"/>
          <w:szCs w:val="24"/>
        </w:rPr>
        <w:t>CONSENT.</w:t>
      </w:r>
      <w:r w:rsidRPr="001112DA">
        <w:rPr>
          <w:rFonts w:ascii="Times New Roman" w:hAnsi="Times New Roman" w:cs="Times New Roman"/>
          <w:sz w:val="24"/>
          <w:szCs w:val="24"/>
        </w:rPr>
        <w:t xml:space="preserve"> I, _________________ of _________________, _________________,</w:t>
      </w:r>
    </w:p>
    <w:p w14:paraId="4F9177B2" w14:textId="77777777" w:rsidR="001112DA" w:rsidRPr="001112DA" w:rsidRDefault="001112DA" w:rsidP="001112DA">
      <w:pPr>
        <w:spacing w:after="0" w:line="360" w:lineRule="auto"/>
        <w:ind w:left="432" w:right="432"/>
        <w:rPr>
          <w:rFonts w:ascii="Times New Roman" w:hAnsi="Times New Roman" w:cs="Times New Roman"/>
          <w:sz w:val="24"/>
          <w:szCs w:val="24"/>
        </w:rPr>
      </w:pPr>
      <w:r w:rsidRPr="001112DA">
        <w:rPr>
          <w:rFonts w:ascii="Times New Roman" w:hAnsi="Times New Roman" w:cs="Times New Roman"/>
          <w:sz w:val="24"/>
          <w:szCs w:val="24"/>
        </w:rPr>
        <w:t>_________________ _________________, consent to the participation of my</w:t>
      </w:r>
    </w:p>
    <w:p w14:paraId="1AA9B4C5" w14:textId="77777777" w:rsidR="001112DA" w:rsidRPr="001112DA" w:rsidRDefault="001112DA" w:rsidP="001112DA">
      <w:pPr>
        <w:spacing w:after="0" w:line="360" w:lineRule="auto"/>
        <w:ind w:left="432" w:right="432"/>
        <w:rPr>
          <w:rFonts w:ascii="Times New Roman" w:hAnsi="Times New Roman" w:cs="Times New Roman"/>
          <w:sz w:val="24"/>
          <w:szCs w:val="24"/>
        </w:rPr>
      </w:pPr>
      <w:r w:rsidRPr="001112DA">
        <w:rPr>
          <w:rFonts w:ascii="Times New Roman" w:hAnsi="Times New Roman" w:cs="Times New Roman"/>
          <w:sz w:val="24"/>
          <w:szCs w:val="24"/>
        </w:rPr>
        <w:t>_________________, Minor Child, in the activity of Summer Camp, and agree on behalf of the above minor to all of the terms and conditions of this Agreement. By signing this Release of Liability, I represent that I have legal authority over and custody of Minor Child.</w:t>
      </w:r>
    </w:p>
    <w:p w14:paraId="427666BF" w14:textId="2644D3EF" w:rsidR="001112DA" w:rsidRPr="001112DA" w:rsidRDefault="001112DA" w:rsidP="000B1198">
      <w:pPr>
        <w:spacing w:after="0" w:line="360" w:lineRule="auto"/>
        <w:ind w:left="432" w:right="432"/>
        <w:rPr>
          <w:rFonts w:ascii="Times New Roman" w:hAnsi="Times New Roman" w:cs="Times New Roman"/>
          <w:sz w:val="24"/>
          <w:szCs w:val="24"/>
        </w:rPr>
      </w:pPr>
      <w:r w:rsidRPr="001112DA">
        <w:rPr>
          <w:rFonts w:ascii="Times New Roman" w:hAnsi="Times New Roman" w:cs="Times New Roman"/>
          <w:sz w:val="24"/>
          <w:szCs w:val="24"/>
        </w:rPr>
        <w:t xml:space="preserve"> </w:t>
      </w:r>
      <w:r w:rsidRPr="001112DA">
        <w:rPr>
          <w:rFonts w:ascii="Times New Roman" w:eastAsia="Times New Roman" w:hAnsi="Times New Roman" w:cs="Times New Roman"/>
          <w:b/>
          <w:sz w:val="24"/>
          <w:szCs w:val="24"/>
        </w:rPr>
        <w:t>MEDICAL AUTHORIZATION.</w:t>
      </w:r>
      <w:r w:rsidRPr="001112DA">
        <w:rPr>
          <w:rFonts w:ascii="Times New Roman" w:hAnsi="Times New Roman" w:cs="Times New Roman"/>
          <w:sz w:val="24"/>
          <w:szCs w:val="24"/>
        </w:rPr>
        <w:t xml:space="preserve"> In the event of an injury to the above minor during the above</w:t>
      </w:r>
      <w:r w:rsidR="00C52B39">
        <w:rPr>
          <w:rFonts w:ascii="Times New Roman" w:hAnsi="Times New Roman" w:cs="Times New Roman"/>
          <w:sz w:val="24"/>
          <w:szCs w:val="24"/>
        </w:rPr>
        <w:t>-</w:t>
      </w:r>
      <w:r w:rsidRPr="001112DA">
        <w:rPr>
          <w:rFonts w:ascii="Times New Roman" w:hAnsi="Times New Roman" w:cs="Times New Roman"/>
          <w:sz w:val="24"/>
          <w:szCs w:val="24"/>
        </w:rPr>
        <w:t>described activities, I give my permission to Competitive Edge Learning Center or the employees, representatives</w:t>
      </w:r>
      <w:r w:rsidR="00C52B39">
        <w:rPr>
          <w:rFonts w:ascii="Times New Roman" w:hAnsi="Times New Roman" w:cs="Times New Roman"/>
          <w:sz w:val="24"/>
          <w:szCs w:val="24"/>
        </w:rPr>
        <w:t>,</w:t>
      </w:r>
      <w:r w:rsidRPr="001112DA">
        <w:rPr>
          <w:rFonts w:ascii="Times New Roman" w:hAnsi="Times New Roman" w:cs="Times New Roman"/>
          <w:sz w:val="24"/>
          <w:szCs w:val="24"/>
        </w:rPr>
        <w:t xml:space="preserve"> or agents of Competitive Edge Learning Center to arrange for all necessary medical treatment</w:t>
      </w:r>
      <w:r w:rsidR="00C52B39">
        <w:rPr>
          <w:rFonts w:ascii="Times New Roman" w:hAnsi="Times New Roman" w:cs="Times New Roman"/>
          <w:sz w:val="24"/>
          <w:szCs w:val="24"/>
        </w:rPr>
        <w:t>.</w:t>
      </w:r>
      <w:r w:rsidRPr="001112DA">
        <w:rPr>
          <w:rFonts w:ascii="Times New Roman" w:hAnsi="Times New Roman" w:cs="Times New Roman"/>
          <w:sz w:val="24"/>
          <w:szCs w:val="24"/>
        </w:rPr>
        <w:t xml:space="preserve"> I shall be financially responsible. This temporary authority will begin on _________________ and will remain in effect until terminated in writing by the undersigned or when the above</w:t>
      </w:r>
      <w:r w:rsidR="00C52B39">
        <w:rPr>
          <w:rFonts w:ascii="Times New Roman" w:hAnsi="Times New Roman" w:cs="Times New Roman"/>
          <w:sz w:val="24"/>
          <w:szCs w:val="24"/>
        </w:rPr>
        <w:t>-</w:t>
      </w:r>
      <w:r w:rsidRPr="001112DA">
        <w:rPr>
          <w:rFonts w:ascii="Times New Roman" w:hAnsi="Times New Roman" w:cs="Times New Roman"/>
          <w:sz w:val="24"/>
          <w:szCs w:val="24"/>
        </w:rPr>
        <w:t>described activities are completed. Competitive Edge Learning Center shall have the following powers:</w:t>
      </w:r>
    </w:p>
    <w:p w14:paraId="535088B9" w14:textId="77777777" w:rsidR="001112DA" w:rsidRPr="001112DA" w:rsidRDefault="001112DA" w:rsidP="001112DA">
      <w:pPr>
        <w:spacing w:after="0" w:line="360" w:lineRule="auto"/>
        <w:ind w:left="432" w:right="432"/>
        <w:rPr>
          <w:rFonts w:ascii="Times New Roman" w:hAnsi="Times New Roman" w:cs="Times New Roman"/>
          <w:sz w:val="24"/>
          <w:szCs w:val="24"/>
        </w:rPr>
      </w:pPr>
      <w:r w:rsidRPr="001112DA">
        <w:rPr>
          <w:rFonts w:ascii="Times New Roman" w:hAnsi="Times New Roman" w:cs="Times New Roman"/>
          <w:sz w:val="24"/>
          <w:szCs w:val="24"/>
        </w:rPr>
        <w:t xml:space="preserve"> </w:t>
      </w:r>
    </w:p>
    <w:p w14:paraId="539A0B28" w14:textId="04305806" w:rsidR="001112DA" w:rsidRPr="001112DA" w:rsidRDefault="001112DA" w:rsidP="001112DA">
      <w:pPr>
        <w:spacing w:after="0" w:line="360" w:lineRule="auto"/>
        <w:ind w:left="432" w:right="432"/>
        <w:rPr>
          <w:rFonts w:ascii="Times New Roman" w:hAnsi="Times New Roman" w:cs="Times New Roman"/>
          <w:sz w:val="24"/>
          <w:szCs w:val="24"/>
        </w:rPr>
      </w:pPr>
      <w:r w:rsidRPr="001112DA">
        <w:rPr>
          <w:rFonts w:ascii="Times New Roman" w:hAnsi="Times New Roman" w:cs="Times New Roman"/>
          <w:sz w:val="24"/>
          <w:szCs w:val="24"/>
        </w:rPr>
        <w:t>a.</w:t>
      </w:r>
      <w:r w:rsidR="00C5470C">
        <w:rPr>
          <w:rFonts w:ascii="Times New Roman" w:hAnsi="Times New Roman" w:cs="Times New Roman"/>
          <w:sz w:val="24"/>
          <w:szCs w:val="24"/>
        </w:rPr>
        <w:t xml:space="preserve"> </w:t>
      </w:r>
      <w:r w:rsidRPr="001112DA">
        <w:rPr>
          <w:rFonts w:ascii="Times New Roman" w:hAnsi="Times New Roman" w:cs="Times New Roman"/>
          <w:sz w:val="24"/>
          <w:szCs w:val="24"/>
        </w:rPr>
        <w:t xml:space="preserve">The power to seek appropriate medical treatment or attention on behalf of my child as may be required by the circumstances, including without limitation, that of a licensed medical physician and/or a </w:t>
      </w:r>
      <w:r w:rsidR="006D7194" w:rsidRPr="001112DA">
        <w:rPr>
          <w:rFonts w:ascii="Times New Roman" w:hAnsi="Times New Roman" w:cs="Times New Roman"/>
          <w:sz w:val="24"/>
          <w:szCs w:val="24"/>
        </w:rPr>
        <w:t>hospital.</w:t>
      </w:r>
    </w:p>
    <w:p w14:paraId="4F2973CA" w14:textId="7B69EA48" w:rsidR="001112DA" w:rsidRDefault="001112DA" w:rsidP="001112DA">
      <w:pPr>
        <w:spacing w:after="0" w:line="360" w:lineRule="auto"/>
        <w:ind w:left="432" w:right="432"/>
        <w:rPr>
          <w:rFonts w:ascii="Times New Roman" w:hAnsi="Times New Roman" w:cs="Times New Roman"/>
          <w:sz w:val="24"/>
          <w:szCs w:val="24"/>
        </w:rPr>
      </w:pPr>
      <w:r w:rsidRPr="001112DA">
        <w:rPr>
          <w:rFonts w:ascii="Times New Roman" w:hAnsi="Times New Roman" w:cs="Times New Roman"/>
          <w:sz w:val="24"/>
          <w:szCs w:val="24"/>
        </w:rPr>
        <w:t xml:space="preserve"> b.</w:t>
      </w:r>
      <w:r w:rsidR="00C5470C">
        <w:rPr>
          <w:rFonts w:ascii="Times New Roman" w:hAnsi="Times New Roman" w:cs="Times New Roman"/>
          <w:sz w:val="24"/>
          <w:szCs w:val="24"/>
        </w:rPr>
        <w:t xml:space="preserve"> </w:t>
      </w:r>
      <w:r w:rsidRPr="001112DA">
        <w:rPr>
          <w:rFonts w:ascii="Times New Roman" w:hAnsi="Times New Roman" w:cs="Times New Roman"/>
          <w:sz w:val="24"/>
          <w:szCs w:val="24"/>
        </w:rPr>
        <w:t xml:space="preserve">The power to authorize medical treatment or medical procedures in </w:t>
      </w:r>
      <w:r w:rsidR="006D7194" w:rsidRPr="001112DA">
        <w:rPr>
          <w:rFonts w:ascii="Times New Roman" w:hAnsi="Times New Roman" w:cs="Times New Roman"/>
          <w:sz w:val="24"/>
          <w:szCs w:val="24"/>
        </w:rPr>
        <w:t>an emergency</w:t>
      </w:r>
      <w:r w:rsidRPr="001112DA">
        <w:rPr>
          <w:rFonts w:ascii="Times New Roman" w:hAnsi="Times New Roman" w:cs="Times New Roman"/>
          <w:sz w:val="24"/>
          <w:szCs w:val="24"/>
        </w:rPr>
        <w:t>; and</w:t>
      </w:r>
      <w:r w:rsidR="000D40D1">
        <w:rPr>
          <w:rFonts w:ascii="Times New Roman" w:hAnsi="Times New Roman" w:cs="Times New Roman"/>
          <w:sz w:val="24"/>
          <w:szCs w:val="24"/>
        </w:rPr>
        <w:t>\</w:t>
      </w:r>
    </w:p>
    <w:p w14:paraId="294DB44F" w14:textId="77777777" w:rsidR="000D40D1" w:rsidRPr="001112DA" w:rsidRDefault="000D40D1" w:rsidP="001112DA">
      <w:pPr>
        <w:spacing w:after="0" w:line="360" w:lineRule="auto"/>
        <w:ind w:left="432" w:right="432"/>
        <w:rPr>
          <w:rFonts w:ascii="Times New Roman" w:hAnsi="Times New Roman" w:cs="Times New Roman"/>
          <w:sz w:val="24"/>
          <w:szCs w:val="24"/>
        </w:rPr>
      </w:pPr>
    </w:p>
    <w:p w14:paraId="6DA0F7D4" w14:textId="082DB85F" w:rsidR="001112DA" w:rsidRPr="001112DA" w:rsidRDefault="001112DA" w:rsidP="001112DA">
      <w:pPr>
        <w:spacing w:after="0" w:line="360" w:lineRule="auto"/>
        <w:ind w:left="432" w:right="432"/>
        <w:rPr>
          <w:rFonts w:ascii="Times New Roman" w:hAnsi="Times New Roman" w:cs="Times New Roman"/>
          <w:sz w:val="24"/>
          <w:szCs w:val="24"/>
        </w:rPr>
      </w:pPr>
      <w:r w:rsidRPr="001112DA">
        <w:rPr>
          <w:rFonts w:ascii="Times New Roman" w:hAnsi="Times New Roman" w:cs="Times New Roman"/>
          <w:sz w:val="24"/>
          <w:szCs w:val="24"/>
        </w:rPr>
        <w:t xml:space="preserve">  </w:t>
      </w:r>
      <w:r w:rsidR="00C5470C" w:rsidRPr="001112DA">
        <w:rPr>
          <w:rFonts w:ascii="Times New Roman" w:hAnsi="Times New Roman" w:cs="Times New Roman"/>
          <w:sz w:val="24"/>
          <w:szCs w:val="24"/>
        </w:rPr>
        <w:t>c</w:t>
      </w:r>
      <w:r w:rsidR="00C5470C">
        <w:rPr>
          <w:rFonts w:ascii="Times New Roman" w:hAnsi="Times New Roman" w:cs="Times New Roman"/>
          <w:sz w:val="24"/>
          <w:szCs w:val="24"/>
        </w:rPr>
        <w:t>. The</w:t>
      </w:r>
      <w:r w:rsidRPr="001112DA">
        <w:rPr>
          <w:rFonts w:ascii="Times New Roman" w:hAnsi="Times New Roman" w:cs="Times New Roman"/>
          <w:sz w:val="24"/>
          <w:szCs w:val="24"/>
        </w:rPr>
        <w:t xml:space="preserve"> power to make appropriate decisions regarding clothing, bodily nourishment</w:t>
      </w:r>
      <w:r w:rsidR="00C52B39">
        <w:rPr>
          <w:rFonts w:ascii="Times New Roman" w:hAnsi="Times New Roman" w:cs="Times New Roman"/>
          <w:sz w:val="24"/>
          <w:szCs w:val="24"/>
        </w:rPr>
        <w:t>,</w:t>
      </w:r>
      <w:r w:rsidRPr="001112DA">
        <w:rPr>
          <w:rFonts w:ascii="Times New Roman" w:hAnsi="Times New Roman" w:cs="Times New Roman"/>
          <w:sz w:val="24"/>
          <w:szCs w:val="24"/>
        </w:rPr>
        <w:t xml:space="preserve"> and shelter.</w:t>
      </w:r>
    </w:p>
    <w:p w14:paraId="53505FFF" w14:textId="77777777" w:rsidR="001112DA" w:rsidRPr="001112DA" w:rsidRDefault="001112DA" w:rsidP="001112DA">
      <w:pPr>
        <w:spacing w:after="0" w:line="360" w:lineRule="auto"/>
        <w:ind w:left="432" w:right="432"/>
        <w:rPr>
          <w:rFonts w:ascii="Times New Roman" w:hAnsi="Times New Roman" w:cs="Times New Roman"/>
          <w:sz w:val="24"/>
          <w:szCs w:val="24"/>
        </w:rPr>
      </w:pPr>
      <w:r w:rsidRPr="001112DA">
        <w:rPr>
          <w:rFonts w:ascii="Times New Roman" w:hAnsi="Times New Roman" w:cs="Times New Roman"/>
          <w:sz w:val="24"/>
          <w:szCs w:val="24"/>
        </w:rPr>
        <w:t xml:space="preserve"> </w:t>
      </w:r>
    </w:p>
    <w:p w14:paraId="4D7FADB3" w14:textId="6483091E" w:rsidR="001112DA" w:rsidRDefault="001112DA" w:rsidP="001112DA">
      <w:pPr>
        <w:numPr>
          <w:ilvl w:val="0"/>
          <w:numId w:val="10"/>
        </w:numPr>
        <w:spacing w:after="0" w:line="360" w:lineRule="auto"/>
        <w:ind w:left="432" w:right="432"/>
        <w:rPr>
          <w:rFonts w:ascii="Times New Roman" w:hAnsi="Times New Roman" w:cs="Times New Roman"/>
          <w:sz w:val="24"/>
          <w:szCs w:val="24"/>
        </w:rPr>
      </w:pPr>
      <w:r w:rsidRPr="001112DA">
        <w:rPr>
          <w:rFonts w:ascii="Times New Roman" w:eastAsia="Times New Roman" w:hAnsi="Times New Roman" w:cs="Times New Roman"/>
          <w:b/>
          <w:sz w:val="24"/>
          <w:szCs w:val="24"/>
        </w:rPr>
        <w:t>APPLICABLE LAW.</w:t>
      </w:r>
      <w:r w:rsidRPr="001112DA">
        <w:rPr>
          <w:rFonts w:ascii="Times New Roman" w:hAnsi="Times New Roman" w:cs="Times New Roman"/>
          <w:sz w:val="24"/>
          <w:szCs w:val="24"/>
        </w:rPr>
        <w:t xml:space="preserve"> Any legal or equitable claim that may arise from participation in the above shall be resolved under Alabama law.</w:t>
      </w:r>
    </w:p>
    <w:p w14:paraId="1201C228" w14:textId="77777777" w:rsidR="00BD338C" w:rsidRPr="001112DA" w:rsidRDefault="00BD338C" w:rsidP="00BD338C">
      <w:pPr>
        <w:spacing w:after="0" w:line="360" w:lineRule="auto"/>
        <w:ind w:left="432" w:right="432"/>
        <w:rPr>
          <w:rFonts w:ascii="Times New Roman" w:hAnsi="Times New Roman" w:cs="Times New Roman"/>
          <w:sz w:val="24"/>
          <w:szCs w:val="24"/>
        </w:rPr>
      </w:pPr>
    </w:p>
    <w:p w14:paraId="0D2B2F66" w14:textId="68822E7A" w:rsidR="001112DA" w:rsidRDefault="000B1198" w:rsidP="000B1198">
      <w:pPr>
        <w:spacing w:after="0" w:line="360" w:lineRule="auto"/>
        <w:ind w:left="432" w:right="432"/>
        <w:rPr>
          <w:rFonts w:ascii="Times New Roman" w:hAnsi="Times New Roman" w:cs="Times New Roman"/>
          <w:sz w:val="24"/>
          <w:szCs w:val="24"/>
        </w:rPr>
      </w:pPr>
      <w:r w:rsidRPr="000B1198">
        <w:rPr>
          <w:rFonts w:ascii="Times New Roman" w:hAnsi="Times New Roman" w:cs="Times New Roman"/>
          <w:b/>
          <w:bCs/>
          <w:sz w:val="24"/>
          <w:szCs w:val="24"/>
        </w:rPr>
        <w:t>7.</w:t>
      </w:r>
      <w:r w:rsidR="001112DA" w:rsidRPr="001112DA">
        <w:rPr>
          <w:rFonts w:ascii="Times New Roman" w:eastAsia="Times New Roman" w:hAnsi="Times New Roman" w:cs="Times New Roman"/>
          <w:b/>
          <w:sz w:val="24"/>
          <w:szCs w:val="24"/>
        </w:rPr>
        <w:t>NO DURESS.</w:t>
      </w:r>
      <w:r w:rsidR="001112DA" w:rsidRPr="001112DA">
        <w:rPr>
          <w:rFonts w:ascii="Times New Roman" w:hAnsi="Times New Roman" w:cs="Times New Roman"/>
          <w:sz w:val="24"/>
          <w:szCs w:val="24"/>
        </w:rPr>
        <w:t xml:space="preserve"> I agree and acknowledge that I am under no pressure or duress to sign this Agreement and that I have been given a reasonable opportunity to review it before signing. I further agree and acknowledge that I am free to have my legal counsel review this Agreement if I so desire. I further agree and </w:t>
      </w:r>
      <w:r w:rsidR="00C52B39">
        <w:rPr>
          <w:rFonts w:ascii="Times New Roman" w:hAnsi="Times New Roman" w:cs="Times New Roman"/>
          <w:sz w:val="24"/>
          <w:szCs w:val="24"/>
        </w:rPr>
        <w:t>believ</w:t>
      </w:r>
      <w:r w:rsidR="001112DA" w:rsidRPr="001112DA">
        <w:rPr>
          <w:rFonts w:ascii="Times New Roman" w:hAnsi="Times New Roman" w:cs="Times New Roman"/>
          <w:sz w:val="24"/>
          <w:szCs w:val="24"/>
        </w:rPr>
        <w:t>e that Competitive Edge Learning Center has offered to refund any fees I have paid to use its facilities if I choose not to sign this Agreement.</w:t>
      </w:r>
    </w:p>
    <w:p w14:paraId="653DF621" w14:textId="77777777" w:rsidR="00BD338C" w:rsidRPr="001112DA" w:rsidRDefault="00BD338C" w:rsidP="000B1198">
      <w:pPr>
        <w:spacing w:after="0" w:line="360" w:lineRule="auto"/>
        <w:ind w:left="432" w:right="432"/>
        <w:rPr>
          <w:rFonts w:ascii="Times New Roman" w:hAnsi="Times New Roman" w:cs="Times New Roman"/>
          <w:sz w:val="24"/>
          <w:szCs w:val="24"/>
        </w:rPr>
      </w:pPr>
    </w:p>
    <w:p w14:paraId="65F83E72" w14:textId="48D31D6B" w:rsidR="001112DA" w:rsidRPr="000B1198" w:rsidRDefault="001112DA" w:rsidP="000B1198">
      <w:pPr>
        <w:spacing w:after="0" w:line="360" w:lineRule="auto"/>
        <w:ind w:left="432" w:right="432"/>
        <w:rPr>
          <w:rFonts w:ascii="Times New Roman" w:hAnsi="Times New Roman" w:cs="Times New Roman"/>
          <w:sz w:val="24"/>
          <w:szCs w:val="24"/>
        </w:rPr>
      </w:pPr>
      <w:r w:rsidRPr="001112DA">
        <w:rPr>
          <w:rFonts w:ascii="Times New Roman" w:hAnsi="Times New Roman" w:cs="Times New Roman"/>
          <w:sz w:val="24"/>
          <w:szCs w:val="24"/>
        </w:rPr>
        <w:t xml:space="preserve"> </w:t>
      </w:r>
      <w:r w:rsidR="000B1198" w:rsidRPr="000B1198">
        <w:rPr>
          <w:rFonts w:ascii="Times New Roman" w:eastAsia="Times New Roman" w:hAnsi="Times New Roman" w:cs="Times New Roman"/>
          <w:b/>
          <w:sz w:val="24"/>
          <w:szCs w:val="24"/>
        </w:rPr>
        <w:t>8.</w:t>
      </w:r>
      <w:r w:rsidR="000B1198">
        <w:rPr>
          <w:rFonts w:ascii="Times New Roman" w:eastAsia="Times New Roman" w:hAnsi="Times New Roman" w:cs="Times New Roman"/>
          <w:b/>
          <w:sz w:val="24"/>
          <w:szCs w:val="24"/>
        </w:rPr>
        <w:t xml:space="preserve"> </w:t>
      </w:r>
      <w:r w:rsidRPr="000B1198">
        <w:rPr>
          <w:rFonts w:ascii="Times New Roman" w:eastAsia="Times New Roman" w:hAnsi="Times New Roman" w:cs="Times New Roman"/>
          <w:b/>
          <w:sz w:val="24"/>
          <w:szCs w:val="24"/>
        </w:rPr>
        <w:t>ARM'S LENGTH AGREEMENT.</w:t>
      </w:r>
      <w:r w:rsidRPr="000B1198">
        <w:rPr>
          <w:rFonts w:ascii="Times New Roman" w:hAnsi="Times New Roman" w:cs="Times New Roman"/>
          <w:sz w:val="24"/>
          <w:szCs w:val="24"/>
        </w:rPr>
        <w:t xml:space="preserve"> This Agreement and its terms are the product of an arm's length negotiation between the Parties. In the event an ambiguity </w:t>
      </w:r>
      <w:r w:rsidR="00003271" w:rsidRPr="000B1198">
        <w:rPr>
          <w:rFonts w:ascii="Times New Roman" w:hAnsi="Times New Roman" w:cs="Times New Roman"/>
          <w:sz w:val="24"/>
          <w:szCs w:val="24"/>
        </w:rPr>
        <w:t>exists</w:t>
      </w:r>
      <w:r w:rsidRPr="000B1198">
        <w:rPr>
          <w:rFonts w:ascii="Times New Roman" w:hAnsi="Times New Roman" w:cs="Times New Roman"/>
          <w:sz w:val="24"/>
          <w:szCs w:val="24"/>
        </w:rPr>
        <w:t xml:space="preserve"> in </w:t>
      </w:r>
      <w:r w:rsidR="00C52B39" w:rsidRPr="000B1198">
        <w:rPr>
          <w:rFonts w:ascii="Times New Roman" w:hAnsi="Times New Roman" w:cs="Times New Roman"/>
          <w:sz w:val="24"/>
          <w:szCs w:val="24"/>
        </w:rPr>
        <w:t>interpreting</w:t>
      </w:r>
      <w:r w:rsidRPr="000B1198">
        <w:rPr>
          <w:rFonts w:ascii="Times New Roman" w:hAnsi="Times New Roman" w:cs="Times New Roman"/>
          <w:sz w:val="24"/>
          <w:szCs w:val="24"/>
        </w:rPr>
        <w:t xml:space="preserve"> this Agreement or any of its provisions, the Parties</w:t>
      </w:r>
      <w:r w:rsidR="00003271" w:rsidRPr="000B1198">
        <w:rPr>
          <w:rFonts w:ascii="Times New Roman" w:hAnsi="Times New Roman" w:cs="Times New Roman"/>
          <w:sz w:val="24"/>
          <w:szCs w:val="24"/>
        </w:rPr>
        <w:t>. E</w:t>
      </w:r>
      <w:r w:rsidRPr="000B1198">
        <w:rPr>
          <w:rFonts w:ascii="Times New Roman" w:hAnsi="Times New Roman" w:cs="Times New Roman"/>
          <w:sz w:val="24"/>
          <w:szCs w:val="24"/>
        </w:rPr>
        <w:t>ach of them explicitly reject</w:t>
      </w:r>
      <w:r w:rsidR="00003271" w:rsidRPr="000B1198">
        <w:rPr>
          <w:rFonts w:ascii="Times New Roman" w:hAnsi="Times New Roman" w:cs="Times New Roman"/>
          <w:sz w:val="24"/>
          <w:szCs w:val="24"/>
        </w:rPr>
        <w:t>s applying</w:t>
      </w:r>
      <w:r w:rsidRPr="000B1198">
        <w:rPr>
          <w:rFonts w:ascii="Times New Roman" w:hAnsi="Times New Roman" w:cs="Times New Roman"/>
          <w:sz w:val="24"/>
          <w:szCs w:val="24"/>
        </w:rPr>
        <w:t xml:space="preserve"> any legal or equitable rule of interpretation which would lead to construction either "for" or "against" a particular party based upon their status as the drafter of a specific term, language, or provision giving rise to such ambiguity.</w:t>
      </w:r>
    </w:p>
    <w:p w14:paraId="6A93BFD7" w14:textId="77777777" w:rsidR="00BD338C" w:rsidRDefault="001112DA" w:rsidP="000B1198">
      <w:pPr>
        <w:spacing w:after="0" w:line="360" w:lineRule="auto"/>
        <w:ind w:left="432" w:right="432"/>
        <w:rPr>
          <w:rFonts w:ascii="Times New Roman" w:hAnsi="Times New Roman" w:cs="Times New Roman"/>
          <w:b/>
          <w:bCs/>
          <w:sz w:val="24"/>
          <w:szCs w:val="24"/>
        </w:rPr>
      </w:pPr>
      <w:r w:rsidRPr="000B1198">
        <w:rPr>
          <w:rFonts w:ascii="Times New Roman" w:hAnsi="Times New Roman" w:cs="Times New Roman"/>
          <w:b/>
          <w:bCs/>
          <w:sz w:val="24"/>
          <w:szCs w:val="24"/>
        </w:rPr>
        <w:t xml:space="preserve"> </w:t>
      </w:r>
    </w:p>
    <w:p w14:paraId="01DC4539" w14:textId="661C6677" w:rsidR="001112DA" w:rsidRPr="001112DA" w:rsidRDefault="000B1198" w:rsidP="000B1198">
      <w:pPr>
        <w:spacing w:after="0" w:line="360" w:lineRule="auto"/>
        <w:ind w:left="432" w:right="432"/>
        <w:rPr>
          <w:rFonts w:ascii="Times New Roman" w:hAnsi="Times New Roman" w:cs="Times New Roman"/>
          <w:sz w:val="24"/>
          <w:szCs w:val="24"/>
        </w:rPr>
      </w:pPr>
      <w:r w:rsidRPr="000B1198">
        <w:rPr>
          <w:rFonts w:ascii="Times New Roman" w:hAnsi="Times New Roman" w:cs="Times New Roman"/>
          <w:b/>
          <w:bCs/>
          <w:sz w:val="24"/>
          <w:szCs w:val="24"/>
        </w:rPr>
        <w:t>9</w:t>
      </w:r>
      <w:r>
        <w:rPr>
          <w:rFonts w:ascii="Times New Roman" w:hAnsi="Times New Roman" w:cs="Times New Roman"/>
          <w:sz w:val="24"/>
          <w:szCs w:val="24"/>
        </w:rPr>
        <w:t>.</w:t>
      </w:r>
      <w:r w:rsidR="001112DA" w:rsidRPr="001112DA">
        <w:rPr>
          <w:rFonts w:ascii="Times New Roman" w:eastAsia="Times New Roman" w:hAnsi="Times New Roman" w:cs="Times New Roman"/>
          <w:b/>
          <w:sz w:val="24"/>
          <w:szCs w:val="24"/>
        </w:rPr>
        <w:t>ENFORCEABILITY.</w:t>
      </w:r>
      <w:r w:rsidR="001112DA" w:rsidRPr="001112DA">
        <w:rPr>
          <w:rFonts w:ascii="Times New Roman" w:hAnsi="Times New Roman" w:cs="Times New Roman"/>
          <w:sz w:val="24"/>
          <w:szCs w:val="24"/>
        </w:rPr>
        <w:t xml:space="preserve"> The invalidity or unenforceability of any provision of this</w:t>
      </w:r>
    </w:p>
    <w:p w14:paraId="7A585792" w14:textId="5D95FE54" w:rsidR="001112DA" w:rsidRPr="001112DA" w:rsidRDefault="00003271" w:rsidP="001112DA">
      <w:pPr>
        <w:spacing w:after="0" w:line="360" w:lineRule="auto"/>
        <w:ind w:left="432" w:right="432"/>
        <w:rPr>
          <w:rFonts w:ascii="Times New Roman" w:hAnsi="Times New Roman" w:cs="Times New Roman"/>
          <w:sz w:val="24"/>
          <w:szCs w:val="24"/>
        </w:rPr>
      </w:pPr>
      <w:r>
        <w:rPr>
          <w:rFonts w:ascii="Times New Roman" w:hAnsi="Times New Roman" w:cs="Times New Roman"/>
          <w:sz w:val="24"/>
          <w:szCs w:val="24"/>
        </w:rPr>
        <w:t>The A</w:t>
      </w:r>
      <w:r w:rsidR="001112DA" w:rsidRPr="001112DA">
        <w:rPr>
          <w:rFonts w:ascii="Times New Roman" w:hAnsi="Times New Roman" w:cs="Times New Roman"/>
          <w:sz w:val="24"/>
          <w:szCs w:val="24"/>
        </w:rPr>
        <w:t>greement, whether standing alone or as applied to a particular occurrence or circumstance, shall not affect the validity or enforceability of any other provision of this Agreement or any other applications of such provision</w:t>
      </w:r>
      <w:r w:rsidR="00BD338C" w:rsidRPr="001112DA">
        <w:rPr>
          <w:rFonts w:ascii="Times New Roman" w:hAnsi="Times New Roman" w:cs="Times New Roman"/>
          <w:sz w:val="24"/>
          <w:szCs w:val="24"/>
        </w:rPr>
        <w:t xml:space="preserve"> and</w:t>
      </w:r>
      <w:r w:rsidR="001112DA" w:rsidRPr="001112DA">
        <w:rPr>
          <w:rFonts w:ascii="Times New Roman" w:hAnsi="Times New Roman" w:cs="Times New Roman"/>
          <w:sz w:val="24"/>
          <w:szCs w:val="24"/>
        </w:rPr>
        <w:t xml:space="preserve"> such invalid or unenforceable provision shall be deemed not to be a part of this Agreement.</w:t>
      </w:r>
    </w:p>
    <w:p w14:paraId="2A248144" w14:textId="77777777" w:rsidR="001112DA" w:rsidRPr="001112DA" w:rsidRDefault="001112DA" w:rsidP="001112DA">
      <w:pPr>
        <w:spacing w:after="0" w:line="360" w:lineRule="auto"/>
        <w:ind w:left="432" w:right="432"/>
        <w:rPr>
          <w:rFonts w:ascii="Times New Roman" w:hAnsi="Times New Roman" w:cs="Times New Roman"/>
          <w:sz w:val="24"/>
          <w:szCs w:val="24"/>
        </w:rPr>
      </w:pPr>
      <w:r w:rsidRPr="001112DA">
        <w:rPr>
          <w:rFonts w:ascii="Times New Roman" w:hAnsi="Times New Roman" w:cs="Times New Roman"/>
          <w:sz w:val="24"/>
          <w:szCs w:val="24"/>
        </w:rPr>
        <w:t xml:space="preserve"> </w:t>
      </w:r>
    </w:p>
    <w:p w14:paraId="557FD69B" w14:textId="7596FACC" w:rsidR="001112DA" w:rsidRPr="001112DA" w:rsidRDefault="000B1198" w:rsidP="000B1198">
      <w:pPr>
        <w:spacing w:after="0" w:line="360" w:lineRule="auto"/>
        <w:ind w:left="402" w:right="432"/>
        <w:rPr>
          <w:rFonts w:ascii="Times New Roman" w:hAnsi="Times New Roman" w:cs="Times New Roman"/>
          <w:sz w:val="24"/>
          <w:szCs w:val="24"/>
        </w:rPr>
      </w:pPr>
      <w:r>
        <w:rPr>
          <w:rFonts w:ascii="Times New Roman" w:eastAsia="Times New Roman" w:hAnsi="Times New Roman" w:cs="Times New Roman"/>
          <w:b/>
          <w:sz w:val="24"/>
          <w:szCs w:val="24"/>
        </w:rPr>
        <w:t>10.</w:t>
      </w:r>
      <w:r w:rsidR="001112DA" w:rsidRPr="001112DA">
        <w:rPr>
          <w:rFonts w:ascii="Times New Roman" w:eastAsia="Times New Roman" w:hAnsi="Times New Roman" w:cs="Times New Roman"/>
          <w:b/>
          <w:sz w:val="24"/>
          <w:szCs w:val="24"/>
        </w:rPr>
        <w:t>DISPUTE RESOLUTION.</w:t>
      </w:r>
      <w:r w:rsidR="001112DA" w:rsidRPr="001112DA">
        <w:rPr>
          <w:rFonts w:ascii="Times New Roman" w:hAnsi="Times New Roman" w:cs="Times New Roman"/>
          <w:sz w:val="24"/>
          <w:szCs w:val="24"/>
        </w:rPr>
        <w:t xml:space="preserve"> The parties will attempt to resolve any dispute arising out of or relating to this Agreement through friendly negotiations amongst the parties. If the matter is not </w:t>
      </w:r>
      <w:r w:rsidR="00003271">
        <w:rPr>
          <w:rFonts w:ascii="Times New Roman" w:hAnsi="Times New Roman" w:cs="Times New Roman"/>
          <w:sz w:val="24"/>
          <w:szCs w:val="24"/>
        </w:rPr>
        <w:t>determin</w:t>
      </w:r>
      <w:r w:rsidR="001112DA" w:rsidRPr="001112DA">
        <w:rPr>
          <w:rFonts w:ascii="Times New Roman" w:hAnsi="Times New Roman" w:cs="Times New Roman"/>
          <w:sz w:val="24"/>
          <w:szCs w:val="24"/>
        </w:rPr>
        <w:t>ed by negotiation, the parties will resolve the dispute using the below Alternative Dispute Resolution (ADR) procedure.</w:t>
      </w:r>
    </w:p>
    <w:p w14:paraId="2458EE66" w14:textId="77777777" w:rsidR="001112DA" w:rsidRPr="001112DA" w:rsidRDefault="001112DA" w:rsidP="001112DA">
      <w:pPr>
        <w:spacing w:after="0" w:line="360" w:lineRule="auto"/>
        <w:ind w:left="432" w:right="432"/>
        <w:rPr>
          <w:rFonts w:ascii="Times New Roman" w:hAnsi="Times New Roman" w:cs="Times New Roman"/>
          <w:sz w:val="24"/>
          <w:szCs w:val="24"/>
        </w:rPr>
      </w:pPr>
      <w:r w:rsidRPr="001112DA">
        <w:rPr>
          <w:rFonts w:ascii="Times New Roman" w:hAnsi="Times New Roman" w:cs="Times New Roman"/>
          <w:sz w:val="24"/>
          <w:szCs w:val="24"/>
        </w:rPr>
        <w:t xml:space="preserve"> </w:t>
      </w:r>
    </w:p>
    <w:p w14:paraId="02BE7CBA" w14:textId="009FA344" w:rsidR="001112DA" w:rsidRPr="001112DA" w:rsidRDefault="001112DA" w:rsidP="001112DA">
      <w:pPr>
        <w:spacing w:after="0" w:line="360" w:lineRule="auto"/>
        <w:ind w:left="432" w:right="432"/>
        <w:rPr>
          <w:rFonts w:ascii="Times New Roman" w:hAnsi="Times New Roman" w:cs="Times New Roman"/>
          <w:sz w:val="24"/>
          <w:szCs w:val="24"/>
        </w:rPr>
      </w:pPr>
      <w:r w:rsidRPr="001112DA">
        <w:rPr>
          <w:rFonts w:ascii="Times New Roman" w:hAnsi="Times New Roman" w:cs="Times New Roman"/>
          <w:sz w:val="24"/>
          <w:szCs w:val="24"/>
        </w:rPr>
        <w:t xml:space="preserve">Any controversies or disputes arising out of or relating to this Agreement will be submitted to mediation </w:t>
      </w:r>
      <w:r w:rsidR="00003271">
        <w:rPr>
          <w:rFonts w:ascii="Times New Roman" w:hAnsi="Times New Roman" w:cs="Times New Roman"/>
          <w:sz w:val="24"/>
          <w:szCs w:val="24"/>
        </w:rPr>
        <w:t>following</w:t>
      </w:r>
      <w:r w:rsidRPr="001112DA">
        <w:rPr>
          <w:rFonts w:ascii="Times New Roman" w:hAnsi="Times New Roman" w:cs="Times New Roman"/>
          <w:sz w:val="24"/>
          <w:szCs w:val="24"/>
        </w:rPr>
        <w:t xml:space="preserve"> any statutory rules of mediation. </w:t>
      </w:r>
      <w:r w:rsidR="004500EC">
        <w:rPr>
          <w:rFonts w:ascii="Times New Roman" w:hAnsi="Times New Roman" w:cs="Times New Roman"/>
          <w:sz w:val="24"/>
          <w:szCs w:val="24"/>
        </w:rPr>
        <w:t>Suppose mediation is not successful in resolving the entire dispute or is unavailable. In that cas</w:t>
      </w:r>
      <w:r w:rsidRPr="001112DA">
        <w:rPr>
          <w:rFonts w:ascii="Times New Roman" w:hAnsi="Times New Roman" w:cs="Times New Roman"/>
          <w:sz w:val="24"/>
          <w:szCs w:val="24"/>
        </w:rPr>
        <w:t xml:space="preserve">e, any outstanding issues will be submitted to final and binding arbitration under the </w:t>
      </w:r>
      <w:r w:rsidR="004500EC">
        <w:rPr>
          <w:rFonts w:ascii="Times New Roman" w:hAnsi="Times New Roman" w:cs="Times New Roman"/>
          <w:sz w:val="24"/>
          <w:szCs w:val="24"/>
        </w:rPr>
        <w:t>American Arbitration Association rules</w:t>
      </w:r>
      <w:r w:rsidRPr="001112DA">
        <w:rPr>
          <w:rFonts w:ascii="Times New Roman" w:hAnsi="Times New Roman" w:cs="Times New Roman"/>
          <w:sz w:val="24"/>
          <w:szCs w:val="24"/>
        </w:rPr>
        <w:t xml:space="preserve">. The arbitrator's award will be final, and judgment may be entered upon </w:t>
      </w:r>
      <w:r w:rsidR="004500EC">
        <w:rPr>
          <w:rFonts w:ascii="Times New Roman" w:hAnsi="Times New Roman" w:cs="Times New Roman"/>
          <w:sz w:val="24"/>
          <w:szCs w:val="24"/>
        </w:rPr>
        <w:t>by any court with</w:t>
      </w:r>
      <w:r w:rsidRPr="001112DA">
        <w:rPr>
          <w:rFonts w:ascii="Times New Roman" w:hAnsi="Times New Roman" w:cs="Times New Roman"/>
          <w:sz w:val="24"/>
          <w:szCs w:val="24"/>
        </w:rPr>
        <w:t xml:space="preserve"> proper jurisdiction.</w:t>
      </w:r>
    </w:p>
    <w:p w14:paraId="60C38B7D" w14:textId="77777777" w:rsidR="001112DA" w:rsidRPr="001112DA" w:rsidRDefault="001112DA" w:rsidP="001112DA">
      <w:pPr>
        <w:spacing w:after="0" w:line="360" w:lineRule="auto"/>
        <w:ind w:left="432" w:right="432"/>
        <w:rPr>
          <w:rFonts w:ascii="Times New Roman" w:hAnsi="Times New Roman" w:cs="Times New Roman"/>
          <w:sz w:val="24"/>
          <w:szCs w:val="24"/>
        </w:rPr>
      </w:pPr>
      <w:r w:rsidRPr="001112DA">
        <w:rPr>
          <w:rFonts w:ascii="Times New Roman" w:hAnsi="Times New Roman" w:cs="Times New Roman"/>
          <w:sz w:val="24"/>
          <w:szCs w:val="24"/>
        </w:rPr>
        <w:t xml:space="preserve"> </w:t>
      </w:r>
    </w:p>
    <w:p w14:paraId="48CB22CA" w14:textId="781DF0CA" w:rsidR="001112DA" w:rsidRPr="00BD338C" w:rsidRDefault="001112DA" w:rsidP="00BD338C">
      <w:pPr>
        <w:spacing w:after="0" w:line="360" w:lineRule="auto"/>
        <w:ind w:left="432" w:right="432"/>
        <w:rPr>
          <w:rFonts w:ascii="Times New Roman" w:hAnsi="Times New Roman" w:cs="Times New Roman"/>
          <w:sz w:val="24"/>
          <w:szCs w:val="24"/>
        </w:rPr>
      </w:pPr>
      <w:r w:rsidRPr="00BD338C">
        <w:rPr>
          <w:rFonts w:ascii="Times New Roman" w:eastAsia="Times New Roman" w:hAnsi="Times New Roman" w:cs="Times New Roman"/>
          <w:b/>
          <w:sz w:val="24"/>
          <w:szCs w:val="24"/>
        </w:rPr>
        <w:t>EMERGENCY CONTACT.</w:t>
      </w:r>
      <w:r w:rsidRPr="00BD338C">
        <w:rPr>
          <w:rFonts w:ascii="Times New Roman" w:hAnsi="Times New Roman" w:cs="Times New Roman"/>
          <w:sz w:val="24"/>
          <w:szCs w:val="24"/>
        </w:rPr>
        <w:t xml:space="preserve"> In case of an emergency, please call _________________ (Relationship: _________________) at _________________ (Day), or _________________ (Evening).</w:t>
      </w:r>
    </w:p>
    <w:p w14:paraId="34026AD6" w14:textId="77777777" w:rsidR="001112DA" w:rsidRPr="001112DA" w:rsidRDefault="001112DA" w:rsidP="001112DA">
      <w:pPr>
        <w:spacing w:after="0" w:line="360" w:lineRule="auto"/>
        <w:ind w:left="432" w:right="432"/>
        <w:rPr>
          <w:rFonts w:ascii="Times New Roman" w:hAnsi="Times New Roman" w:cs="Times New Roman"/>
          <w:sz w:val="24"/>
          <w:szCs w:val="24"/>
        </w:rPr>
      </w:pPr>
      <w:r w:rsidRPr="001112DA">
        <w:rPr>
          <w:rFonts w:ascii="Times New Roman" w:hAnsi="Times New Roman" w:cs="Times New Roman"/>
          <w:sz w:val="24"/>
          <w:szCs w:val="24"/>
        </w:rPr>
        <w:t xml:space="preserve"> </w:t>
      </w:r>
    </w:p>
    <w:p w14:paraId="5BC96A35" w14:textId="77777777" w:rsidR="001112DA" w:rsidRPr="001112DA" w:rsidRDefault="001112DA" w:rsidP="001112DA">
      <w:pPr>
        <w:spacing w:after="0" w:line="360" w:lineRule="auto"/>
        <w:ind w:left="432" w:right="432"/>
        <w:rPr>
          <w:rFonts w:ascii="Times New Roman" w:hAnsi="Times New Roman" w:cs="Times New Roman"/>
          <w:sz w:val="24"/>
          <w:szCs w:val="24"/>
        </w:rPr>
      </w:pPr>
      <w:r w:rsidRPr="001112DA">
        <w:rPr>
          <w:rFonts w:ascii="Times New Roman" w:eastAsia="Times New Roman" w:hAnsi="Times New Roman" w:cs="Times New Roman"/>
          <w:b/>
          <w:sz w:val="24"/>
          <w:szCs w:val="24"/>
        </w:rPr>
        <w:t>I HAVE READ THIS DOCUMENT AND UNDERSTAND IT. I FURTHER</w:t>
      </w:r>
    </w:p>
    <w:p w14:paraId="58FC649F" w14:textId="77777777" w:rsidR="001112DA" w:rsidRPr="001112DA" w:rsidRDefault="001112DA" w:rsidP="001112DA">
      <w:pPr>
        <w:spacing w:after="0" w:line="360" w:lineRule="auto"/>
        <w:ind w:left="432" w:right="432"/>
        <w:rPr>
          <w:rFonts w:ascii="Times New Roman" w:hAnsi="Times New Roman" w:cs="Times New Roman"/>
          <w:sz w:val="24"/>
          <w:szCs w:val="24"/>
        </w:rPr>
      </w:pPr>
      <w:r w:rsidRPr="001112DA">
        <w:rPr>
          <w:rFonts w:ascii="Times New Roman" w:eastAsia="Times New Roman" w:hAnsi="Times New Roman" w:cs="Times New Roman"/>
          <w:b/>
          <w:sz w:val="24"/>
          <w:szCs w:val="24"/>
        </w:rPr>
        <w:t>UNDERSTAND THAT BY SIGNING THIS RELEASE, I VOLUNTARILY SURRENDER CERTAIN LEGAL RIGHTS.</w:t>
      </w:r>
    </w:p>
    <w:p w14:paraId="394B8B8D" w14:textId="59935400" w:rsidR="001112DA" w:rsidRDefault="001112DA" w:rsidP="001112DA">
      <w:pPr>
        <w:spacing w:after="0" w:line="360" w:lineRule="auto"/>
        <w:ind w:left="432" w:right="432"/>
        <w:rPr>
          <w:rFonts w:ascii="Times New Roman" w:hAnsi="Times New Roman" w:cs="Times New Roman"/>
          <w:sz w:val="24"/>
          <w:szCs w:val="24"/>
        </w:rPr>
      </w:pPr>
      <w:r w:rsidRPr="001112DA">
        <w:rPr>
          <w:rFonts w:ascii="Times New Roman" w:hAnsi="Times New Roman" w:cs="Times New Roman"/>
          <w:sz w:val="24"/>
          <w:szCs w:val="24"/>
        </w:rPr>
        <w:t xml:space="preserve"> This Release of Liability is executed and agreed to by:</w:t>
      </w:r>
      <w:r>
        <w:rPr>
          <w:rFonts w:ascii="Times New Roman" w:hAnsi="Times New Roman" w:cs="Times New Roman"/>
          <w:sz w:val="24"/>
          <w:szCs w:val="24"/>
        </w:rPr>
        <w:t xml:space="preserve"> </w:t>
      </w:r>
    </w:p>
    <w:p w14:paraId="381DAE63" w14:textId="7CDDF7A1" w:rsidR="001112DA" w:rsidRDefault="001112DA" w:rsidP="001112DA">
      <w:pPr>
        <w:spacing w:after="0" w:line="360" w:lineRule="auto"/>
        <w:ind w:left="432" w:right="432"/>
        <w:rPr>
          <w:rFonts w:ascii="Times New Roman" w:hAnsi="Times New Roman" w:cs="Times New Roman"/>
          <w:sz w:val="24"/>
          <w:szCs w:val="24"/>
        </w:rPr>
      </w:pPr>
      <w:r>
        <w:rPr>
          <w:rFonts w:ascii="Times New Roman" w:hAnsi="Times New Roman" w:cs="Times New Roman"/>
          <w:sz w:val="24"/>
          <w:szCs w:val="24"/>
        </w:rPr>
        <w:t xml:space="preserve">Parent/ </w:t>
      </w:r>
      <w:r w:rsidR="00E40FD3">
        <w:rPr>
          <w:rFonts w:ascii="Times New Roman" w:hAnsi="Times New Roman" w:cs="Times New Roman"/>
          <w:sz w:val="24"/>
          <w:szCs w:val="24"/>
        </w:rPr>
        <w:t xml:space="preserve">Guardian </w:t>
      </w:r>
      <w:r w:rsidR="00BD338C">
        <w:rPr>
          <w:rFonts w:ascii="Times New Roman" w:hAnsi="Times New Roman" w:cs="Times New Roman"/>
          <w:sz w:val="24"/>
          <w:szCs w:val="24"/>
        </w:rPr>
        <w:t>signature: _</w:t>
      </w:r>
      <w:r>
        <w:rPr>
          <w:rFonts w:ascii="Times New Roman" w:hAnsi="Times New Roman" w:cs="Times New Roman"/>
          <w:sz w:val="24"/>
          <w:szCs w:val="24"/>
        </w:rPr>
        <w:t>__________________________________________</w:t>
      </w:r>
    </w:p>
    <w:p w14:paraId="515B1124" w14:textId="28DCC18B" w:rsidR="000B1198" w:rsidRDefault="000B1198">
      <w:pPr>
        <w:pStyle w:val="Heading2"/>
      </w:pPr>
    </w:p>
    <w:p w14:paraId="37F9ABA4" w14:textId="77777777" w:rsidR="000B1198" w:rsidRPr="000B1198" w:rsidRDefault="000B1198" w:rsidP="000B1198"/>
    <w:p w14:paraId="1DB39629" w14:textId="6366A96D" w:rsidR="000B1198" w:rsidRDefault="000B1198" w:rsidP="000B1198">
      <w:pPr>
        <w:pStyle w:val="Heading2"/>
        <w:ind w:right="0"/>
      </w:pPr>
    </w:p>
    <w:p w14:paraId="747E97CF" w14:textId="77777777" w:rsidR="000B1198" w:rsidRPr="000B1198" w:rsidRDefault="000B1198" w:rsidP="000B1198"/>
    <w:p w14:paraId="676636A7" w14:textId="0CFD4207" w:rsidR="00E13409" w:rsidRDefault="00C333DA" w:rsidP="000B1198">
      <w:pPr>
        <w:pStyle w:val="Heading2"/>
        <w:ind w:right="0"/>
      </w:pPr>
      <w:r>
        <w:t>Immunizations/ Emergency Forms</w:t>
      </w:r>
    </w:p>
    <w:p w14:paraId="574BA492" w14:textId="6ADAB512" w:rsidR="00E13409" w:rsidRDefault="00E13409" w:rsidP="000B1198">
      <w:pPr>
        <w:spacing w:after="0"/>
        <w:jc w:val="center"/>
      </w:pPr>
    </w:p>
    <w:p w14:paraId="5D38FB66" w14:textId="2B79FF04" w:rsidR="00E13409" w:rsidRDefault="00C333DA" w:rsidP="000B1198">
      <w:pPr>
        <w:spacing w:after="0"/>
        <w:jc w:val="center"/>
      </w:pPr>
      <w:r>
        <w:rPr>
          <w:rFonts w:ascii="Times New Roman" w:eastAsia="Times New Roman" w:hAnsi="Times New Roman" w:cs="Times New Roman"/>
          <w:b/>
          <w:sz w:val="28"/>
        </w:rPr>
        <w:t>Immunizations are a significant public health policy affecting children. As a matter of state law, children in the program must:</w:t>
      </w:r>
    </w:p>
    <w:p w14:paraId="6E116B24" w14:textId="02391852" w:rsidR="00E13409" w:rsidRPr="00BD36FB" w:rsidRDefault="00C333DA" w:rsidP="00BD36FB">
      <w:pPr>
        <w:pStyle w:val="ListParagraph"/>
        <w:numPr>
          <w:ilvl w:val="0"/>
          <w:numId w:val="12"/>
        </w:numPr>
        <w:spacing w:after="0" w:line="250" w:lineRule="auto"/>
        <w:rPr>
          <w:rFonts w:ascii="Times New Roman" w:eastAsia="Times New Roman" w:hAnsi="Times New Roman" w:cs="Times New Roman"/>
          <w:sz w:val="28"/>
        </w:rPr>
      </w:pPr>
      <w:r w:rsidRPr="00BD36FB">
        <w:rPr>
          <w:rFonts w:ascii="Times New Roman" w:eastAsia="Times New Roman" w:hAnsi="Times New Roman" w:cs="Times New Roman"/>
          <w:sz w:val="28"/>
        </w:rPr>
        <w:t xml:space="preserve">Be fully </w:t>
      </w:r>
      <w:r w:rsidR="00E41AE6" w:rsidRPr="00BD36FB">
        <w:rPr>
          <w:rFonts w:ascii="Times New Roman" w:eastAsia="Times New Roman" w:hAnsi="Times New Roman" w:cs="Times New Roman"/>
          <w:sz w:val="28"/>
        </w:rPr>
        <w:t>immunized.</w:t>
      </w:r>
    </w:p>
    <w:p w14:paraId="2D484448" w14:textId="77777777" w:rsidR="00E13409" w:rsidRDefault="00C333DA" w:rsidP="00BD36FB">
      <w:pPr>
        <w:pStyle w:val="ListParagraph"/>
        <w:numPr>
          <w:ilvl w:val="0"/>
          <w:numId w:val="12"/>
        </w:numPr>
        <w:spacing w:after="11" w:line="250" w:lineRule="auto"/>
        <w:ind w:right="1794"/>
      </w:pPr>
      <w:r w:rsidRPr="00BD36FB">
        <w:rPr>
          <w:rFonts w:ascii="Times New Roman" w:eastAsia="Times New Roman" w:hAnsi="Times New Roman" w:cs="Times New Roman"/>
          <w:sz w:val="28"/>
        </w:rPr>
        <w:t xml:space="preserve">Be in the process of becoming fully vaccinated according to the approved schedule or,  </w:t>
      </w:r>
    </w:p>
    <w:p w14:paraId="48704FE7" w14:textId="3B4F16B0" w:rsidR="00E13409" w:rsidRDefault="00C333DA" w:rsidP="00BD36FB">
      <w:pPr>
        <w:pStyle w:val="ListParagraph"/>
        <w:numPr>
          <w:ilvl w:val="0"/>
          <w:numId w:val="12"/>
        </w:numPr>
        <w:spacing w:after="11" w:line="250" w:lineRule="auto"/>
        <w:ind w:right="1794"/>
      </w:pPr>
      <w:r w:rsidRPr="00BD36FB">
        <w:rPr>
          <w:rFonts w:ascii="Times New Roman" w:eastAsia="Times New Roman" w:hAnsi="Times New Roman" w:cs="Times New Roman"/>
          <w:sz w:val="28"/>
        </w:rPr>
        <w:t>Have a physician</w:t>
      </w:r>
      <w:r w:rsidR="00D220A3" w:rsidRPr="00BD36FB">
        <w:rPr>
          <w:rFonts w:ascii="Times New Roman" w:eastAsia="Times New Roman" w:hAnsi="Times New Roman" w:cs="Times New Roman"/>
          <w:sz w:val="28"/>
        </w:rPr>
        <w:t>'</w:t>
      </w:r>
      <w:r w:rsidRPr="00BD36FB">
        <w:rPr>
          <w:rFonts w:ascii="Times New Roman" w:eastAsia="Times New Roman" w:hAnsi="Times New Roman" w:cs="Times New Roman"/>
          <w:sz w:val="28"/>
        </w:rPr>
        <w:t xml:space="preserve">s statement that immunizations are not needed for medical reasons or a note from the parent stating that the child is not immunized due to religious beliefs.  </w:t>
      </w:r>
      <w:r w:rsidRPr="00BD36FB">
        <w:rPr>
          <w:rFonts w:ascii="Times New Roman" w:eastAsia="Times New Roman" w:hAnsi="Times New Roman" w:cs="Times New Roman"/>
          <w:b/>
          <w:sz w:val="28"/>
        </w:rPr>
        <w:t xml:space="preserve">The immunization form must be completed and turned in with the registration packet </w:t>
      </w:r>
      <w:r w:rsidRPr="00BD36FB">
        <w:rPr>
          <w:rFonts w:ascii="Times New Roman" w:eastAsia="Times New Roman" w:hAnsi="Times New Roman" w:cs="Times New Roman"/>
          <w:b/>
          <w:sz w:val="28"/>
          <w:u w:val="single" w:color="000000"/>
        </w:rPr>
        <w:t>before</w:t>
      </w:r>
      <w:r w:rsidRPr="00BD36FB">
        <w:rPr>
          <w:rFonts w:ascii="Times New Roman" w:eastAsia="Times New Roman" w:hAnsi="Times New Roman" w:cs="Times New Roman"/>
          <w:b/>
          <w:sz w:val="28"/>
        </w:rPr>
        <w:t xml:space="preserve"> the start of camp.  </w:t>
      </w:r>
      <w:r w:rsidRPr="00BD36FB">
        <w:rPr>
          <w:rFonts w:ascii="Times New Roman" w:eastAsia="Times New Roman" w:hAnsi="Times New Roman" w:cs="Times New Roman"/>
          <w:sz w:val="28"/>
        </w:rPr>
        <w:t xml:space="preserve"> </w:t>
      </w:r>
    </w:p>
    <w:p w14:paraId="438D3AE6" w14:textId="4D7B9BB5" w:rsidR="00E13409" w:rsidRDefault="00C333DA" w:rsidP="00BD36FB">
      <w:pPr>
        <w:spacing w:after="26"/>
        <w:ind w:left="38" w:firstLine="720"/>
      </w:pPr>
      <w:r>
        <w:rPr>
          <w:rFonts w:ascii="Times New Roman" w:eastAsia="Times New Roman" w:hAnsi="Times New Roman" w:cs="Times New Roman"/>
          <w:b/>
          <w:sz w:val="28"/>
        </w:rPr>
        <w:t xml:space="preserve">Please have your physician send or email immunization records to </w:t>
      </w:r>
    </w:p>
    <w:p w14:paraId="1C1955AF" w14:textId="77777777" w:rsidR="00E13409" w:rsidRDefault="00C333DA" w:rsidP="00BD36FB">
      <w:pPr>
        <w:spacing w:after="0"/>
        <w:ind w:left="10" w:right="189" w:firstLine="710"/>
      </w:pPr>
      <w:r>
        <w:rPr>
          <w:rFonts w:ascii="Times New Roman" w:eastAsia="Times New Roman" w:hAnsi="Times New Roman" w:cs="Times New Roman"/>
          <w:b/>
          <w:sz w:val="28"/>
        </w:rPr>
        <w:t>Competitive Edge Learning center @ competitiveedge17@yahoo.com</w:t>
      </w:r>
      <w:r>
        <w:rPr>
          <w:rFonts w:ascii="Times New Roman" w:eastAsia="Times New Roman" w:hAnsi="Times New Roman" w:cs="Times New Roman"/>
          <w:sz w:val="28"/>
        </w:rPr>
        <w:t xml:space="preserve"> </w:t>
      </w:r>
    </w:p>
    <w:p w14:paraId="12F8E308" w14:textId="4F5C41FA" w:rsidR="00E13409" w:rsidRDefault="00C333DA">
      <w:pPr>
        <w:spacing w:after="0"/>
        <w:ind w:left="38" w:right="181" w:hanging="10"/>
        <w:jc w:val="center"/>
      </w:pPr>
      <w:r>
        <w:rPr>
          <w:rFonts w:ascii="Times New Roman" w:eastAsia="Times New Roman" w:hAnsi="Times New Roman" w:cs="Times New Roman"/>
          <w:b/>
          <w:sz w:val="28"/>
        </w:rPr>
        <w:t>(256) 945-</w:t>
      </w:r>
      <w:r w:rsidR="0069019B">
        <w:rPr>
          <w:rFonts w:ascii="Times New Roman" w:eastAsia="Times New Roman" w:hAnsi="Times New Roman" w:cs="Times New Roman"/>
          <w:b/>
          <w:sz w:val="28"/>
        </w:rPr>
        <w:t>5265 or</w:t>
      </w:r>
      <w:r w:rsidR="0089047B">
        <w:rPr>
          <w:rFonts w:ascii="Times New Roman" w:eastAsia="Times New Roman" w:hAnsi="Times New Roman" w:cs="Times New Roman"/>
          <w:b/>
          <w:sz w:val="28"/>
        </w:rPr>
        <w:t xml:space="preserve"> </w:t>
      </w:r>
      <w:r w:rsidR="008A282E">
        <w:rPr>
          <w:rFonts w:ascii="Times New Roman" w:eastAsia="Times New Roman" w:hAnsi="Times New Roman" w:cs="Times New Roman"/>
          <w:b/>
          <w:sz w:val="28"/>
        </w:rPr>
        <w:t>(</w:t>
      </w:r>
      <w:r w:rsidR="0089047B">
        <w:rPr>
          <w:rFonts w:ascii="Times New Roman" w:eastAsia="Times New Roman" w:hAnsi="Times New Roman" w:cs="Times New Roman"/>
          <w:b/>
          <w:sz w:val="28"/>
        </w:rPr>
        <w:t>912</w:t>
      </w:r>
      <w:r w:rsidR="008A282E">
        <w:rPr>
          <w:rFonts w:ascii="Times New Roman" w:eastAsia="Times New Roman" w:hAnsi="Times New Roman" w:cs="Times New Roman"/>
          <w:b/>
          <w:sz w:val="28"/>
        </w:rPr>
        <w:t>) 675-6909</w:t>
      </w:r>
    </w:p>
    <w:p w14:paraId="712A762E" w14:textId="404B3146" w:rsidR="00E13409" w:rsidRDefault="00C333DA">
      <w:pPr>
        <w:spacing w:after="58" w:line="305" w:lineRule="auto"/>
        <w:ind w:left="1325" w:right="1366"/>
        <w:jc w:val="right"/>
      </w:pPr>
      <w:r>
        <w:t xml:space="preserve"> </w:t>
      </w:r>
      <w:r w:rsidR="00EA1B42">
        <w:rPr>
          <w:noProof/>
        </w:rPr>
        <mc:AlternateContent>
          <mc:Choice Requires="wpg">
            <w:drawing>
              <wp:inline distT="0" distB="0" distL="0" distR="0" wp14:anchorId="58FCC7E9" wp14:editId="4362CC7A">
                <wp:extent cx="5924550" cy="25400"/>
                <wp:effectExtent l="19050" t="19050" r="19050" b="0"/>
                <wp:docPr id="1" name="Group 70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24550" cy="25400"/>
                          <a:chOff x="0" y="0"/>
                          <a:chExt cx="59245" cy="254"/>
                        </a:xfrm>
                      </wpg:grpSpPr>
                      <wps:wsp>
                        <wps:cNvPr id="2" name="Shape 1127"/>
                        <wps:cNvSpPr>
                          <a:spLocks/>
                        </wps:cNvSpPr>
                        <wps:spPr bwMode="auto">
                          <a:xfrm>
                            <a:off x="0" y="0"/>
                            <a:ext cx="59245" cy="0"/>
                          </a:xfrm>
                          <a:custGeom>
                            <a:avLst/>
                            <a:gdLst>
                              <a:gd name="T0" fmla="*/ 0 w 5924550"/>
                              <a:gd name="T1" fmla="*/ 5924550 w 5924550"/>
                              <a:gd name="T2" fmla="*/ 0 w 5924550"/>
                              <a:gd name="T3" fmla="*/ 5924550 w 5924550"/>
                            </a:gdLst>
                            <a:ahLst/>
                            <a:cxnLst>
                              <a:cxn ang="0">
                                <a:pos x="T0" y="0"/>
                              </a:cxn>
                              <a:cxn ang="0">
                                <a:pos x="T1" y="0"/>
                              </a:cxn>
                            </a:cxnLst>
                            <a:rect l="T2" t="0" r="T3" b="0"/>
                            <a:pathLst>
                              <a:path w="5924550">
                                <a:moveTo>
                                  <a:pt x="0" y="0"/>
                                </a:moveTo>
                                <a:lnTo>
                                  <a:pt x="5924550" y="0"/>
                                </a:lnTo>
                              </a:path>
                            </a:pathLst>
                          </a:custGeom>
                          <a:noFill/>
                          <a:ln w="25400" cap="rnd">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EDEFFE8" id="Group 7010" o:spid="_x0000_s1026" style="width:466.5pt;height:2pt;mso-position-horizontal-relative:char;mso-position-vertical-relative:line" coordsize="59245,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cfD4gIAAAEHAAAOAAAAZHJzL2Uyb0RvYy54bWykVdtu2zAMfR+wfxD0OGD1Zcm6GnWKoTcM&#10;2KVAsw9QZNkWJkuapMTpvn6UZDtuugJDmweDMo/Jw0OKOb/YdwLtmLFcyRJnJylGTFJVcdmU+Of6&#10;5v0njKwjsiJCSVbiB2bxxertm/NeFyxXrRIVMwiCSFv0usStc7pIEktb1hF7ojST4KyV6YiDo2mS&#10;ypAeonciydP0Y9IrU2mjKLMW3l5FJ16F+HXNqPtR15Y5JEoM3Fx4mvDc+GeyOidFY4huOR1okBew&#10;6AiXkHQKdUUcQVvDn4TqODXKqtqdUNUlqq45ZaEGqCZLj6q5NWqrQy1N0Td6kgmkPdLpxWHp992t&#10;0ff6zkT2YH5V9JcFXZJeN8Xc789NBKNN/01V0E+ydSoUvq9N50NASWgf9H2Y9GV7hyi8XJ7li+US&#10;2kDBly8X6aA/baFJT76i7fX8u+kr37OEFDFhIDmQ8k2HKbIHoezrhLpviWZBf+uFuDOIV0AcI0k6&#10;qD24UZblp56Szw2gUUo713Hm8TALcr9CwahE0G7SgRR0a90tU6EJZPfVujjaFVihtdXAeg36152A&#10;KX+XoBT1aOzKgB9h2Qw2QJ4Hgyb/E/PDDPbPmFBPMzIm7VgE3cuhCrAQ8aslDUOnlfVj40sapw0i&#10;AMhX/AwW6jrGxm+GFAZ2ht8Wa6hpWhdrYH7YF5o4z80n8SbqD6Pt33Vqx9YqeN3RVEOmg1fIOWps&#10;w5xdRMBHPk2Y+im15zzruFQ3XIjQQiE9oXi9ECWwVI2sglxWCV55nOdmTbO5FAbtiF+N4TfcrEew&#10;jjtY0IJ3sN3zU4DFldkyUl3LKiR0hItoAykB2sOljEMeb8VGVQ8w8EZFOeHfAoxWmT8Y9bB5S2x/&#10;b4lhGIkvEm7sWbZY+FUdDovlaQ4HM/ds5h4iKYQqscMwGN68dHG9b7XhTQuZslC7VJ9hVdXcX4vA&#10;L7IaDrA0ghX2LFiPFvn8HFCHf67VXwAAAP//AwBQSwMEFAAGAAgAAAAhAEOusIzaAAAAAwEAAA8A&#10;AABkcnMvZG93bnJldi54bWxMj0FLw0AQhe+C/2EZwZvdxKhozKaUop6K0FYovU2TaRKanQ3ZbZL+&#10;e0cvennweMN732TzybZqoN43jg3EswgUceHKhisDX9v3u2dQPiCX2DomAxfyMM+vrzJMSzfymoZN&#10;qJSUsE/RQB1Cl2rti5os+pnriCU7ut5iENtXuuxxlHLb6vsoetIWG5aFGjta1lScNmdr4GPEcZHE&#10;b8PqdFxe9tvHz90qJmNub6bFK6hAU/g7hh98QYdcmA7uzKVXrQF5JPyqZC9JIvZg4CECnWf6P3v+&#10;DQAA//8DAFBLAQItABQABgAIAAAAIQC2gziS/gAAAOEBAAATAAAAAAAAAAAAAAAAAAAAAABbQ29u&#10;dGVudF9UeXBlc10ueG1sUEsBAi0AFAAGAAgAAAAhADj9If/WAAAAlAEAAAsAAAAAAAAAAAAAAAAA&#10;LwEAAF9yZWxzLy5yZWxzUEsBAi0AFAAGAAgAAAAhAFidx8PiAgAAAQcAAA4AAAAAAAAAAAAAAAAA&#10;LgIAAGRycy9lMm9Eb2MueG1sUEsBAi0AFAAGAAgAAAAhAEOusIzaAAAAAwEAAA8AAAAAAAAAAAAA&#10;AAAAPAUAAGRycy9kb3ducmV2LnhtbFBLBQYAAAAABAAEAPMAAABDBgAAAAA=&#10;">
                <v:shape id="Shape 1127" o:spid="_x0000_s1027" style="position:absolute;width:59245;height:0;visibility:visible;mso-wrap-style:square;v-text-anchor:top" coordsize="59245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tdqwQAAANoAAAAPAAAAZHJzL2Rvd25yZXYueG1sRI/NisIw&#10;FIX3A75DuIK7MdXFzFCNIoLiLFzoCOLuklzTYnNTmlSrT28GBJeH8/NxpvPOVeJKTSg9KxgNMxDE&#10;2puSrYLD3+rzB0SIyAYrz6TgTgHms97HFHPjb7yj6z5akUY45KigiLHOpQy6IIdh6Gvi5J194zAm&#10;2VhpGrylcVfJcZZ9SYclJ0KBNS0L0pd96xLkpDfLR73y+ttt43HdWtP+WqUG/W4xARGpi+/wq70x&#10;CsbwfyXdADl7AgAA//8DAFBLAQItABQABgAIAAAAIQDb4fbL7gAAAIUBAAATAAAAAAAAAAAAAAAA&#10;AAAAAABbQ29udGVudF9UeXBlc10ueG1sUEsBAi0AFAAGAAgAAAAhAFr0LFu/AAAAFQEAAAsAAAAA&#10;AAAAAAAAAAAAHwEAAF9yZWxzLy5yZWxzUEsBAi0AFAAGAAgAAAAhACHO12rBAAAA2gAAAA8AAAAA&#10;AAAAAAAAAAAABwIAAGRycy9kb3ducmV2LnhtbFBLBQYAAAAAAwADALcAAAD1AgAAAAA=&#10;" path="m,l5924550,e" filled="f" strokeweight="2pt">
                  <v:stroke miterlimit="83231f" joinstyle="miter" endcap="round"/>
                  <v:path arrowok="t" o:connecttype="custom" o:connectlocs="0,0;59245,0" o:connectangles="0,0" textboxrect="0,0,5924550,0"/>
                </v:shape>
                <w10:anchorlock/>
              </v:group>
            </w:pict>
          </mc:Fallback>
        </mc:AlternateContent>
      </w:r>
      <w:r>
        <w:rPr>
          <w:b/>
          <w:sz w:val="24"/>
        </w:rPr>
        <w:t xml:space="preserve"> </w:t>
      </w:r>
      <w:r>
        <w:t xml:space="preserve"> </w:t>
      </w:r>
    </w:p>
    <w:p w14:paraId="0504BF78" w14:textId="77777777" w:rsidR="00E13409" w:rsidRDefault="00C333DA">
      <w:pPr>
        <w:pStyle w:val="Heading2"/>
        <w:spacing w:after="131"/>
        <w:ind w:right="158"/>
      </w:pPr>
      <w:r>
        <w:rPr>
          <w:rFonts w:ascii="Calibri" w:eastAsia="Calibri" w:hAnsi="Calibri" w:cs="Calibri"/>
          <w:sz w:val="40"/>
        </w:rPr>
        <w:t xml:space="preserve">Camp Packet Checklist  </w:t>
      </w:r>
    </w:p>
    <w:p w14:paraId="223222B5" w14:textId="77777777" w:rsidR="00E13409" w:rsidRDefault="00C333DA">
      <w:pPr>
        <w:numPr>
          <w:ilvl w:val="0"/>
          <w:numId w:val="3"/>
        </w:numPr>
        <w:spacing w:after="243"/>
        <w:ind w:right="2199" w:hanging="1042"/>
      </w:pPr>
      <w:r>
        <w:rPr>
          <w:b/>
          <w:sz w:val="32"/>
        </w:rPr>
        <w:t>Completed Registration Form</w:t>
      </w:r>
      <w:r>
        <w:rPr>
          <w:b/>
          <w:sz w:val="24"/>
        </w:rPr>
        <w:t xml:space="preserve"> </w:t>
      </w:r>
      <w:r>
        <w:rPr>
          <w:sz w:val="32"/>
          <w:vertAlign w:val="subscript"/>
        </w:rPr>
        <w:t xml:space="preserve"> </w:t>
      </w:r>
    </w:p>
    <w:p w14:paraId="786A317F" w14:textId="77777777" w:rsidR="00E13409" w:rsidRDefault="00C333DA">
      <w:pPr>
        <w:numPr>
          <w:ilvl w:val="0"/>
          <w:numId w:val="3"/>
        </w:numPr>
        <w:spacing w:after="243"/>
        <w:ind w:right="2199" w:hanging="1042"/>
      </w:pPr>
      <w:r>
        <w:rPr>
          <w:b/>
          <w:sz w:val="32"/>
        </w:rPr>
        <w:t>Completed Immunization Form (faxed OK)</w:t>
      </w:r>
      <w:r>
        <w:rPr>
          <w:b/>
          <w:sz w:val="24"/>
        </w:rPr>
        <w:t xml:space="preserve"> </w:t>
      </w:r>
      <w:r>
        <w:rPr>
          <w:sz w:val="32"/>
          <w:vertAlign w:val="subscript"/>
        </w:rPr>
        <w:t xml:space="preserve"> </w:t>
      </w:r>
    </w:p>
    <w:p w14:paraId="1CF9DABD" w14:textId="77777777" w:rsidR="00E13409" w:rsidRDefault="00C333DA">
      <w:pPr>
        <w:numPr>
          <w:ilvl w:val="0"/>
          <w:numId w:val="3"/>
        </w:numPr>
        <w:spacing w:after="243"/>
        <w:ind w:right="2199" w:hanging="1042"/>
      </w:pPr>
      <w:r>
        <w:rPr>
          <w:b/>
          <w:sz w:val="32"/>
        </w:rPr>
        <w:t>Completed Liability Form</w:t>
      </w:r>
      <w:r>
        <w:rPr>
          <w:b/>
          <w:sz w:val="24"/>
        </w:rPr>
        <w:t xml:space="preserve"> </w:t>
      </w:r>
      <w:r>
        <w:rPr>
          <w:sz w:val="32"/>
          <w:vertAlign w:val="subscript"/>
        </w:rPr>
        <w:t xml:space="preserve"> </w:t>
      </w:r>
    </w:p>
    <w:p w14:paraId="40DAEB02" w14:textId="77777777" w:rsidR="000D3964" w:rsidRPr="000D3964" w:rsidRDefault="00C333DA">
      <w:pPr>
        <w:numPr>
          <w:ilvl w:val="0"/>
          <w:numId w:val="3"/>
        </w:numPr>
        <w:spacing w:after="0" w:line="378" w:lineRule="auto"/>
        <w:ind w:right="2199" w:hanging="1042"/>
      </w:pPr>
      <w:r>
        <w:rPr>
          <w:b/>
          <w:sz w:val="32"/>
        </w:rPr>
        <w:t>Completed Travel Permission Form</w:t>
      </w:r>
      <w:r>
        <w:rPr>
          <w:b/>
          <w:sz w:val="24"/>
        </w:rPr>
        <w:t xml:space="preserve"> </w:t>
      </w:r>
      <w:r>
        <w:rPr>
          <w:sz w:val="32"/>
          <w:vertAlign w:val="subscript"/>
        </w:rPr>
        <w:t xml:space="preserve"> </w:t>
      </w:r>
    </w:p>
    <w:p w14:paraId="41D52A06" w14:textId="24386678" w:rsidR="000D3964" w:rsidRPr="000D3964" w:rsidRDefault="000D3964">
      <w:pPr>
        <w:numPr>
          <w:ilvl w:val="0"/>
          <w:numId w:val="3"/>
        </w:numPr>
        <w:spacing w:after="0" w:line="378" w:lineRule="auto"/>
        <w:ind w:right="2199" w:hanging="1042"/>
      </w:pPr>
      <w:r>
        <w:rPr>
          <w:b/>
          <w:sz w:val="32"/>
        </w:rPr>
        <w:t>Completed Emergency Contact</w:t>
      </w:r>
    </w:p>
    <w:p w14:paraId="3849330B" w14:textId="3928736B" w:rsidR="00E13409" w:rsidRDefault="00C333DA" w:rsidP="000D3964">
      <w:pPr>
        <w:numPr>
          <w:ilvl w:val="0"/>
          <w:numId w:val="3"/>
        </w:numPr>
        <w:spacing w:after="0" w:line="480" w:lineRule="auto"/>
        <w:ind w:right="2203" w:hanging="1042"/>
      </w:pPr>
      <w:r>
        <w:rPr>
          <w:b/>
          <w:sz w:val="32"/>
        </w:rPr>
        <w:t xml:space="preserve">Information </w:t>
      </w:r>
      <w:r w:rsidR="000D3964">
        <w:rPr>
          <w:b/>
          <w:sz w:val="32"/>
        </w:rPr>
        <w:t>Sheet</w:t>
      </w:r>
    </w:p>
    <w:p w14:paraId="5C2C56CA" w14:textId="6DAB7A2B" w:rsidR="00E13409" w:rsidRDefault="00C333DA" w:rsidP="000D3964">
      <w:pPr>
        <w:numPr>
          <w:ilvl w:val="0"/>
          <w:numId w:val="3"/>
        </w:numPr>
        <w:spacing w:after="0" w:line="480" w:lineRule="auto"/>
        <w:ind w:right="2203" w:hanging="1042"/>
      </w:pPr>
      <w:r>
        <w:rPr>
          <w:b/>
          <w:sz w:val="32"/>
        </w:rPr>
        <w:t xml:space="preserve">Registration Fee Paid, t-shirt </w:t>
      </w:r>
      <w:r w:rsidR="00D449F1">
        <w:rPr>
          <w:b/>
          <w:sz w:val="32"/>
        </w:rPr>
        <w:t>distributed.</w:t>
      </w:r>
      <w:r>
        <w:rPr>
          <w:b/>
          <w:sz w:val="24"/>
        </w:rPr>
        <w:t xml:space="preserve"> </w:t>
      </w:r>
      <w:r>
        <w:rPr>
          <w:sz w:val="32"/>
          <w:vertAlign w:val="subscript"/>
        </w:rPr>
        <w:t xml:space="preserve"> </w:t>
      </w:r>
    </w:p>
    <w:p w14:paraId="2C0A5E92" w14:textId="77777777" w:rsidR="00E13409" w:rsidRDefault="00C333DA">
      <w:pPr>
        <w:numPr>
          <w:ilvl w:val="0"/>
          <w:numId w:val="3"/>
        </w:numPr>
        <w:spacing w:after="243"/>
        <w:ind w:right="2199" w:hanging="1042"/>
      </w:pPr>
      <w:r>
        <w:rPr>
          <w:b/>
          <w:sz w:val="32"/>
        </w:rPr>
        <w:t>Entered System</w:t>
      </w:r>
      <w:r>
        <w:rPr>
          <w:b/>
          <w:sz w:val="24"/>
        </w:rPr>
        <w:t xml:space="preserve"> </w:t>
      </w:r>
      <w:r>
        <w:rPr>
          <w:sz w:val="32"/>
          <w:vertAlign w:val="subscript"/>
        </w:rPr>
        <w:t xml:space="preserve"> </w:t>
      </w:r>
    </w:p>
    <w:sectPr w:rsidR="00E13409">
      <w:headerReference w:type="even" r:id="rId18"/>
      <w:headerReference w:type="default" r:id="rId19"/>
      <w:headerReference w:type="first" r:id="rId20"/>
      <w:pgSz w:w="12240" w:h="15840"/>
      <w:pgMar w:top="2078" w:right="0" w:bottom="1633" w:left="115" w:header="727"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09BE62" w14:textId="77777777" w:rsidR="00714479" w:rsidRDefault="00714479">
      <w:pPr>
        <w:spacing w:after="0" w:line="240" w:lineRule="auto"/>
      </w:pPr>
      <w:r>
        <w:separator/>
      </w:r>
    </w:p>
  </w:endnote>
  <w:endnote w:type="continuationSeparator" w:id="0">
    <w:p w14:paraId="55FF7AA6" w14:textId="77777777" w:rsidR="00714479" w:rsidRDefault="007144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iandra GD">
    <w:panose1 w:val="020E0502030308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DC482" w14:textId="77777777" w:rsidR="008A282E" w:rsidRDefault="008A28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FE172" w14:textId="77777777" w:rsidR="008A282E" w:rsidRDefault="008A28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2D707" w14:textId="77777777" w:rsidR="008A282E" w:rsidRDefault="008A28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06BD56" w14:textId="77777777" w:rsidR="00714479" w:rsidRDefault="00714479">
      <w:pPr>
        <w:spacing w:after="0" w:line="240" w:lineRule="auto"/>
      </w:pPr>
      <w:r>
        <w:separator/>
      </w:r>
    </w:p>
  </w:footnote>
  <w:footnote w:type="continuationSeparator" w:id="0">
    <w:p w14:paraId="76E1AF25" w14:textId="77777777" w:rsidR="00714479" w:rsidRDefault="007144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7D69F" w14:textId="77777777" w:rsidR="008A282E" w:rsidRDefault="008A28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eastAsiaTheme="minorEastAsia" w:hAnsiTheme="minorHAnsi" w:cs="Times New Roman"/>
        <w:color w:val="auto"/>
      </w:rPr>
      <w:id w:val="2057656077"/>
      <w:docPartObj>
        <w:docPartGallery w:val="Page Numbers (Top of Page)"/>
        <w:docPartUnique/>
      </w:docPartObj>
    </w:sdtPr>
    <w:sdtEndPr>
      <w:rPr>
        <w:noProof/>
      </w:rPr>
    </w:sdtEndPr>
    <w:sdtContent>
      <w:p w14:paraId="54576290" w14:textId="59C44F1F" w:rsidR="000D3964" w:rsidRDefault="000D3964" w:rsidP="000D3964">
        <w:pPr>
          <w:spacing w:after="0"/>
          <w:ind w:right="3368"/>
          <w:jc w:val="both"/>
        </w:pPr>
        <w:r>
          <w:rPr>
            <w:rFonts w:ascii="Times New Roman" w:eastAsia="Times New Roman" w:hAnsi="Times New Roman" w:cs="Times New Roman"/>
            <w:b/>
            <w:sz w:val="24"/>
          </w:rPr>
          <w:t>Summer Camp 20</w:t>
        </w:r>
        <w:r w:rsidR="008A282E">
          <w:rPr>
            <w:rFonts w:ascii="Times New Roman" w:eastAsia="Times New Roman" w:hAnsi="Times New Roman" w:cs="Times New Roman"/>
            <w:b/>
            <w:sz w:val="24"/>
          </w:rPr>
          <w:t>21</w:t>
        </w:r>
        <w:r>
          <w:rPr>
            <w:rFonts w:ascii="Times New Roman" w:eastAsia="Times New Roman" w:hAnsi="Times New Roman" w:cs="Times New Roman"/>
            <w:b/>
            <w:sz w:val="24"/>
          </w:rPr>
          <w:t xml:space="preserve"> Registration Packet                                        </w:t>
        </w:r>
      </w:p>
      <w:p w14:paraId="6C26A880" w14:textId="77777777" w:rsidR="000D3964" w:rsidRDefault="000D396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21B2CAA" w14:textId="77777777" w:rsidR="00E13409" w:rsidRDefault="00E1340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88ECB" w14:textId="77777777" w:rsidR="008A282E" w:rsidRDefault="008A282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9F28A" w14:textId="77777777" w:rsidR="00E13409" w:rsidRDefault="00C333DA">
    <w:pPr>
      <w:spacing w:after="0"/>
      <w:ind w:right="3645"/>
      <w:jc w:val="right"/>
    </w:pPr>
    <w:r>
      <w:rPr>
        <w:rFonts w:ascii="Times New Roman" w:eastAsia="Times New Roman" w:hAnsi="Times New Roman" w:cs="Times New Roman"/>
        <w:b/>
        <w:sz w:val="24"/>
      </w:rPr>
      <w:t>Summer Camp 201</w:t>
    </w:r>
    <w:fldSimple w:instr=" NUMPAGES   \* MERGEFORMAT ">
      <w:r>
        <w:rPr>
          <w:rFonts w:ascii="Times New Roman" w:eastAsia="Times New Roman" w:hAnsi="Times New Roman" w:cs="Times New Roman"/>
          <w:b/>
          <w:sz w:val="24"/>
        </w:rPr>
        <w:t>9</w:t>
      </w:r>
    </w:fldSimple>
    <w:r>
      <w:rPr>
        <w:rFonts w:ascii="Times New Roman" w:eastAsia="Times New Roman" w:hAnsi="Times New Roman" w:cs="Times New Roman"/>
        <w:b/>
        <w:sz w:val="24"/>
      </w:rPr>
      <w:t xml:space="preserve">                                                             </w:t>
    </w:r>
  </w:p>
  <w:p w14:paraId="0EDA4EE9" w14:textId="77777777" w:rsidR="00E13409" w:rsidRDefault="00C333DA">
    <w:pPr>
      <w:spacing w:after="0"/>
      <w:ind w:left="2632"/>
      <w:jc w:val="center"/>
    </w:pPr>
    <w:r>
      <w:rPr>
        <w:rFonts w:ascii="Times New Roman" w:eastAsia="Times New Roman" w:hAnsi="Times New Roman" w:cs="Times New Roman"/>
        <w:b/>
        <w:sz w:val="24"/>
      </w:rPr>
      <w:t>Registration Packet</w:t>
    </w:r>
    <w:r>
      <w:rPr>
        <w:rFonts w:ascii="Times New Roman" w:eastAsia="Times New Roman" w:hAnsi="Times New Roman" w:cs="Times New Roman"/>
        <w:sz w:val="24"/>
      </w:rPr>
      <w:t xml:space="preserve">  </w:t>
    </w:r>
  </w:p>
  <w:p w14:paraId="6811EBA7" w14:textId="77777777" w:rsidR="00E13409" w:rsidRDefault="00C333DA">
    <w:pPr>
      <w:spacing w:after="0"/>
      <w:ind w:right="1434"/>
      <w:jc w:val="right"/>
    </w:pPr>
    <w:r>
      <w:fldChar w:fldCharType="begin"/>
    </w:r>
    <w:r>
      <w:instrText xml:space="preserve"> PAGE   \* MERGEFORMAT </w:instrText>
    </w:r>
    <w:r>
      <w:fldChar w:fldCharType="separate"/>
    </w:r>
    <w:r>
      <w:t>3</w:t>
    </w:r>
    <w:r>
      <w:fldChar w:fldCharType="end"/>
    </w:r>
    <w:r>
      <w:t xml:space="preserve"> </w:t>
    </w:r>
  </w:p>
  <w:p w14:paraId="128A498D" w14:textId="77777777" w:rsidR="00E13409" w:rsidRDefault="00C333DA">
    <w:pPr>
      <w:spacing w:after="0" w:line="239" w:lineRule="auto"/>
      <w:ind w:left="1325" w:right="1386"/>
    </w:pPr>
    <w: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01785" w14:textId="1CE1F477" w:rsidR="000D3964" w:rsidRDefault="000D3964" w:rsidP="000D3964">
    <w:pPr>
      <w:spacing w:after="0"/>
      <w:ind w:right="3368"/>
      <w:jc w:val="both"/>
    </w:pPr>
    <w:r>
      <w:rPr>
        <w:rFonts w:ascii="Times New Roman" w:eastAsia="Times New Roman" w:hAnsi="Times New Roman" w:cs="Times New Roman"/>
        <w:b/>
        <w:sz w:val="24"/>
      </w:rPr>
      <w:t xml:space="preserve">        Summer Camp 20</w:t>
    </w:r>
    <w:r w:rsidR="00BF3376">
      <w:rPr>
        <w:rFonts w:ascii="Times New Roman" w:eastAsia="Times New Roman" w:hAnsi="Times New Roman" w:cs="Times New Roman"/>
        <w:b/>
        <w:sz w:val="24"/>
      </w:rPr>
      <w:t>21</w:t>
    </w:r>
    <w:r>
      <w:rPr>
        <w:rFonts w:ascii="Times New Roman" w:eastAsia="Times New Roman" w:hAnsi="Times New Roman" w:cs="Times New Roman"/>
        <w:b/>
        <w:sz w:val="24"/>
      </w:rPr>
      <w:t xml:space="preserve"> Registration Packet                                                      </w:t>
    </w:r>
  </w:p>
  <w:p w14:paraId="3C303147" w14:textId="77777777" w:rsidR="00E13409" w:rsidRDefault="00C333DA">
    <w:pPr>
      <w:spacing w:after="0"/>
      <w:ind w:right="1434"/>
      <w:jc w:val="right"/>
    </w:pPr>
    <w:r>
      <w:fldChar w:fldCharType="begin"/>
    </w:r>
    <w:r>
      <w:instrText xml:space="preserve"> PAGE   \* MERGEFORMAT </w:instrText>
    </w:r>
    <w:r>
      <w:fldChar w:fldCharType="separate"/>
    </w:r>
    <w:r>
      <w:t>3</w:t>
    </w:r>
    <w:r>
      <w:fldChar w:fldCharType="end"/>
    </w:r>
    <w:r>
      <w:t xml:space="preserve"> </w:t>
    </w:r>
  </w:p>
  <w:p w14:paraId="1FDF3DD2" w14:textId="77777777" w:rsidR="00E13409" w:rsidRDefault="00C333DA">
    <w:pPr>
      <w:spacing w:after="0" w:line="239" w:lineRule="auto"/>
      <w:ind w:left="1325" w:right="1386"/>
    </w:pPr>
    <w: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504C4" w14:textId="77777777" w:rsidR="00E13409" w:rsidRDefault="00C333DA">
    <w:pPr>
      <w:spacing w:after="0"/>
      <w:ind w:right="3645"/>
      <w:jc w:val="right"/>
    </w:pPr>
    <w:r>
      <w:rPr>
        <w:rFonts w:ascii="Times New Roman" w:eastAsia="Times New Roman" w:hAnsi="Times New Roman" w:cs="Times New Roman"/>
        <w:b/>
        <w:sz w:val="24"/>
      </w:rPr>
      <w:t>Summer Camp 201</w:t>
    </w:r>
    <w:fldSimple w:instr=" NUMPAGES   \* MERGEFORMAT ">
      <w:r>
        <w:rPr>
          <w:rFonts w:ascii="Times New Roman" w:eastAsia="Times New Roman" w:hAnsi="Times New Roman" w:cs="Times New Roman"/>
          <w:b/>
          <w:sz w:val="24"/>
        </w:rPr>
        <w:t>9</w:t>
      </w:r>
    </w:fldSimple>
    <w:r>
      <w:rPr>
        <w:rFonts w:ascii="Times New Roman" w:eastAsia="Times New Roman" w:hAnsi="Times New Roman" w:cs="Times New Roman"/>
        <w:b/>
        <w:sz w:val="24"/>
      </w:rPr>
      <w:t xml:space="preserve">                                                             </w:t>
    </w:r>
  </w:p>
  <w:p w14:paraId="4F64AE17" w14:textId="77777777" w:rsidR="00E13409" w:rsidRDefault="00C333DA">
    <w:pPr>
      <w:spacing w:after="0"/>
      <w:ind w:left="2632"/>
      <w:jc w:val="center"/>
    </w:pPr>
    <w:r>
      <w:rPr>
        <w:rFonts w:ascii="Times New Roman" w:eastAsia="Times New Roman" w:hAnsi="Times New Roman" w:cs="Times New Roman"/>
        <w:b/>
        <w:sz w:val="24"/>
      </w:rPr>
      <w:t>Registration Packet</w:t>
    </w:r>
    <w:r>
      <w:rPr>
        <w:rFonts w:ascii="Times New Roman" w:eastAsia="Times New Roman" w:hAnsi="Times New Roman" w:cs="Times New Roman"/>
        <w:sz w:val="24"/>
      </w:rPr>
      <w:t xml:space="preserve">  </w:t>
    </w:r>
  </w:p>
  <w:p w14:paraId="64778EDB" w14:textId="77777777" w:rsidR="00E13409" w:rsidRDefault="00C333DA">
    <w:pPr>
      <w:spacing w:after="0"/>
      <w:ind w:right="1434"/>
      <w:jc w:val="right"/>
    </w:pPr>
    <w:r>
      <w:fldChar w:fldCharType="begin"/>
    </w:r>
    <w:r>
      <w:instrText xml:space="preserve"> PAGE   \* MERGEFORMAT </w:instrText>
    </w:r>
    <w:r>
      <w:fldChar w:fldCharType="separate"/>
    </w:r>
    <w:r>
      <w:t>3</w:t>
    </w:r>
    <w:r>
      <w:fldChar w:fldCharType="end"/>
    </w:r>
    <w:r>
      <w:t xml:space="preserve"> </w:t>
    </w:r>
  </w:p>
  <w:p w14:paraId="59B053FB" w14:textId="77777777" w:rsidR="00E13409" w:rsidRDefault="00C333DA">
    <w:pPr>
      <w:spacing w:after="0" w:line="239" w:lineRule="auto"/>
      <w:ind w:left="1325" w:right="1386"/>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E15DFD"/>
    <w:multiLevelType w:val="hybridMultilevel"/>
    <w:tmpl w:val="E59E9D28"/>
    <w:lvl w:ilvl="0" w:tplc="04090001">
      <w:start w:val="1"/>
      <w:numFmt w:val="bullet"/>
      <w:lvlText w:val=""/>
      <w:lvlJc w:val="left"/>
      <w:pPr>
        <w:ind w:left="1670" w:hanging="360"/>
      </w:pPr>
      <w:rPr>
        <w:rFonts w:ascii="Symbol" w:hAnsi="Symbol" w:hint="default"/>
      </w:rPr>
    </w:lvl>
    <w:lvl w:ilvl="1" w:tplc="04090003" w:tentative="1">
      <w:start w:val="1"/>
      <w:numFmt w:val="bullet"/>
      <w:lvlText w:val="o"/>
      <w:lvlJc w:val="left"/>
      <w:pPr>
        <w:ind w:left="2390" w:hanging="360"/>
      </w:pPr>
      <w:rPr>
        <w:rFonts w:ascii="Courier New" w:hAnsi="Courier New" w:cs="Courier New" w:hint="default"/>
      </w:rPr>
    </w:lvl>
    <w:lvl w:ilvl="2" w:tplc="04090005" w:tentative="1">
      <w:start w:val="1"/>
      <w:numFmt w:val="bullet"/>
      <w:lvlText w:val=""/>
      <w:lvlJc w:val="left"/>
      <w:pPr>
        <w:ind w:left="3110" w:hanging="360"/>
      </w:pPr>
      <w:rPr>
        <w:rFonts w:ascii="Wingdings" w:hAnsi="Wingdings" w:hint="default"/>
      </w:rPr>
    </w:lvl>
    <w:lvl w:ilvl="3" w:tplc="04090001" w:tentative="1">
      <w:start w:val="1"/>
      <w:numFmt w:val="bullet"/>
      <w:lvlText w:val=""/>
      <w:lvlJc w:val="left"/>
      <w:pPr>
        <w:ind w:left="3830" w:hanging="360"/>
      </w:pPr>
      <w:rPr>
        <w:rFonts w:ascii="Symbol" w:hAnsi="Symbol" w:hint="default"/>
      </w:rPr>
    </w:lvl>
    <w:lvl w:ilvl="4" w:tplc="04090003" w:tentative="1">
      <w:start w:val="1"/>
      <w:numFmt w:val="bullet"/>
      <w:lvlText w:val="o"/>
      <w:lvlJc w:val="left"/>
      <w:pPr>
        <w:ind w:left="4550" w:hanging="360"/>
      </w:pPr>
      <w:rPr>
        <w:rFonts w:ascii="Courier New" w:hAnsi="Courier New" w:cs="Courier New" w:hint="default"/>
      </w:rPr>
    </w:lvl>
    <w:lvl w:ilvl="5" w:tplc="04090005" w:tentative="1">
      <w:start w:val="1"/>
      <w:numFmt w:val="bullet"/>
      <w:lvlText w:val=""/>
      <w:lvlJc w:val="left"/>
      <w:pPr>
        <w:ind w:left="5270" w:hanging="360"/>
      </w:pPr>
      <w:rPr>
        <w:rFonts w:ascii="Wingdings" w:hAnsi="Wingdings" w:hint="default"/>
      </w:rPr>
    </w:lvl>
    <w:lvl w:ilvl="6" w:tplc="04090001" w:tentative="1">
      <w:start w:val="1"/>
      <w:numFmt w:val="bullet"/>
      <w:lvlText w:val=""/>
      <w:lvlJc w:val="left"/>
      <w:pPr>
        <w:ind w:left="5990" w:hanging="360"/>
      </w:pPr>
      <w:rPr>
        <w:rFonts w:ascii="Symbol" w:hAnsi="Symbol" w:hint="default"/>
      </w:rPr>
    </w:lvl>
    <w:lvl w:ilvl="7" w:tplc="04090003" w:tentative="1">
      <w:start w:val="1"/>
      <w:numFmt w:val="bullet"/>
      <w:lvlText w:val="o"/>
      <w:lvlJc w:val="left"/>
      <w:pPr>
        <w:ind w:left="6710" w:hanging="360"/>
      </w:pPr>
      <w:rPr>
        <w:rFonts w:ascii="Courier New" w:hAnsi="Courier New" w:cs="Courier New" w:hint="default"/>
      </w:rPr>
    </w:lvl>
    <w:lvl w:ilvl="8" w:tplc="04090005" w:tentative="1">
      <w:start w:val="1"/>
      <w:numFmt w:val="bullet"/>
      <w:lvlText w:val=""/>
      <w:lvlJc w:val="left"/>
      <w:pPr>
        <w:ind w:left="7430" w:hanging="360"/>
      </w:pPr>
      <w:rPr>
        <w:rFonts w:ascii="Wingdings" w:hAnsi="Wingdings" w:hint="default"/>
      </w:rPr>
    </w:lvl>
  </w:abstractNum>
  <w:abstractNum w:abstractNumId="1" w15:restartNumberingAfterBreak="0">
    <w:nsid w:val="29B36A57"/>
    <w:multiLevelType w:val="hybridMultilevel"/>
    <w:tmpl w:val="B45E035E"/>
    <w:lvl w:ilvl="0" w:tplc="69F2F306">
      <w:start w:val="1"/>
      <w:numFmt w:val="bullet"/>
      <w:lvlText w:val="•"/>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0DA0B30">
      <w:start w:val="1"/>
      <w:numFmt w:val="bullet"/>
      <w:lvlText w:val="o"/>
      <w:lvlJc w:val="left"/>
      <w:pPr>
        <w:ind w:left="175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6F023828">
      <w:start w:val="1"/>
      <w:numFmt w:val="bullet"/>
      <w:lvlText w:val="▪"/>
      <w:lvlJc w:val="left"/>
      <w:pPr>
        <w:ind w:left="247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DCF2C076">
      <w:start w:val="1"/>
      <w:numFmt w:val="bullet"/>
      <w:lvlText w:val="•"/>
      <w:lvlJc w:val="left"/>
      <w:pPr>
        <w:ind w:left="319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90617E4">
      <w:start w:val="1"/>
      <w:numFmt w:val="bullet"/>
      <w:lvlText w:val="o"/>
      <w:lvlJc w:val="left"/>
      <w:pPr>
        <w:ind w:left="391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A5EA772">
      <w:start w:val="1"/>
      <w:numFmt w:val="bullet"/>
      <w:lvlText w:val="▪"/>
      <w:lvlJc w:val="left"/>
      <w:pPr>
        <w:ind w:left="463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650C7D8">
      <w:start w:val="1"/>
      <w:numFmt w:val="bullet"/>
      <w:lvlText w:val="•"/>
      <w:lvlJc w:val="left"/>
      <w:pPr>
        <w:ind w:left="535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6A61CE0">
      <w:start w:val="1"/>
      <w:numFmt w:val="bullet"/>
      <w:lvlText w:val="o"/>
      <w:lvlJc w:val="left"/>
      <w:pPr>
        <w:ind w:left="607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8DAA506">
      <w:start w:val="1"/>
      <w:numFmt w:val="bullet"/>
      <w:lvlText w:val="▪"/>
      <w:lvlJc w:val="left"/>
      <w:pPr>
        <w:ind w:left="679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2DC4752B"/>
    <w:multiLevelType w:val="hybridMultilevel"/>
    <w:tmpl w:val="138E8D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AB5E20"/>
    <w:multiLevelType w:val="hybridMultilevel"/>
    <w:tmpl w:val="C4DE269C"/>
    <w:lvl w:ilvl="0" w:tplc="875A2DCE">
      <w:start w:val="11"/>
      <w:numFmt w:val="decimal"/>
      <w:lvlText w:val="%1."/>
      <w:lvlJc w:val="left"/>
      <w:pPr>
        <w:ind w:left="762" w:hanging="360"/>
      </w:pPr>
      <w:rPr>
        <w:rFonts w:eastAsia="Times New Roman" w:hint="default"/>
        <w:b/>
      </w:rPr>
    </w:lvl>
    <w:lvl w:ilvl="1" w:tplc="04090019" w:tentative="1">
      <w:start w:val="1"/>
      <w:numFmt w:val="lowerLetter"/>
      <w:lvlText w:val="%2."/>
      <w:lvlJc w:val="left"/>
      <w:pPr>
        <w:ind w:left="1482" w:hanging="360"/>
      </w:pPr>
    </w:lvl>
    <w:lvl w:ilvl="2" w:tplc="0409001B" w:tentative="1">
      <w:start w:val="1"/>
      <w:numFmt w:val="lowerRoman"/>
      <w:lvlText w:val="%3."/>
      <w:lvlJc w:val="right"/>
      <w:pPr>
        <w:ind w:left="2202" w:hanging="180"/>
      </w:pPr>
    </w:lvl>
    <w:lvl w:ilvl="3" w:tplc="0409000F" w:tentative="1">
      <w:start w:val="1"/>
      <w:numFmt w:val="decimal"/>
      <w:lvlText w:val="%4."/>
      <w:lvlJc w:val="left"/>
      <w:pPr>
        <w:ind w:left="2922" w:hanging="360"/>
      </w:pPr>
    </w:lvl>
    <w:lvl w:ilvl="4" w:tplc="04090019" w:tentative="1">
      <w:start w:val="1"/>
      <w:numFmt w:val="lowerLetter"/>
      <w:lvlText w:val="%5."/>
      <w:lvlJc w:val="left"/>
      <w:pPr>
        <w:ind w:left="3642" w:hanging="360"/>
      </w:pPr>
    </w:lvl>
    <w:lvl w:ilvl="5" w:tplc="0409001B" w:tentative="1">
      <w:start w:val="1"/>
      <w:numFmt w:val="lowerRoman"/>
      <w:lvlText w:val="%6."/>
      <w:lvlJc w:val="right"/>
      <w:pPr>
        <w:ind w:left="4362" w:hanging="180"/>
      </w:pPr>
    </w:lvl>
    <w:lvl w:ilvl="6" w:tplc="0409000F" w:tentative="1">
      <w:start w:val="1"/>
      <w:numFmt w:val="decimal"/>
      <w:lvlText w:val="%7."/>
      <w:lvlJc w:val="left"/>
      <w:pPr>
        <w:ind w:left="5082" w:hanging="360"/>
      </w:pPr>
    </w:lvl>
    <w:lvl w:ilvl="7" w:tplc="04090019" w:tentative="1">
      <w:start w:val="1"/>
      <w:numFmt w:val="lowerLetter"/>
      <w:lvlText w:val="%8."/>
      <w:lvlJc w:val="left"/>
      <w:pPr>
        <w:ind w:left="5802" w:hanging="360"/>
      </w:pPr>
    </w:lvl>
    <w:lvl w:ilvl="8" w:tplc="0409001B" w:tentative="1">
      <w:start w:val="1"/>
      <w:numFmt w:val="lowerRoman"/>
      <w:lvlText w:val="%9."/>
      <w:lvlJc w:val="right"/>
      <w:pPr>
        <w:ind w:left="6522" w:hanging="180"/>
      </w:pPr>
    </w:lvl>
  </w:abstractNum>
  <w:abstractNum w:abstractNumId="4" w15:restartNumberingAfterBreak="0">
    <w:nsid w:val="34304280"/>
    <w:multiLevelType w:val="hybridMultilevel"/>
    <w:tmpl w:val="F61A0D54"/>
    <w:lvl w:ilvl="0" w:tplc="C696061E">
      <w:start w:val="1"/>
      <w:numFmt w:val="bullet"/>
      <w:lvlText w:val=""/>
      <w:lvlJc w:val="left"/>
      <w:pPr>
        <w:ind w:left="4139"/>
      </w:pPr>
      <w:rPr>
        <w:rFonts w:ascii="Wingdings 2" w:eastAsia="Wingdings 2" w:hAnsi="Wingdings 2" w:cs="Wingdings 2"/>
        <w:b w:val="0"/>
        <w:i w:val="0"/>
        <w:strike w:val="0"/>
        <w:dstrike w:val="0"/>
        <w:color w:val="000000"/>
        <w:sz w:val="44"/>
        <w:szCs w:val="44"/>
        <w:u w:val="none" w:color="000000"/>
        <w:bdr w:val="none" w:sz="0" w:space="0" w:color="auto"/>
        <w:shd w:val="clear" w:color="auto" w:fill="auto"/>
        <w:vertAlign w:val="baseline"/>
      </w:rPr>
    </w:lvl>
    <w:lvl w:ilvl="1" w:tplc="289412E4">
      <w:start w:val="1"/>
      <w:numFmt w:val="bullet"/>
      <w:lvlText w:val="o"/>
      <w:lvlJc w:val="left"/>
      <w:pPr>
        <w:ind w:left="2876"/>
      </w:pPr>
      <w:rPr>
        <w:rFonts w:ascii="Wingdings 2" w:eastAsia="Wingdings 2" w:hAnsi="Wingdings 2" w:cs="Wingdings 2"/>
        <w:b w:val="0"/>
        <w:i w:val="0"/>
        <w:strike w:val="0"/>
        <w:dstrike w:val="0"/>
        <w:color w:val="000000"/>
        <w:sz w:val="44"/>
        <w:szCs w:val="44"/>
        <w:u w:val="none" w:color="000000"/>
        <w:bdr w:val="none" w:sz="0" w:space="0" w:color="auto"/>
        <w:shd w:val="clear" w:color="auto" w:fill="auto"/>
        <w:vertAlign w:val="baseline"/>
      </w:rPr>
    </w:lvl>
    <w:lvl w:ilvl="2" w:tplc="260E3BF4">
      <w:start w:val="1"/>
      <w:numFmt w:val="bullet"/>
      <w:lvlText w:val="▪"/>
      <w:lvlJc w:val="left"/>
      <w:pPr>
        <w:ind w:left="3596"/>
      </w:pPr>
      <w:rPr>
        <w:rFonts w:ascii="Wingdings 2" w:eastAsia="Wingdings 2" w:hAnsi="Wingdings 2" w:cs="Wingdings 2"/>
        <w:b w:val="0"/>
        <w:i w:val="0"/>
        <w:strike w:val="0"/>
        <w:dstrike w:val="0"/>
        <w:color w:val="000000"/>
        <w:sz w:val="44"/>
        <w:szCs w:val="44"/>
        <w:u w:val="none" w:color="000000"/>
        <w:bdr w:val="none" w:sz="0" w:space="0" w:color="auto"/>
        <w:shd w:val="clear" w:color="auto" w:fill="auto"/>
        <w:vertAlign w:val="baseline"/>
      </w:rPr>
    </w:lvl>
    <w:lvl w:ilvl="3" w:tplc="6C740712">
      <w:start w:val="1"/>
      <w:numFmt w:val="bullet"/>
      <w:lvlText w:val="•"/>
      <w:lvlJc w:val="left"/>
      <w:pPr>
        <w:ind w:left="4316"/>
      </w:pPr>
      <w:rPr>
        <w:rFonts w:ascii="Wingdings 2" w:eastAsia="Wingdings 2" w:hAnsi="Wingdings 2" w:cs="Wingdings 2"/>
        <w:b w:val="0"/>
        <w:i w:val="0"/>
        <w:strike w:val="0"/>
        <w:dstrike w:val="0"/>
        <w:color w:val="000000"/>
        <w:sz w:val="44"/>
        <w:szCs w:val="44"/>
        <w:u w:val="none" w:color="000000"/>
        <w:bdr w:val="none" w:sz="0" w:space="0" w:color="auto"/>
        <w:shd w:val="clear" w:color="auto" w:fill="auto"/>
        <w:vertAlign w:val="baseline"/>
      </w:rPr>
    </w:lvl>
    <w:lvl w:ilvl="4" w:tplc="82EC1638">
      <w:start w:val="1"/>
      <w:numFmt w:val="bullet"/>
      <w:lvlText w:val="o"/>
      <w:lvlJc w:val="left"/>
      <w:pPr>
        <w:ind w:left="5036"/>
      </w:pPr>
      <w:rPr>
        <w:rFonts w:ascii="Wingdings 2" w:eastAsia="Wingdings 2" w:hAnsi="Wingdings 2" w:cs="Wingdings 2"/>
        <w:b w:val="0"/>
        <w:i w:val="0"/>
        <w:strike w:val="0"/>
        <w:dstrike w:val="0"/>
        <w:color w:val="000000"/>
        <w:sz w:val="44"/>
        <w:szCs w:val="44"/>
        <w:u w:val="none" w:color="000000"/>
        <w:bdr w:val="none" w:sz="0" w:space="0" w:color="auto"/>
        <w:shd w:val="clear" w:color="auto" w:fill="auto"/>
        <w:vertAlign w:val="baseline"/>
      </w:rPr>
    </w:lvl>
    <w:lvl w:ilvl="5" w:tplc="C39CBDF4">
      <w:start w:val="1"/>
      <w:numFmt w:val="bullet"/>
      <w:lvlText w:val="▪"/>
      <w:lvlJc w:val="left"/>
      <w:pPr>
        <w:ind w:left="5756"/>
      </w:pPr>
      <w:rPr>
        <w:rFonts w:ascii="Wingdings 2" w:eastAsia="Wingdings 2" w:hAnsi="Wingdings 2" w:cs="Wingdings 2"/>
        <w:b w:val="0"/>
        <w:i w:val="0"/>
        <w:strike w:val="0"/>
        <w:dstrike w:val="0"/>
        <w:color w:val="000000"/>
        <w:sz w:val="44"/>
        <w:szCs w:val="44"/>
        <w:u w:val="none" w:color="000000"/>
        <w:bdr w:val="none" w:sz="0" w:space="0" w:color="auto"/>
        <w:shd w:val="clear" w:color="auto" w:fill="auto"/>
        <w:vertAlign w:val="baseline"/>
      </w:rPr>
    </w:lvl>
    <w:lvl w:ilvl="6" w:tplc="C10ED71A">
      <w:start w:val="1"/>
      <w:numFmt w:val="bullet"/>
      <w:lvlText w:val="•"/>
      <w:lvlJc w:val="left"/>
      <w:pPr>
        <w:ind w:left="6476"/>
      </w:pPr>
      <w:rPr>
        <w:rFonts w:ascii="Wingdings 2" w:eastAsia="Wingdings 2" w:hAnsi="Wingdings 2" w:cs="Wingdings 2"/>
        <w:b w:val="0"/>
        <w:i w:val="0"/>
        <w:strike w:val="0"/>
        <w:dstrike w:val="0"/>
        <w:color w:val="000000"/>
        <w:sz w:val="44"/>
        <w:szCs w:val="44"/>
        <w:u w:val="none" w:color="000000"/>
        <w:bdr w:val="none" w:sz="0" w:space="0" w:color="auto"/>
        <w:shd w:val="clear" w:color="auto" w:fill="auto"/>
        <w:vertAlign w:val="baseline"/>
      </w:rPr>
    </w:lvl>
    <w:lvl w:ilvl="7" w:tplc="9092948A">
      <w:start w:val="1"/>
      <w:numFmt w:val="bullet"/>
      <w:lvlText w:val="o"/>
      <w:lvlJc w:val="left"/>
      <w:pPr>
        <w:ind w:left="7196"/>
      </w:pPr>
      <w:rPr>
        <w:rFonts w:ascii="Wingdings 2" w:eastAsia="Wingdings 2" w:hAnsi="Wingdings 2" w:cs="Wingdings 2"/>
        <w:b w:val="0"/>
        <w:i w:val="0"/>
        <w:strike w:val="0"/>
        <w:dstrike w:val="0"/>
        <w:color w:val="000000"/>
        <w:sz w:val="44"/>
        <w:szCs w:val="44"/>
        <w:u w:val="none" w:color="000000"/>
        <w:bdr w:val="none" w:sz="0" w:space="0" w:color="auto"/>
        <w:shd w:val="clear" w:color="auto" w:fill="auto"/>
        <w:vertAlign w:val="baseline"/>
      </w:rPr>
    </w:lvl>
    <w:lvl w:ilvl="8" w:tplc="E75425AE">
      <w:start w:val="1"/>
      <w:numFmt w:val="bullet"/>
      <w:lvlText w:val="▪"/>
      <w:lvlJc w:val="left"/>
      <w:pPr>
        <w:ind w:left="7916"/>
      </w:pPr>
      <w:rPr>
        <w:rFonts w:ascii="Wingdings 2" w:eastAsia="Wingdings 2" w:hAnsi="Wingdings 2" w:cs="Wingdings 2"/>
        <w:b w:val="0"/>
        <w:i w:val="0"/>
        <w:strike w:val="0"/>
        <w:dstrike w:val="0"/>
        <w:color w:val="000000"/>
        <w:sz w:val="44"/>
        <w:szCs w:val="44"/>
        <w:u w:val="none" w:color="000000"/>
        <w:bdr w:val="none" w:sz="0" w:space="0" w:color="auto"/>
        <w:shd w:val="clear" w:color="auto" w:fill="auto"/>
        <w:vertAlign w:val="baseline"/>
      </w:rPr>
    </w:lvl>
  </w:abstractNum>
  <w:abstractNum w:abstractNumId="5" w15:restartNumberingAfterBreak="0">
    <w:nsid w:val="35AD6C8F"/>
    <w:multiLevelType w:val="hybridMultilevel"/>
    <w:tmpl w:val="D46CB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344501"/>
    <w:multiLevelType w:val="hybridMultilevel"/>
    <w:tmpl w:val="ECE82772"/>
    <w:lvl w:ilvl="0" w:tplc="04090001">
      <w:start w:val="1"/>
      <w:numFmt w:val="bullet"/>
      <w:lvlText w:val=""/>
      <w:lvlJc w:val="left"/>
      <w:pPr>
        <w:ind w:left="2030" w:hanging="360"/>
      </w:pPr>
      <w:rPr>
        <w:rFonts w:ascii="Symbol" w:hAnsi="Symbol" w:hint="default"/>
      </w:rPr>
    </w:lvl>
    <w:lvl w:ilvl="1" w:tplc="04090003" w:tentative="1">
      <w:start w:val="1"/>
      <w:numFmt w:val="bullet"/>
      <w:lvlText w:val="o"/>
      <w:lvlJc w:val="left"/>
      <w:pPr>
        <w:ind w:left="2750" w:hanging="360"/>
      </w:pPr>
      <w:rPr>
        <w:rFonts w:ascii="Courier New" w:hAnsi="Courier New" w:cs="Courier New" w:hint="default"/>
      </w:rPr>
    </w:lvl>
    <w:lvl w:ilvl="2" w:tplc="04090005" w:tentative="1">
      <w:start w:val="1"/>
      <w:numFmt w:val="bullet"/>
      <w:lvlText w:val=""/>
      <w:lvlJc w:val="left"/>
      <w:pPr>
        <w:ind w:left="3470" w:hanging="360"/>
      </w:pPr>
      <w:rPr>
        <w:rFonts w:ascii="Wingdings" w:hAnsi="Wingdings" w:hint="default"/>
      </w:rPr>
    </w:lvl>
    <w:lvl w:ilvl="3" w:tplc="04090001" w:tentative="1">
      <w:start w:val="1"/>
      <w:numFmt w:val="bullet"/>
      <w:lvlText w:val=""/>
      <w:lvlJc w:val="left"/>
      <w:pPr>
        <w:ind w:left="4190" w:hanging="360"/>
      </w:pPr>
      <w:rPr>
        <w:rFonts w:ascii="Symbol" w:hAnsi="Symbol" w:hint="default"/>
      </w:rPr>
    </w:lvl>
    <w:lvl w:ilvl="4" w:tplc="04090003" w:tentative="1">
      <w:start w:val="1"/>
      <w:numFmt w:val="bullet"/>
      <w:lvlText w:val="o"/>
      <w:lvlJc w:val="left"/>
      <w:pPr>
        <w:ind w:left="4910" w:hanging="360"/>
      </w:pPr>
      <w:rPr>
        <w:rFonts w:ascii="Courier New" w:hAnsi="Courier New" w:cs="Courier New" w:hint="default"/>
      </w:rPr>
    </w:lvl>
    <w:lvl w:ilvl="5" w:tplc="04090005" w:tentative="1">
      <w:start w:val="1"/>
      <w:numFmt w:val="bullet"/>
      <w:lvlText w:val=""/>
      <w:lvlJc w:val="left"/>
      <w:pPr>
        <w:ind w:left="5630" w:hanging="360"/>
      </w:pPr>
      <w:rPr>
        <w:rFonts w:ascii="Wingdings" w:hAnsi="Wingdings" w:hint="default"/>
      </w:rPr>
    </w:lvl>
    <w:lvl w:ilvl="6" w:tplc="04090001" w:tentative="1">
      <w:start w:val="1"/>
      <w:numFmt w:val="bullet"/>
      <w:lvlText w:val=""/>
      <w:lvlJc w:val="left"/>
      <w:pPr>
        <w:ind w:left="6350" w:hanging="360"/>
      </w:pPr>
      <w:rPr>
        <w:rFonts w:ascii="Symbol" w:hAnsi="Symbol" w:hint="default"/>
      </w:rPr>
    </w:lvl>
    <w:lvl w:ilvl="7" w:tplc="04090003" w:tentative="1">
      <w:start w:val="1"/>
      <w:numFmt w:val="bullet"/>
      <w:lvlText w:val="o"/>
      <w:lvlJc w:val="left"/>
      <w:pPr>
        <w:ind w:left="7070" w:hanging="360"/>
      </w:pPr>
      <w:rPr>
        <w:rFonts w:ascii="Courier New" w:hAnsi="Courier New" w:cs="Courier New" w:hint="default"/>
      </w:rPr>
    </w:lvl>
    <w:lvl w:ilvl="8" w:tplc="04090005" w:tentative="1">
      <w:start w:val="1"/>
      <w:numFmt w:val="bullet"/>
      <w:lvlText w:val=""/>
      <w:lvlJc w:val="left"/>
      <w:pPr>
        <w:ind w:left="7790" w:hanging="360"/>
      </w:pPr>
      <w:rPr>
        <w:rFonts w:ascii="Wingdings" w:hAnsi="Wingdings" w:hint="default"/>
      </w:rPr>
    </w:lvl>
  </w:abstractNum>
  <w:abstractNum w:abstractNumId="7" w15:restartNumberingAfterBreak="0">
    <w:nsid w:val="51DA53C3"/>
    <w:multiLevelType w:val="hybridMultilevel"/>
    <w:tmpl w:val="45B833BA"/>
    <w:lvl w:ilvl="0" w:tplc="04090001">
      <w:start w:val="1"/>
      <w:numFmt w:val="bullet"/>
      <w:lvlText w:val=""/>
      <w:lvlJc w:val="left"/>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5E4A0167"/>
    <w:multiLevelType w:val="hybridMultilevel"/>
    <w:tmpl w:val="0384294A"/>
    <w:lvl w:ilvl="0" w:tplc="71FAEB0A">
      <w:start w:val="1"/>
      <w:numFmt w:val="decimal"/>
      <w:lvlText w:val="%1."/>
      <w:lvlJc w:val="left"/>
      <w:pPr>
        <w:ind w:left="402"/>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1" w:tplc="861C4974">
      <w:start w:val="1"/>
      <w:numFmt w:val="lowerLetter"/>
      <w:lvlText w:val="%2"/>
      <w:lvlJc w:val="left"/>
      <w:pPr>
        <w:ind w:left="1093"/>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2" w:tplc="78B8B23C">
      <w:start w:val="1"/>
      <w:numFmt w:val="lowerRoman"/>
      <w:lvlText w:val="%3"/>
      <w:lvlJc w:val="left"/>
      <w:pPr>
        <w:ind w:left="1813"/>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3" w:tplc="3C42204C">
      <w:start w:val="1"/>
      <w:numFmt w:val="decimal"/>
      <w:lvlText w:val="%4"/>
      <w:lvlJc w:val="left"/>
      <w:pPr>
        <w:ind w:left="2533"/>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4" w:tplc="6842047E">
      <w:start w:val="1"/>
      <w:numFmt w:val="lowerLetter"/>
      <w:lvlText w:val="%5"/>
      <w:lvlJc w:val="left"/>
      <w:pPr>
        <w:ind w:left="3253"/>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5" w:tplc="D75219F4">
      <w:start w:val="1"/>
      <w:numFmt w:val="lowerRoman"/>
      <w:lvlText w:val="%6"/>
      <w:lvlJc w:val="left"/>
      <w:pPr>
        <w:ind w:left="3973"/>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6" w:tplc="EA86AF26">
      <w:start w:val="1"/>
      <w:numFmt w:val="decimal"/>
      <w:lvlText w:val="%7"/>
      <w:lvlJc w:val="left"/>
      <w:pPr>
        <w:ind w:left="4693"/>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7" w:tplc="F31AC480">
      <w:start w:val="1"/>
      <w:numFmt w:val="lowerLetter"/>
      <w:lvlText w:val="%8"/>
      <w:lvlJc w:val="left"/>
      <w:pPr>
        <w:ind w:left="5413"/>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8" w:tplc="097AF6D0">
      <w:start w:val="1"/>
      <w:numFmt w:val="lowerRoman"/>
      <w:lvlText w:val="%9"/>
      <w:lvlJc w:val="left"/>
      <w:pPr>
        <w:ind w:left="6133"/>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abstractNum>
  <w:abstractNum w:abstractNumId="9" w15:restartNumberingAfterBreak="0">
    <w:nsid w:val="601B3FF3"/>
    <w:multiLevelType w:val="hybridMultilevel"/>
    <w:tmpl w:val="F8FEC0DC"/>
    <w:lvl w:ilvl="0" w:tplc="71180388">
      <w:start w:val="1"/>
      <w:numFmt w:val="bullet"/>
      <w:lvlText w:val="•"/>
      <w:lvlJc w:val="left"/>
      <w:pPr>
        <w:ind w:left="147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F7146CBA">
      <w:start w:val="1"/>
      <w:numFmt w:val="bullet"/>
      <w:lvlText w:val="o"/>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A1D28232">
      <w:start w:val="1"/>
      <w:numFmt w:val="bullet"/>
      <w:lvlText w:val="▪"/>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352ADDE4">
      <w:start w:val="1"/>
      <w:numFmt w:val="bullet"/>
      <w:lvlText w:val="•"/>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23980834">
      <w:start w:val="1"/>
      <w:numFmt w:val="bullet"/>
      <w:lvlText w:val="o"/>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134492DC">
      <w:start w:val="1"/>
      <w:numFmt w:val="bullet"/>
      <w:lvlText w:val="▪"/>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640A33EE">
      <w:start w:val="1"/>
      <w:numFmt w:val="bullet"/>
      <w:lvlText w:val="•"/>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B6A6A62C">
      <w:start w:val="1"/>
      <w:numFmt w:val="bullet"/>
      <w:lvlText w:val="o"/>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7674CD66">
      <w:start w:val="1"/>
      <w:numFmt w:val="bullet"/>
      <w:lvlText w:val="▪"/>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0" w15:restartNumberingAfterBreak="0">
    <w:nsid w:val="75145380"/>
    <w:multiLevelType w:val="hybridMultilevel"/>
    <w:tmpl w:val="47E0ED66"/>
    <w:lvl w:ilvl="0" w:tplc="EC784A58">
      <w:start w:val="1"/>
      <w:numFmt w:val="decimal"/>
      <w:lvlText w:val="%1."/>
      <w:lvlJc w:val="left"/>
      <w:pPr>
        <w:ind w:left="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1" w:tplc="61F68656">
      <w:start w:val="1"/>
      <w:numFmt w:val="lowerLetter"/>
      <w:lvlText w:val="%2"/>
      <w:lvlJc w:val="left"/>
      <w:pPr>
        <w:ind w:left="1109"/>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2" w:tplc="239A0E74">
      <w:start w:val="1"/>
      <w:numFmt w:val="lowerRoman"/>
      <w:lvlText w:val="%3"/>
      <w:lvlJc w:val="left"/>
      <w:pPr>
        <w:ind w:left="1829"/>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3" w:tplc="D718375E">
      <w:start w:val="1"/>
      <w:numFmt w:val="decimal"/>
      <w:lvlText w:val="%4"/>
      <w:lvlJc w:val="left"/>
      <w:pPr>
        <w:ind w:left="2549"/>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4" w:tplc="8B70B55C">
      <w:start w:val="1"/>
      <w:numFmt w:val="lowerLetter"/>
      <w:lvlText w:val="%5"/>
      <w:lvlJc w:val="left"/>
      <w:pPr>
        <w:ind w:left="3269"/>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5" w:tplc="03B23128">
      <w:start w:val="1"/>
      <w:numFmt w:val="lowerRoman"/>
      <w:lvlText w:val="%6"/>
      <w:lvlJc w:val="left"/>
      <w:pPr>
        <w:ind w:left="3989"/>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6" w:tplc="4F0AB0D2">
      <w:start w:val="1"/>
      <w:numFmt w:val="decimal"/>
      <w:lvlText w:val="%7"/>
      <w:lvlJc w:val="left"/>
      <w:pPr>
        <w:ind w:left="4709"/>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7" w:tplc="0B4A57D2">
      <w:start w:val="1"/>
      <w:numFmt w:val="lowerLetter"/>
      <w:lvlText w:val="%8"/>
      <w:lvlJc w:val="left"/>
      <w:pPr>
        <w:ind w:left="5429"/>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8" w:tplc="9BB04ECC">
      <w:start w:val="1"/>
      <w:numFmt w:val="lowerRoman"/>
      <w:lvlText w:val="%9"/>
      <w:lvlJc w:val="left"/>
      <w:pPr>
        <w:ind w:left="6149"/>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abstractNum>
  <w:abstractNum w:abstractNumId="11" w15:restartNumberingAfterBreak="0">
    <w:nsid w:val="7F0C312D"/>
    <w:multiLevelType w:val="hybridMultilevel"/>
    <w:tmpl w:val="7AEACC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
  </w:num>
  <w:num w:numId="3">
    <w:abstractNumId w:val="4"/>
  </w:num>
  <w:num w:numId="4">
    <w:abstractNumId w:val="10"/>
  </w:num>
  <w:num w:numId="5">
    <w:abstractNumId w:val="6"/>
  </w:num>
  <w:num w:numId="6">
    <w:abstractNumId w:val="0"/>
  </w:num>
  <w:num w:numId="7">
    <w:abstractNumId w:val="11"/>
  </w:num>
  <w:num w:numId="8">
    <w:abstractNumId w:val="2"/>
  </w:num>
  <w:num w:numId="9">
    <w:abstractNumId w:val="5"/>
  </w:num>
  <w:num w:numId="10">
    <w:abstractNumId w:val="8"/>
  </w:num>
  <w:num w:numId="11">
    <w:abstractNumId w:val="3"/>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DIzNzU0NzKxNLdQ0lEKTi0uzszPAykwqwUAvQ0DXiwAAAA="/>
  </w:docVars>
  <w:rsids>
    <w:rsidRoot w:val="00E13409"/>
    <w:rsid w:val="00003271"/>
    <w:rsid w:val="000167A0"/>
    <w:rsid w:val="00023834"/>
    <w:rsid w:val="00023A27"/>
    <w:rsid w:val="00036D6C"/>
    <w:rsid w:val="00061D9D"/>
    <w:rsid w:val="00076212"/>
    <w:rsid w:val="000B1198"/>
    <w:rsid w:val="000D3964"/>
    <w:rsid w:val="000D40D1"/>
    <w:rsid w:val="001112DA"/>
    <w:rsid w:val="00156A5C"/>
    <w:rsid w:val="00196B2A"/>
    <w:rsid w:val="001B69D9"/>
    <w:rsid w:val="001D7642"/>
    <w:rsid w:val="0027413B"/>
    <w:rsid w:val="00286D43"/>
    <w:rsid w:val="002936D2"/>
    <w:rsid w:val="002B5F1F"/>
    <w:rsid w:val="0031054C"/>
    <w:rsid w:val="003339A9"/>
    <w:rsid w:val="0038138C"/>
    <w:rsid w:val="003E4321"/>
    <w:rsid w:val="003F19AB"/>
    <w:rsid w:val="00405AC0"/>
    <w:rsid w:val="00414D78"/>
    <w:rsid w:val="004500EC"/>
    <w:rsid w:val="004707D5"/>
    <w:rsid w:val="00473EC2"/>
    <w:rsid w:val="00482578"/>
    <w:rsid w:val="004B1987"/>
    <w:rsid w:val="004B2DDE"/>
    <w:rsid w:val="004D129F"/>
    <w:rsid w:val="004E16DE"/>
    <w:rsid w:val="0050654B"/>
    <w:rsid w:val="005520F0"/>
    <w:rsid w:val="00565308"/>
    <w:rsid w:val="00583962"/>
    <w:rsid w:val="00583AFE"/>
    <w:rsid w:val="005B1180"/>
    <w:rsid w:val="005D4E47"/>
    <w:rsid w:val="00617012"/>
    <w:rsid w:val="0062504E"/>
    <w:rsid w:val="00633D12"/>
    <w:rsid w:val="00680CFC"/>
    <w:rsid w:val="0069019B"/>
    <w:rsid w:val="00697468"/>
    <w:rsid w:val="006A1A8F"/>
    <w:rsid w:val="006A7C7D"/>
    <w:rsid w:val="006C2298"/>
    <w:rsid w:val="006D7194"/>
    <w:rsid w:val="00701AF0"/>
    <w:rsid w:val="00714479"/>
    <w:rsid w:val="00732329"/>
    <w:rsid w:val="007451CE"/>
    <w:rsid w:val="007A3E21"/>
    <w:rsid w:val="007E4B3C"/>
    <w:rsid w:val="00803333"/>
    <w:rsid w:val="00836D90"/>
    <w:rsid w:val="0089047B"/>
    <w:rsid w:val="008972BF"/>
    <w:rsid w:val="008A282E"/>
    <w:rsid w:val="008B6D1D"/>
    <w:rsid w:val="008C01C4"/>
    <w:rsid w:val="008D40F9"/>
    <w:rsid w:val="008F1D58"/>
    <w:rsid w:val="00907E4A"/>
    <w:rsid w:val="00917243"/>
    <w:rsid w:val="00942DE4"/>
    <w:rsid w:val="009956DA"/>
    <w:rsid w:val="009D6B1D"/>
    <w:rsid w:val="009F2B8C"/>
    <w:rsid w:val="00A27BA6"/>
    <w:rsid w:val="00A648D3"/>
    <w:rsid w:val="00A6673B"/>
    <w:rsid w:val="00A72C5F"/>
    <w:rsid w:val="00AB743B"/>
    <w:rsid w:val="00AD02BA"/>
    <w:rsid w:val="00AF3FFF"/>
    <w:rsid w:val="00B12D09"/>
    <w:rsid w:val="00B24C90"/>
    <w:rsid w:val="00B31B86"/>
    <w:rsid w:val="00B71784"/>
    <w:rsid w:val="00B8393F"/>
    <w:rsid w:val="00BC744C"/>
    <w:rsid w:val="00BD338C"/>
    <w:rsid w:val="00BD36FB"/>
    <w:rsid w:val="00BE681B"/>
    <w:rsid w:val="00BF3376"/>
    <w:rsid w:val="00BF6CB5"/>
    <w:rsid w:val="00C333DA"/>
    <w:rsid w:val="00C43E70"/>
    <w:rsid w:val="00C52B39"/>
    <w:rsid w:val="00C5470C"/>
    <w:rsid w:val="00C7167F"/>
    <w:rsid w:val="00C749AA"/>
    <w:rsid w:val="00C97028"/>
    <w:rsid w:val="00CB6ECE"/>
    <w:rsid w:val="00D220A3"/>
    <w:rsid w:val="00D311D1"/>
    <w:rsid w:val="00D449F1"/>
    <w:rsid w:val="00D52C73"/>
    <w:rsid w:val="00D8042F"/>
    <w:rsid w:val="00D9601B"/>
    <w:rsid w:val="00DA656D"/>
    <w:rsid w:val="00E03117"/>
    <w:rsid w:val="00E10EBB"/>
    <w:rsid w:val="00E13409"/>
    <w:rsid w:val="00E21CAA"/>
    <w:rsid w:val="00E40FD3"/>
    <w:rsid w:val="00E41AE6"/>
    <w:rsid w:val="00EA1B42"/>
    <w:rsid w:val="00EA2EEA"/>
    <w:rsid w:val="00F30365"/>
    <w:rsid w:val="00FA4AE7"/>
    <w:rsid w:val="00FD2F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1A607C"/>
  <w15:docId w15:val="{A07369C9-2D73-4A03-B641-5F981E2D25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0"/>
      <w:ind w:right="58"/>
      <w:jc w:val="center"/>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spacing w:after="0"/>
      <w:ind w:right="126"/>
      <w:jc w:val="center"/>
      <w:outlineLvl w:val="1"/>
    </w:pPr>
    <w:rPr>
      <w:rFonts w:ascii="Times New Roman" w:eastAsia="Times New Roman" w:hAnsi="Times New Roman" w:cs="Times New Roman"/>
      <w:b/>
      <w:color w:val="00000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32"/>
    </w:rPr>
  </w:style>
  <w:style w:type="character" w:customStyle="1" w:styleId="Heading1Char">
    <w:name w:val="Heading 1 Char"/>
    <w:link w:val="Heading1"/>
    <w:rPr>
      <w:rFonts w:ascii="Times New Roman" w:eastAsia="Times New Roman" w:hAnsi="Times New Roman" w:cs="Times New Roman"/>
      <w:b/>
      <w:color w:val="000000"/>
      <w:sz w:val="36"/>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0D3964"/>
    <w:pPr>
      <w:ind w:left="720"/>
      <w:contextualSpacing/>
    </w:pPr>
  </w:style>
  <w:style w:type="paragraph" w:styleId="Footer">
    <w:name w:val="footer"/>
    <w:basedOn w:val="Normal"/>
    <w:link w:val="FooterChar"/>
    <w:uiPriority w:val="99"/>
    <w:unhideWhenUsed/>
    <w:rsid w:val="000D39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3964"/>
    <w:rPr>
      <w:rFonts w:ascii="Calibri" w:eastAsia="Calibri" w:hAnsi="Calibri" w:cs="Calibri"/>
      <w:color w:val="000000"/>
    </w:rPr>
  </w:style>
  <w:style w:type="paragraph" w:styleId="Header">
    <w:name w:val="header"/>
    <w:basedOn w:val="Normal"/>
    <w:link w:val="HeaderChar"/>
    <w:uiPriority w:val="99"/>
    <w:unhideWhenUsed/>
    <w:rsid w:val="000D3964"/>
    <w:pPr>
      <w:tabs>
        <w:tab w:val="center" w:pos="4680"/>
        <w:tab w:val="right" w:pos="9360"/>
      </w:tabs>
      <w:spacing w:after="0" w:line="240" w:lineRule="auto"/>
    </w:pPr>
    <w:rPr>
      <w:rFonts w:asciiTheme="minorHAnsi" w:eastAsiaTheme="minorEastAsia" w:hAnsiTheme="minorHAnsi" w:cs="Times New Roman"/>
      <w:color w:val="auto"/>
    </w:rPr>
  </w:style>
  <w:style w:type="character" w:customStyle="1" w:styleId="HeaderChar">
    <w:name w:val="Header Char"/>
    <w:basedOn w:val="DefaultParagraphFont"/>
    <w:link w:val="Header"/>
    <w:uiPriority w:val="99"/>
    <w:rsid w:val="000D3964"/>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jpg"/><Relationship Id="rId2" Type="http://schemas.openxmlformats.org/officeDocument/2006/relationships/numbering" Target="numbering.xml"/><Relationship Id="rId16" Type="http://schemas.openxmlformats.org/officeDocument/2006/relationships/image" Target="media/image3.jpg"/><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32E05E-4360-44C7-92F1-4E364BC98A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436</Words>
  <Characters>13888</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la</dc:creator>
  <cp:keywords/>
  <dc:description/>
  <cp:lastModifiedBy>Roy Hall</cp:lastModifiedBy>
  <cp:revision>2</cp:revision>
  <cp:lastPrinted>2022-01-31T01:14:00Z</cp:lastPrinted>
  <dcterms:created xsi:type="dcterms:W3CDTF">2022-02-11T22:56:00Z</dcterms:created>
  <dcterms:modified xsi:type="dcterms:W3CDTF">2022-02-11T22:56:00Z</dcterms:modified>
</cp:coreProperties>
</file>